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Y="76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9B0E6B" w:rsidRPr="00FA5F58" w14:paraId="3C8C6D7F" w14:textId="77777777" w:rsidTr="009B0E6B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1408A919" w14:textId="77777777" w:rsidR="009B0E6B" w:rsidRPr="00FA5F58" w:rsidRDefault="009B0E6B" w:rsidP="009B0E6B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0" w:name="_Hlk96456205"/>
            <w:bookmarkStart w:id="1" w:name="_Hlk96456350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9264" behindDoc="0" locked="0" layoutInCell="1" allowOverlap="1" wp14:anchorId="3F1BC521" wp14:editId="27664633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2B4BD0AA" w14:textId="77777777" w:rsidR="009B0E6B" w:rsidRPr="000E711D" w:rsidRDefault="009B0E6B" w:rsidP="009B0E6B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1690E686" w14:textId="77777777" w:rsidR="009B0E6B" w:rsidRPr="000E711D" w:rsidRDefault="009B0E6B" w:rsidP="009B0E6B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4FE85136" w14:textId="77777777" w:rsidR="009B0E6B" w:rsidRPr="000E711D" w:rsidRDefault="009B0E6B" w:rsidP="009B0E6B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1E8056BE" w14:textId="77777777" w:rsidR="009B0E6B" w:rsidRPr="00FA5F58" w:rsidRDefault="009B0E6B" w:rsidP="009B0E6B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60288" behindDoc="0" locked="0" layoutInCell="1" allowOverlap="1" wp14:anchorId="199FE9BF" wp14:editId="26D70859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B0E6B" w:rsidRPr="00FA5F58" w14:paraId="2AD16BA8" w14:textId="77777777" w:rsidTr="009B0E6B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72517CFF" w14:textId="77777777" w:rsidR="009B0E6B" w:rsidRPr="005B77AE" w:rsidRDefault="009B0E6B" w:rsidP="009B0E6B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3B353700" w14:textId="77777777" w:rsidR="009B0E6B" w:rsidRPr="000E711D" w:rsidRDefault="009B0E6B" w:rsidP="009B0E6B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درس شبکه‌های عصبی و یادگیری عمیق</w:t>
            </w:r>
          </w:p>
          <w:p w14:paraId="038BD84A" w14:textId="0B7C5BE2" w:rsidR="009B0E6B" w:rsidRPr="000E711D" w:rsidRDefault="009B0E6B" w:rsidP="009B0E6B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3C3F16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شش</w:t>
            </w:r>
            <w:r w:rsidR="0045054A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م</w:t>
            </w:r>
          </w:p>
          <w:p w14:paraId="26F547D5" w14:textId="77777777" w:rsidR="009B0E6B" w:rsidRPr="005B77AE" w:rsidRDefault="009B0E6B" w:rsidP="009B0E6B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</w:tbl>
    <w:p w14:paraId="1FBC439A" w14:textId="77777777" w:rsidR="009B0E6B" w:rsidRPr="005B77AE" w:rsidRDefault="009B0E6B" w:rsidP="009B0E6B">
      <w:pPr>
        <w:tabs>
          <w:tab w:val="right" w:pos="9027"/>
        </w:tabs>
        <w:ind w:firstLine="0"/>
        <w:rPr>
          <w:sz w:val="36"/>
          <w:szCs w:val="36"/>
          <w:rtl/>
        </w:rPr>
      </w:pPr>
    </w:p>
    <w:p w14:paraId="147A3221" w14:textId="77777777" w:rsidR="009B0E6B" w:rsidRPr="005B77AE" w:rsidRDefault="009B0E6B" w:rsidP="009B0E6B">
      <w:pPr>
        <w:tabs>
          <w:tab w:val="right" w:pos="9027"/>
        </w:tabs>
        <w:rPr>
          <w:sz w:val="36"/>
          <w:szCs w:val="36"/>
        </w:rPr>
      </w:pPr>
      <w:bookmarkStart w:id="2" w:name="_Hlk96456219"/>
    </w:p>
    <w:tbl>
      <w:tblPr>
        <w:tblStyle w:val="TableGrid"/>
        <w:tblpPr w:leftFromText="180" w:rightFromText="180" w:vertAnchor="text" w:horzAnchor="margin" w:tblpY="593"/>
        <w:bidiVisual/>
        <w:tblW w:w="8705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9B0E6B" w14:paraId="7B33EE72" w14:textId="77777777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30122581" w14:textId="77777777"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3359F7A" w14:textId="77777777"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سارا رستمی </w:t>
            </w:r>
            <w:r>
              <w:rPr>
                <w:rFonts w:ascii="Times New Roman" w:hAnsi="Times New Roman" w:cs="Times New Roman" w:hint="cs"/>
                <w:b/>
                <w:bCs/>
                <w:sz w:val="32"/>
                <w:szCs w:val="36"/>
                <w:rtl/>
              </w:rPr>
              <w:t>–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امین شاهچراغی</w:t>
            </w:r>
          </w:p>
        </w:tc>
      </w:tr>
      <w:tr w:rsidR="009B0E6B" w14:paraId="2F005649" w14:textId="77777777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124F9788" w14:textId="77777777"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127509A9" w14:textId="77777777"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۱00۳۵۵ - 810۱۹۹۱۹۶</w:t>
            </w:r>
          </w:p>
        </w:tc>
      </w:tr>
      <w:tr w:rsidR="009B0E6B" w14:paraId="43B17B24" w14:textId="77777777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3AFB09B5" w14:textId="77777777"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BB040C4" w14:textId="79C630DB"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۱.</w:t>
            </w:r>
            <w:r w:rsidR="00F7203A">
              <w:rPr>
                <w:rFonts w:hint="cs"/>
                <w:b/>
                <w:bCs/>
                <w:sz w:val="32"/>
                <w:szCs w:val="36"/>
                <w:rtl/>
              </w:rPr>
              <w:t>۱</w:t>
            </w:r>
            <w:r w:rsidR="006609C2">
              <w:rPr>
                <w:rFonts w:hint="cs"/>
                <w:b/>
                <w:bCs/>
                <w:sz w:val="32"/>
                <w:szCs w:val="36"/>
                <w:rtl/>
              </w:rPr>
              <w:t>۱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6609C2">
              <w:rPr>
                <w:rFonts w:hint="cs"/>
                <w:b/>
                <w:bCs/>
                <w:sz w:val="32"/>
                <w:szCs w:val="36"/>
                <w:rtl/>
              </w:rPr>
              <w:t>۰۲</w:t>
            </w:r>
          </w:p>
        </w:tc>
      </w:tr>
    </w:tbl>
    <w:p w14:paraId="4167E165" w14:textId="77777777" w:rsidR="009B0E6B" w:rsidRDefault="009B0E6B" w:rsidP="009B0E6B">
      <w:pPr>
        <w:tabs>
          <w:tab w:val="right" w:pos="9027"/>
        </w:tabs>
      </w:pPr>
    </w:p>
    <w:bookmarkEnd w:id="1"/>
    <w:bookmarkEnd w:id="2"/>
    <w:p w14:paraId="1837131E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13E52BA9" w14:textId="77777777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20962D83" w14:textId="0B6F1A23" w:rsidR="00866DE5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25297532" w:history="1">
            <w:r w:rsidR="00866DE5" w:rsidRPr="00F95AA6">
              <w:rPr>
                <w:rStyle w:val="Hyperlink"/>
                <w:b/>
                <w:bCs/>
                <w:noProof/>
                <w:rtl/>
              </w:rPr>
              <w:t>پاسخ 1</w:t>
            </w:r>
            <w:r w:rsidR="00866DE5" w:rsidRPr="00F95AA6">
              <w:rPr>
                <w:rStyle w:val="Hyperlink"/>
                <w:noProof/>
                <w:rtl/>
              </w:rPr>
              <w:t>.</w:t>
            </w:r>
            <w:r w:rsidR="00866DE5" w:rsidRPr="00F95AA6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866DE5" w:rsidRPr="00F95AA6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>شبکه‌ها</w:t>
            </w:r>
            <w:r w:rsidR="00866DE5" w:rsidRPr="00F95AA6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866DE5" w:rsidRPr="00F95AA6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 xml:space="preserve"> مولد تخاصم</w:t>
            </w:r>
            <w:r w:rsidR="00866DE5" w:rsidRPr="00F95AA6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866DE5" w:rsidRPr="00F95AA6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 xml:space="preserve"> کانولوشنال عم</w:t>
            </w:r>
            <w:r w:rsidR="00866DE5" w:rsidRPr="00F95AA6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866DE5" w:rsidRPr="00F95AA6">
              <w:rPr>
                <w:rStyle w:val="Hyperlink"/>
                <w:rFonts w:ascii="Bold" w:hAnsi="Bold" w:cs="B Titr" w:hint="eastAsia"/>
                <w:b/>
                <w:bCs/>
                <w:noProof/>
                <w:rtl/>
              </w:rPr>
              <w:t>ق</w:t>
            </w:r>
            <w:r w:rsidR="00866DE5">
              <w:rPr>
                <w:noProof/>
                <w:webHidden/>
                <w:rtl/>
              </w:rPr>
              <w:tab/>
            </w:r>
            <w:r w:rsidR="00866DE5">
              <w:rPr>
                <w:noProof/>
                <w:webHidden/>
                <w:rtl/>
              </w:rPr>
              <w:fldChar w:fldCharType="begin"/>
            </w:r>
            <w:r w:rsidR="00866DE5">
              <w:rPr>
                <w:noProof/>
                <w:webHidden/>
                <w:rtl/>
              </w:rPr>
              <w:instrText xml:space="preserve"> </w:instrText>
            </w:r>
            <w:r w:rsidR="00866DE5">
              <w:rPr>
                <w:noProof/>
                <w:webHidden/>
              </w:rPr>
              <w:instrText>PAGEREF</w:instrText>
            </w:r>
            <w:r w:rsidR="00866DE5">
              <w:rPr>
                <w:noProof/>
                <w:webHidden/>
                <w:rtl/>
              </w:rPr>
              <w:instrText xml:space="preserve"> _</w:instrText>
            </w:r>
            <w:r w:rsidR="00866DE5">
              <w:rPr>
                <w:noProof/>
                <w:webHidden/>
              </w:rPr>
              <w:instrText>Toc125297532 \h</w:instrText>
            </w:r>
            <w:r w:rsidR="00866DE5">
              <w:rPr>
                <w:noProof/>
                <w:webHidden/>
                <w:rtl/>
              </w:rPr>
              <w:instrText xml:space="preserve"> </w:instrText>
            </w:r>
            <w:r w:rsidR="00866DE5">
              <w:rPr>
                <w:noProof/>
                <w:webHidden/>
                <w:rtl/>
              </w:rPr>
            </w:r>
            <w:r w:rsidR="00866DE5"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5</w:t>
            </w:r>
            <w:r w:rsidR="00866DE5">
              <w:rPr>
                <w:noProof/>
                <w:webHidden/>
                <w:rtl/>
              </w:rPr>
              <w:fldChar w:fldCharType="end"/>
            </w:r>
          </w:hyperlink>
        </w:p>
        <w:p w14:paraId="3C5CAF44" w14:textId="60725C8C" w:rsidR="00866DE5" w:rsidRDefault="00866DE5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33" w:history="1">
            <w:r w:rsidRPr="00F95AA6">
              <w:rPr>
                <w:rStyle w:val="Hyperlink"/>
                <w:noProof/>
                <w:rtl/>
              </w:rPr>
              <w:t>۱-۱. پ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>اده‌ساز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 xml:space="preserve"> مولد تصو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>ر با ‌استفاده ‌از</w:t>
            </w:r>
            <w:r w:rsidRPr="00F95AA6">
              <w:rPr>
                <w:rStyle w:val="Hyperlink"/>
                <w:noProof/>
              </w:rPr>
              <w:t>‌</w:t>
            </w:r>
            <w:r w:rsidRPr="00F95AA6">
              <w:rPr>
                <w:rStyle w:val="Hyperlink"/>
                <w:noProof/>
                <w:rtl/>
              </w:rPr>
              <w:t xml:space="preserve"> شبکه</w:t>
            </w:r>
            <w:r w:rsidRPr="00F95AA6">
              <w:rPr>
                <w:rStyle w:val="Hyperlink"/>
                <w:noProof/>
              </w:rPr>
              <w:t>‌</w:t>
            </w:r>
            <w:r w:rsidRPr="00F95AA6">
              <w:rPr>
                <w:rStyle w:val="Hyperlink"/>
                <w:noProof/>
                <w:rtl/>
              </w:rPr>
              <w:t>ها</w:t>
            </w:r>
            <w:r w:rsidRPr="00F95AA6">
              <w:rPr>
                <w:rStyle w:val="Hyperlink"/>
                <w:rFonts w:hint="cs"/>
                <w:noProof/>
                <w:rtl/>
              </w:rPr>
              <w:t>ی‌</w:t>
            </w:r>
            <w:r w:rsidRPr="00F95AA6">
              <w:rPr>
                <w:rStyle w:val="Hyperlink"/>
                <w:noProof/>
                <w:rtl/>
              </w:rPr>
              <w:t xml:space="preserve"> مولد تخاصم</w:t>
            </w:r>
            <w:r w:rsidRPr="00F95AA6">
              <w:rPr>
                <w:rStyle w:val="Hyperlink"/>
                <w:rFonts w:hint="cs"/>
                <w:noProof/>
                <w:rtl/>
              </w:rPr>
              <w:t>ی‌</w:t>
            </w:r>
            <w:r w:rsidRPr="00F95AA6">
              <w:rPr>
                <w:rStyle w:val="Hyperlink"/>
                <w:noProof/>
                <w:rtl/>
              </w:rPr>
              <w:t>کانولوشنال عم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>ق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ABC91C7" w14:textId="4C5A0E41" w:rsidR="00866DE5" w:rsidRDefault="00866DE5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34" w:history="1">
            <w:r w:rsidRPr="00F95AA6">
              <w:rPr>
                <w:rStyle w:val="Hyperlink"/>
                <w:noProof/>
                <w:rtl/>
              </w:rPr>
              <w:t>۲-۱.  ارز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rFonts w:hint="eastAsia"/>
                <w:noProof/>
                <w:rtl/>
              </w:rPr>
              <w:t>اب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 xml:space="preserve">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316379" w14:textId="2C6C3C76" w:rsidR="00866DE5" w:rsidRDefault="00866DE5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35" w:history="1">
            <w:r w:rsidRPr="00F95AA6">
              <w:rPr>
                <w:rStyle w:val="Hyperlink"/>
                <w:noProof/>
                <w:rtl/>
              </w:rPr>
              <w:t>۳-۱.  پا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rFonts w:hint="eastAsia"/>
                <w:noProof/>
                <w:rtl/>
              </w:rPr>
              <w:t>دارساز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 xml:space="preserve">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4C1ED2D" w14:textId="0AA25656" w:rsidR="00866DE5" w:rsidRDefault="00866DE5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36" w:history="1">
            <w:r w:rsidRPr="00F95AA6">
              <w:rPr>
                <w:rStyle w:val="Hyperlink"/>
                <w:b/>
                <w:bCs/>
                <w:noProof/>
                <w:rtl/>
              </w:rPr>
              <w:t>پاسخ ۲</w:t>
            </w:r>
            <w:r w:rsidRPr="00F95AA6">
              <w:rPr>
                <w:rStyle w:val="Hyperlink"/>
                <w:noProof/>
                <w:rtl/>
              </w:rPr>
              <w:t>.</w:t>
            </w:r>
            <w:r w:rsidRPr="00F95AA6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F95AA6">
              <w:rPr>
                <w:rStyle w:val="Hyperlink"/>
                <w:rFonts w:cs="B Titr"/>
                <w:b/>
                <w:bCs/>
                <w:noProof/>
                <w:rtl/>
              </w:rPr>
              <w:t>شبکه متخاصم مولد طبقه‌بند کمک</w:t>
            </w:r>
            <w:r w:rsidRPr="00F95AA6">
              <w:rPr>
                <w:rStyle w:val="Hyperlink"/>
                <w:rFonts w:cs="B Titr" w:hint="cs"/>
                <w:b/>
                <w:bCs/>
                <w:noProof/>
                <w:rtl/>
              </w:rPr>
              <w:t>ی</w:t>
            </w:r>
            <w:r w:rsidRPr="00F95AA6">
              <w:rPr>
                <w:rStyle w:val="Hyperlink"/>
                <w:rFonts w:cs="B Titr"/>
                <w:b/>
                <w:bCs/>
                <w:noProof/>
                <w:rtl/>
              </w:rPr>
              <w:t xml:space="preserve"> و شبکه </w:t>
            </w:r>
            <w:r w:rsidRPr="00F95AA6">
              <w:rPr>
                <w:rStyle w:val="Hyperlink"/>
                <w:rFonts w:cs="B Titr"/>
                <w:b/>
                <w:bCs/>
                <w:noProof/>
              </w:rPr>
              <w:t>Wasserstei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EB4B77A" w14:textId="1B2D19B8" w:rsidR="00866DE5" w:rsidRDefault="00866DE5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37" w:history="1">
            <w:r w:rsidRPr="00F95AA6">
              <w:rPr>
                <w:rStyle w:val="Hyperlink"/>
                <w:noProof/>
                <w:rtl/>
              </w:rPr>
              <w:t xml:space="preserve">۱-۲. </w:t>
            </w:r>
            <w:r w:rsidRPr="00F95AA6">
              <w:rPr>
                <w:rStyle w:val="Hyperlink"/>
                <w:b/>
                <w:noProof/>
                <w:rtl/>
              </w:rPr>
              <w:t>شبکه متخاصم مولد طبقه‌بند کمک</w:t>
            </w:r>
            <w:r w:rsidRPr="00F95AA6">
              <w:rPr>
                <w:rStyle w:val="Hyperlink"/>
                <w:rFonts w:hint="cs"/>
                <w:b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3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5EFC53E" w14:textId="3D91783A" w:rsidR="00866DE5" w:rsidRDefault="00866DE5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38" w:history="1">
            <w:r w:rsidRPr="00F95AA6">
              <w:rPr>
                <w:rStyle w:val="Hyperlink"/>
                <w:noProof/>
                <w:rtl/>
              </w:rPr>
              <w:t>۱-۱-۲. پ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 xml:space="preserve">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3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6EDA88" w14:textId="686540CA" w:rsidR="00866DE5" w:rsidRDefault="00866DE5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39" w:history="1">
            <w:r w:rsidRPr="00F95AA6">
              <w:rPr>
                <w:rStyle w:val="Hyperlink"/>
                <w:noProof/>
                <w:rtl/>
              </w:rPr>
              <w:t>۲-۱-۲. ارز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rFonts w:hint="eastAsia"/>
                <w:noProof/>
                <w:rtl/>
              </w:rPr>
              <w:t>اب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 xml:space="preserve">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3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9C24263" w14:textId="5C0F91BA" w:rsidR="00866DE5" w:rsidRDefault="00866DE5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40" w:history="1">
            <w:r w:rsidRPr="00F95AA6">
              <w:rPr>
                <w:rStyle w:val="Hyperlink"/>
                <w:noProof/>
                <w:rtl/>
              </w:rPr>
              <w:t>۳-۱-۲. پا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rFonts w:hint="eastAsia"/>
                <w:noProof/>
                <w:rtl/>
              </w:rPr>
              <w:t>دارساز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 xml:space="preserve">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4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C79A589" w14:textId="7A083749" w:rsidR="00866DE5" w:rsidRDefault="00866DE5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41" w:history="1">
            <w:r w:rsidRPr="00F95AA6">
              <w:rPr>
                <w:rStyle w:val="Hyperlink"/>
                <w:noProof/>
                <w:rtl/>
              </w:rPr>
              <w:t xml:space="preserve">۲-۲. </w:t>
            </w:r>
            <w:r w:rsidRPr="00F95AA6">
              <w:rPr>
                <w:rStyle w:val="Hyperlink"/>
                <w:b/>
                <w:noProof/>
                <w:rtl/>
              </w:rPr>
              <w:t xml:space="preserve">شبکه متخاصم مولد </w:t>
            </w:r>
            <w:r w:rsidRPr="00F95AA6">
              <w:rPr>
                <w:rStyle w:val="Hyperlink"/>
                <w:b/>
                <w:noProof/>
              </w:rPr>
              <w:t>Wasserstei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4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1D03CE1" w14:textId="6BD93ABF" w:rsidR="00866DE5" w:rsidRDefault="00866DE5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42" w:history="1">
            <w:r w:rsidRPr="00F95AA6">
              <w:rPr>
                <w:rStyle w:val="Hyperlink"/>
                <w:noProof/>
                <w:rtl/>
              </w:rPr>
              <w:t>۱-۲-۲. پ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rFonts w:hint="eastAsia"/>
                <w:noProof/>
                <w:rtl/>
              </w:rPr>
              <w:t>اده‌سا</w:t>
            </w:r>
            <w:r w:rsidRPr="00F95AA6">
              <w:rPr>
                <w:rStyle w:val="Hyperlink"/>
                <w:noProof/>
                <w:rtl/>
              </w:rPr>
              <w:t>ز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 xml:space="preserve">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4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CBC61DA" w14:textId="76E70615" w:rsidR="00866DE5" w:rsidRDefault="00866DE5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43" w:history="1">
            <w:r w:rsidRPr="00F95AA6">
              <w:rPr>
                <w:rStyle w:val="Hyperlink"/>
                <w:noProof/>
                <w:rtl/>
              </w:rPr>
              <w:t>۲-۲-۲. ارز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rFonts w:hint="eastAsia"/>
                <w:noProof/>
                <w:rtl/>
              </w:rPr>
              <w:t>اب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 xml:space="preserve">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4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02A112" w14:textId="3BD27342" w:rsidR="00866DE5" w:rsidRDefault="00866DE5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5297544" w:history="1">
            <w:r w:rsidRPr="00F95AA6">
              <w:rPr>
                <w:rStyle w:val="Hyperlink"/>
                <w:noProof/>
                <w:rtl/>
              </w:rPr>
              <w:t>۳-۲-۲. پا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rFonts w:hint="eastAsia"/>
                <w:noProof/>
                <w:rtl/>
              </w:rPr>
              <w:t>دارساز</w:t>
            </w:r>
            <w:r w:rsidRPr="00F95AA6">
              <w:rPr>
                <w:rStyle w:val="Hyperlink"/>
                <w:rFonts w:hint="cs"/>
                <w:noProof/>
                <w:rtl/>
              </w:rPr>
              <w:t>ی</w:t>
            </w:r>
            <w:r w:rsidRPr="00F95AA6">
              <w:rPr>
                <w:rStyle w:val="Hyperlink"/>
                <w:noProof/>
                <w:rtl/>
              </w:rPr>
              <w:t xml:space="preserve">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529754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A61DA">
              <w:rPr>
                <w:noProof/>
                <w:webHidden/>
                <w:rtl/>
                <w:lang w:bidi="ar-SA"/>
              </w:rPr>
              <w:t>2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D43E4FC" w14:textId="39E9DDD8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B48F10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79E1016C" w14:textId="7777777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t>شکل‌ها</w:t>
      </w:r>
    </w:p>
    <w:p w14:paraId="4D718D14" w14:textId="294FB6CF" w:rsidR="00866DE5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866DE5">
        <w:rPr>
          <w:noProof/>
          <w:rtl/>
        </w:rPr>
        <w:t>شکل 1- چند نمونه از نمونه‌ها</w:t>
      </w:r>
      <w:r w:rsidR="00866DE5">
        <w:rPr>
          <w:rFonts w:hint="cs"/>
          <w:noProof/>
          <w:rtl/>
        </w:rPr>
        <w:t>ی</w:t>
      </w:r>
      <w:r w:rsidR="00866DE5">
        <w:rPr>
          <w:noProof/>
          <w:rtl/>
        </w:rPr>
        <w:t xml:space="preserve"> د</w:t>
      </w:r>
      <w:r w:rsidR="00866DE5">
        <w:rPr>
          <w:rFonts w:hint="cs"/>
          <w:noProof/>
          <w:rtl/>
        </w:rPr>
        <w:t>ی</w:t>
      </w:r>
      <w:r w:rsidR="00866DE5">
        <w:rPr>
          <w:rFonts w:hint="eastAsia"/>
          <w:noProof/>
          <w:rtl/>
        </w:rPr>
        <w:t>تاست</w:t>
      </w:r>
      <w:r w:rsidR="00866DE5">
        <w:rPr>
          <w:noProof/>
          <w:rtl/>
        </w:rPr>
        <w:tab/>
      </w:r>
      <w:r w:rsidR="00866DE5">
        <w:rPr>
          <w:noProof/>
          <w:rtl/>
        </w:rPr>
        <w:fldChar w:fldCharType="begin"/>
      </w:r>
      <w:r w:rsidR="00866DE5">
        <w:rPr>
          <w:noProof/>
          <w:rtl/>
        </w:rPr>
        <w:instrText xml:space="preserve"> </w:instrText>
      </w:r>
      <w:r w:rsidR="00866DE5">
        <w:rPr>
          <w:noProof/>
        </w:rPr>
        <w:instrText>PAGEREF</w:instrText>
      </w:r>
      <w:r w:rsidR="00866DE5">
        <w:rPr>
          <w:noProof/>
          <w:rtl/>
        </w:rPr>
        <w:instrText xml:space="preserve"> _</w:instrText>
      </w:r>
      <w:r w:rsidR="00866DE5">
        <w:rPr>
          <w:noProof/>
        </w:rPr>
        <w:instrText>Toc125297554 \h</w:instrText>
      </w:r>
      <w:r w:rsidR="00866DE5">
        <w:rPr>
          <w:noProof/>
          <w:rtl/>
        </w:rPr>
        <w:instrText xml:space="preserve"> </w:instrText>
      </w:r>
      <w:r w:rsidR="00866DE5">
        <w:rPr>
          <w:noProof/>
          <w:rtl/>
        </w:rPr>
      </w:r>
      <w:r w:rsidR="00866DE5"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5</w:t>
      </w:r>
      <w:r w:rsidR="00866DE5">
        <w:rPr>
          <w:noProof/>
          <w:rtl/>
        </w:rPr>
        <w:fldChar w:fldCharType="end"/>
      </w:r>
    </w:p>
    <w:p w14:paraId="183E0B5D" w14:textId="0CDEBEE8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2- ساختار شبکه </w:t>
      </w:r>
      <w:r>
        <w:rPr>
          <w:noProof/>
        </w:rPr>
        <w:t>generator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5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14:paraId="1F46B31F" w14:textId="587A3348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3- ساختار شبکه </w:t>
      </w:r>
      <w:r>
        <w:rPr>
          <w:noProof/>
        </w:rPr>
        <w:t>discriminator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5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765278E9" w14:textId="3479E8F2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 - ف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ز</w:t>
      </w:r>
      <w:r>
        <w:rPr>
          <w:noProof/>
          <w:rtl/>
        </w:rPr>
        <w:t xml:space="preserve"> کردن شبکه </w:t>
      </w:r>
      <w:r>
        <w:rPr>
          <w:noProof/>
        </w:rPr>
        <w:t>discriminator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5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54F57BE1" w14:textId="0E211EE6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5- آموزش شبکه‌ها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5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7</w:t>
      </w:r>
      <w:r>
        <w:rPr>
          <w:noProof/>
          <w:rtl/>
        </w:rPr>
        <w:fldChar w:fldCharType="end"/>
      </w:r>
    </w:p>
    <w:p w14:paraId="689E3CAE" w14:textId="686E74F0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6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در مرحله 1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5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7</w:t>
      </w:r>
      <w:r>
        <w:rPr>
          <w:noProof/>
          <w:rtl/>
        </w:rPr>
        <w:fldChar w:fldCharType="end"/>
      </w:r>
    </w:p>
    <w:p w14:paraId="198AC62A" w14:textId="55AAAB7C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7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در مرحله 6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7</w:t>
      </w:r>
      <w:r>
        <w:rPr>
          <w:noProof/>
          <w:rtl/>
        </w:rPr>
        <w:fldChar w:fldCharType="end"/>
      </w:r>
    </w:p>
    <w:p w14:paraId="7BE102C2" w14:textId="784F8D95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8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در مرحله ۲۱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8</w:t>
      </w:r>
      <w:r>
        <w:rPr>
          <w:noProof/>
          <w:rtl/>
        </w:rPr>
        <w:fldChar w:fldCharType="end"/>
      </w:r>
    </w:p>
    <w:p w14:paraId="0233D3F3" w14:textId="183B1B8B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9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در مرحله ۴۱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8</w:t>
      </w:r>
      <w:r>
        <w:rPr>
          <w:noProof/>
          <w:rtl/>
        </w:rPr>
        <w:fldChar w:fldCharType="end"/>
      </w:r>
    </w:p>
    <w:p w14:paraId="1956D457" w14:textId="42DA90ED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0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در مرحله ۴6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8</w:t>
      </w:r>
      <w:r>
        <w:rPr>
          <w:noProof/>
          <w:rtl/>
        </w:rPr>
        <w:fldChar w:fldCharType="end"/>
      </w:r>
    </w:p>
    <w:p w14:paraId="331CD6E4" w14:textId="7236D078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11- نمودار </w:t>
      </w:r>
      <w:r>
        <w:rPr>
          <w:noProof/>
        </w:rPr>
        <w:t>loss</w:t>
      </w:r>
      <w:r>
        <w:rPr>
          <w:noProof/>
          <w:rtl/>
        </w:rPr>
        <w:t xml:space="preserve"> مد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9</w:t>
      </w:r>
      <w:r>
        <w:rPr>
          <w:noProof/>
          <w:rtl/>
        </w:rPr>
        <w:fldChar w:fldCharType="end"/>
      </w:r>
    </w:p>
    <w:p w14:paraId="746CA5AB" w14:textId="6402BA60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12- نمودار </w:t>
      </w:r>
      <w:r>
        <w:rPr>
          <w:noProof/>
        </w:rPr>
        <w:t>Accuracy</w:t>
      </w:r>
      <w:r>
        <w:rPr>
          <w:noProof/>
          <w:rtl/>
        </w:rPr>
        <w:t xml:space="preserve"> مد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9</w:t>
      </w:r>
      <w:r>
        <w:rPr>
          <w:noProof/>
          <w:rtl/>
        </w:rPr>
        <w:fldChar w:fldCharType="end"/>
      </w:r>
    </w:p>
    <w:p w14:paraId="071C7DD9" w14:textId="4E73B3C4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13- روش </w:t>
      </w:r>
      <w:r>
        <w:rPr>
          <w:noProof/>
        </w:rPr>
        <w:t>smoothing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0</w:t>
      </w:r>
      <w:r>
        <w:rPr>
          <w:noProof/>
          <w:rtl/>
        </w:rPr>
        <w:fldChar w:fldCharType="end"/>
      </w:r>
    </w:p>
    <w:p w14:paraId="6B149086" w14:textId="4CEE2DC8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14- روش افزودن </w:t>
      </w:r>
      <w:r>
        <w:rPr>
          <w:noProof/>
        </w:rPr>
        <w:t>noise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0</w:t>
      </w:r>
      <w:r>
        <w:rPr>
          <w:noProof/>
          <w:rtl/>
        </w:rPr>
        <w:fldChar w:fldCharType="end"/>
      </w:r>
    </w:p>
    <w:p w14:paraId="0EF94258" w14:textId="28228125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5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در مرحله 1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0</w:t>
      </w:r>
      <w:r>
        <w:rPr>
          <w:noProof/>
          <w:rtl/>
        </w:rPr>
        <w:fldChar w:fldCharType="end"/>
      </w:r>
    </w:p>
    <w:p w14:paraId="0B72DF8C" w14:textId="633EA22F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6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در مرحله 6 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6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1</w:t>
      </w:r>
      <w:r>
        <w:rPr>
          <w:noProof/>
          <w:rtl/>
        </w:rPr>
        <w:fldChar w:fldCharType="end"/>
      </w:r>
    </w:p>
    <w:p w14:paraId="50F6AC77" w14:textId="71D45174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7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در مرحله ۱۶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1</w:t>
      </w:r>
      <w:r>
        <w:rPr>
          <w:noProof/>
          <w:rtl/>
        </w:rPr>
        <w:fldChar w:fldCharType="end"/>
      </w:r>
    </w:p>
    <w:p w14:paraId="22432A53" w14:textId="06E26CB3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8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در مراحل آخر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1</w:t>
      </w:r>
      <w:r>
        <w:rPr>
          <w:noProof/>
          <w:rtl/>
        </w:rPr>
        <w:fldChar w:fldCharType="end"/>
      </w:r>
    </w:p>
    <w:p w14:paraId="05BB6482" w14:textId="7ED3BEA6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19- نمودار </w:t>
      </w:r>
      <w:r>
        <w:rPr>
          <w:noProof/>
        </w:rPr>
        <w:t>loss</w:t>
      </w:r>
      <w:r>
        <w:rPr>
          <w:noProof/>
          <w:rtl/>
        </w:rPr>
        <w:t xml:space="preserve"> مدل پ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ا</w:t>
      </w:r>
      <w:r>
        <w:rPr>
          <w:noProof/>
          <w:rtl/>
        </w:rPr>
        <w:t>ر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2</w:t>
      </w:r>
      <w:r>
        <w:rPr>
          <w:noProof/>
          <w:rtl/>
        </w:rPr>
        <w:fldChar w:fldCharType="end"/>
      </w:r>
    </w:p>
    <w:p w14:paraId="010B851B" w14:textId="3FC2E552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20- نمودار </w:t>
      </w:r>
      <w:r>
        <w:rPr>
          <w:noProof/>
        </w:rPr>
        <w:t>Accuracy</w:t>
      </w:r>
      <w:r>
        <w:rPr>
          <w:noProof/>
          <w:rtl/>
        </w:rPr>
        <w:t xml:space="preserve"> مدل پ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ار</w:t>
      </w:r>
      <w:r>
        <w:rPr>
          <w:rFonts w:hint="cs"/>
          <w:noProof/>
          <w:rtl/>
        </w:rPr>
        <w:t>ی</w:t>
      </w:r>
      <w:r>
        <w:rPr>
          <w:noProof/>
          <w:rtl/>
        </w:rPr>
        <w:t>‌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2</w:t>
      </w:r>
      <w:r>
        <w:rPr>
          <w:noProof/>
          <w:rtl/>
        </w:rPr>
        <w:fldChar w:fldCharType="end"/>
      </w:r>
    </w:p>
    <w:p w14:paraId="31FE00ED" w14:textId="7B33A5CE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1-  تع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ف شبکه </w:t>
      </w:r>
      <w:r>
        <w:rPr>
          <w:noProof/>
        </w:rPr>
        <w:t>discriminator</w:t>
      </w:r>
      <w:r>
        <w:rPr>
          <w:noProof/>
          <w:rtl/>
        </w:rPr>
        <w:t xml:space="preserve"> طبقه بند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3</w:t>
      </w:r>
      <w:r>
        <w:rPr>
          <w:noProof/>
          <w:rtl/>
        </w:rPr>
        <w:fldChar w:fldCharType="end"/>
      </w:r>
    </w:p>
    <w:p w14:paraId="78764CB4" w14:textId="7461C235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2-  تع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ف شبکه </w:t>
      </w:r>
      <w:r>
        <w:rPr>
          <w:noProof/>
        </w:rPr>
        <w:t>generator</w:t>
      </w:r>
      <w:r>
        <w:rPr>
          <w:noProof/>
          <w:rtl/>
        </w:rPr>
        <w:t xml:space="preserve"> طبقه بند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3</w:t>
      </w:r>
      <w:r>
        <w:rPr>
          <w:noProof/>
          <w:rtl/>
        </w:rPr>
        <w:fldChar w:fldCharType="end"/>
      </w:r>
    </w:p>
    <w:p w14:paraId="6D697B1A" w14:textId="56FCEA86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3- ترک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ب دو شبکه </w:t>
      </w:r>
      <w:r>
        <w:rPr>
          <w:noProof/>
        </w:rPr>
        <w:t>generator</w:t>
      </w:r>
      <w:r>
        <w:rPr>
          <w:noProof/>
          <w:rtl/>
        </w:rPr>
        <w:t xml:space="preserve"> و </w:t>
      </w:r>
      <w:r>
        <w:rPr>
          <w:noProof/>
        </w:rPr>
        <w:t>discriminator</w:t>
      </w:r>
      <w:r>
        <w:rPr>
          <w:noProof/>
          <w:rtl/>
        </w:rPr>
        <w:t xml:space="preserve"> طبقه بند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3</w:t>
      </w:r>
      <w:r>
        <w:rPr>
          <w:noProof/>
          <w:rtl/>
        </w:rPr>
        <w:fldChar w:fldCharType="end"/>
      </w:r>
    </w:p>
    <w:p w14:paraId="02A497A6" w14:textId="786CE5B2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4- آموزش مدل طبقه‌بند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4</w:t>
      </w:r>
      <w:r>
        <w:rPr>
          <w:noProof/>
          <w:rtl/>
        </w:rPr>
        <w:fldChar w:fldCharType="end"/>
      </w:r>
    </w:p>
    <w:p w14:paraId="7F5A70E0" w14:textId="28E44881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5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طبقه بند در مرحله 10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4</w:t>
      </w:r>
      <w:r>
        <w:rPr>
          <w:noProof/>
          <w:rtl/>
        </w:rPr>
        <w:fldChar w:fldCharType="end"/>
      </w:r>
    </w:p>
    <w:p w14:paraId="4BA93CB5" w14:textId="16DAC28B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6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طبقه بند در مرحله ۳0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7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4</w:t>
      </w:r>
      <w:r>
        <w:rPr>
          <w:noProof/>
          <w:rtl/>
        </w:rPr>
        <w:fldChar w:fldCharType="end"/>
      </w:r>
    </w:p>
    <w:p w14:paraId="368ADBEC" w14:textId="2243D52C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7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طبقه بند در مرحله ۵0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5</w:t>
      </w:r>
      <w:r>
        <w:rPr>
          <w:noProof/>
          <w:rtl/>
        </w:rPr>
        <w:fldChar w:fldCharType="end"/>
      </w:r>
    </w:p>
    <w:p w14:paraId="0823C35B" w14:textId="38E4ED14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28- نمودار </w:t>
      </w:r>
      <w:r>
        <w:rPr>
          <w:noProof/>
        </w:rPr>
        <w:t>loss</w:t>
      </w:r>
      <w:r>
        <w:rPr>
          <w:noProof/>
          <w:rtl/>
        </w:rPr>
        <w:t xml:space="preserve"> مدل تفک</w:t>
      </w:r>
      <w:r>
        <w:rPr>
          <w:rFonts w:hint="cs"/>
          <w:noProof/>
          <w:rtl/>
        </w:rPr>
        <w:t>ی</w:t>
      </w:r>
      <w:r>
        <w:rPr>
          <w:noProof/>
          <w:rtl/>
        </w:rPr>
        <w:t>ک کننده طبقه بند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5</w:t>
      </w:r>
      <w:r>
        <w:rPr>
          <w:noProof/>
          <w:rtl/>
        </w:rPr>
        <w:fldChar w:fldCharType="end"/>
      </w:r>
    </w:p>
    <w:p w14:paraId="5F0A2CA2" w14:textId="493EC452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29-  نمودار </w:t>
      </w:r>
      <w:r>
        <w:rPr>
          <w:noProof/>
        </w:rPr>
        <w:t>Accuracy</w:t>
      </w:r>
      <w:r>
        <w:rPr>
          <w:noProof/>
          <w:rtl/>
        </w:rPr>
        <w:t xml:space="preserve"> مدل تفک</w:t>
      </w:r>
      <w:r>
        <w:rPr>
          <w:rFonts w:hint="cs"/>
          <w:noProof/>
          <w:rtl/>
        </w:rPr>
        <w:t>ی</w:t>
      </w:r>
      <w:r>
        <w:rPr>
          <w:noProof/>
          <w:rtl/>
        </w:rPr>
        <w:t>ک کننده طبقه بند در طول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6</w:t>
      </w:r>
      <w:r>
        <w:rPr>
          <w:noProof/>
          <w:rtl/>
        </w:rPr>
        <w:fldChar w:fldCharType="end"/>
      </w:r>
    </w:p>
    <w:p w14:paraId="245F33FF" w14:textId="432130E9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30-  نمودار خطا و دقت مدل </w:t>
      </w:r>
      <w:r>
        <w:rPr>
          <w:noProof/>
        </w:rPr>
        <w:t>generator</w:t>
      </w:r>
      <w:r>
        <w:rPr>
          <w:noProof/>
          <w:rtl/>
        </w:rPr>
        <w:t xml:space="preserve"> طبقه بند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6</w:t>
      </w:r>
      <w:r>
        <w:rPr>
          <w:noProof/>
          <w:rtl/>
        </w:rPr>
        <w:fldChar w:fldCharType="end"/>
      </w:r>
    </w:p>
    <w:p w14:paraId="735A7BC0" w14:textId="18A8A3DE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31- تابع افزودن </w:t>
      </w:r>
      <w:r>
        <w:rPr>
          <w:noProof/>
        </w:rPr>
        <w:t>noise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7</w:t>
      </w:r>
      <w:r>
        <w:rPr>
          <w:noProof/>
          <w:rtl/>
        </w:rPr>
        <w:fldChar w:fldCharType="end"/>
      </w:r>
    </w:p>
    <w:p w14:paraId="714A64D7" w14:textId="49089CA4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2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طبقه بن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 در مرحله 10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7</w:t>
      </w:r>
      <w:r>
        <w:rPr>
          <w:noProof/>
          <w:rtl/>
        </w:rPr>
        <w:fldChar w:fldCharType="end"/>
      </w:r>
    </w:p>
    <w:p w14:paraId="4E0B821E" w14:textId="1ADDC60C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3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طبقه بن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 در مرحله ۳0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7</w:t>
      </w:r>
      <w:r>
        <w:rPr>
          <w:noProof/>
          <w:rtl/>
        </w:rPr>
        <w:fldChar w:fldCharType="end"/>
      </w:r>
    </w:p>
    <w:p w14:paraId="2A8B9609" w14:textId="2781CF69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4- 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 طبقه بن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 در مرحله ۵0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8</w:t>
      </w:r>
      <w:r>
        <w:rPr>
          <w:noProof/>
          <w:rtl/>
        </w:rPr>
        <w:fldChar w:fldCharType="end"/>
      </w:r>
    </w:p>
    <w:p w14:paraId="4807A8A4" w14:textId="7C2C9757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35- نمودار </w:t>
      </w:r>
      <w:r>
        <w:rPr>
          <w:noProof/>
        </w:rPr>
        <w:t>loss</w:t>
      </w:r>
      <w:r>
        <w:rPr>
          <w:noProof/>
          <w:rtl/>
        </w:rPr>
        <w:t xml:space="preserve"> مدل </w:t>
      </w:r>
      <w:r>
        <w:rPr>
          <w:noProof/>
        </w:rPr>
        <w:t>discriminator</w:t>
      </w:r>
      <w:r>
        <w:rPr>
          <w:noProof/>
          <w:rtl/>
        </w:rPr>
        <w:t xml:space="preserve"> طبقه بن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8</w:t>
      </w:r>
      <w:r>
        <w:rPr>
          <w:noProof/>
          <w:rtl/>
        </w:rPr>
        <w:fldChar w:fldCharType="end"/>
      </w:r>
    </w:p>
    <w:p w14:paraId="68DD7F75" w14:textId="62A8BFA3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36- مودار </w:t>
      </w:r>
      <w:r>
        <w:rPr>
          <w:noProof/>
        </w:rPr>
        <w:t>loss</w:t>
      </w:r>
      <w:r>
        <w:rPr>
          <w:noProof/>
          <w:rtl/>
        </w:rPr>
        <w:t xml:space="preserve"> مدل </w:t>
      </w:r>
      <w:r>
        <w:rPr>
          <w:noProof/>
        </w:rPr>
        <w:t>discriminator</w:t>
      </w:r>
      <w:r>
        <w:rPr>
          <w:noProof/>
          <w:rtl/>
        </w:rPr>
        <w:t xml:space="preserve"> طبقه بن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8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9</w:t>
      </w:r>
      <w:r>
        <w:rPr>
          <w:noProof/>
          <w:rtl/>
        </w:rPr>
        <w:fldChar w:fldCharType="end"/>
      </w:r>
    </w:p>
    <w:p w14:paraId="146F8A37" w14:textId="0EB2B518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37-  نمودار </w:t>
      </w:r>
      <w:r>
        <w:rPr>
          <w:noProof/>
        </w:rPr>
        <w:t>Accuracy</w:t>
      </w:r>
      <w:r>
        <w:rPr>
          <w:noProof/>
          <w:rtl/>
        </w:rPr>
        <w:t xml:space="preserve"> و </w:t>
      </w:r>
      <w:r>
        <w:rPr>
          <w:noProof/>
        </w:rPr>
        <w:t>loss</w:t>
      </w:r>
      <w:r>
        <w:rPr>
          <w:noProof/>
          <w:rtl/>
        </w:rPr>
        <w:t xml:space="preserve"> شبکه </w:t>
      </w:r>
      <w:r>
        <w:rPr>
          <w:noProof/>
        </w:rPr>
        <w:t>generator</w:t>
      </w:r>
      <w:r>
        <w:rPr>
          <w:noProof/>
          <w:rtl/>
        </w:rPr>
        <w:t xml:space="preserve"> طبقه بند 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 در طول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19</w:t>
      </w:r>
      <w:r>
        <w:rPr>
          <w:noProof/>
          <w:rtl/>
        </w:rPr>
        <w:fldChar w:fldCharType="end"/>
      </w:r>
    </w:p>
    <w:p w14:paraId="16162A3D" w14:textId="6221B2D9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38- </w:t>
      </w:r>
      <w:r>
        <w:rPr>
          <w:noProof/>
        </w:rPr>
        <w:t>Wasserstein loss function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0</w:t>
      </w:r>
      <w:r>
        <w:rPr>
          <w:noProof/>
          <w:rtl/>
        </w:rPr>
        <w:fldChar w:fldCharType="end"/>
      </w:r>
    </w:p>
    <w:p w14:paraId="6B5F19DC" w14:textId="75A1D00B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9- اعمال تابع هز</w:t>
      </w:r>
      <w:r>
        <w:rPr>
          <w:rFonts w:hint="cs"/>
          <w:noProof/>
          <w:rtl/>
        </w:rPr>
        <w:t>ی</w:t>
      </w:r>
      <w:r>
        <w:rPr>
          <w:noProof/>
          <w:rtl/>
        </w:rPr>
        <w:t>نه ج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0</w:t>
      </w:r>
      <w:r>
        <w:rPr>
          <w:noProof/>
          <w:rtl/>
        </w:rPr>
        <w:fldChar w:fldCharType="end"/>
      </w:r>
    </w:p>
    <w:p w14:paraId="3A6FF380" w14:textId="1ECF5277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0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</w:t>
      </w:r>
      <w:r>
        <w:rPr>
          <w:noProof/>
        </w:rPr>
        <w:t>WGAN</w:t>
      </w:r>
      <w:r>
        <w:rPr>
          <w:noProof/>
          <w:rtl/>
        </w:rPr>
        <w:t xml:space="preserve"> در مرحله 1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0</w:t>
      </w:r>
      <w:r>
        <w:rPr>
          <w:noProof/>
          <w:rtl/>
        </w:rPr>
        <w:fldChar w:fldCharType="end"/>
      </w:r>
    </w:p>
    <w:p w14:paraId="73DD4299" w14:textId="6F94EF53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1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</w:t>
      </w:r>
      <w:r>
        <w:rPr>
          <w:noProof/>
        </w:rPr>
        <w:t>WGAN</w:t>
      </w:r>
      <w:r>
        <w:rPr>
          <w:noProof/>
          <w:rtl/>
        </w:rPr>
        <w:t xml:space="preserve"> در مرحله 1۱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1</w:t>
      </w:r>
      <w:r>
        <w:rPr>
          <w:noProof/>
          <w:rtl/>
        </w:rPr>
        <w:fldChar w:fldCharType="end"/>
      </w:r>
    </w:p>
    <w:p w14:paraId="0A50E444" w14:textId="17A9166E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2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</w:t>
      </w:r>
      <w:r>
        <w:rPr>
          <w:noProof/>
        </w:rPr>
        <w:t>WGAN</w:t>
      </w:r>
      <w:r>
        <w:rPr>
          <w:noProof/>
          <w:rtl/>
        </w:rPr>
        <w:t xml:space="preserve"> در مرحله ۲۶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1</w:t>
      </w:r>
      <w:r>
        <w:rPr>
          <w:noProof/>
          <w:rtl/>
        </w:rPr>
        <w:fldChar w:fldCharType="end"/>
      </w:r>
    </w:p>
    <w:p w14:paraId="5C51C1C5" w14:textId="20AE6573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3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</w:t>
      </w:r>
      <w:r>
        <w:rPr>
          <w:noProof/>
        </w:rPr>
        <w:t>WGAN</w:t>
      </w:r>
      <w:r>
        <w:rPr>
          <w:noProof/>
          <w:rtl/>
        </w:rPr>
        <w:t xml:space="preserve"> در مرحله ۴۶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1</w:t>
      </w:r>
      <w:r>
        <w:rPr>
          <w:noProof/>
          <w:rtl/>
        </w:rPr>
        <w:fldChar w:fldCharType="end"/>
      </w:r>
    </w:p>
    <w:p w14:paraId="47837DD4" w14:textId="2FD6D6C5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44- نمودار خطا شبکه </w:t>
      </w:r>
      <w:r>
        <w:rPr>
          <w:noProof/>
        </w:rPr>
        <w:t>WGAN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2</w:t>
      </w:r>
      <w:r>
        <w:rPr>
          <w:noProof/>
          <w:rtl/>
        </w:rPr>
        <w:fldChar w:fldCharType="end"/>
      </w:r>
    </w:p>
    <w:p w14:paraId="1A7F1100" w14:textId="19890D7B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5-  اضافه کردن</w:t>
      </w:r>
      <w:r>
        <w:rPr>
          <w:noProof/>
        </w:rPr>
        <w:t>smoothing</w:t>
      </w:r>
      <w:r>
        <w:rPr>
          <w:noProof/>
          <w:rtl/>
        </w:rPr>
        <w:t xml:space="preserve"> به برچسب کلاس مثبت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2</w:t>
      </w:r>
      <w:r>
        <w:rPr>
          <w:noProof/>
          <w:rtl/>
        </w:rPr>
        <w:fldChar w:fldCharType="end"/>
      </w:r>
    </w:p>
    <w:p w14:paraId="17BBDE75" w14:textId="059C434D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6- :اضافه کردن نو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ز به برچسب داده ها در شبکه </w:t>
      </w:r>
      <w:r>
        <w:rPr>
          <w:noProof/>
        </w:rPr>
        <w:t>WGAN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59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2</w:t>
      </w:r>
      <w:r>
        <w:rPr>
          <w:noProof/>
          <w:rtl/>
        </w:rPr>
        <w:fldChar w:fldCharType="end"/>
      </w:r>
    </w:p>
    <w:p w14:paraId="1D51DD7D" w14:textId="4B619122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7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</w:t>
      </w:r>
      <w:r>
        <w:rPr>
          <w:noProof/>
        </w:rPr>
        <w:t>WGAN</w:t>
      </w:r>
      <w:r>
        <w:rPr>
          <w:noProof/>
          <w:rtl/>
        </w:rPr>
        <w:t>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 در مرحله 1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60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3</w:t>
      </w:r>
      <w:r>
        <w:rPr>
          <w:noProof/>
          <w:rtl/>
        </w:rPr>
        <w:fldChar w:fldCharType="end"/>
      </w:r>
    </w:p>
    <w:p w14:paraId="68AAB39D" w14:textId="02F0382C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8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</w:t>
      </w:r>
      <w:r>
        <w:rPr>
          <w:noProof/>
        </w:rPr>
        <w:t>WGAN</w:t>
      </w:r>
      <w:r>
        <w:rPr>
          <w:noProof/>
          <w:rtl/>
        </w:rPr>
        <w:t>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 در مرحله 16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60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3</w:t>
      </w:r>
      <w:r>
        <w:rPr>
          <w:noProof/>
          <w:rtl/>
        </w:rPr>
        <w:fldChar w:fldCharType="end"/>
      </w:r>
    </w:p>
    <w:p w14:paraId="77B97881" w14:textId="3EEEAF44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9-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تول</w:t>
      </w:r>
      <w:r>
        <w:rPr>
          <w:rFonts w:hint="cs"/>
          <w:noProof/>
          <w:rtl/>
        </w:rPr>
        <w:t>ی</w:t>
      </w:r>
      <w:r>
        <w:rPr>
          <w:noProof/>
          <w:rtl/>
        </w:rPr>
        <w:t>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ط شبکه مولد</w:t>
      </w:r>
      <w:r>
        <w:rPr>
          <w:noProof/>
        </w:rPr>
        <w:t>WGAN</w:t>
      </w:r>
      <w:r>
        <w:rPr>
          <w:noProof/>
          <w:rtl/>
        </w:rPr>
        <w:t>پا</w:t>
      </w:r>
      <w:r>
        <w:rPr>
          <w:rFonts w:hint="cs"/>
          <w:noProof/>
          <w:rtl/>
        </w:rPr>
        <w:t>ی</w:t>
      </w:r>
      <w:r>
        <w:rPr>
          <w:noProof/>
          <w:rtl/>
        </w:rPr>
        <w:t>دار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ده در مرحله 46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60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3</w:t>
      </w:r>
      <w:r>
        <w:rPr>
          <w:noProof/>
          <w:rtl/>
        </w:rPr>
        <w:fldChar w:fldCharType="end"/>
      </w:r>
    </w:p>
    <w:p w14:paraId="2150F157" w14:textId="0DF0222F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50-  نمودار </w:t>
      </w:r>
      <w:r>
        <w:rPr>
          <w:noProof/>
        </w:rPr>
        <w:t>loss</w:t>
      </w:r>
      <w:r>
        <w:rPr>
          <w:noProof/>
          <w:rtl/>
        </w:rPr>
        <w:t xml:space="preserve"> شبکه </w:t>
      </w:r>
      <w:r>
        <w:rPr>
          <w:noProof/>
        </w:rPr>
        <w:t>WGAN</w:t>
      </w:r>
      <w:r>
        <w:rPr>
          <w:noProof/>
          <w:rtl/>
        </w:rPr>
        <w:t xml:space="preserve"> تغ</w:t>
      </w:r>
      <w:r>
        <w:rPr>
          <w:rFonts w:hint="cs"/>
          <w:noProof/>
          <w:rtl/>
        </w:rPr>
        <w:t>یی</w:t>
      </w:r>
      <w:r>
        <w:rPr>
          <w:noProof/>
          <w:rtl/>
        </w:rPr>
        <w:t>ر</w:t>
      </w:r>
      <w:r>
        <w:rPr>
          <w:rFonts w:hint="cs"/>
          <w:noProof/>
          <w:rtl/>
        </w:rPr>
        <w:t>ی</w:t>
      </w:r>
      <w:r>
        <w:rPr>
          <w:noProof/>
          <w:rtl/>
        </w:rPr>
        <w:t>افته در طول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60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4</w:t>
      </w:r>
      <w:r>
        <w:rPr>
          <w:noProof/>
          <w:rtl/>
        </w:rPr>
        <w:fldChar w:fldCharType="end"/>
      </w:r>
    </w:p>
    <w:p w14:paraId="39474F7A" w14:textId="76E1D981" w:rsidR="00866DE5" w:rsidRDefault="00866DE5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51- نمودار </w:t>
      </w:r>
      <w:r>
        <w:rPr>
          <w:noProof/>
        </w:rPr>
        <w:t>Accuracy</w:t>
      </w:r>
      <w:r>
        <w:rPr>
          <w:noProof/>
          <w:rtl/>
        </w:rPr>
        <w:t xml:space="preserve"> شبکه </w:t>
      </w:r>
      <w:r>
        <w:rPr>
          <w:noProof/>
        </w:rPr>
        <w:t>WGAN</w:t>
      </w:r>
      <w:r>
        <w:rPr>
          <w:noProof/>
          <w:rtl/>
        </w:rPr>
        <w:t xml:space="preserve"> تغ</w:t>
      </w:r>
      <w:r>
        <w:rPr>
          <w:rFonts w:hint="cs"/>
          <w:noProof/>
          <w:rtl/>
        </w:rPr>
        <w:t>یی</w:t>
      </w:r>
      <w:r>
        <w:rPr>
          <w:noProof/>
          <w:rtl/>
        </w:rPr>
        <w:t>ر</w:t>
      </w:r>
      <w:r>
        <w:rPr>
          <w:rFonts w:hint="cs"/>
          <w:noProof/>
          <w:rtl/>
        </w:rPr>
        <w:t>ی</w:t>
      </w:r>
      <w:r>
        <w:rPr>
          <w:noProof/>
          <w:rtl/>
        </w:rPr>
        <w:t>افته در طول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529760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4A61DA">
        <w:rPr>
          <w:noProof/>
          <w:rtl/>
          <w:lang w:bidi="ar-SA"/>
        </w:rPr>
        <w:t>24</w:t>
      </w:r>
      <w:r>
        <w:rPr>
          <w:noProof/>
          <w:rtl/>
        </w:rPr>
        <w:fldChar w:fldCharType="end"/>
      </w:r>
    </w:p>
    <w:p w14:paraId="515C614B" w14:textId="7FC0CFFC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8039BC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4EEE27C3" w14:textId="330E85B7" w:rsidR="00AE1B67" w:rsidRDefault="00AE1B67">
      <w:pPr>
        <w:pStyle w:val="TableofFigures"/>
        <w:tabs>
          <w:tab w:val="right" w:leader="dot" w:pos="8757"/>
        </w:tabs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t>جدول‌ها</w:t>
      </w:r>
    </w:p>
    <w:p w14:paraId="05435A93" w14:textId="0C95F272" w:rsidR="00CD7E88" w:rsidRDefault="005526DD" w:rsidP="00A74F93">
      <w:pPr>
        <w:ind w:firstLine="0"/>
        <w:rPr>
          <w:color w:val="auto"/>
          <w:sz w:val="28"/>
        </w:rPr>
        <w:sectPr w:rsidR="00CD7E88" w:rsidSect="008039BC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rFonts w:cs="Titr"/>
          <w:b/>
          <w:bCs/>
          <w:color w:val="001D32"/>
          <w:sz w:val="32"/>
          <w:szCs w:val="32"/>
          <w:rtl/>
        </w:rPr>
        <w:fldChar w:fldCharType="begin"/>
      </w:r>
      <w:r>
        <w:rPr>
          <w:rFonts w:cs="Titr"/>
          <w:b/>
          <w:bCs/>
          <w:color w:val="001D32"/>
          <w:sz w:val="32"/>
          <w:szCs w:val="32"/>
          <w:rtl/>
        </w:rPr>
        <w:instrText xml:space="preserve"> </w:instrText>
      </w:r>
      <w:r>
        <w:rPr>
          <w:rFonts w:cs="Titr" w:hint="cs"/>
          <w:b/>
          <w:bCs/>
          <w:color w:val="001D32"/>
          <w:sz w:val="32"/>
          <w:szCs w:val="32"/>
        </w:rPr>
        <w:instrText>TOC</w:instrText>
      </w:r>
      <w:r>
        <w:rPr>
          <w:rFonts w:cs="Titr" w:hint="cs"/>
          <w:b/>
          <w:bCs/>
          <w:color w:val="001D32"/>
          <w:sz w:val="32"/>
          <w:szCs w:val="32"/>
          <w:rtl/>
        </w:rPr>
        <w:instrText xml:space="preserve"> \</w:instrText>
      </w:r>
      <w:r>
        <w:rPr>
          <w:rFonts w:cs="Titr" w:hint="cs"/>
          <w:b/>
          <w:bCs/>
          <w:color w:val="001D32"/>
          <w:sz w:val="32"/>
          <w:szCs w:val="32"/>
        </w:rPr>
        <w:instrText>h \z \c</w:instrText>
      </w:r>
      <w:r>
        <w:rPr>
          <w:rFonts w:cs="Titr" w:hint="cs"/>
          <w:b/>
          <w:bCs/>
          <w:color w:val="001D32"/>
          <w:sz w:val="32"/>
          <w:szCs w:val="32"/>
          <w:rtl/>
        </w:rPr>
        <w:instrText xml:space="preserve"> "جدول"</w:instrText>
      </w:r>
      <w:r>
        <w:rPr>
          <w:rFonts w:cs="Titr"/>
          <w:b/>
          <w:bCs/>
          <w:color w:val="001D32"/>
          <w:sz w:val="32"/>
          <w:szCs w:val="32"/>
          <w:rtl/>
        </w:rPr>
        <w:instrText xml:space="preserve"> </w:instrText>
      </w:r>
      <w:r>
        <w:rPr>
          <w:rFonts w:cs="Titr"/>
          <w:b/>
          <w:bCs/>
          <w:color w:val="001D32"/>
          <w:sz w:val="32"/>
          <w:szCs w:val="32"/>
          <w:rtl/>
        </w:rPr>
        <w:fldChar w:fldCharType="separate"/>
      </w:r>
      <w:r w:rsidR="00E271B3">
        <w:rPr>
          <w:rFonts w:cs="Titr"/>
          <w:noProof/>
          <w:color w:val="001D32"/>
          <w:sz w:val="32"/>
          <w:szCs w:val="32"/>
        </w:rPr>
        <w:t>No table of figures entries found.</w:t>
      </w:r>
      <w:r>
        <w:rPr>
          <w:rFonts w:cs="Titr"/>
          <w:b/>
          <w:bCs/>
          <w:color w:val="001D32"/>
          <w:sz w:val="32"/>
          <w:szCs w:val="32"/>
          <w:rtl/>
        </w:rPr>
        <w:fldChar w:fldCharType="end"/>
      </w:r>
    </w:p>
    <w:p w14:paraId="03F66072" w14:textId="132FFD3B" w:rsidR="00405A15" w:rsidRPr="00F372BA" w:rsidRDefault="0089708E" w:rsidP="00706310">
      <w:pPr>
        <w:pStyle w:val="Heading1"/>
        <w:rPr>
          <w:rFonts w:asciiTheme="minorHAnsi" w:hAnsiTheme="minorHAnsi"/>
        </w:rPr>
      </w:pPr>
      <w:bookmarkStart w:id="3" w:name="_Toc125297532"/>
      <w:r>
        <w:rPr>
          <w:rFonts w:hint="cs"/>
          <w:b/>
          <w:bCs/>
          <w:rtl/>
        </w:rPr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624D9C">
        <w:rPr>
          <w:rFonts w:ascii="Bold" w:hAnsi="Bold" w:cs="B Titr" w:hint="cs"/>
          <w:b/>
          <w:bCs/>
          <w:sz w:val="36"/>
          <w:rtl/>
        </w:rPr>
        <w:t>شبکه‌های مولد تخاصمی کانولوشنال عمیق</w:t>
      </w:r>
      <w:bookmarkEnd w:id="3"/>
    </w:p>
    <w:p w14:paraId="5C61BE8C" w14:textId="042C593B" w:rsidR="004006FD" w:rsidRPr="00EC5A6E" w:rsidRDefault="008B46ED" w:rsidP="00EC5A6E">
      <w:pPr>
        <w:ind w:firstLine="0"/>
        <w:jc w:val="left"/>
        <w:rPr>
          <w:rFonts w:eastAsiaTheme="majorEastAsia"/>
          <w:bCs/>
          <w:color w:val="001D32"/>
          <w:sz w:val="28"/>
          <w:szCs w:val="32"/>
          <w:rtl/>
        </w:rPr>
      </w:pPr>
      <w:bookmarkStart w:id="4" w:name="_Toc125297533"/>
      <w:r>
        <w:rPr>
          <w:rStyle w:val="Heading2Char"/>
          <w:rFonts w:hint="cs"/>
          <w:rtl/>
        </w:rPr>
        <w:t>۱</w:t>
      </w:r>
      <w:r w:rsidR="00CC580C">
        <w:rPr>
          <w:rStyle w:val="Heading2Char"/>
          <w:rFonts w:hint="cs"/>
          <w:rtl/>
        </w:rPr>
        <w:t>-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r w:rsidR="00624D9C" w:rsidRPr="00624D9C">
        <w:rPr>
          <w:rStyle w:val="Heading2Char"/>
          <w:rtl/>
        </w:rPr>
        <w:t>پ</w:t>
      </w:r>
      <w:r w:rsidR="00624D9C" w:rsidRPr="00624D9C">
        <w:rPr>
          <w:rStyle w:val="Heading2Char"/>
          <w:rFonts w:hint="cs"/>
          <w:rtl/>
        </w:rPr>
        <w:t>ی</w:t>
      </w:r>
      <w:r w:rsidR="00624D9C" w:rsidRPr="00624D9C">
        <w:rPr>
          <w:rStyle w:val="Heading2Char"/>
          <w:rFonts w:hint="eastAsia"/>
          <w:rtl/>
        </w:rPr>
        <w:t>اده‌ساز</w:t>
      </w:r>
      <w:r w:rsidR="00624D9C" w:rsidRPr="00624D9C">
        <w:rPr>
          <w:rStyle w:val="Heading2Char"/>
          <w:rFonts w:hint="cs"/>
          <w:rtl/>
        </w:rPr>
        <w:t>ی</w:t>
      </w:r>
      <w:r w:rsidR="00605F37">
        <w:rPr>
          <w:rStyle w:val="Heading2Char"/>
          <w:rFonts w:hint="cs"/>
          <w:rtl/>
        </w:rPr>
        <w:t xml:space="preserve"> </w:t>
      </w:r>
      <w:r w:rsidR="00624D9C" w:rsidRPr="00624D9C">
        <w:rPr>
          <w:rStyle w:val="Heading2Char"/>
          <w:rFonts w:hint="eastAsia"/>
          <w:rtl/>
        </w:rPr>
        <w:t>مول</w:t>
      </w:r>
      <w:r w:rsidR="00605F37">
        <w:rPr>
          <w:rStyle w:val="Heading2Char"/>
          <w:rFonts w:hint="cs"/>
          <w:rtl/>
        </w:rPr>
        <w:t xml:space="preserve">د </w:t>
      </w:r>
      <w:r w:rsidR="00624D9C" w:rsidRPr="00624D9C">
        <w:rPr>
          <w:rStyle w:val="Heading2Char"/>
          <w:rFonts w:hint="eastAsia"/>
          <w:rtl/>
        </w:rPr>
        <w:t>تصو</w:t>
      </w:r>
      <w:r w:rsidR="00624D9C" w:rsidRPr="00624D9C">
        <w:rPr>
          <w:rStyle w:val="Heading2Char"/>
          <w:rFonts w:hint="cs"/>
          <w:rtl/>
        </w:rPr>
        <w:t>ی</w:t>
      </w:r>
      <w:r w:rsidR="00624D9C" w:rsidRPr="00624D9C">
        <w:rPr>
          <w:rStyle w:val="Heading2Char"/>
          <w:rFonts w:hint="eastAsia"/>
          <w:rtl/>
        </w:rPr>
        <w:t>ر</w:t>
      </w:r>
      <w:r w:rsidR="00605F37">
        <w:rPr>
          <w:rStyle w:val="Heading2Char"/>
          <w:rFonts w:hint="cs"/>
          <w:rtl/>
        </w:rPr>
        <w:t xml:space="preserve"> </w:t>
      </w:r>
      <w:r w:rsidR="00624D9C" w:rsidRPr="00624D9C">
        <w:rPr>
          <w:rStyle w:val="Heading2Char"/>
          <w:rFonts w:hint="eastAsia"/>
          <w:rtl/>
        </w:rPr>
        <w:t>با</w:t>
      </w:r>
      <w:r w:rsidR="00624D9C">
        <w:rPr>
          <w:rStyle w:val="Heading2Char"/>
          <w:rFonts w:hint="cs"/>
          <w:rtl/>
        </w:rPr>
        <w:t xml:space="preserve"> </w:t>
      </w:r>
      <w:r w:rsidR="00624D9C" w:rsidRPr="00624D9C">
        <w:rPr>
          <w:rStyle w:val="Heading2Char"/>
          <w:rFonts w:hint="eastAsia"/>
          <w:rtl/>
        </w:rPr>
        <w:t>‌استفاد</w:t>
      </w:r>
      <w:r w:rsidR="00605F37">
        <w:rPr>
          <w:rStyle w:val="Heading2Char"/>
          <w:rFonts w:hint="cs"/>
          <w:rtl/>
        </w:rPr>
        <w:t xml:space="preserve">ه </w:t>
      </w:r>
      <w:r w:rsidR="00624D9C" w:rsidRPr="00624D9C">
        <w:rPr>
          <w:rStyle w:val="Heading2Char"/>
          <w:rFonts w:hint="eastAsia"/>
          <w:rtl/>
        </w:rPr>
        <w:t>‌از‌</w:t>
      </w:r>
      <w:r w:rsidR="00624D9C" w:rsidRPr="00624D9C">
        <w:rPr>
          <w:rStyle w:val="Heading2Char"/>
          <w:rtl/>
        </w:rPr>
        <w:t xml:space="preserve"> شبکه</w:t>
      </w:r>
      <w:r w:rsidR="00624D9C">
        <w:rPr>
          <w:rStyle w:val="Heading2Char"/>
          <w:rFonts w:hint="cs"/>
          <w:rtl/>
        </w:rPr>
        <w:t>‌</w:t>
      </w:r>
      <w:r w:rsidR="00624D9C" w:rsidRPr="00624D9C">
        <w:rPr>
          <w:rStyle w:val="Heading2Char"/>
          <w:rtl/>
        </w:rPr>
        <w:t>ها</w:t>
      </w:r>
      <w:r w:rsidR="00624D9C" w:rsidRPr="00624D9C">
        <w:rPr>
          <w:rStyle w:val="Heading2Char"/>
          <w:rFonts w:hint="cs"/>
          <w:rtl/>
        </w:rPr>
        <w:t>ی‌</w:t>
      </w:r>
      <w:r w:rsidR="00624D9C">
        <w:rPr>
          <w:rStyle w:val="Heading2Char"/>
          <w:rFonts w:hint="cs"/>
          <w:rtl/>
        </w:rPr>
        <w:t xml:space="preserve"> </w:t>
      </w:r>
      <w:r w:rsidR="00624D9C" w:rsidRPr="00624D9C">
        <w:rPr>
          <w:rStyle w:val="Heading2Char"/>
          <w:rFonts w:hint="eastAsia"/>
          <w:rtl/>
        </w:rPr>
        <w:t>مول</w:t>
      </w:r>
      <w:r w:rsidR="00624D9C">
        <w:rPr>
          <w:rStyle w:val="Heading2Char"/>
          <w:rFonts w:hint="cs"/>
          <w:rtl/>
        </w:rPr>
        <w:t xml:space="preserve">د </w:t>
      </w:r>
      <w:r w:rsidR="00624D9C" w:rsidRPr="00624D9C">
        <w:rPr>
          <w:rStyle w:val="Heading2Char"/>
          <w:rFonts w:hint="eastAsia"/>
          <w:rtl/>
        </w:rPr>
        <w:t>تخاصم</w:t>
      </w:r>
      <w:r w:rsidR="00624D9C" w:rsidRPr="00624D9C">
        <w:rPr>
          <w:rStyle w:val="Heading2Char"/>
          <w:rFonts w:hint="cs"/>
          <w:rtl/>
        </w:rPr>
        <w:t>ی‌</w:t>
      </w:r>
      <w:r w:rsidR="00624D9C" w:rsidRPr="00624D9C">
        <w:rPr>
          <w:rStyle w:val="Heading2Char"/>
          <w:rFonts w:hint="eastAsia"/>
          <w:rtl/>
        </w:rPr>
        <w:t>کانولوشنال</w:t>
      </w:r>
      <w:r w:rsidR="00605F37">
        <w:rPr>
          <w:rStyle w:val="Heading2Char"/>
          <w:rFonts w:hint="cs"/>
          <w:rtl/>
        </w:rPr>
        <w:t xml:space="preserve"> </w:t>
      </w:r>
      <w:r w:rsidR="00624D9C" w:rsidRPr="00624D9C">
        <w:rPr>
          <w:rStyle w:val="Heading2Char"/>
          <w:rFonts w:hint="eastAsia"/>
          <w:rtl/>
        </w:rPr>
        <w:t>عم</w:t>
      </w:r>
      <w:r w:rsidR="00624D9C" w:rsidRPr="00624D9C">
        <w:rPr>
          <w:rStyle w:val="Heading2Char"/>
          <w:rFonts w:hint="cs"/>
          <w:rtl/>
        </w:rPr>
        <w:t>ی</w:t>
      </w:r>
      <w:r w:rsidR="00624D9C" w:rsidRPr="00624D9C">
        <w:rPr>
          <w:rStyle w:val="Heading2Char"/>
          <w:rFonts w:hint="eastAsia"/>
          <w:rtl/>
        </w:rPr>
        <w:t>ق</w:t>
      </w:r>
      <w:bookmarkEnd w:id="4"/>
      <w:r w:rsidR="004006FD">
        <w:rPr>
          <w:rFonts w:hint="cs"/>
          <w:rtl/>
        </w:rPr>
        <w:t xml:space="preserve"> </w:t>
      </w:r>
    </w:p>
    <w:p w14:paraId="41624A97" w14:textId="1C3915FC" w:rsidR="0098228E" w:rsidRDefault="009E3026" w:rsidP="00EC5A6E">
      <w:pPr>
        <w:spacing w:after="160" w:line="259" w:lineRule="auto"/>
        <w:ind w:firstLine="0"/>
        <w:jc w:val="left"/>
        <w:rPr>
          <w:sz w:val="28"/>
          <w:rtl/>
        </w:rPr>
      </w:pPr>
      <w:r w:rsidRPr="009E3026">
        <w:rPr>
          <w:sz w:val="28"/>
          <w:rtl/>
        </w:rPr>
        <w:t>در گام اول داده هارا در درا</w:t>
      </w:r>
      <w:r w:rsidRPr="009E3026">
        <w:rPr>
          <w:rFonts w:hint="cs"/>
          <w:sz w:val="28"/>
          <w:rtl/>
        </w:rPr>
        <w:t>ی</w:t>
      </w:r>
      <w:r w:rsidRPr="009E3026">
        <w:rPr>
          <w:rFonts w:hint="eastAsia"/>
          <w:sz w:val="28"/>
          <w:rtl/>
        </w:rPr>
        <w:t>و</w:t>
      </w:r>
      <w:r w:rsidRPr="009E3026">
        <w:rPr>
          <w:sz w:val="28"/>
          <w:rtl/>
        </w:rPr>
        <w:t xml:space="preserve"> گوگل قرار داده و آن هارا در کولب لود کرد</w:t>
      </w:r>
      <w:r>
        <w:rPr>
          <w:rFonts w:hint="cs"/>
          <w:sz w:val="28"/>
          <w:rtl/>
        </w:rPr>
        <w:t>ی</w:t>
      </w:r>
      <w:r w:rsidRPr="009E3026">
        <w:rPr>
          <w:sz w:val="28"/>
          <w:rtl/>
        </w:rPr>
        <w:t>م.</w:t>
      </w:r>
      <w:r>
        <w:rPr>
          <w:rFonts w:hint="cs"/>
          <w:sz w:val="28"/>
          <w:rtl/>
        </w:rPr>
        <w:t xml:space="preserve"> </w:t>
      </w:r>
      <w:r w:rsidRPr="009E3026">
        <w:rPr>
          <w:sz w:val="28"/>
          <w:rtl/>
        </w:rPr>
        <w:t>سپس داده هارا به آموزش و ارز</w:t>
      </w:r>
      <w:r w:rsidRPr="009E3026">
        <w:rPr>
          <w:rFonts w:hint="cs"/>
          <w:sz w:val="28"/>
          <w:rtl/>
        </w:rPr>
        <w:t>ی</w:t>
      </w:r>
      <w:r w:rsidRPr="009E3026">
        <w:rPr>
          <w:rFonts w:hint="eastAsia"/>
          <w:sz w:val="28"/>
          <w:rtl/>
        </w:rPr>
        <w:t>اب</w:t>
      </w:r>
      <w:r w:rsidRPr="009E3026">
        <w:rPr>
          <w:rFonts w:hint="cs"/>
          <w:sz w:val="28"/>
          <w:rtl/>
        </w:rPr>
        <w:t>ی</w:t>
      </w:r>
      <w:r w:rsidRPr="009E3026">
        <w:rPr>
          <w:sz w:val="28"/>
          <w:rtl/>
        </w:rPr>
        <w:t xml:space="preserve"> تقس</w:t>
      </w:r>
      <w:r w:rsidRPr="009E3026">
        <w:rPr>
          <w:rFonts w:hint="cs"/>
          <w:sz w:val="28"/>
          <w:rtl/>
        </w:rPr>
        <w:t>ی</w:t>
      </w:r>
      <w:r w:rsidRPr="009E3026">
        <w:rPr>
          <w:rFonts w:hint="eastAsia"/>
          <w:sz w:val="28"/>
          <w:rtl/>
        </w:rPr>
        <w:t>م</w:t>
      </w:r>
      <w:r w:rsidRPr="009E3026">
        <w:rPr>
          <w:sz w:val="28"/>
          <w:rtl/>
        </w:rPr>
        <w:t xml:space="preserve"> کرده و آن هارا نرمالا</w:t>
      </w:r>
      <w:r w:rsidRPr="009E3026">
        <w:rPr>
          <w:rFonts w:hint="cs"/>
          <w:sz w:val="28"/>
          <w:rtl/>
        </w:rPr>
        <w:t>ی</w:t>
      </w:r>
      <w:r w:rsidRPr="009E3026">
        <w:rPr>
          <w:rFonts w:hint="eastAsia"/>
          <w:sz w:val="28"/>
          <w:rtl/>
        </w:rPr>
        <w:t>ز</w:t>
      </w:r>
      <w:r w:rsidRPr="009E3026">
        <w:rPr>
          <w:sz w:val="28"/>
          <w:rtl/>
        </w:rPr>
        <w:t xml:space="preserve"> کرد</w:t>
      </w:r>
      <w:r>
        <w:rPr>
          <w:rFonts w:hint="cs"/>
          <w:sz w:val="28"/>
          <w:rtl/>
        </w:rPr>
        <w:t>ی</w:t>
      </w:r>
      <w:r w:rsidRPr="009E3026">
        <w:rPr>
          <w:sz w:val="28"/>
          <w:rtl/>
        </w:rPr>
        <w:t>م.</w:t>
      </w:r>
      <w:r w:rsidR="00586D7E" w:rsidRPr="00586D7E">
        <w:rPr>
          <w:rFonts w:hint="cs"/>
          <w:sz w:val="28"/>
          <w:rtl/>
        </w:rPr>
        <w:t xml:space="preserve"> </w:t>
      </w:r>
    </w:p>
    <w:p w14:paraId="40D87437" w14:textId="77777777" w:rsidR="00927BBA" w:rsidRDefault="00927BBA" w:rsidP="00927BBA">
      <w:pPr>
        <w:keepNext/>
        <w:spacing w:after="160" w:line="259" w:lineRule="auto"/>
        <w:ind w:firstLine="0"/>
        <w:jc w:val="center"/>
      </w:pPr>
      <w:r w:rsidRPr="00DF2D05">
        <w:rPr>
          <w:noProof/>
          <w:sz w:val="28"/>
          <w:rtl/>
        </w:rPr>
        <w:drawing>
          <wp:inline distT="0" distB="0" distL="0" distR="0" wp14:anchorId="363D0169" wp14:editId="1E1BF8D9">
            <wp:extent cx="2870079" cy="2203450"/>
            <wp:effectExtent l="0" t="0" r="698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7679"/>
                    <a:stretch/>
                  </pic:blipFill>
                  <pic:spPr bwMode="auto">
                    <a:xfrm>
                      <a:off x="0" y="0"/>
                      <a:ext cx="2870204" cy="22035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0D2CB4" w14:textId="16A93F9C" w:rsidR="00927BBA" w:rsidRDefault="00927BBA" w:rsidP="00927BBA">
      <w:pPr>
        <w:pStyle w:val="Caption"/>
        <w:rPr>
          <w:noProof/>
          <w:rtl/>
        </w:rPr>
      </w:pPr>
      <w:bookmarkStart w:id="5" w:name="_Toc12529755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- چند نمونه از نمونه‌های دیتاست</w:t>
      </w:r>
      <w:bookmarkEnd w:id="5"/>
    </w:p>
    <w:p w14:paraId="69DE4126" w14:textId="1B3746DF" w:rsidR="00605F37" w:rsidRDefault="00605F37" w:rsidP="00045ABD">
      <w:pPr>
        <w:ind w:firstLine="0"/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 شبکه مولد را ساخت</w:t>
      </w:r>
      <w:r w:rsidR="00681AB3">
        <w:rPr>
          <w:rFonts w:hint="cs"/>
          <w:rtl/>
        </w:rPr>
        <w:t>ی</w:t>
      </w:r>
      <w:r>
        <w:rPr>
          <w:rtl/>
        </w:rPr>
        <w:t>م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از کتابخانه </w:t>
      </w:r>
      <w:proofErr w:type="spellStart"/>
      <w:r>
        <w:t>keras</w:t>
      </w:r>
      <w:proofErr w:type="spellEnd"/>
      <w:r>
        <w:rPr>
          <w:rtl/>
        </w:rPr>
        <w:t xml:space="preserve"> استفاده کرد</w:t>
      </w:r>
      <w:r w:rsidR="00681AB3">
        <w:rPr>
          <w:rFonts w:hint="cs"/>
          <w:rtl/>
        </w:rPr>
        <w:t>ی</w:t>
      </w:r>
      <w:r>
        <w:rPr>
          <w:rtl/>
        </w:rPr>
        <w:t xml:space="preserve">م و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</w:t>
      </w:r>
      <w:r>
        <w:t>sequential</w:t>
      </w:r>
      <w:r>
        <w:rPr>
          <w:rtl/>
        </w:rPr>
        <w:t xml:space="preserve"> ساخت</w:t>
      </w:r>
      <w:r w:rsidR="00681AB3">
        <w:rPr>
          <w:rFonts w:hint="cs"/>
          <w:rtl/>
        </w:rPr>
        <w:t>ی</w:t>
      </w:r>
      <w:r>
        <w:rPr>
          <w:rtl/>
        </w:rPr>
        <w:t>م. از آن جا</w:t>
      </w:r>
      <w:r>
        <w:rPr>
          <w:rFonts w:hint="cs"/>
          <w:rtl/>
        </w:rPr>
        <w:t>یی</w:t>
      </w:r>
      <w:r>
        <w:rPr>
          <w:rtl/>
        </w:rPr>
        <w:t xml:space="preserve"> که تعداد داده ها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نبود سع</w:t>
      </w:r>
      <w:r>
        <w:rPr>
          <w:rFonts w:hint="cs"/>
          <w:rtl/>
        </w:rPr>
        <w:t>ی</w:t>
      </w:r>
      <w:r>
        <w:rPr>
          <w:rtl/>
        </w:rPr>
        <w:t xml:space="preserve"> کرد</w:t>
      </w:r>
      <w:r w:rsidR="00681AB3">
        <w:rPr>
          <w:rFonts w:hint="cs"/>
          <w:rtl/>
        </w:rPr>
        <w:t>ی</w:t>
      </w:r>
      <w:r>
        <w:rPr>
          <w:rtl/>
        </w:rPr>
        <w:t>م شبکه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کم</w:t>
      </w:r>
      <w:r>
        <w:rPr>
          <w:rFonts w:hint="cs"/>
          <w:rtl/>
        </w:rPr>
        <w:t>ی</w:t>
      </w:r>
      <w:r>
        <w:rPr>
          <w:rtl/>
        </w:rPr>
        <w:t xml:space="preserve"> داشته باشد و شبکه ها</w:t>
      </w:r>
      <w:r>
        <w:rPr>
          <w:rFonts w:hint="cs"/>
          <w:rtl/>
        </w:rPr>
        <w:t>ی</w:t>
      </w:r>
      <w:r>
        <w:rPr>
          <w:rtl/>
        </w:rPr>
        <w:t xml:space="preserve"> با پارامتر ها</w:t>
      </w:r>
      <w:r>
        <w:rPr>
          <w:rFonts w:hint="cs"/>
          <w:rtl/>
        </w:rPr>
        <w:t>ی</w:t>
      </w:r>
      <w:r>
        <w:rPr>
          <w:rtl/>
        </w:rPr>
        <w:t xml:space="preserve"> بزرگ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خوب</w:t>
      </w:r>
      <w:r>
        <w:rPr>
          <w:rFonts w:hint="cs"/>
          <w:rtl/>
        </w:rPr>
        <w:t>ی</w:t>
      </w:r>
      <w:r>
        <w:rPr>
          <w:rtl/>
        </w:rPr>
        <w:t xml:space="preserve"> به همراه نداشت.</w:t>
      </w:r>
    </w:p>
    <w:p w14:paraId="7C69EBEC" w14:textId="56419942" w:rsidR="00927BBA" w:rsidRDefault="00605F37" w:rsidP="00045ABD">
      <w:pPr>
        <w:ind w:firstLine="0"/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بک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وکتور با س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100 را به عنوان ورو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 و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ساخته شده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28 در 28 در 1 را خروج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دهد.</w:t>
      </w:r>
    </w:p>
    <w:p w14:paraId="550A85FC" w14:textId="77777777" w:rsidR="00D85B5F" w:rsidRDefault="00D85B5F" w:rsidP="00D85B5F">
      <w:pPr>
        <w:keepNext/>
        <w:ind w:firstLine="0"/>
        <w:jc w:val="center"/>
      </w:pPr>
      <w:r w:rsidRPr="005E3F1C">
        <w:rPr>
          <w:noProof/>
          <w:sz w:val="28"/>
        </w:rPr>
        <w:drawing>
          <wp:inline distT="0" distB="0" distL="0" distR="0" wp14:anchorId="4D78B2A3" wp14:editId="66AF552B">
            <wp:extent cx="4114800" cy="1845923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871" r="8925" b="2577"/>
                    <a:stretch/>
                  </pic:blipFill>
                  <pic:spPr bwMode="auto">
                    <a:xfrm>
                      <a:off x="0" y="0"/>
                      <a:ext cx="4114800" cy="1845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A16F4A" w14:textId="66B202A2" w:rsidR="00045ABD" w:rsidRDefault="00D85B5F" w:rsidP="00D85B5F">
      <w:pPr>
        <w:pStyle w:val="Caption"/>
      </w:pPr>
      <w:bookmarkStart w:id="6" w:name="_Toc12529755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="00977109">
        <w:rPr>
          <w:rFonts w:hint="cs"/>
          <w:rtl/>
        </w:rPr>
        <w:t>ساختار</w:t>
      </w:r>
      <w:r>
        <w:rPr>
          <w:rFonts w:hint="cs"/>
          <w:rtl/>
        </w:rPr>
        <w:t xml:space="preserve"> شبکه </w:t>
      </w:r>
      <w:r>
        <w:t>generator</w:t>
      </w:r>
      <w:bookmarkEnd w:id="6"/>
    </w:p>
    <w:p w14:paraId="38B05B8F" w14:textId="60B55284" w:rsidR="00D85B5F" w:rsidRDefault="00D85B5F" w:rsidP="00D85B5F"/>
    <w:p w14:paraId="272B7C6E" w14:textId="388015CA" w:rsidR="00D85B5F" w:rsidRDefault="00681AB3" w:rsidP="00681AB3">
      <w:pPr>
        <w:ind w:firstLine="0"/>
        <w:rPr>
          <w:rtl/>
        </w:rPr>
      </w:pPr>
      <w:r w:rsidRPr="00681AB3">
        <w:rPr>
          <w:rtl/>
        </w:rPr>
        <w:t>سپس به ساختار شبکه تفک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ک</w:t>
      </w:r>
      <w:r w:rsidRPr="00681AB3">
        <w:rPr>
          <w:rtl/>
        </w:rPr>
        <w:t xml:space="preserve"> کننده پرداخت</w:t>
      </w:r>
      <w:r>
        <w:rPr>
          <w:rFonts w:hint="cs"/>
          <w:rtl/>
        </w:rPr>
        <w:t>ی</w:t>
      </w:r>
      <w:r w:rsidRPr="00681AB3">
        <w:rPr>
          <w:rtl/>
        </w:rPr>
        <w:t>م. ا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ن</w:t>
      </w:r>
      <w:r w:rsidRPr="00681AB3">
        <w:rPr>
          <w:rtl/>
        </w:rPr>
        <w:t xml:space="preserve"> شبکه تصو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ر</w:t>
      </w:r>
      <w:r w:rsidRPr="00681AB3">
        <w:rPr>
          <w:rtl/>
        </w:rPr>
        <w:t xml:space="preserve"> ساخته شده توسط شبکه مولد را م</w:t>
      </w:r>
      <w:r w:rsidRPr="00681AB3">
        <w:rPr>
          <w:rFonts w:hint="cs"/>
          <w:rtl/>
        </w:rPr>
        <w:t>ی</w:t>
      </w:r>
      <w:r w:rsidRPr="00681AB3">
        <w:rPr>
          <w:rtl/>
        </w:rPr>
        <w:t xml:space="preserve"> گ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رد</w:t>
      </w:r>
      <w:r w:rsidRPr="00681AB3">
        <w:rPr>
          <w:rtl/>
        </w:rPr>
        <w:t xml:space="preserve"> و در خروج</w:t>
      </w:r>
      <w:r w:rsidRPr="00681AB3">
        <w:rPr>
          <w:rFonts w:hint="cs"/>
          <w:rtl/>
        </w:rPr>
        <w:t>ی</w:t>
      </w:r>
      <w:r w:rsidRPr="00681AB3">
        <w:rPr>
          <w:rtl/>
        </w:rPr>
        <w:t xml:space="preserve"> با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د</w:t>
      </w:r>
      <w:r w:rsidRPr="00681AB3">
        <w:rPr>
          <w:rtl/>
        </w:rPr>
        <w:t xml:space="preserve"> مشخص کند آ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ا</w:t>
      </w:r>
      <w:r w:rsidRPr="00681AB3">
        <w:rPr>
          <w:rtl/>
        </w:rPr>
        <w:t xml:space="preserve"> عکس واقع</w:t>
      </w:r>
      <w:r w:rsidRPr="00681AB3">
        <w:rPr>
          <w:rFonts w:hint="cs"/>
          <w:rtl/>
        </w:rPr>
        <w:t>ی</w:t>
      </w:r>
      <w:r w:rsidRPr="00681AB3">
        <w:rPr>
          <w:rtl/>
        </w:rPr>
        <w:t xml:space="preserve"> است 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ا</w:t>
      </w:r>
      <w:r w:rsidRPr="00681AB3">
        <w:rPr>
          <w:rtl/>
        </w:rPr>
        <w:t xml:space="preserve"> ساخته شده. به ا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ن</w:t>
      </w:r>
      <w:r w:rsidRPr="00681AB3">
        <w:rPr>
          <w:rtl/>
        </w:rPr>
        <w:t xml:space="preserve"> دل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ل</w:t>
      </w:r>
      <w:r w:rsidRPr="00681AB3">
        <w:rPr>
          <w:rtl/>
        </w:rPr>
        <w:t xml:space="preserve"> که کلاس خروج</w:t>
      </w:r>
      <w:r w:rsidRPr="00681AB3">
        <w:rPr>
          <w:rFonts w:hint="cs"/>
          <w:rtl/>
        </w:rPr>
        <w:t>ی</w:t>
      </w:r>
      <w:r w:rsidRPr="00681AB3">
        <w:rPr>
          <w:rtl/>
        </w:rPr>
        <w:t xml:space="preserve"> با</w:t>
      </w:r>
      <w:r w:rsidRPr="00681AB3">
        <w:rPr>
          <w:rFonts w:hint="cs"/>
          <w:rtl/>
        </w:rPr>
        <w:t>ی</w:t>
      </w:r>
      <w:r w:rsidRPr="00681AB3">
        <w:rPr>
          <w:rFonts w:hint="eastAsia"/>
          <w:rtl/>
        </w:rPr>
        <w:t>نر</w:t>
      </w:r>
      <w:r w:rsidRPr="00681AB3">
        <w:rPr>
          <w:rFonts w:hint="cs"/>
          <w:rtl/>
        </w:rPr>
        <w:t>ی</w:t>
      </w:r>
      <w:r w:rsidRPr="00681AB3">
        <w:rPr>
          <w:rtl/>
        </w:rPr>
        <w:t xml:space="preserve"> است از </w:t>
      </w:r>
      <w:r w:rsidRPr="00681AB3">
        <w:t>sigmoid</w:t>
      </w:r>
      <w:r w:rsidRPr="00681AB3">
        <w:rPr>
          <w:rtl/>
        </w:rPr>
        <w:t xml:space="preserve"> استفاده کرد</w:t>
      </w:r>
      <w:r>
        <w:rPr>
          <w:rFonts w:hint="cs"/>
          <w:rtl/>
        </w:rPr>
        <w:t>ی</w:t>
      </w:r>
      <w:r w:rsidRPr="00681AB3">
        <w:rPr>
          <w:rtl/>
        </w:rPr>
        <w:t>م.</w:t>
      </w:r>
    </w:p>
    <w:p w14:paraId="79398ADC" w14:textId="77777777" w:rsidR="00977109" w:rsidRDefault="00977109" w:rsidP="00977109">
      <w:pPr>
        <w:keepNext/>
        <w:ind w:firstLine="0"/>
        <w:jc w:val="center"/>
      </w:pPr>
      <w:r w:rsidRPr="00147765">
        <w:rPr>
          <w:noProof/>
          <w:sz w:val="28"/>
        </w:rPr>
        <w:drawing>
          <wp:inline distT="0" distB="0" distL="0" distR="0" wp14:anchorId="70233BF9" wp14:editId="3BE80E9A">
            <wp:extent cx="5029200" cy="1591813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7574"/>
                    <a:stretch/>
                  </pic:blipFill>
                  <pic:spPr bwMode="auto">
                    <a:xfrm>
                      <a:off x="0" y="0"/>
                      <a:ext cx="5029200" cy="1591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D0B968" w14:textId="50496C62" w:rsidR="00977109" w:rsidRDefault="00977109" w:rsidP="00977109">
      <w:pPr>
        <w:pStyle w:val="Caption"/>
      </w:pPr>
      <w:bookmarkStart w:id="7" w:name="_Toc12529755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- ساختار شبکه </w:t>
      </w:r>
      <w:r>
        <w:t>discriminator</w:t>
      </w:r>
      <w:bookmarkEnd w:id="7"/>
    </w:p>
    <w:p w14:paraId="6EEE1027" w14:textId="3DEEA23A" w:rsidR="00977109" w:rsidRDefault="00977109" w:rsidP="00977109"/>
    <w:p w14:paraId="6F89D175" w14:textId="615B6CCD" w:rsidR="009923D9" w:rsidRDefault="00DB7AEE" w:rsidP="00DB7AEE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 xml:space="preserve">حالا نیاز است شبکه </w:t>
      </w:r>
      <w:r w:rsidR="009923D9">
        <w:rPr>
          <w:sz w:val="28"/>
        </w:rPr>
        <w:t>discriminator</w:t>
      </w:r>
      <w:r w:rsidR="009923D9">
        <w:rPr>
          <w:rFonts w:hint="cs"/>
          <w:sz w:val="28"/>
          <w:rtl/>
        </w:rPr>
        <w:t xml:space="preserve"> </w:t>
      </w:r>
      <w:r>
        <w:rPr>
          <w:rFonts w:hint="cs"/>
          <w:sz w:val="28"/>
          <w:rtl/>
        </w:rPr>
        <w:t xml:space="preserve">را </w:t>
      </w:r>
      <w:r>
        <w:rPr>
          <w:sz w:val="28"/>
        </w:rPr>
        <w:t>compile</w:t>
      </w:r>
      <w:r>
        <w:rPr>
          <w:rFonts w:hint="cs"/>
          <w:sz w:val="28"/>
          <w:rtl/>
        </w:rPr>
        <w:t xml:space="preserve"> کرده و آن را فریز کن</w:t>
      </w:r>
      <w:r>
        <w:rPr>
          <w:rFonts w:hint="cs"/>
          <w:sz w:val="28"/>
          <w:rtl/>
        </w:rPr>
        <w:t>ی</w:t>
      </w:r>
      <w:r>
        <w:rPr>
          <w:rFonts w:hint="cs"/>
          <w:sz w:val="28"/>
          <w:rtl/>
        </w:rPr>
        <w:t>م.(به دلیل اینکه ابتدا باید شبکه مولد را آموزش دهیم) سپس شبکه را ترکیب می کن</w:t>
      </w:r>
      <w:r>
        <w:rPr>
          <w:rFonts w:hint="cs"/>
          <w:sz w:val="28"/>
          <w:rtl/>
        </w:rPr>
        <w:t>ی</w:t>
      </w:r>
      <w:r>
        <w:rPr>
          <w:rFonts w:hint="cs"/>
          <w:sz w:val="28"/>
          <w:rtl/>
        </w:rPr>
        <w:t>م.</w:t>
      </w:r>
    </w:p>
    <w:p w14:paraId="04292793" w14:textId="77777777" w:rsidR="009923D9" w:rsidRDefault="009923D9" w:rsidP="009923D9">
      <w:pPr>
        <w:keepNext/>
        <w:ind w:firstLine="0"/>
        <w:jc w:val="center"/>
      </w:pPr>
      <w:r w:rsidRPr="0071737E">
        <w:rPr>
          <w:noProof/>
          <w:sz w:val="28"/>
        </w:rPr>
        <w:drawing>
          <wp:inline distT="0" distB="0" distL="0" distR="0" wp14:anchorId="7DFB5656" wp14:editId="7D65998E">
            <wp:extent cx="4480560" cy="1027163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102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A7322" w14:textId="72D77616" w:rsidR="00DB7AEE" w:rsidRDefault="009923D9" w:rsidP="009923D9">
      <w:pPr>
        <w:pStyle w:val="Caption"/>
      </w:pPr>
      <w:bookmarkStart w:id="8" w:name="_Toc12529755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- فریز کردن شبکه </w:t>
      </w:r>
      <w:r>
        <w:t>discriminator</w:t>
      </w:r>
      <w:bookmarkEnd w:id="8"/>
    </w:p>
    <w:p w14:paraId="5EC4E3AD" w14:textId="28FADC3D" w:rsidR="00557626" w:rsidRDefault="00557626" w:rsidP="00557626">
      <w:pPr>
        <w:ind w:firstLine="0"/>
        <w:rPr>
          <w:rtl/>
        </w:rPr>
      </w:pPr>
      <w:r w:rsidRPr="00557626">
        <w:rPr>
          <w:rtl/>
        </w:rPr>
        <w:t xml:space="preserve">سپس با </w:t>
      </w:r>
      <w:proofErr w:type="spellStart"/>
      <w:r w:rsidRPr="00557626">
        <w:t>batch_size</w:t>
      </w:r>
      <w:proofErr w:type="spellEnd"/>
      <w:r w:rsidRPr="00557626">
        <w:t>=32</w:t>
      </w:r>
      <w:r w:rsidRPr="00557626">
        <w:rPr>
          <w:rtl/>
        </w:rPr>
        <w:t xml:space="preserve"> و 50 مرحله به آموزش شبکه پرداخت</w:t>
      </w:r>
      <w:r>
        <w:rPr>
          <w:rFonts w:hint="cs"/>
          <w:rtl/>
        </w:rPr>
        <w:t>ی</w:t>
      </w:r>
      <w:r w:rsidRPr="00557626">
        <w:rPr>
          <w:rtl/>
        </w:rPr>
        <w:t>م. در هر مرحله ابتدا نو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ز</w:t>
      </w:r>
      <w:r w:rsidRPr="00557626">
        <w:rPr>
          <w:rtl/>
        </w:rPr>
        <w:t xml:space="preserve"> اول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ه</w:t>
      </w:r>
      <w:r w:rsidRPr="00557626">
        <w:rPr>
          <w:rtl/>
        </w:rPr>
        <w:t xml:space="preserve"> تول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د</w:t>
      </w:r>
      <w:r w:rsidRPr="00557626">
        <w:rPr>
          <w:rtl/>
        </w:rPr>
        <w:t xml:space="preserve"> م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شود و آن را به شبکه مولد م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ده</w:t>
      </w:r>
      <w:r>
        <w:rPr>
          <w:rFonts w:hint="cs"/>
          <w:rtl/>
        </w:rPr>
        <w:t>ی</w:t>
      </w:r>
      <w:r w:rsidRPr="00557626">
        <w:rPr>
          <w:rtl/>
        </w:rPr>
        <w:t>م تا تصو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ر</w:t>
      </w:r>
      <w:r w:rsidRPr="00557626">
        <w:rPr>
          <w:rtl/>
        </w:rPr>
        <w:t xml:space="preserve"> غ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ر</w:t>
      </w:r>
      <w:r w:rsidRPr="00557626">
        <w:rPr>
          <w:rtl/>
        </w:rPr>
        <w:t xml:space="preserve"> واقع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بسازد. سپس ترک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ب</w:t>
      </w:r>
      <w:r w:rsidRPr="00557626">
        <w:rPr>
          <w:rtl/>
        </w:rPr>
        <w:t xml:space="preserve"> تصاو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ر</w:t>
      </w:r>
      <w:r w:rsidRPr="00557626">
        <w:rPr>
          <w:rtl/>
        </w:rPr>
        <w:t xml:space="preserve"> واقع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و غ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ر</w:t>
      </w:r>
      <w:r w:rsidRPr="00557626">
        <w:rPr>
          <w:rtl/>
        </w:rPr>
        <w:t xml:space="preserve"> واقع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را به شبکه تفک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ک</w:t>
      </w:r>
      <w:r w:rsidRPr="00557626">
        <w:rPr>
          <w:rtl/>
        </w:rPr>
        <w:t xml:space="preserve"> کننده م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ده</w:t>
      </w:r>
      <w:r>
        <w:rPr>
          <w:rFonts w:hint="cs"/>
          <w:rtl/>
        </w:rPr>
        <w:t>ی</w:t>
      </w:r>
      <w:r w:rsidRPr="00557626">
        <w:rPr>
          <w:rtl/>
        </w:rPr>
        <w:t>م تا آن را آموزش ده</w:t>
      </w:r>
      <w:r>
        <w:rPr>
          <w:rFonts w:hint="cs"/>
          <w:rtl/>
        </w:rPr>
        <w:t>ی</w:t>
      </w:r>
      <w:r w:rsidRPr="00557626">
        <w:rPr>
          <w:rtl/>
        </w:rPr>
        <w:t xml:space="preserve">م. و سپس به آموزش شبکه </w:t>
      </w:r>
      <w:r w:rsidRPr="00557626">
        <w:t>GAN</w:t>
      </w:r>
      <w:r w:rsidRPr="00557626">
        <w:rPr>
          <w:rtl/>
        </w:rPr>
        <w:t xml:space="preserve"> م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پرداز</w:t>
      </w:r>
      <w:r>
        <w:rPr>
          <w:rFonts w:hint="cs"/>
          <w:rtl/>
        </w:rPr>
        <w:t>ی</w:t>
      </w:r>
      <w:r w:rsidRPr="00557626">
        <w:rPr>
          <w:rtl/>
        </w:rPr>
        <w:t>م به ا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ن</w:t>
      </w:r>
      <w:r w:rsidRPr="00557626">
        <w:rPr>
          <w:rtl/>
        </w:rPr>
        <w:t xml:space="preserve"> صورت که وزن ها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شبکه تفک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ک</w:t>
      </w:r>
      <w:r w:rsidRPr="00557626">
        <w:rPr>
          <w:rtl/>
        </w:rPr>
        <w:t xml:space="preserve"> کننده را فر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ز</w:t>
      </w:r>
      <w:r w:rsidRPr="00557626">
        <w:rPr>
          <w:rtl/>
        </w:rPr>
        <w:t xml:space="preserve"> کرده و نو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ز</w:t>
      </w:r>
      <w:r w:rsidRPr="00557626">
        <w:rPr>
          <w:rtl/>
        </w:rPr>
        <w:t xml:space="preserve"> تصادف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تول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د</w:t>
      </w:r>
      <w:r w:rsidRPr="00557626">
        <w:rPr>
          <w:rtl/>
        </w:rPr>
        <w:t xml:space="preserve"> م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کن</w:t>
      </w:r>
      <w:r>
        <w:rPr>
          <w:rFonts w:hint="cs"/>
          <w:rtl/>
        </w:rPr>
        <w:t>ی</w:t>
      </w:r>
      <w:r w:rsidRPr="00557626">
        <w:rPr>
          <w:rtl/>
        </w:rPr>
        <w:t>م و نو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ز</w:t>
      </w:r>
      <w:r w:rsidRPr="00557626">
        <w:rPr>
          <w:rtl/>
        </w:rPr>
        <w:t xml:space="preserve"> را با ل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بل</w:t>
      </w:r>
      <w:r w:rsidRPr="00557626">
        <w:rPr>
          <w:rtl/>
        </w:rPr>
        <w:t xml:space="preserve"> </w:t>
      </w:r>
      <w:r w:rsidRPr="00557626">
        <w:rPr>
          <w:rFonts w:hint="cs"/>
          <w:rtl/>
        </w:rPr>
        <w:t>ی</w:t>
      </w:r>
      <w:r w:rsidRPr="00557626">
        <w:rPr>
          <w:rFonts w:hint="eastAsia"/>
          <w:rtl/>
        </w:rPr>
        <w:t>ک</w:t>
      </w:r>
      <w:r w:rsidRPr="00557626">
        <w:rPr>
          <w:rtl/>
        </w:rPr>
        <w:t xml:space="preserve"> به شبکه م</w:t>
      </w:r>
      <w:r w:rsidRPr="00557626">
        <w:rPr>
          <w:rFonts w:hint="cs"/>
          <w:rtl/>
        </w:rPr>
        <w:t>ی</w:t>
      </w:r>
      <w:r w:rsidRPr="00557626">
        <w:rPr>
          <w:rtl/>
        </w:rPr>
        <w:t xml:space="preserve"> ده</w:t>
      </w:r>
      <w:r>
        <w:rPr>
          <w:rFonts w:hint="cs"/>
          <w:rtl/>
        </w:rPr>
        <w:t>ی</w:t>
      </w:r>
      <w:r w:rsidRPr="00557626">
        <w:rPr>
          <w:rtl/>
        </w:rPr>
        <w:t>م.</w:t>
      </w:r>
    </w:p>
    <w:p w14:paraId="66CEFB61" w14:textId="77777777" w:rsidR="00E53EDD" w:rsidRDefault="00E53EDD" w:rsidP="00E53EDD">
      <w:pPr>
        <w:keepNext/>
        <w:ind w:firstLine="0"/>
        <w:jc w:val="center"/>
      </w:pPr>
      <w:r w:rsidRPr="002A5ECD">
        <w:rPr>
          <w:noProof/>
        </w:rPr>
        <w:drawing>
          <wp:inline distT="0" distB="0" distL="0" distR="0" wp14:anchorId="5332275A" wp14:editId="762B7625">
            <wp:extent cx="3291840" cy="3446442"/>
            <wp:effectExtent l="0" t="0" r="381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446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E73A" w14:textId="4ACB0501" w:rsidR="00E53EDD" w:rsidRDefault="00E53EDD" w:rsidP="00E53EDD">
      <w:pPr>
        <w:pStyle w:val="Caption"/>
        <w:rPr>
          <w:rtl/>
        </w:rPr>
      </w:pPr>
      <w:bookmarkStart w:id="9" w:name="_Toc12529755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>- آموزش شبکه‌ها</w:t>
      </w:r>
      <w:bookmarkEnd w:id="9"/>
    </w:p>
    <w:p w14:paraId="4B35D223" w14:textId="01A0C7F0" w:rsidR="00E6171C" w:rsidRDefault="00E6171C" w:rsidP="00D907A2">
      <w:pPr>
        <w:ind w:firstLine="0"/>
        <w:rPr>
          <w:rtl/>
        </w:rPr>
      </w:pPr>
      <w:r w:rsidRPr="00E6171C">
        <w:rPr>
          <w:rtl/>
        </w:rPr>
        <w:t>پ</w:t>
      </w:r>
      <w:r w:rsidRPr="00E6171C">
        <w:rPr>
          <w:rFonts w:hint="cs"/>
          <w:rtl/>
        </w:rPr>
        <w:t>ی</w:t>
      </w:r>
      <w:r w:rsidRPr="00E6171C">
        <w:rPr>
          <w:rFonts w:hint="eastAsia"/>
          <w:rtl/>
        </w:rPr>
        <w:t>شرفت</w:t>
      </w:r>
      <w:r w:rsidRPr="00E6171C">
        <w:rPr>
          <w:rtl/>
        </w:rPr>
        <w:t xml:space="preserve"> شبکه مولد در طول آموزش</w:t>
      </w:r>
      <w:r>
        <w:rPr>
          <w:rFonts w:hint="cs"/>
          <w:rtl/>
        </w:rPr>
        <w:t xml:space="preserve"> را در شکل‌های۶ و ۷ و ۸ و ۹ و ۱۰ مشاهده می‌کنید.</w:t>
      </w:r>
    </w:p>
    <w:p w14:paraId="24445924" w14:textId="77777777" w:rsidR="006D193B" w:rsidRDefault="006D193B" w:rsidP="006D193B">
      <w:pPr>
        <w:keepNext/>
        <w:jc w:val="center"/>
      </w:pPr>
      <w:r w:rsidRPr="000706B2">
        <w:rPr>
          <w:noProof/>
          <w:sz w:val="28"/>
          <w:rtl/>
        </w:rPr>
        <w:drawing>
          <wp:inline distT="0" distB="0" distL="0" distR="0" wp14:anchorId="61EC14B0" wp14:editId="2BCF5373">
            <wp:extent cx="2926080" cy="1724172"/>
            <wp:effectExtent l="0" t="0" r="762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724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4AF8A" w14:textId="71C3EEF6" w:rsidR="00507A62" w:rsidRPr="00507A62" w:rsidRDefault="006D193B" w:rsidP="00507A62">
      <w:pPr>
        <w:pStyle w:val="Caption"/>
        <w:rPr>
          <w:rtl/>
        </w:rPr>
      </w:pPr>
      <w:bookmarkStart w:id="10" w:name="_Toc12529755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560E63">
        <w:rPr>
          <w:rtl/>
        </w:rPr>
        <w:t xml:space="preserve"> تصاو</w:t>
      </w:r>
      <w:r w:rsidRPr="00560E63">
        <w:rPr>
          <w:rFonts w:hint="cs"/>
          <w:rtl/>
        </w:rPr>
        <w:t>ی</w:t>
      </w:r>
      <w:r w:rsidRPr="00560E63">
        <w:rPr>
          <w:rFonts w:hint="eastAsia"/>
          <w:rtl/>
        </w:rPr>
        <w:t>ر</w:t>
      </w:r>
      <w:r w:rsidRPr="00560E63">
        <w:rPr>
          <w:rtl/>
        </w:rPr>
        <w:t xml:space="preserve"> تول</w:t>
      </w:r>
      <w:r w:rsidRPr="00560E63">
        <w:rPr>
          <w:rFonts w:hint="cs"/>
          <w:rtl/>
        </w:rPr>
        <w:t>ی</w:t>
      </w:r>
      <w:r w:rsidRPr="00560E63">
        <w:rPr>
          <w:rFonts w:hint="eastAsia"/>
          <w:rtl/>
        </w:rPr>
        <w:t>د</w:t>
      </w:r>
      <w:r w:rsidRPr="00560E63">
        <w:rPr>
          <w:rFonts w:hint="cs"/>
          <w:rtl/>
        </w:rPr>
        <w:t>ی</w:t>
      </w:r>
      <w:r w:rsidRPr="00560E63">
        <w:rPr>
          <w:rtl/>
        </w:rPr>
        <w:t xml:space="preserve"> توسط شبکه مولد در مرحله 1 آموزش</w:t>
      </w:r>
      <w:bookmarkEnd w:id="10"/>
    </w:p>
    <w:p w14:paraId="184FC86A" w14:textId="77777777" w:rsidR="006D193B" w:rsidRDefault="006D193B" w:rsidP="006D193B">
      <w:pPr>
        <w:keepNext/>
        <w:jc w:val="center"/>
      </w:pPr>
      <w:r w:rsidRPr="000706B2">
        <w:rPr>
          <w:noProof/>
          <w:sz w:val="28"/>
        </w:rPr>
        <w:drawing>
          <wp:inline distT="0" distB="0" distL="0" distR="0" wp14:anchorId="4910923E" wp14:editId="79B829A2">
            <wp:extent cx="2926080" cy="1700877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70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CBF7A" w14:textId="59460922" w:rsidR="006D193B" w:rsidRDefault="006D193B" w:rsidP="006D193B">
      <w:pPr>
        <w:pStyle w:val="Caption"/>
        <w:rPr>
          <w:rtl/>
        </w:rPr>
      </w:pPr>
      <w:bookmarkStart w:id="11" w:name="_Toc12529756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377682">
        <w:rPr>
          <w:rtl/>
        </w:rPr>
        <w:t xml:space="preserve"> تصاو</w:t>
      </w:r>
      <w:r w:rsidRPr="00377682">
        <w:rPr>
          <w:rFonts w:hint="cs"/>
          <w:rtl/>
        </w:rPr>
        <w:t>ی</w:t>
      </w:r>
      <w:r w:rsidRPr="00377682">
        <w:rPr>
          <w:rFonts w:hint="eastAsia"/>
          <w:rtl/>
        </w:rPr>
        <w:t>ر</w:t>
      </w:r>
      <w:r w:rsidRPr="00377682">
        <w:rPr>
          <w:rtl/>
        </w:rPr>
        <w:t xml:space="preserve"> تول</w:t>
      </w:r>
      <w:r w:rsidRPr="00377682">
        <w:rPr>
          <w:rFonts w:hint="cs"/>
          <w:rtl/>
        </w:rPr>
        <w:t>ی</w:t>
      </w:r>
      <w:r w:rsidRPr="00377682">
        <w:rPr>
          <w:rFonts w:hint="eastAsia"/>
          <w:rtl/>
        </w:rPr>
        <w:t>د</w:t>
      </w:r>
      <w:r w:rsidRPr="00377682">
        <w:rPr>
          <w:rFonts w:hint="cs"/>
          <w:rtl/>
        </w:rPr>
        <w:t>ی</w:t>
      </w:r>
      <w:r w:rsidRPr="00377682">
        <w:rPr>
          <w:rtl/>
        </w:rPr>
        <w:t xml:space="preserve"> توسط شبکه مولد در مرحله 6 آموزش</w:t>
      </w:r>
      <w:bookmarkEnd w:id="11"/>
    </w:p>
    <w:p w14:paraId="49DF1830" w14:textId="77777777" w:rsidR="006D193B" w:rsidRPr="006D193B" w:rsidRDefault="006D193B" w:rsidP="006D193B">
      <w:pPr>
        <w:rPr>
          <w:rtl/>
        </w:rPr>
      </w:pPr>
    </w:p>
    <w:p w14:paraId="52EA6744" w14:textId="77777777" w:rsidR="006D193B" w:rsidRDefault="006D193B" w:rsidP="006D193B">
      <w:pPr>
        <w:keepNext/>
        <w:jc w:val="center"/>
      </w:pPr>
      <w:r w:rsidRPr="000706B2">
        <w:rPr>
          <w:noProof/>
          <w:sz w:val="28"/>
        </w:rPr>
        <w:drawing>
          <wp:inline distT="0" distB="0" distL="0" distR="0" wp14:anchorId="0D2A8DED" wp14:editId="1667DABA">
            <wp:extent cx="3017520" cy="1743131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743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4F6F7" w14:textId="3553BF6A" w:rsidR="006D193B" w:rsidRDefault="006D193B" w:rsidP="006D193B">
      <w:pPr>
        <w:pStyle w:val="Caption"/>
        <w:rPr>
          <w:rtl/>
        </w:rPr>
      </w:pPr>
      <w:bookmarkStart w:id="12" w:name="_Toc12529756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FC2AB0">
        <w:rPr>
          <w:rtl/>
        </w:rPr>
        <w:t xml:space="preserve"> تصاو</w:t>
      </w:r>
      <w:r w:rsidRPr="00FC2AB0">
        <w:rPr>
          <w:rFonts w:hint="cs"/>
          <w:rtl/>
        </w:rPr>
        <w:t>ی</w:t>
      </w:r>
      <w:r w:rsidRPr="00FC2AB0">
        <w:rPr>
          <w:rFonts w:hint="eastAsia"/>
          <w:rtl/>
        </w:rPr>
        <w:t>ر</w:t>
      </w:r>
      <w:r w:rsidRPr="00FC2AB0">
        <w:rPr>
          <w:rtl/>
        </w:rPr>
        <w:t xml:space="preserve"> تول</w:t>
      </w:r>
      <w:r w:rsidRPr="00FC2AB0">
        <w:rPr>
          <w:rFonts w:hint="cs"/>
          <w:rtl/>
        </w:rPr>
        <w:t>ی</w:t>
      </w:r>
      <w:r w:rsidRPr="00FC2AB0">
        <w:rPr>
          <w:rFonts w:hint="eastAsia"/>
          <w:rtl/>
        </w:rPr>
        <w:t>د</w:t>
      </w:r>
      <w:r w:rsidRPr="00FC2AB0">
        <w:rPr>
          <w:rFonts w:hint="cs"/>
          <w:rtl/>
        </w:rPr>
        <w:t>ی</w:t>
      </w:r>
      <w:r w:rsidRPr="00FC2AB0">
        <w:rPr>
          <w:rtl/>
        </w:rPr>
        <w:t xml:space="preserve"> توسط شبکه مولد در مرحله </w:t>
      </w:r>
      <w:r>
        <w:rPr>
          <w:rFonts w:hint="cs"/>
          <w:rtl/>
        </w:rPr>
        <w:t>۲۱</w:t>
      </w:r>
      <w:r w:rsidRPr="00FC2AB0">
        <w:rPr>
          <w:rtl/>
        </w:rPr>
        <w:t xml:space="preserve"> آموزش</w:t>
      </w:r>
      <w:bookmarkEnd w:id="12"/>
    </w:p>
    <w:p w14:paraId="0A86CE14" w14:textId="748CD3C6" w:rsidR="006D193B" w:rsidRDefault="006D193B" w:rsidP="006D193B">
      <w:pPr>
        <w:rPr>
          <w:rtl/>
        </w:rPr>
      </w:pPr>
    </w:p>
    <w:p w14:paraId="58B88A67" w14:textId="77777777" w:rsidR="00D907A2" w:rsidRDefault="00D907A2" w:rsidP="00D907A2">
      <w:pPr>
        <w:keepNext/>
        <w:jc w:val="center"/>
      </w:pPr>
      <w:r w:rsidRPr="000706B2">
        <w:rPr>
          <w:rFonts w:cs="Arial"/>
          <w:noProof/>
          <w:rtl/>
        </w:rPr>
        <w:drawing>
          <wp:inline distT="0" distB="0" distL="0" distR="0" wp14:anchorId="3D16649E" wp14:editId="7D0023AC">
            <wp:extent cx="3017520" cy="1819608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819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54319" w14:textId="4105B3DF" w:rsidR="00D907A2" w:rsidRDefault="00D907A2" w:rsidP="00507A62">
      <w:pPr>
        <w:pStyle w:val="Caption"/>
        <w:bidi w:val="0"/>
        <w:rPr>
          <w:rtl/>
        </w:rPr>
      </w:pPr>
      <w:bookmarkStart w:id="13" w:name="_Toc12529756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540C76">
        <w:rPr>
          <w:rtl/>
        </w:rPr>
        <w:t xml:space="preserve"> تصاو</w:t>
      </w:r>
      <w:r w:rsidRPr="00540C76">
        <w:rPr>
          <w:rFonts w:hint="cs"/>
          <w:rtl/>
        </w:rPr>
        <w:t>ی</w:t>
      </w:r>
      <w:r w:rsidRPr="00540C76">
        <w:rPr>
          <w:rFonts w:hint="eastAsia"/>
          <w:rtl/>
        </w:rPr>
        <w:t>ر</w:t>
      </w:r>
      <w:r w:rsidRPr="00540C76">
        <w:rPr>
          <w:rtl/>
        </w:rPr>
        <w:t xml:space="preserve"> تول</w:t>
      </w:r>
      <w:r w:rsidRPr="00540C76">
        <w:rPr>
          <w:rFonts w:hint="cs"/>
          <w:rtl/>
        </w:rPr>
        <w:t>ی</w:t>
      </w:r>
      <w:r w:rsidRPr="00540C76">
        <w:rPr>
          <w:rFonts w:hint="eastAsia"/>
          <w:rtl/>
        </w:rPr>
        <w:t>د</w:t>
      </w:r>
      <w:r w:rsidRPr="00540C76">
        <w:rPr>
          <w:rFonts w:hint="cs"/>
          <w:rtl/>
        </w:rPr>
        <w:t>ی</w:t>
      </w:r>
      <w:r w:rsidRPr="00540C76">
        <w:rPr>
          <w:rtl/>
        </w:rPr>
        <w:t xml:space="preserve"> توسط شبکه مولد در مرحله </w:t>
      </w:r>
      <w:r>
        <w:rPr>
          <w:rFonts w:hint="cs"/>
          <w:rtl/>
        </w:rPr>
        <w:t>۴۱</w:t>
      </w:r>
      <w:r w:rsidRPr="00540C76">
        <w:rPr>
          <w:rtl/>
        </w:rPr>
        <w:t xml:space="preserve"> آموزش</w:t>
      </w:r>
      <w:bookmarkEnd w:id="13"/>
    </w:p>
    <w:p w14:paraId="37163548" w14:textId="77777777" w:rsidR="00507A62" w:rsidRPr="00507A62" w:rsidRDefault="00507A62" w:rsidP="00507A62">
      <w:pPr>
        <w:bidi w:val="0"/>
        <w:rPr>
          <w:rtl/>
        </w:rPr>
      </w:pPr>
    </w:p>
    <w:p w14:paraId="3C172265" w14:textId="77777777" w:rsidR="00507A62" w:rsidRDefault="00507A62" w:rsidP="00507A62">
      <w:pPr>
        <w:keepNext/>
        <w:jc w:val="center"/>
      </w:pPr>
      <w:r w:rsidRPr="000706B2">
        <w:rPr>
          <w:rFonts w:cs="Arial"/>
          <w:noProof/>
          <w:rtl/>
        </w:rPr>
        <w:drawing>
          <wp:inline distT="0" distB="0" distL="0" distR="0" wp14:anchorId="35EF7262" wp14:editId="6D0A9BAA">
            <wp:extent cx="3017520" cy="1823861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82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D1FA3" w14:textId="31F5DCB7" w:rsidR="00507A62" w:rsidRDefault="00507A62" w:rsidP="00507A62">
      <w:pPr>
        <w:pStyle w:val="Caption"/>
        <w:rPr>
          <w:rtl/>
        </w:rPr>
      </w:pPr>
      <w:bookmarkStart w:id="14" w:name="_Toc12529756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0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AA3FFA">
        <w:rPr>
          <w:rtl/>
        </w:rPr>
        <w:t>تصاو</w:t>
      </w:r>
      <w:r w:rsidRPr="00AA3FFA">
        <w:rPr>
          <w:rFonts w:hint="cs"/>
          <w:rtl/>
        </w:rPr>
        <w:t>ی</w:t>
      </w:r>
      <w:r w:rsidRPr="00AA3FFA">
        <w:rPr>
          <w:rFonts w:hint="eastAsia"/>
          <w:rtl/>
        </w:rPr>
        <w:t>ر</w:t>
      </w:r>
      <w:r w:rsidRPr="00AA3FFA">
        <w:rPr>
          <w:rtl/>
        </w:rPr>
        <w:t xml:space="preserve"> تول</w:t>
      </w:r>
      <w:r w:rsidRPr="00AA3FFA">
        <w:rPr>
          <w:rFonts w:hint="cs"/>
          <w:rtl/>
        </w:rPr>
        <w:t>ی</w:t>
      </w:r>
      <w:r w:rsidRPr="00AA3FFA">
        <w:rPr>
          <w:rFonts w:hint="eastAsia"/>
          <w:rtl/>
        </w:rPr>
        <w:t>د</w:t>
      </w:r>
      <w:r w:rsidRPr="00AA3FFA">
        <w:rPr>
          <w:rFonts w:hint="cs"/>
          <w:rtl/>
        </w:rPr>
        <w:t>ی</w:t>
      </w:r>
      <w:r w:rsidRPr="00AA3FFA">
        <w:rPr>
          <w:rtl/>
        </w:rPr>
        <w:t xml:space="preserve"> توسط شبکه مولد در مرحله ۴</w:t>
      </w:r>
      <w:r>
        <w:rPr>
          <w:rFonts w:hint="cs"/>
          <w:rtl/>
        </w:rPr>
        <w:t>6</w:t>
      </w:r>
      <w:r w:rsidRPr="00AA3FFA">
        <w:rPr>
          <w:rtl/>
        </w:rPr>
        <w:t xml:space="preserve"> آموزش</w:t>
      </w:r>
      <w:bookmarkEnd w:id="14"/>
    </w:p>
    <w:p w14:paraId="6EAE7024" w14:textId="2E8B0D22" w:rsidR="00507A62" w:rsidRPr="000706B2" w:rsidRDefault="00507A62" w:rsidP="00507A62">
      <w:pPr>
        <w:rPr>
          <w:sz w:val="28"/>
          <w:rtl/>
        </w:rPr>
      </w:pPr>
      <w:r w:rsidRPr="000706B2">
        <w:rPr>
          <w:rFonts w:hint="cs"/>
          <w:sz w:val="28"/>
          <w:rtl/>
        </w:rPr>
        <w:t xml:space="preserve">همانطور که مشاهده کردید پیشرفت شبکه </w:t>
      </w:r>
      <w:r>
        <w:rPr>
          <w:rFonts w:hint="cs"/>
          <w:sz w:val="28"/>
          <w:rtl/>
        </w:rPr>
        <w:t xml:space="preserve">طي ايپاک‌ها </w:t>
      </w:r>
      <w:r w:rsidRPr="000706B2">
        <w:rPr>
          <w:rFonts w:hint="cs"/>
          <w:sz w:val="28"/>
          <w:rtl/>
        </w:rPr>
        <w:t xml:space="preserve">مشهود است. </w:t>
      </w:r>
    </w:p>
    <w:p w14:paraId="486D7D29" w14:textId="7E883F6C" w:rsidR="002F7541" w:rsidRPr="00586D7E" w:rsidRDefault="00507A62" w:rsidP="00923D5E">
      <w:pPr>
        <w:ind w:firstLine="0"/>
        <w:rPr>
          <w:sz w:val="28"/>
        </w:rPr>
      </w:pPr>
      <w:r>
        <w:rPr>
          <w:rFonts w:hint="cs"/>
          <w:sz w:val="28"/>
          <w:rtl/>
        </w:rPr>
        <w:t>ما</w:t>
      </w:r>
      <w:r>
        <w:rPr>
          <w:rFonts w:hint="cs"/>
          <w:sz w:val="28"/>
          <w:rtl/>
        </w:rPr>
        <w:t xml:space="preserve"> فکر میکن</w:t>
      </w:r>
      <w:r>
        <w:rPr>
          <w:rFonts w:hint="cs"/>
          <w:sz w:val="28"/>
          <w:rtl/>
        </w:rPr>
        <w:t>ي</w:t>
      </w:r>
      <w:r>
        <w:rPr>
          <w:rFonts w:hint="cs"/>
          <w:sz w:val="28"/>
          <w:rtl/>
        </w:rPr>
        <w:t xml:space="preserve">م </w:t>
      </w:r>
      <w:r w:rsidRPr="00331276">
        <w:rPr>
          <w:sz w:val="28"/>
          <w:rtl/>
        </w:rPr>
        <w:t>دقت بالا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</w:t>
      </w:r>
      <w:r>
        <w:rPr>
          <w:rFonts w:hint="cs"/>
          <w:sz w:val="28"/>
          <w:rtl/>
        </w:rPr>
        <w:t>تفکیک کننده</w:t>
      </w:r>
      <w:r w:rsidRPr="00331276">
        <w:rPr>
          <w:sz w:val="28"/>
          <w:rtl/>
        </w:rPr>
        <w:t xml:space="preserve"> به ا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ن</w:t>
      </w:r>
      <w:r w:rsidRPr="00331276">
        <w:rPr>
          <w:sz w:val="28"/>
          <w:rtl/>
        </w:rPr>
        <w:t xml:space="preserve"> معن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ن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ست</w:t>
      </w:r>
      <w:r w:rsidRPr="00331276">
        <w:rPr>
          <w:sz w:val="28"/>
          <w:rtl/>
        </w:rPr>
        <w:t xml:space="preserve"> که </w:t>
      </w:r>
      <w:r>
        <w:rPr>
          <w:rFonts w:hint="cs"/>
          <w:sz w:val="28"/>
          <w:rtl/>
        </w:rPr>
        <w:t>تولید کننده</w:t>
      </w:r>
      <w:r w:rsidRPr="00331276">
        <w:rPr>
          <w:sz w:val="28"/>
          <w:rtl/>
        </w:rPr>
        <w:t xml:space="preserve"> با موفق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ت</w:t>
      </w:r>
      <w:r w:rsidRPr="00331276">
        <w:rPr>
          <w:sz w:val="28"/>
          <w:rtl/>
        </w:rPr>
        <w:t xml:space="preserve"> متما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زکننده</w:t>
      </w:r>
      <w:r w:rsidRPr="00331276">
        <w:rPr>
          <w:sz w:val="28"/>
          <w:rtl/>
        </w:rPr>
        <w:t xml:space="preserve"> را فر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ب</w:t>
      </w:r>
      <w:r w:rsidRPr="00331276">
        <w:rPr>
          <w:sz w:val="28"/>
          <w:rtl/>
        </w:rPr>
        <w:t xml:space="preserve"> داده است 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ا</w:t>
      </w:r>
      <w:r w:rsidRPr="00331276">
        <w:rPr>
          <w:sz w:val="28"/>
          <w:rtl/>
        </w:rPr>
        <w:t xml:space="preserve"> خ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ر</w:t>
      </w:r>
      <w:r w:rsidRPr="00331276">
        <w:rPr>
          <w:sz w:val="28"/>
          <w:rtl/>
        </w:rPr>
        <w:t>. در واقع، زمان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که دقت تشخ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ص‌دهنده</w:t>
      </w:r>
      <w:r w:rsidRPr="00331276">
        <w:rPr>
          <w:sz w:val="28"/>
          <w:rtl/>
        </w:rPr>
        <w:t xml:space="preserve"> نزد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ک</w:t>
      </w:r>
      <w:r w:rsidRPr="00331276">
        <w:rPr>
          <w:sz w:val="28"/>
          <w:rtl/>
        </w:rPr>
        <w:t xml:space="preserve"> به 50 درصد باشد، به ا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ن</w:t>
      </w:r>
      <w:r w:rsidRPr="00331276">
        <w:rPr>
          <w:sz w:val="28"/>
          <w:rtl/>
        </w:rPr>
        <w:t xml:space="preserve"> معن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است که مولد داده‌ها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ورود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را ب</w:t>
      </w:r>
      <w:r w:rsidRPr="00331276">
        <w:rPr>
          <w:rFonts w:hint="eastAsia"/>
          <w:sz w:val="28"/>
          <w:rtl/>
        </w:rPr>
        <w:t>ه</w:t>
      </w:r>
      <w:r w:rsidRPr="00331276">
        <w:rPr>
          <w:sz w:val="28"/>
          <w:rtl/>
        </w:rPr>
        <w:t xml:space="preserve"> خوب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مدل‌ساز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م</w:t>
      </w:r>
      <w:r w:rsidRPr="00331276">
        <w:rPr>
          <w:rFonts w:hint="cs"/>
          <w:sz w:val="28"/>
          <w:rtl/>
        </w:rPr>
        <w:t>ی‌</w:t>
      </w:r>
      <w:r w:rsidRPr="00331276">
        <w:rPr>
          <w:rFonts w:hint="eastAsia"/>
          <w:sz w:val="28"/>
          <w:rtl/>
        </w:rPr>
        <w:t>کند</w:t>
      </w:r>
      <w:r w:rsidRPr="00331276">
        <w:rPr>
          <w:sz w:val="28"/>
          <w:rtl/>
        </w:rPr>
        <w:t xml:space="preserve"> و </w:t>
      </w:r>
      <w:r>
        <w:rPr>
          <w:rFonts w:hint="cs"/>
          <w:sz w:val="28"/>
          <w:rtl/>
        </w:rPr>
        <w:t>تفکیک کننده</w:t>
      </w:r>
      <w:r w:rsidRPr="00331276">
        <w:rPr>
          <w:sz w:val="28"/>
          <w:rtl/>
        </w:rPr>
        <w:t xml:space="preserve"> نم</w:t>
      </w:r>
      <w:r w:rsidRPr="00331276">
        <w:rPr>
          <w:rFonts w:hint="cs"/>
          <w:sz w:val="28"/>
          <w:rtl/>
        </w:rPr>
        <w:t>ی‌</w:t>
      </w:r>
      <w:r w:rsidRPr="00331276">
        <w:rPr>
          <w:rFonts w:hint="eastAsia"/>
          <w:sz w:val="28"/>
          <w:rtl/>
        </w:rPr>
        <w:t>تواند</w:t>
      </w:r>
      <w:r w:rsidRPr="00331276">
        <w:rPr>
          <w:sz w:val="28"/>
          <w:rtl/>
        </w:rPr>
        <w:t xml:space="preserve"> ب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ن</w:t>
      </w:r>
      <w:r w:rsidRPr="00331276">
        <w:rPr>
          <w:sz w:val="28"/>
          <w:rtl/>
        </w:rPr>
        <w:t xml:space="preserve"> ا</w:t>
      </w:r>
      <w:r w:rsidRPr="00331276">
        <w:rPr>
          <w:rFonts w:hint="cs"/>
          <w:sz w:val="28"/>
          <w:rtl/>
        </w:rPr>
        <w:t>ی</w:t>
      </w:r>
      <w:r w:rsidRPr="00331276">
        <w:rPr>
          <w:rFonts w:hint="eastAsia"/>
          <w:sz w:val="28"/>
          <w:rtl/>
        </w:rPr>
        <w:t>ن</w:t>
      </w:r>
      <w:r w:rsidRPr="00331276">
        <w:rPr>
          <w:sz w:val="28"/>
          <w:rtl/>
        </w:rPr>
        <w:t xml:space="preserve"> دو تفاوت قائل شود و حدس‌ها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تصادف</w:t>
      </w:r>
      <w:r w:rsidRPr="00331276">
        <w:rPr>
          <w:rFonts w:hint="cs"/>
          <w:sz w:val="28"/>
          <w:rtl/>
        </w:rPr>
        <w:t>ی</w:t>
      </w:r>
      <w:r w:rsidRPr="00331276">
        <w:rPr>
          <w:sz w:val="28"/>
          <w:rtl/>
        </w:rPr>
        <w:t xml:space="preserve"> م</w:t>
      </w:r>
      <w:r w:rsidRPr="00331276">
        <w:rPr>
          <w:rFonts w:hint="cs"/>
          <w:sz w:val="28"/>
          <w:rtl/>
        </w:rPr>
        <w:t>ی‌</w:t>
      </w:r>
      <w:r>
        <w:rPr>
          <w:rFonts w:hint="cs"/>
          <w:sz w:val="28"/>
          <w:rtl/>
        </w:rPr>
        <w:t>زند</w:t>
      </w:r>
      <w:r w:rsidR="00B65153">
        <w:rPr>
          <w:rFonts w:hint="cs"/>
          <w:sz w:val="28"/>
          <w:rtl/>
        </w:rPr>
        <w:t>.</w:t>
      </w:r>
    </w:p>
    <w:p w14:paraId="1CDD2DEE" w14:textId="5A5317EC" w:rsidR="005528BE" w:rsidRDefault="00BD4027" w:rsidP="00D444D9">
      <w:pPr>
        <w:pStyle w:val="Heading2"/>
        <w:rPr>
          <w:rtl/>
        </w:rPr>
      </w:pPr>
      <w:bookmarkStart w:id="15" w:name="_Toc125297534"/>
      <w:r>
        <w:rPr>
          <w:rFonts w:hint="cs"/>
          <w:rtl/>
        </w:rPr>
        <w:t>۲</w:t>
      </w:r>
      <w:r w:rsidR="00570442">
        <w:rPr>
          <w:rFonts w:hint="cs"/>
          <w:rtl/>
        </w:rPr>
        <w:t>-۱</w:t>
      </w:r>
      <w:r>
        <w:rPr>
          <w:rFonts w:hint="cs"/>
          <w:rtl/>
        </w:rPr>
        <w:t xml:space="preserve">.  </w:t>
      </w:r>
      <w:r w:rsidR="00EC5A6E">
        <w:rPr>
          <w:rFonts w:hint="cs"/>
          <w:rtl/>
        </w:rPr>
        <w:t>ارزیابی شبکه</w:t>
      </w:r>
      <w:bookmarkEnd w:id="15"/>
    </w:p>
    <w:p w14:paraId="05EC937A" w14:textId="77777777" w:rsidR="00923D5E" w:rsidRDefault="00923D5E" w:rsidP="00923D5E">
      <w:pPr>
        <w:ind w:firstLine="0"/>
        <w:rPr>
          <w:sz w:val="28"/>
          <w:rtl/>
        </w:rPr>
      </w:pPr>
      <w:r w:rsidRPr="000706B2">
        <w:rPr>
          <w:rFonts w:hint="cs"/>
          <w:sz w:val="28"/>
          <w:rtl/>
        </w:rPr>
        <w:t xml:space="preserve">نمودار </w:t>
      </w:r>
      <w:r>
        <w:rPr>
          <w:rFonts w:hint="cs"/>
          <w:sz w:val="28"/>
          <w:rtl/>
        </w:rPr>
        <w:t xml:space="preserve">دقت و </w:t>
      </w:r>
      <w:r w:rsidRPr="000706B2">
        <w:rPr>
          <w:rFonts w:hint="cs"/>
          <w:sz w:val="28"/>
          <w:rtl/>
        </w:rPr>
        <w:t>خطای شبکه نیز به شکل زیر بود.</w:t>
      </w:r>
    </w:p>
    <w:p w14:paraId="03139290" w14:textId="77777777" w:rsidR="00923D5E" w:rsidRDefault="00923D5E" w:rsidP="00923D5E">
      <w:pPr>
        <w:keepNext/>
        <w:spacing w:after="160" w:line="259" w:lineRule="auto"/>
        <w:ind w:firstLine="0"/>
        <w:jc w:val="center"/>
      </w:pPr>
      <w:r w:rsidRPr="002A5ECD">
        <w:rPr>
          <w:noProof/>
          <w:sz w:val="28"/>
          <w:rtl/>
        </w:rPr>
        <w:drawing>
          <wp:inline distT="0" distB="0" distL="0" distR="0" wp14:anchorId="363A9C48" wp14:editId="018A38EC">
            <wp:extent cx="3448531" cy="24387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E3692" w14:textId="41D60FC1" w:rsidR="00791388" w:rsidRDefault="00923D5E" w:rsidP="00923D5E">
      <w:pPr>
        <w:pStyle w:val="Caption"/>
        <w:rPr>
          <w:rtl/>
        </w:rPr>
      </w:pPr>
      <w:bookmarkStart w:id="16" w:name="_Toc12529756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1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 w:rsidR="00245646">
        <w:t>loss</w:t>
      </w:r>
      <w:r>
        <w:rPr>
          <w:rFonts w:hint="cs"/>
          <w:rtl/>
        </w:rPr>
        <w:t xml:space="preserve"> مدل</w:t>
      </w:r>
      <w:bookmarkEnd w:id="16"/>
    </w:p>
    <w:p w14:paraId="167BCE7C" w14:textId="77777777" w:rsidR="00245646" w:rsidRDefault="00245646" w:rsidP="00245646">
      <w:pPr>
        <w:keepNext/>
        <w:jc w:val="center"/>
      </w:pPr>
      <w:r w:rsidRPr="002A5ECD">
        <w:rPr>
          <w:noProof/>
          <w:sz w:val="28"/>
          <w:rtl/>
        </w:rPr>
        <w:drawing>
          <wp:inline distT="0" distB="0" distL="0" distR="0" wp14:anchorId="4ED34A5C" wp14:editId="6E3BD966">
            <wp:extent cx="3383280" cy="2380152"/>
            <wp:effectExtent l="0" t="0" r="762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238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15946" w14:textId="2ECE2A1A" w:rsidR="00245646" w:rsidRPr="00245646" w:rsidRDefault="00245646" w:rsidP="00FB1F03">
      <w:pPr>
        <w:pStyle w:val="Caption"/>
        <w:rPr>
          <w:rtl/>
        </w:rPr>
      </w:pPr>
      <w:bookmarkStart w:id="17" w:name="_Toc12529756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2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>
        <w:t>Accuracy</w:t>
      </w:r>
      <w:r>
        <w:rPr>
          <w:rFonts w:hint="cs"/>
          <w:rtl/>
        </w:rPr>
        <w:t xml:space="preserve"> مدل</w:t>
      </w:r>
      <w:bookmarkEnd w:id="17"/>
    </w:p>
    <w:p w14:paraId="6375A336" w14:textId="33032D67" w:rsidR="006225C1" w:rsidRDefault="006225C1" w:rsidP="006225C1">
      <w:pPr>
        <w:rPr>
          <w:rtl/>
        </w:rPr>
      </w:pPr>
    </w:p>
    <w:p w14:paraId="1DC103F6" w14:textId="65F88B0E" w:rsidR="00D444D9" w:rsidRDefault="00006B74" w:rsidP="00D444D9">
      <w:pPr>
        <w:pStyle w:val="Heading2"/>
      </w:pPr>
      <w:bookmarkStart w:id="18" w:name="_Toc125297535"/>
      <w:r>
        <w:rPr>
          <w:rFonts w:hint="cs"/>
          <w:rtl/>
        </w:rPr>
        <w:t>۳</w:t>
      </w:r>
      <w:r w:rsidR="00D444D9">
        <w:rPr>
          <w:rFonts w:hint="cs"/>
          <w:rtl/>
        </w:rPr>
        <w:t xml:space="preserve">-۱.  </w:t>
      </w:r>
      <w:r w:rsidR="00D444D9">
        <w:rPr>
          <w:rFonts w:hint="cs"/>
          <w:rtl/>
        </w:rPr>
        <w:t>پایدارسازی</w:t>
      </w:r>
      <w:r w:rsidR="00D444D9">
        <w:rPr>
          <w:rFonts w:hint="cs"/>
          <w:rtl/>
        </w:rPr>
        <w:t xml:space="preserve"> شبک</w:t>
      </w:r>
      <w:r w:rsidR="00D444D9">
        <w:rPr>
          <w:rFonts w:hint="cs"/>
          <w:rtl/>
        </w:rPr>
        <w:t>ه</w:t>
      </w:r>
      <w:bookmarkEnd w:id="18"/>
    </w:p>
    <w:p w14:paraId="596E6925" w14:textId="77777777" w:rsidR="00FB1F03" w:rsidRPr="00FB1F03" w:rsidRDefault="00FB1F03" w:rsidP="00FB1F03">
      <w:pPr>
        <w:spacing w:after="160" w:line="259" w:lineRule="auto"/>
        <w:ind w:firstLine="0"/>
        <w:jc w:val="left"/>
        <w:rPr>
          <w:sz w:val="28"/>
          <w:rtl/>
        </w:rPr>
      </w:pPr>
      <w:r w:rsidRPr="00FB1F03">
        <w:rPr>
          <w:sz w:val="28"/>
          <w:rtl/>
        </w:rPr>
        <w:t>برا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ا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ن</w:t>
      </w:r>
      <w:r w:rsidRPr="00FB1F03">
        <w:rPr>
          <w:sz w:val="28"/>
          <w:rtl/>
        </w:rPr>
        <w:t xml:space="preserve"> کار از دو روش استفاده کردم. 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ک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</w:t>
      </w:r>
      <w:r w:rsidRPr="00FB1F03">
        <w:rPr>
          <w:sz w:val="28"/>
        </w:rPr>
        <w:t>one-sided label smoothing</w:t>
      </w:r>
      <w:r w:rsidRPr="00FB1F03">
        <w:rPr>
          <w:sz w:val="28"/>
          <w:rtl/>
        </w:rPr>
        <w:t xml:space="preserve"> و دوم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</w:t>
      </w:r>
      <w:r w:rsidRPr="00FB1F03">
        <w:rPr>
          <w:sz w:val="28"/>
        </w:rPr>
        <w:t>Adding noise</w:t>
      </w:r>
    </w:p>
    <w:p w14:paraId="7BC48E66" w14:textId="77777777" w:rsidR="00FB1F03" w:rsidRPr="00FB1F03" w:rsidRDefault="00FB1F03" w:rsidP="00FB1F03">
      <w:pPr>
        <w:spacing w:after="160" w:line="259" w:lineRule="auto"/>
        <w:ind w:firstLine="0"/>
        <w:jc w:val="left"/>
        <w:rPr>
          <w:sz w:val="28"/>
          <w:rtl/>
        </w:rPr>
      </w:pPr>
      <w:r w:rsidRPr="00FB1F03">
        <w:rPr>
          <w:rFonts w:hint="eastAsia"/>
          <w:sz w:val="28"/>
          <w:rtl/>
        </w:rPr>
        <w:t>روش</w:t>
      </w:r>
      <w:r w:rsidRPr="00FB1F03">
        <w:rPr>
          <w:sz w:val="28"/>
          <w:rtl/>
        </w:rPr>
        <w:t xml:space="preserve"> اول :</w:t>
      </w:r>
    </w:p>
    <w:p w14:paraId="3E97D6B7" w14:textId="77777777" w:rsidR="00FB1F03" w:rsidRPr="00FB1F03" w:rsidRDefault="00FB1F03" w:rsidP="00FB1F03">
      <w:pPr>
        <w:spacing w:after="160" w:line="259" w:lineRule="auto"/>
        <w:ind w:firstLine="0"/>
        <w:jc w:val="left"/>
        <w:rPr>
          <w:sz w:val="28"/>
          <w:rtl/>
        </w:rPr>
      </w:pPr>
      <w:r w:rsidRPr="00FB1F03">
        <w:rPr>
          <w:rFonts w:hint="eastAsia"/>
          <w:sz w:val="28"/>
          <w:rtl/>
        </w:rPr>
        <w:t>استفاده</w:t>
      </w:r>
      <w:r w:rsidRPr="00FB1F03">
        <w:rPr>
          <w:sz w:val="28"/>
          <w:rtl/>
        </w:rPr>
        <w:t xml:space="preserve"> از ل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بل</w:t>
      </w:r>
      <w:r w:rsidRPr="00FB1F03">
        <w:rPr>
          <w:sz w:val="28"/>
          <w:rtl/>
        </w:rPr>
        <w:t xml:space="preserve"> کلاس 1 برا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نما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ش</w:t>
      </w:r>
      <w:r w:rsidRPr="00FB1F03">
        <w:rPr>
          <w:sz w:val="28"/>
          <w:rtl/>
        </w:rPr>
        <w:t xml:space="preserve"> تصاو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ر</w:t>
      </w:r>
      <w:r w:rsidRPr="00FB1F03">
        <w:rPr>
          <w:sz w:val="28"/>
          <w:rtl/>
        </w:rPr>
        <w:t xml:space="preserve"> واقع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و برچسب کلاس 0 برا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نما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ش</w:t>
      </w:r>
      <w:r w:rsidRPr="00FB1F03">
        <w:rPr>
          <w:sz w:val="28"/>
          <w:rtl/>
        </w:rPr>
        <w:t xml:space="preserve"> تصاو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ر</w:t>
      </w:r>
      <w:r w:rsidRPr="00FB1F03">
        <w:rPr>
          <w:sz w:val="28"/>
          <w:rtl/>
        </w:rPr>
        <w:t xml:space="preserve"> جعل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در هنگام آموزش مدل تفک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ک</w:t>
      </w:r>
      <w:r w:rsidRPr="00FB1F03">
        <w:rPr>
          <w:sz w:val="28"/>
          <w:rtl/>
        </w:rPr>
        <w:t xml:space="preserve"> کننده معمول است.ا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ن</w:t>
      </w:r>
      <w:r w:rsidRPr="00FB1F03">
        <w:rPr>
          <w:sz w:val="28"/>
          <w:rtl/>
        </w:rPr>
        <w:t xml:space="preserve">  برچسب‌ها سخت نام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ده</w:t>
      </w:r>
      <w:r w:rsidRPr="00FB1F03">
        <w:rPr>
          <w:sz w:val="28"/>
          <w:rtl/>
        </w:rPr>
        <w:t xml:space="preserve"> م</w:t>
      </w:r>
      <w:r w:rsidRPr="00FB1F03">
        <w:rPr>
          <w:rFonts w:hint="cs"/>
          <w:sz w:val="28"/>
          <w:rtl/>
        </w:rPr>
        <w:t>ی‌</w:t>
      </w:r>
      <w:r w:rsidRPr="00FB1F03">
        <w:rPr>
          <w:rFonts w:hint="eastAsia"/>
          <w:sz w:val="28"/>
          <w:rtl/>
        </w:rPr>
        <w:t>شوند</w:t>
      </w:r>
    </w:p>
    <w:p w14:paraId="267AE178" w14:textId="5BCC4A07" w:rsidR="0065638F" w:rsidRDefault="00FB1F03" w:rsidP="00FB1F03">
      <w:pPr>
        <w:spacing w:after="160" w:line="259" w:lineRule="auto"/>
        <w:ind w:firstLine="0"/>
        <w:jc w:val="left"/>
        <w:rPr>
          <w:sz w:val="28"/>
          <w:rtl/>
        </w:rPr>
      </w:pPr>
      <w:r w:rsidRPr="00FB1F03">
        <w:rPr>
          <w:rFonts w:hint="eastAsia"/>
          <w:sz w:val="28"/>
          <w:rtl/>
        </w:rPr>
        <w:t>استفاده</w:t>
      </w:r>
      <w:r w:rsidRPr="00FB1F03">
        <w:rPr>
          <w:sz w:val="28"/>
          <w:rtl/>
        </w:rPr>
        <w:t xml:space="preserve"> از برچسب ها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نرم، مانند مقاد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ر</w:t>
      </w:r>
      <w:r w:rsidRPr="00FB1F03">
        <w:rPr>
          <w:sz w:val="28"/>
          <w:rtl/>
        </w:rPr>
        <w:t xml:space="preserve"> کم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ب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شتر</w:t>
      </w:r>
      <w:r w:rsidRPr="00FB1F03">
        <w:rPr>
          <w:sz w:val="28"/>
          <w:rtl/>
        </w:rPr>
        <w:t xml:space="preserve"> 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ا</w:t>
      </w:r>
      <w:r w:rsidRPr="00FB1F03">
        <w:rPr>
          <w:sz w:val="28"/>
          <w:rtl/>
        </w:rPr>
        <w:t xml:space="preserve"> کمتر از 1.0 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ا</w:t>
      </w:r>
      <w:r w:rsidRPr="00FB1F03">
        <w:rPr>
          <w:sz w:val="28"/>
          <w:rtl/>
        </w:rPr>
        <w:t xml:space="preserve"> کم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ب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شتر</w:t>
      </w:r>
      <w:r w:rsidRPr="00FB1F03">
        <w:rPr>
          <w:sz w:val="28"/>
          <w:rtl/>
        </w:rPr>
        <w:t xml:space="preserve"> از 0.0 به ترت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ب</w:t>
      </w:r>
      <w:r w:rsidRPr="00FB1F03">
        <w:rPr>
          <w:sz w:val="28"/>
          <w:rtl/>
        </w:rPr>
        <w:t xml:space="preserve"> برا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تصاو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ر</w:t>
      </w:r>
      <w:r w:rsidRPr="00FB1F03">
        <w:rPr>
          <w:sz w:val="28"/>
          <w:rtl/>
        </w:rPr>
        <w:t xml:space="preserve"> واقع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و جعل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،</w:t>
      </w:r>
      <w:r w:rsidRPr="00FB1F03">
        <w:rPr>
          <w:sz w:val="28"/>
          <w:rtl/>
        </w:rPr>
        <w:t xml:space="preserve"> که در آن مقدار تغ</w:t>
      </w:r>
      <w:r w:rsidRPr="00FB1F03">
        <w:rPr>
          <w:rFonts w:hint="cs"/>
          <w:sz w:val="28"/>
          <w:rtl/>
        </w:rPr>
        <w:t>یی</w:t>
      </w:r>
      <w:r w:rsidRPr="00FB1F03">
        <w:rPr>
          <w:rFonts w:hint="eastAsia"/>
          <w:sz w:val="28"/>
          <w:rtl/>
        </w:rPr>
        <w:t>ر</w:t>
      </w:r>
      <w:r w:rsidRPr="00FB1F03">
        <w:rPr>
          <w:sz w:val="28"/>
          <w:rtl/>
        </w:rPr>
        <w:t xml:space="preserve"> برچسب برا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هر تصو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ر</w:t>
      </w:r>
      <w:r w:rsidRPr="00FB1F03">
        <w:rPr>
          <w:sz w:val="28"/>
          <w:rtl/>
        </w:rPr>
        <w:t xml:space="preserve"> تصادف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است، برا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پا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دار</w:t>
      </w:r>
      <w:r w:rsidRPr="00FB1F03">
        <w:rPr>
          <w:sz w:val="28"/>
          <w:rtl/>
        </w:rPr>
        <w:t xml:space="preserve"> ساز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شبکه بس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ار</w:t>
      </w:r>
      <w:r w:rsidRPr="00FB1F03">
        <w:rPr>
          <w:sz w:val="28"/>
          <w:rtl/>
        </w:rPr>
        <w:t xml:space="preserve"> مف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د</w:t>
      </w:r>
      <w:r w:rsidRPr="00FB1F03">
        <w:rPr>
          <w:sz w:val="28"/>
          <w:rtl/>
        </w:rPr>
        <w:t xml:space="preserve"> است. طبق گفته مقاله من فقط برا</w:t>
      </w:r>
      <w:r w:rsidRPr="00FB1F03">
        <w:rPr>
          <w:rFonts w:hint="cs"/>
          <w:sz w:val="28"/>
          <w:rtl/>
        </w:rPr>
        <w:t>ی</w:t>
      </w:r>
      <w:r w:rsidRPr="00FB1F03">
        <w:rPr>
          <w:sz w:val="28"/>
          <w:rtl/>
        </w:rPr>
        <w:t xml:space="preserve"> برچسب 1 از ا</w:t>
      </w:r>
      <w:r w:rsidRPr="00FB1F03">
        <w:rPr>
          <w:rFonts w:hint="cs"/>
          <w:sz w:val="28"/>
          <w:rtl/>
        </w:rPr>
        <w:t>ی</w:t>
      </w:r>
      <w:r w:rsidRPr="00FB1F03">
        <w:rPr>
          <w:rFonts w:hint="eastAsia"/>
          <w:sz w:val="28"/>
          <w:rtl/>
        </w:rPr>
        <w:t>ن</w:t>
      </w:r>
      <w:r w:rsidRPr="00FB1F03">
        <w:rPr>
          <w:sz w:val="28"/>
          <w:rtl/>
        </w:rPr>
        <w:t xml:space="preserve"> روش </w:t>
      </w:r>
      <w:r w:rsidRPr="00FB1F03">
        <w:rPr>
          <w:rFonts w:hint="eastAsia"/>
          <w:sz w:val="28"/>
          <w:rtl/>
        </w:rPr>
        <w:t>استفاده</w:t>
      </w:r>
      <w:r w:rsidRPr="00FB1F03">
        <w:rPr>
          <w:sz w:val="28"/>
          <w:rtl/>
        </w:rPr>
        <w:t xml:space="preserve"> کردم.</w:t>
      </w:r>
    </w:p>
    <w:p w14:paraId="1E901374" w14:textId="77777777" w:rsidR="00FB1F03" w:rsidRDefault="00FB1F03" w:rsidP="00FB1F03">
      <w:pPr>
        <w:keepNext/>
        <w:spacing w:after="160" w:line="259" w:lineRule="auto"/>
        <w:ind w:firstLine="0"/>
        <w:jc w:val="center"/>
      </w:pPr>
      <w:r w:rsidRPr="007B6698">
        <w:rPr>
          <w:noProof/>
          <w:sz w:val="32"/>
          <w:szCs w:val="32"/>
          <w:rtl/>
        </w:rPr>
        <w:drawing>
          <wp:inline distT="0" distB="0" distL="0" distR="0" wp14:anchorId="7CD7A6BB" wp14:editId="5CBCDFF4">
            <wp:extent cx="4305294" cy="306258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15386"/>
                    <a:stretch/>
                  </pic:blipFill>
                  <pic:spPr bwMode="auto">
                    <a:xfrm>
                      <a:off x="0" y="0"/>
                      <a:ext cx="4305901" cy="3063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0DAAA" w14:textId="1D844233" w:rsidR="00FB1F03" w:rsidRDefault="00FB1F03" w:rsidP="00FB1F03">
      <w:pPr>
        <w:pStyle w:val="Caption"/>
      </w:pPr>
      <w:bookmarkStart w:id="19" w:name="_Toc12529756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3</w:t>
      </w:r>
      <w:r>
        <w:rPr>
          <w:rtl/>
        </w:rPr>
        <w:fldChar w:fldCharType="end"/>
      </w:r>
      <w:r>
        <w:rPr>
          <w:rFonts w:hint="cs"/>
          <w:rtl/>
        </w:rPr>
        <w:t xml:space="preserve">- روش </w:t>
      </w:r>
      <w:r>
        <w:t>smoothing</w:t>
      </w:r>
      <w:bookmarkEnd w:id="19"/>
    </w:p>
    <w:p w14:paraId="04B31825" w14:textId="77777777" w:rsidR="000B4EEE" w:rsidRDefault="000B4EEE" w:rsidP="000B4EEE">
      <w:pPr>
        <w:ind w:firstLine="0"/>
        <w:rPr>
          <w:rtl/>
        </w:rPr>
      </w:pPr>
      <w:r>
        <w:rPr>
          <w:rtl/>
        </w:rPr>
        <w:t>روش دوم:</w:t>
      </w:r>
    </w:p>
    <w:p w14:paraId="65B20886" w14:textId="77777777" w:rsidR="000B4EEE" w:rsidRDefault="000B4EEE" w:rsidP="000B4EEE">
      <w:pPr>
        <w:ind w:firstLine="0"/>
        <w:rPr>
          <w:rtl/>
        </w:rPr>
      </w:pPr>
      <w:r>
        <w:rPr>
          <w:rtl/>
        </w:rPr>
        <w:t>برچسب‌ها</w:t>
      </w:r>
      <w:r>
        <w:rPr>
          <w:rFonts w:hint="cs"/>
          <w:rtl/>
        </w:rPr>
        <w:t>یی</w:t>
      </w:r>
      <w:r>
        <w:rPr>
          <w:rtl/>
        </w:rPr>
        <w:t xml:space="preserve"> که هنگام آموزش مدل تفک</w:t>
      </w:r>
      <w:r>
        <w:rPr>
          <w:rFonts w:hint="cs"/>
          <w:rtl/>
        </w:rPr>
        <w:t>ی</w:t>
      </w:r>
      <w:r>
        <w:rPr>
          <w:rFonts w:hint="eastAsia"/>
          <w:rtl/>
        </w:rPr>
        <w:t>ک‌کننده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،</w:t>
      </w:r>
      <w:r>
        <w:rPr>
          <w:rtl/>
        </w:rPr>
        <w:t xml:space="preserve"> ه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درست هستند.</w:t>
      </w:r>
    </w:p>
    <w:p w14:paraId="62A54FED" w14:textId="317D2545" w:rsidR="00FB1F03" w:rsidRDefault="000B4EEE" w:rsidP="000B4EEE">
      <w:pPr>
        <w:ind w:firstLine="0"/>
        <w:rPr>
          <w:rFonts w:cs="Calibri"/>
          <w:rtl/>
        </w:rPr>
      </w:pPr>
      <w:r>
        <w:rPr>
          <w:rFonts w:hint="eastAsia"/>
          <w:rtl/>
        </w:rPr>
        <w:t>توص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چسب‌ها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ها</w:t>
      </w:r>
      <w:r>
        <w:rPr>
          <w:rFonts w:hint="cs"/>
          <w:rtl/>
        </w:rPr>
        <w:t>یی</w:t>
      </w:r>
      <w:r>
        <w:rPr>
          <w:rtl/>
        </w:rPr>
        <w:t xml:space="preserve"> اضافه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به معنا</w:t>
      </w:r>
      <w:r>
        <w:rPr>
          <w:rFonts w:hint="cs"/>
          <w:rtl/>
        </w:rPr>
        <w:t>ی</w:t>
      </w:r>
      <w:r>
        <w:rPr>
          <w:rtl/>
        </w:rPr>
        <w:t xml:space="preserve"> افزودن تصادف</w:t>
      </w:r>
      <w:r>
        <w:rPr>
          <w:rFonts w:hint="cs"/>
          <w:rtl/>
        </w:rPr>
        <w:t>ی</w:t>
      </w:r>
      <w:r>
        <w:rPr>
          <w:rtl/>
        </w:rPr>
        <w:t xml:space="preserve"> برخ</w:t>
      </w:r>
      <w:r>
        <w:rPr>
          <w:rFonts w:hint="cs"/>
          <w:rtl/>
        </w:rPr>
        <w:t>ی</w:t>
      </w:r>
      <w:r>
        <w:rPr>
          <w:rtl/>
        </w:rPr>
        <w:t xml:space="preserve">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جعل</w:t>
      </w:r>
      <w:r>
        <w:rPr>
          <w:rFonts w:hint="cs"/>
          <w:rtl/>
        </w:rPr>
        <w:t>ی</w:t>
      </w:r>
      <w:r>
        <w:rPr>
          <w:rtl/>
        </w:rPr>
        <w:t xml:space="preserve"> به دسته‌ا</w:t>
      </w:r>
      <w:r>
        <w:rPr>
          <w:rFonts w:hint="cs"/>
          <w:rtl/>
        </w:rPr>
        <w:t>ی</w:t>
      </w:r>
      <w:r>
        <w:rPr>
          <w:rtl/>
        </w:rPr>
        <w:t xml:space="preserve">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فزودن تصادف</w:t>
      </w:r>
      <w:r>
        <w:rPr>
          <w:rFonts w:hint="cs"/>
          <w:rtl/>
        </w:rPr>
        <w:t>ی</w:t>
      </w:r>
      <w:r>
        <w:rPr>
          <w:rtl/>
        </w:rPr>
        <w:t xml:space="preserve"> برخ</w:t>
      </w:r>
      <w:r>
        <w:rPr>
          <w:rFonts w:hint="cs"/>
          <w:rtl/>
        </w:rPr>
        <w:t>ی</w:t>
      </w:r>
      <w:r>
        <w:rPr>
          <w:rtl/>
        </w:rPr>
        <w:t xml:space="preserve">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به دسته‌ا</w:t>
      </w:r>
      <w:r>
        <w:rPr>
          <w:rFonts w:hint="cs"/>
          <w:rtl/>
        </w:rPr>
        <w:t>ی</w:t>
      </w:r>
      <w:r>
        <w:rPr>
          <w:rtl/>
        </w:rPr>
        <w:t xml:space="preserve"> از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جعل</w:t>
      </w:r>
      <w:r>
        <w:rPr>
          <w:rFonts w:hint="cs"/>
          <w:rtl/>
        </w:rPr>
        <w:t>ی</w:t>
      </w:r>
      <w:r>
        <w:rPr>
          <w:rtl/>
        </w:rPr>
        <w:t xml:space="preserve"> با احتمال </w:t>
      </w:r>
      <w:proofErr w:type="spellStart"/>
      <w:r>
        <w:t>p_flip</w:t>
      </w:r>
      <w:proofErr w:type="spellEnd"/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32032CA5" w14:textId="77777777" w:rsidR="00747EA6" w:rsidRDefault="00747EA6" w:rsidP="00747EA6">
      <w:pPr>
        <w:keepNext/>
        <w:ind w:firstLine="0"/>
        <w:jc w:val="center"/>
      </w:pPr>
      <w:r w:rsidRPr="007B6698">
        <w:rPr>
          <w:noProof/>
          <w:sz w:val="32"/>
          <w:szCs w:val="32"/>
          <w:rtl/>
        </w:rPr>
        <w:drawing>
          <wp:inline distT="0" distB="0" distL="0" distR="0" wp14:anchorId="1480ED0A" wp14:editId="1E1E2B1A">
            <wp:extent cx="3840480" cy="1315968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40480" cy="131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B8B94" w14:textId="6B176EBF" w:rsidR="000B4EEE" w:rsidRDefault="00747EA6" w:rsidP="00747EA6">
      <w:pPr>
        <w:pStyle w:val="Caption"/>
      </w:pPr>
      <w:bookmarkStart w:id="20" w:name="_Toc12529756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4</w:t>
      </w:r>
      <w:r>
        <w:rPr>
          <w:rtl/>
        </w:rPr>
        <w:fldChar w:fldCharType="end"/>
      </w:r>
      <w:r>
        <w:rPr>
          <w:rFonts w:hint="cs"/>
          <w:rtl/>
        </w:rPr>
        <w:t xml:space="preserve">- روش افزودن </w:t>
      </w:r>
      <w:r>
        <w:t>noise</w:t>
      </w:r>
      <w:bookmarkEnd w:id="20"/>
    </w:p>
    <w:p w14:paraId="1DDC0775" w14:textId="0C2A889D" w:rsidR="00FA0F31" w:rsidRPr="00FA0F31" w:rsidRDefault="00FA0F31" w:rsidP="00FA0F31">
      <w:pPr>
        <w:ind w:firstLine="0"/>
        <w:rPr>
          <w:rtl/>
        </w:rPr>
      </w:pPr>
      <w:r w:rsidRPr="00FA0F31">
        <w:rPr>
          <w:rtl/>
        </w:rPr>
        <w:t>حالا با انجام تغ</w:t>
      </w:r>
      <w:r w:rsidRPr="00FA0F31">
        <w:rPr>
          <w:rFonts w:hint="cs"/>
          <w:rtl/>
        </w:rPr>
        <w:t>یی</w:t>
      </w:r>
      <w:r w:rsidRPr="00FA0F31">
        <w:rPr>
          <w:rFonts w:hint="eastAsia"/>
          <w:rtl/>
        </w:rPr>
        <w:t>رات</w:t>
      </w:r>
      <w:r w:rsidRPr="00FA0F31">
        <w:rPr>
          <w:rtl/>
        </w:rPr>
        <w:t xml:space="preserve"> گفته شده دوباره مدل را برا</w:t>
      </w:r>
      <w:r w:rsidRPr="00FA0F31">
        <w:rPr>
          <w:rFonts w:hint="cs"/>
          <w:rtl/>
        </w:rPr>
        <w:t>ی</w:t>
      </w:r>
      <w:r w:rsidRPr="00FA0F31">
        <w:rPr>
          <w:rtl/>
        </w:rPr>
        <w:t xml:space="preserve"> 50 مرحله آموزش داد</w:t>
      </w:r>
      <w:r>
        <w:rPr>
          <w:rFonts w:hint="cs"/>
          <w:rtl/>
        </w:rPr>
        <w:t>ی</w:t>
      </w:r>
      <w:r w:rsidRPr="00FA0F31">
        <w:rPr>
          <w:rtl/>
        </w:rPr>
        <w:t>م. تصاو</w:t>
      </w:r>
      <w:r w:rsidRPr="00FA0F31">
        <w:rPr>
          <w:rFonts w:hint="cs"/>
          <w:rtl/>
        </w:rPr>
        <w:t>ی</w:t>
      </w:r>
      <w:r w:rsidRPr="00FA0F31">
        <w:rPr>
          <w:rFonts w:hint="eastAsia"/>
          <w:rtl/>
        </w:rPr>
        <w:t>ر</w:t>
      </w:r>
      <w:r w:rsidRPr="00FA0F31">
        <w:rPr>
          <w:rtl/>
        </w:rPr>
        <w:t xml:space="preserve"> تول</w:t>
      </w:r>
      <w:r w:rsidRPr="00FA0F31">
        <w:rPr>
          <w:rFonts w:hint="cs"/>
          <w:rtl/>
        </w:rPr>
        <w:t>ی</w:t>
      </w:r>
      <w:r w:rsidRPr="00FA0F31">
        <w:rPr>
          <w:rFonts w:hint="eastAsia"/>
          <w:rtl/>
        </w:rPr>
        <w:t>د</w:t>
      </w:r>
      <w:r w:rsidRPr="00FA0F31">
        <w:rPr>
          <w:rFonts w:hint="cs"/>
          <w:rtl/>
        </w:rPr>
        <w:t>ی</w:t>
      </w:r>
      <w:r w:rsidRPr="00FA0F31">
        <w:rPr>
          <w:rtl/>
        </w:rPr>
        <w:t xml:space="preserve"> در طول آموزش به شرح ز</w:t>
      </w:r>
      <w:r w:rsidRPr="00FA0F31">
        <w:rPr>
          <w:rFonts w:hint="cs"/>
          <w:rtl/>
        </w:rPr>
        <w:t>ی</w:t>
      </w:r>
      <w:r w:rsidRPr="00FA0F31">
        <w:rPr>
          <w:rFonts w:hint="eastAsia"/>
          <w:rtl/>
        </w:rPr>
        <w:t>ر</w:t>
      </w:r>
      <w:r w:rsidRPr="00FA0F31">
        <w:rPr>
          <w:rtl/>
        </w:rPr>
        <w:t xml:space="preserve"> بود:</w:t>
      </w:r>
    </w:p>
    <w:p w14:paraId="24D77DB0" w14:textId="2B37ACFB" w:rsidR="00767DC8" w:rsidRDefault="00491A0D" w:rsidP="00767DC8">
      <w:pPr>
        <w:keepNext/>
        <w:jc w:val="center"/>
      </w:pPr>
      <w:r w:rsidRPr="00A8438E">
        <w:rPr>
          <w:noProof/>
          <w:sz w:val="32"/>
          <w:szCs w:val="32"/>
          <w:rtl/>
        </w:rPr>
        <w:drawing>
          <wp:inline distT="0" distB="0" distL="0" distR="0" wp14:anchorId="11F3D95D" wp14:editId="15DBF4BB">
            <wp:extent cx="3017520" cy="1637555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63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20E47" w14:textId="1C5F9822" w:rsidR="00791388" w:rsidRDefault="00767DC8" w:rsidP="00767DC8">
      <w:pPr>
        <w:pStyle w:val="Caption"/>
        <w:rPr>
          <w:rtl/>
        </w:rPr>
      </w:pPr>
      <w:bookmarkStart w:id="21" w:name="_Toc12529756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5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D0654D">
        <w:rPr>
          <w:rtl/>
        </w:rPr>
        <w:t>تصاو</w:t>
      </w:r>
      <w:r w:rsidRPr="00D0654D">
        <w:rPr>
          <w:rFonts w:hint="cs"/>
          <w:rtl/>
        </w:rPr>
        <w:t>ی</w:t>
      </w:r>
      <w:r w:rsidRPr="00D0654D">
        <w:rPr>
          <w:rFonts w:hint="eastAsia"/>
          <w:rtl/>
        </w:rPr>
        <w:t>ر</w:t>
      </w:r>
      <w:r w:rsidRPr="00D0654D">
        <w:rPr>
          <w:rtl/>
        </w:rPr>
        <w:t xml:space="preserve"> تول</w:t>
      </w:r>
      <w:r w:rsidRPr="00D0654D">
        <w:rPr>
          <w:rFonts w:hint="cs"/>
          <w:rtl/>
        </w:rPr>
        <w:t>ی</w:t>
      </w:r>
      <w:r w:rsidRPr="00D0654D">
        <w:rPr>
          <w:rFonts w:hint="eastAsia"/>
          <w:rtl/>
        </w:rPr>
        <w:t>د</w:t>
      </w:r>
      <w:r w:rsidRPr="00D0654D">
        <w:rPr>
          <w:rFonts w:hint="cs"/>
          <w:rtl/>
        </w:rPr>
        <w:t>ی</w:t>
      </w:r>
      <w:r w:rsidRPr="00D0654D">
        <w:rPr>
          <w:rtl/>
        </w:rPr>
        <w:t xml:space="preserve"> توسط شبکه مولد پا</w:t>
      </w:r>
      <w:r w:rsidRPr="00D0654D">
        <w:rPr>
          <w:rFonts w:hint="cs"/>
          <w:rtl/>
        </w:rPr>
        <w:t>ی</w:t>
      </w:r>
      <w:r w:rsidRPr="00D0654D">
        <w:rPr>
          <w:rFonts w:hint="eastAsia"/>
          <w:rtl/>
        </w:rPr>
        <w:t>دار</w:t>
      </w:r>
      <w:r w:rsidRPr="00D0654D">
        <w:rPr>
          <w:rtl/>
        </w:rPr>
        <w:t xml:space="preserve"> در مرحله 1 آموزش</w:t>
      </w:r>
      <w:bookmarkEnd w:id="21"/>
    </w:p>
    <w:p w14:paraId="0779AA90" w14:textId="61910374" w:rsidR="00767DC8" w:rsidRDefault="00767DC8" w:rsidP="00767DC8">
      <w:pPr>
        <w:rPr>
          <w:rtl/>
        </w:rPr>
      </w:pPr>
    </w:p>
    <w:p w14:paraId="33C947B9" w14:textId="505A7FDE" w:rsidR="00D318EB" w:rsidRDefault="00D46EC7" w:rsidP="00D318EB">
      <w:pPr>
        <w:keepNext/>
        <w:jc w:val="center"/>
      </w:pPr>
      <w:r w:rsidRPr="00A8438E">
        <w:rPr>
          <w:noProof/>
        </w:rPr>
        <w:drawing>
          <wp:inline distT="0" distB="0" distL="0" distR="0" wp14:anchorId="3AE83C3E" wp14:editId="2175579A">
            <wp:extent cx="3017520" cy="1693827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693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E76FC" w14:textId="787ADD3A" w:rsidR="00767DC8" w:rsidRDefault="00D318EB" w:rsidP="00D318EB">
      <w:pPr>
        <w:pStyle w:val="Caption"/>
        <w:rPr>
          <w:rtl/>
        </w:rPr>
      </w:pPr>
      <w:bookmarkStart w:id="22" w:name="_Toc12529756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6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7E478B">
        <w:rPr>
          <w:rtl/>
        </w:rPr>
        <w:t>تصاو</w:t>
      </w:r>
      <w:r w:rsidRPr="007E478B">
        <w:rPr>
          <w:rFonts w:hint="cs"/>
          <w:rtl/>
        </w:rPr>
        <w:t>ی</w:t>
      </w:r>
      <w:r w:rsidRPr="007E478B">
        <w:rPr>
          <w:rFonts w:hint="eastAsia"/>
          <w:rtl/>
        </w:rPr>
        <w:t>ر</w:t>
      </w:r>
      <w:r w:rsidRPr="007E478B">
        <w:rPr>
          <w:rtl/>
        </w:rPr>
        <w:t xml:space="preserve"> تول</w:t>
      </w:r>
      <w:r w:rsidRPr="007E478B">
        <w:rPr>
          <w:rFonts w:hint="cs"/>
          <w:rtl/>
        </w:rPr>
        <w:t>ی</w:t>
      </w:r>
      <w:r w:rsidRPr="007E478B">
        <w:rPr>
          <w:rFonts w:hint="eastAsia"/>
          <w:rtl/>
        </w:rPr>
        <w:t>د</w:t>
      </w:r>
      <w:r w:rsidRPr="007E478B">
        <w:rPr>
          <w:rFonts w:hint="cs"/>
          <w:rtl/>
        </w:rPr>
        <w:t>ی</w:t>
      </w:r>
      <w:r w:rsidRPr="007E478B">
        <w:rPr>
          <w:rtl/>
        </w:rPr>
        <w:t xml:space="preserve"> توسط شبکه مولد پا</w:t>
      </w:r>
      <w:r w:rsidRPr="007E478B">
        <w:rPr>
          <w:rFonts w:hint="cs"/>
          <w:rtl/>
        </w:rPr>
        <w:t>ی</w:t>
      </w:r>
      <w:r w:rsidRPr="007E478B">
        <w:rPr>
          <w:rFonts w:hint="eastAsia"/>
          <w:rtl/>
        </w:rPr>
        <w:t>دار</w:t>
      </w:r>
      <w:r w:rsidRPr="007E478B">
        <w:rPr>
          <w:rtl/>
        </w:rPr>
        <w:t xml:space="preserve"> در مرحله 6  آموزش</w:t>
      </w:r>
      <w:bookmarkEnd w:id="22"/>
    </w:p>
    <w:p w14:paraId="586B1ABA" w14:textId="77777777" w:rsidR="007172E7" w:rsidRPr="007172E7" w:rsidRDefault="007172E7" w:rsidP="007172E7">
      <w:pPr>
        <w:rPr>
          <w:rtl/>
        </w:rPr>
      </w:pPr>
    </w:p>
    <w:p w14:paraId="7451950E" w14:textId="7B7579B2" w:rsidR="007172E7" w:rsidRDefault="00B567FA" w:rsidP="007172E7">
      <w:pPr>
        <w:keepNext/>
        <w:jc w:val="center"/>
      </w:pPr>
      <w:r w:rsidRPr="00A8438E">
        <w:rPr>
          <w:noProof/>
        </w:rPr>
        <w:drawing>
          <wp:inline distT="0" distB="0" distL="0" distR="0" wp14:anchorId="64CAA204" wp14:editId="7A51F40B">
            <wp:extent cx="3017520" cy="171795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71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11737" w14:textId="25521ACF" w:rsidR="00D318EB" w:rsidRPr="00D318EB" w:rsidRDefault="007172E7" w:rsidP="007172E7">
      <w:pPr>
        <w:pStyle w:val="Caption"/>
      </w:pPr>
      <w:bookmarkStart w:id="23" w:name="_Toc12529757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7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CA095C">
        <w:rPr>
          <w:rtl/>
        </w:rPr>
        <w:t>تصاو</w:t>
      </w:r>
      <w:r w:rsidRPr="00CA095C">
        <w:rPr>
          <w:rFonts w:hint="cs"/>
          <w:rtl/>
        </w:rPr>
        <w:t>ی</w:t>
      </w:r>
      <w:r w:rsidRPr="00CA095C">
        <w:rPr>
          <w:rFonts w:hint="eastAsia"/>
          <w:rtl/>
        </w:rPr>
        <w:t>ر</w:t>
      </w:r>
      <w:r w:rsidRPr="00CA095C">
        <w:rPr>
          <w:rtl/>
        </w:rPr>
        <w:t xml:space="preserve"> تول</w:t>
      </w:r>
      <w:r w:rsidRPr="00CA095C">
        <w:rPr>
          <w:rFonts w:hint="cs"/>
          <w:rtl/>
        </w:rPr>
        <w:t>ی</w:t>
      </w:r>
      <w:r w:rsidRPr="00CA095C">
        <w:rPr>
          <w:rFonts w:hint="eastAsia"/>
          <w:rtl/>
        </w:rPr>
        <w:t>د</w:t>
      </w:r>
      <w:r w:rsidRPr="00CA095C">
        <w:rPr>
          <w:rFonts w:hint="cs"/>
          <w:rtl/>
        </w:rPr>
        <w:t>ی</w:t>
      </w:r>
      <w:r w:rsidRPr="00CA095C">
        <w:rPr>
          <w:rtl/>
        </w:rPr>
        <w:t xml:space="preserve"> توسط شبکه مولد پا</w:t>
      </w:r>
      <w:r w:rsidRPr="00CA095C">
        <w:rPr>
          <w:rFonts w:hint="cs"/>
          <w:rtl/>
        </w:rPr>
        <w:t>ی</w:t>
      </w:r>
      <w:r w:rsidRPr="00CA095C">
        <w:rPr>
          <w:rFonts w:hint="eastAsia"/>
          <w:rtl/>
        </w:rPr>
        <w:t>دار</w:t>
      </w:r>
      <w:r w:rsidRPr="00CA095C">
        <w:rPr>
          <w:rtl/>
        </w:rPr>
        <w:t xml:space="preserve"> در مرحله </w:t>
      </w:r>
      <w:r>
        <w:rPr>
          <w:rFonts w:hint="cs"/>
          <w:rtl/>
        </w:rPr>
        <w:t>۱۶</w:t>
      </w:r>
      <w:r w:rsidRPr="00CA095C">
        <w:rPr>
          <w:rtl/>
        </w:rPr>
        <w:t xml:space="preserve"> آموزش</w:t>
      </w:r>
      <w:bookmarkEnd w:id="23"/>
    </w:p>
    <w:p w14:paraId="6D5FD7D5" w14:textId="4360AE51" w:rsidR="005528BE" w:rsidRDefault="005528BE" w:rsidP="005528BE">
      <w:pPr>
        <w:rPr>
          <w:rtl/>
        </w:rPr>
      </w:pPr>
    </w:p>
    <w:p w14:paraId="407A74F9" w14:textId="063753B2" w:rsidR="00C96A86" w:rsidRDefault="00595390" w:rsidP="00C96A86">
      <w:pPr>
        <w:keepNext/>
        <w:jc w:val="center"/>
      </w:pPr>
      <w:r w:rsidRPr="00A8438E">
        <w:rPr>
          <w:rFonts w:cs="Arial"/>
          <w:noProof/>
          <w:rtl/>
        </w:rPr>
        <w:drawing>
          <wp:inline distT="0" distB="0" distL="0" distR="0" wp14:anchorId="13927622" wp14:editId="46CB7688">
            <wp:extent cx="3017520" cy="1661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66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3D4D" w14:textId="3FE185B4" w:rsidR="00C96A86" w:rsidRDefault="00C96A86" w:rsidP="00C96A86">
      <w:pPr>
        <w:pStyle w:val="Caption"/>
      </w:pPr>
      <w:bookmarkStart w:id="24" w:name="_Toc12529757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8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07F7C">
        <w:rPr>
          <w:rtl/>
        </w:rPr>
        <w:t>تصاو</w:t>
      </w:r>
      <w:r w:rsidRPr="00907F7C">
        <w:rPr>
          <w:rFonts w:hint="cs"/>
          <w:rtl/>
        </w:rPr>
        <w:t>ی</w:t>
      </w:r>
      <w:r w:rsidRPr="00907F7C">
        <w:rPr>
          <w:rFonts w:hint="eastAsia"/>
          <w:rtl/>
        </w:rPr>
        <w:t>ر</w:t>
      </w:r>
      <w:r w:rsidRPr="00907F7C">
        <w:rPr>
          <w:rtl/>
        </w:rPr>
        <w:t xml:space="preserve"> تول</w:t>
      </w:r>
      <w:r w:rsidRPr="00907F7C">
        <w:rPr>
          <w:rFonts w:hint="cs"/>
          <w:rtl/>
        </w:rPr>
        <w:t>ی</w:t>
      </w:r>
      <w:r w:rsidRPr="00907F7C">
        <w:rPr>
          <w:rFonts w:hint="eastAsia"/>
          <w:rtl/>
        </w:rPr>
        <w:t>د</w:t>
      </w:r>
      <w:r w:rsidRPr="00907F7C">
        <w:rPr>
          <w:rFonts w:hint="cs"/>
          <w:rtl/>
        </w:rPr>
        <w:t>ی</w:t>
      </w:r>
      <w:r w:rsidRPr="00907F7C">
        <w:rPr>
          <w:rtl/>
        </w:rPr>
        <w:t xml:space="preserve"> توسط شبکه مولد پا</w:t>
      </w:r>
      <w:r w:rsidRPr="00907F7C">
        <w:rPr>
          <w:rFonts w:hint="cs"/>
          <w:rtl/>
        </w:rPr>
        <w:t>ی</w:t>
      </w:r>
      <w:r w:rsidRPr="00907F7C">
        <w:rPr>
          <w:rFonts w:hint="eastAsia"/>
          <w:rtl/>
        </w:rPr>
        <w:t>دار</w:t>
      </w:r>
      <w:r w:rsidRPr="00907F7C">
        <w:rPr>
          <w:rtl/>
        </w:rPr>
        <w:t xml:space="preserve"> در </w:t>
      </w:r>
      <w:r w:rsidR="0018602A">
        <w:rPr>
          <w:rFonts w:hint="cs"/>
          <w:rtl/>
        </w:rPr>
        <w:t>مراحل آخر</w:t>
      </w:r>
      <w:r w:rsidRPr="00907F7C">
        <w:rPr>
          <w:rtl/>
        </w:rPr>
        <w:t xml:space="preserve"> آموزش</w:t>
      </w:r>
      <w:bookmarkEnd w:id="24"/>
    </w:p>
    <w:p w14:paraId="7D663828" w14:textId="50D30DE8" w:rsidR="00206A71" w:rsidRDefault="000419ED" w:rsidP="005528BE">
      <w:pPr>
        <w:rPr>
          <w:rtl/>
        </w:rPr>
      </w:pPr>
      <w:r>
        <w:rPr>
          <w:rFonts w:hint="cs"/>
          <w:rtl/>
        </w:rPr>
        <w:t>نمودار خطا و دقت مدل شبکه به صورت زیر می‌باشد:</w:t>
      </w:r>
    </w:p>
    <w:p w14:paraId="6DC78CBC" w14:textId="77777777" w:rsidR="003B7E91" w:rsidRDefault="003B7E91" w:rsidP="003B7E91">
      <w:pPr>
        <w:keepNext/>
        <w:jc w:val="center"/>
      </w:pPr>
      <w:r w:rsidRPr="00A8438E">
        <w:rPr>
          <w:noProof/>
        </w:rPr>
        <w:drawing>
          <wp:inline distT="0" distB="0" distL="0" distR="0" wp14:anchorId="4507C18E" wp14:editId="79FEFE5D">
            <wp:extent cx="3200400" cy="2357407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57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95911" w14:textId="43CE62EB" w:rsidR="000419ED" w:rsidRDefault="003B7E91" w:rsidP="003B7E91">
      <w:pPr>
        <w:pStyle w:val="Caption"/>
        <w:rPr>
          <w:rtl/>
        </w:rPr>
      </w:pPr>
      <w:bookmarkStart w:id="25" w:name="_Toc12529757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19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>
        <w:t>loss</w:t>
      </w:r>
      <w:r>
        <w:rPr>
          <w:rFonts w:hint="cs"/>
          <w:rtl/>
        </w:rPr>
        <w:t xml:space="preserve"> </w:t>
      </w:r>
      <w:r w:rsidR="0024474D">
        <w:rPr>
          <w:rFonts w:hint="cs"/>
          <w:rtl/>
        </w:rPr>
        <w:t>مدل پایداری‌سازی شده</w:t>
      </w:r>
      <w:bookmarkEnd w:id="25"/>
    </w:p>
    <w:p w14:paraId="058FA788" w14:textId="77777777" w:rsidR="0024474D" w:rsidRDefault="0024474D" w:rsidP="0024474D">
      <w:pPr>
        <w:keepNext/>
        <w:jc w:val="center"/>
      </w:pPr>
      <w:r w:rsidRPr="00A8438E">
        <w:rPr>
          <w:noProof/>
        </w:rPr>
        <w:drawing>
          <wp:inline distT="0" distB="0" distL="0" distR="0" wp14:anchorId="52364A0D" wp14:editId="67179C8E">
            <wp:extent cx="3200400" cy="2300747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0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37CED" w14:textId="2B029188" w:rsidR="0024474D" w:rsidRDefault="0024474D" w:rsidP="0024474D">
      <w:pPr>
        <w:pStyle w:val="Caption"/>
        <w:rPr>
          <w:rtl/>
        </w:rPr>
      </w:pPr>
      <w:bookmarkStart w:id="26" w:name="_Toc12529757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0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>
        <w:t>Accuracy</w:t>
      </w:r>
      <w:r>
        <w:rPr>
          <w:rFonts w:hint="cs"/>
          <w:rtl/>
        </w:rPr>
        <w:t xml:space="preserve"> مدل پایداری‌سازی شده</w:t>
      </w:r>
      <w:bookmarkEnd w:id="26"/>
    </w:p>
    <w:p w14:paraId="1713DB44" w14:textId="77777777" w:rsidR="0024474D" w:rsidRPr="0024474D" w:rsidRDefault="0024474D" w:rsidP="0024474D">
      <w:pPr>
        <w:rPr>
          <w:rtl/>
        </w:rPr>
      </w:pPr>
    </w:p>
    <w:p w14:paraId="126381F3" w14:textId="1AB03EC9" w:rsidR="003B7E91" w:rsidRDefault="003B7E91" w:rsidP="003B7E91">
      <w:pPr>
        <w:rPr>
          <w:rtl/>
        </w:rPr>
      </w:pPr>
    </w:p>
    <w:p w14:paraId="76656DC6" w14:textId="77777777" w:rsidR="0024474D" w:rsidRPr="003B7E91" w:rsidRDefault="0024474D" w:rsidP="003B7E91">
      <w:pPr>
        <w:rPr>
          <w:rtl/>
        </w:rPr>
      </w:pPr>
    </w:p>
    <w:p w14:paraId="1385BB8C" w14:textId="11211BF4" w:rsidR="00A614D6" w:rsidRPr="00253C31" w:rsidRDefault="0089708E" w:rsidP="00A93F75">
      <w:pPr>
        <w:pStyle w:val="Heading1"/>
        <w:rPr>
          <w:rFonts w:asciiTheme="minorHAnsi" w:hAnsiTheme="minorHAnsi" w:cs="Calibri"/>
        </w:rPr>
      </w:pPr>
      <w:bookmarkStart w:id="27" w:name="_Toc125297536"/>
      <w:r>
        <w:rPr>
          <w:rFonts w:hint="cs"/>
          <w:b/>
          <w:bCs/>
          <w:rtl/>
        </w:rPr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500AC1">
        <w:rPr>
          <w:rFonts w:hint="cs"/>
          <w:rtl/>
        </w:rPr>
        <w:t>.</w:t>
      </w:r>
      <w:r w:rsidR="00B7398F">
        <w:rPr>
          <w:rFonts w:hint="cs"/>
          <w:b/>
          <w:bCs/>
          <w:rtl/>
        </w:rPr>
        <w:t xml:space="preserve"> </w:t>
      </w:r>
      <w:r w:rsidR="00253C31">
        <w:rPr>
          <w:rFonts w:cs="B Titr" w:hint="cs"/>
          <w:b/>
          <w:bCs/>
          <w:rtl/>
        </w:rPr>
        <w:t xml:space="preserve">شبکه متخاصم مولد طبقه‌بند کمکی و شبکه </w:t>
      </w:r>
      <w:r w:rsidR="00253C31">
        <w:rPr>
          <w:rFonts w:asciiTheme="minorHAnsi" w:hAnsiTheme="minorHAnsi" w:cs="B Titr"/>
          <w:b/>
          <w:bCs/>
        </w:rPr>
        <w:t>Wasserstein</w:t>
      </w:r>
      <w:bookmarkEnd w:id="27"/>
    </w:p>
    <w:p w14:paraId="0C78A9C7" w14:textId="035DB167" w:rsidR="00B7398F" w:rsidRDefault="006A7824" w:rsidP="00DD4452">
      <w:pPr>
        <w:pStyle w:val="Heading2"/>
        <w:rPr>
          <w:rStyle w:val="Heading2Char"/>
          <w:b/>
          <w:bCs/>
          <w:rtl/>
        </w:rPr>
      </w:pPr>
      <w:bookmarkStart w:id="28" w:name="_Toc125297537"/>
      <w:r>
        <w:rPr>
          <w:rFonts w:hint="cs"/>
          <w:rtl/>
        </w:rPr>
        <w:t>۱-۲</w:t>
      </w:r>
      <w:r w:rsidR="00323940" w:rsidRPr="008B46ED">
        <w:rPr>
          <w:rFonts w:hint="cs"/>
          <w:rtl/>
        </w:rPr>
        <w:t xml:space="preserve">. </w:t>
      </w:r>
      <w:r w:rsidR="00253C31">
        <w:rPr>
          <w:rStyle w:val="Heading2Char"/>
          <w:rFonts w:hint="cs"/>
          <w:b/>
          <w:bCs/>
          <w:rtl/>
        </w:rPr>
        <w:t>شبکه متخاصم مولد طبقه‌بند کمکی</w:t>
      </w:r>
      <w:bookmarkEnd w:id="28"/>
    </w:p>
    <w:p w14:paraId="3C6B7E22" w14:textId="5267BCB1" w:rsidR="00DB0344" w:rsidRDefault="00DB0344" w:rsidP="00DB0344">
      <w:pPr>
        <w:pStyle w:val="Heading3"/>
        <w:rPr>
          <w:rtl/>
        </w:rPr>
      </w:pPr>
      <w:bookmarkStart w:id="29" w:name="_Toc125297538"/>
      <w:r>
        <w:rPr>
          <w:rFonts w:hint="cs"/>
          <w:rtl/>
        </w:rPr>
        <w:t>۱-۱-۲. پیاده‌سازی شبکه</w:t>
      </w:r>
      <w:bookmarkEnd w:id="29"/>
    </w:p>
    <w:p w14:paraId="4E6D89E5" w14:textId="77777777" w:rsidR="00C949BF" w:rsidRDefault="00C949BF" w:rsidP="00C949BF">
      <w:pPr>
        <w:ind w:firstLine="0"/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 در واقع قرار است پارامتر ها</w:t>
      </w:r>
      <w:r>
        <w:rPr>
          <w:rFonts w:hint="cs"/>
          <w:rtl/>
        </w:rPr>
        <w:t>یی</w:t>
      </w:r>
      <w:r>
        <w:rPr>
          <w:rtl/>
        </w:rPr>
        <w:t xml:space="preserve"> به مدل قبل</w:t>
      </w:r>
      <w:r>
        <w:rPr>
          <w:rFonts w:hint="cs"/>
          <w:rtl/>
        </w:rPr>
        <w:t>ی</w:t>
      </w:r>
      <w:r>
        <w:rPr>
          <w:rtl/>
        </w:rPr>
        <w:t xml:space="preserve"> اضافه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ه نام کلاس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ن</w:t>
      </w:r>
      <w:r>
        <w:rPr>
          <w:rFonts w:hint="cs"/>
          <w:rtl/>
        </w:rPr>
        <w:t>ی</w:t>
      </w:r>
      <w:r>
        <w:rPr>
          <w:rtl/>
        </w:rPr>
        <w:t xml:space="preserve"> که شبکه علاوه بر واقع</w:t>
      </w:r>
      <w:r>
        <w:rPr>
          <w:rFonts w:hint="cs"/>
          <w:rtl/>
        </w:rPr>
        <w:t>ی</w:t>
      </w:r>
      <w:r>
        <w:rPr>
          <w:rtl/>
        </w:rPr>
        <w:t xml:space="preserve"> بود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نبودن تصو</w:t>
      </w:r>
      <w:r>
        <w:rPr>
          <w:rFonts w:hint="cs"/>
          <w:rtl/>
        </w:rPr>
        <w:t>ی</w:t>
      </w:r>
      <w:r>
        <w:rPr>
          <w:rFonts w:hint="eastAsia"/>
          <w:rtl/>
        </w:rPr>
        <w:t>ر،</w:t>
      </w:r>
      <w:r>
        <w:rPr>
          <w:rtl/>
        </w:rPr>
        <w:t xml:space="preserve"> کلاس آن ر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وظ</w:t>
      </w:r>
      <w:r>
        <w:rPr>
          <w:rFonts w:hint="cs"/>
          <w:rtl/>
        </w:rPr>
        <w:t>ی</w:t>
      </w:r>
      <w:r>
        <w:rPr>
          <w:rFonts w:hint="eastAsia"/>
          <w:rtl/>
        </w:rPr>
        <w:t>فه</w:t>
      </w:r>
      <w:r>
        <w:rPr>
          <w:rtl/>
        </w:rPr>
        <w:t xml:space="preserve"> شبکه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ننده م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70BEB607" w14:textId="2F5E5928" w:rsidR="00DB0344" w:rsidRDefault="00C949BF" w:rsidP="00C949BF">
      <w:pPr>
        <w:ind w:firstLine="0"/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نظور برا</w:t>
      </w:r>
      <w:r>
        <w:rPr>
          <w:rFonts w:hint="cs"/>
          <w:rtl/>
        </w:rPr>
        <w:t>ی</w:t>
      </w:r>
      <w:r>
        <w:rPr>
          <w:rtl/>
        </w:rPr>
        <w:t xml:space="preserve"> شبکه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ننده 2 خروج</w:t>
      </w:r>
      <w:r>
        <w:rPr>
          <w:rFonts w:hint="cs"/>
          <w:rtl/>
        </w:rPr>
        <w:t>ی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کردم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رچسب واقع</w:t>
      </w:r>
      <w:r>
        <w:rPr>
          <w:rFonts w:hint="cs"/>
          <w:rtl/>
        </w:rPr>
        <w:t>ی</w:t>
      </w:r>
      <w:r>
        <w:rPr>
          <w:rtl/>
        </w:rPr>
        <w:t xml:space="preserve"> بود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نبودن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رچسب کلاس تصو</w:t>
      </w:r>
      <w:r>
        <w:rPr>
          <w:rFonts w:hint="cs"/>
          <w:rtl/>
        </w:rPr>
        <w:t>ی</w:t>
      </w:r>
      <w:r>
        <w:rPr>
          <w:rFonts w:hint="eastAsia"/>
          <w:rtl/>
        </w:rPr>
        <w:t>ر،</w:t>
      </w:r>
      <w:r>
        <w:rPr>
          <w:rtl/>
        </w:rPr>
        <w:t xml:space="preserve"> از ه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 از دو تابع </w:t>
      </w:r>
      <w:r>
        <w:t>loss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استفاده کردم.</w:t>
      </w:r>
    </w:p>
    <w:p w14:paraId="3803D110" w14:textId="77777777" w:rsidR="003F5B41" w:rsidRDefault="003F5B41" w:rsidP="003F5B41">
      <w:pPr>
        <w:keepNext/>
        <w:ind w:firstLine="0"/>
        <w:jc w:val="center"/>
      </w:pPr>
      <w:r w:rsidRPr="00BB6167">
        <w:rPr>
          <w:noProof/>
          <w:sz w:val="32"/>
          <w:szCs w:val="32"/>
          <w:rtl/>
        </w:rPr>
        <w:drawing>
          <wp:inline distT="0" distB="0" distL="0" distR="0" wp14:anchorId="628CC7E5" wp14:editId="3B983503">
            <wp:extent cx="4572000" cy="1256814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56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F1D69" w14:textId="3AB8176F" w:rsidR="003F5B41" w:rsidRDefault="003F5B41" w:rsidP="003F5B41">
      <w:pPr>
        <w:pStyle w:val="Caption"/>
        <w:rPr>
          <w:rtl/>
        </w:rPr>
      </w:pPr>
      <w:bookmarkStart w:id="30" w:name="_Toc12529757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1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862D69">
        <w:rPr>
          <w:rtl/>
        </w:rPr>
        <w:t xml:space="preserve"> تعر</w:t>
      </w:r>
      <w:r w:rsidRPr="00862D69">
        <w:rPr>
          <w:rFonts w:hint="cs"/>
          <w:rtl/>
        </w:rPr>
        <w:t>ی</w:t>
      </w:r>
      <w:r w:rsidRPr="00862D69">
        <w:rPr>
          <w:rFonts w:hint="eastAsia"/>
          <w:rtl/>
        </w:rPr>
        <w:t>ف</w:t>
      </w:r>
      <w:r w:rsidRPr="00862D69">
        <w:rPr>
          <w:rtl/>
        </w:rPr>
        <w:t xml:space="preserve"> شبکه </w:t>
      </w:r>
      <w:r w:rsidR="00327E3F">
        <w:t>discriminator</w:t>
      </w:r>
      <w:r w:rsidRPr="00862D69">
        <w:rPr>
          <w:rtl/>
        </w:rPr>
        <w:t xml:space="preserve"> طبقه بند</w:t>
      </w:r>
      <w:bookmarkEnd w:id="30"/>
    </w:p>
    <w:p w14:paraId="18B59FE4" w14:textId="152A6517" w:rsidR="003F5B41" w:rsidRDefault="00251E44" w:rsidP="00251E44">
      <w:pPr>
        <w:ind w:firstLine="0"/>
        <w:rPr>
          <w:rtl/>
        </w:rPr>
      </w:pPr>
      <w:r w:rsidRPr="00251E44">
        <w:rPr>
          <w:rtl/>
        </w:rPr>
        <w:t>در شبکه مولد ن</w:t>
      </w:r>
      <w:r w:rsidRPr="00251E44">
        <w:rPr>
          <w:rFonts w:hint="cs"/>
          <w:rtl/>
        </w:rPr>
        <w:t>ی</w:t>
      </w:r>
      <w:r w:rsidRPr="00251E44">
        <w:rPr>
          <w:rFonts w:hint="eastAsia"/>
          <w:rtl/>
        </w:rPr>
        <w:t>ز</w:t>
      </w:r>
      <w:r w:rsidRPr="00251E44">
        <w:rPr>
          <w:rtl/>
        </w:rPr>
        <w:t xml:space="preserve"> </w:t>
      </w:r>
      <w:r w:rsidRPr="00251E44">
        <w:rPr>
          <w:rFonts w:hint="cs"/>
          <w:rtl/>
        </w:rPr>
        <w:t>ی</w:t>
      </w:r>
      <w:r w:rsidRPr="00251E44">
        <w:rPr>
          <w:rFonts w:hint="eastAsia"/>
          <w:rtl/>
        </w:rPr>
        <w:t>ک</w:t>
      </w:r>
      <w:r w:rsidRPr="00251E44">
        <w:rPr>
          <w:rtl/>
        </w:rPr>
        <w:t xml:space="preserve"> امبد</w:t>
      </w:r>
      <w:r w:rsidRPr="00251E44">
        <w:rPr>
          <w:rFonts w:hint="cs"/>
          <w:rtl/>
        </w:rPr>
        <w:t>ی</w:t>
      </w:r>
      <w:r w:rsidRPr="00251E44">
        <w:rPr>
          <w:rFonts w:hint="eastAsia"/>
          <w:rtl/>
        </w:rPr>
        <w:t>نگ</w:t>
      </w:r>
      <w:r w:rsidRPr="00251E44">
        <w:rPr>
          <w:rtl/>
        </w:rPr>
        <w:t xml:space="preserve"> برا</w:t>
      </w:r>
      <w:r w:rsidRPr="00251E44">
        <w:rPr>
          <w:rFonts w:hint="cs"/>
          <w:rtl/>
        </w:rPr>
        <w:t>ی</w:t>
      </w:r>
      <w:r w:rsidRPr="00251E44">
        <w:rPr>
          <w:rtl/>
        </w:rPr>
        <w:t xml:space="preserve"> بردار برچسب کلاس ها ساختم </w:t>
      </w:r>
      <w:r w:rsidRPr="00251E44">
        <w:rPr>
          <w:rFonts w:hint="cs"/>
          <w:rtl/>
        </w:rPr>
        <w:t>ی</w:t>
      </w:r>
      <w:r w:rsidRPr="00251E44">
        <w:rPr>
          <w:rFonts w:hint="eastAsia"/>
          <w:rtl/>
        </w:rPr>
        <w:t>ک</w:t>
      </w:r>
      <w:r w:rsidRPr="00251E44">
        <w:rPr>
          <w:rtl/>
        </w:rPr>
        <w:t xml:space="preserve"> شبکه کوچک برا</w:t>
      </w:r>
      <w:r w:rsidRPr="00251E44">
        <w:rPr>
          <w:rFonts w:hint="cs"/>
          <w:rtl/>
        </w:rPr>
        <w:t>ی</w:t>
      </w:r>
      <w:r w:rsidRPr="00251E44">
        <w:rPr>
          <w:rtl/>
        </w:rPr>
        <w:t xml:space="preserve"> تول</w:t>
      </w:r>
      <w:r w:rsidRPr="00251E44">
        <w:rPr>
          <w:rFonts w:hint="cs"/>
          <w:rtl/>
        </w:rPr>
        <w:t>ی</w:t>
      </w:r>
      <w:r w:rsidRPr="00251E44">
        <w:rPr>
          <w:rFonts w:hint="eastAsia"/>
          <w:rtl/>
        </w:rPr>
        <w:t>د</w:t>
      </w:r>
      <w:r w:rsidRPr="00251E44">
        <w:rPr>
          <w:rtl/>
        </w:rPr>
        <w:t xml:space="preserve"> ا</w:t>
      </w:r>
      <w:r w:rsidRPr="00251E44">
        <w:rPr>
          <w:rFonts w:hint="cs"/>
          <w:rtl/>
        </w:rPr>
        <w:t>ی</w:t>
      </w:r>
      <w:r w:rsidRPr="00251E44">
        <w:rPr>
          <w:rFonts w:hint="eastAsia"/>
          <w:rtl/>
        </w:rPr>
        <w:t>ن</w:t>
      </w:r>
      <w:r w:rsidRPr="00251E44">
        <w:rPr>
          <w:rtl/>
        </w:rPr>
        <w:t xml:space="preserve"> بردار و </w:t>
      </w:r>
      <w:r w:rsidRPr="00251E44">
        <w:rPr>
          <w:rFonts w:hint="cs"/>
          <w:rtl/>
        </w:rPr>
        <w:t>ی</w:t>
      </w:r>
      <w:r w:rsidRPr="00251E44">
        <w:rPr>
          <w:rFonts w:hint="eastAsia"/>
          <w:rtl/>
        </w:rPr>
        <w:t>ک</w:t>
      </w:r>
      <w:r w:rsidRPr="00251E44">
        <w:rPr>
          <w:rtl/>
        </w:rPr>
        <w:t xml:space="preserve"> شبکه مثل شبکه مولد قبل</w:t>
      </w:r>
      <w:r w:rsidRPr="00251E44">
        <w:rPr>
          <w:rFonts w:hint="cs"/>
          <w:rtl/>
        </w:rPr>
        <w:t>ی</w:t>
      </w:r>
      <w:r w:rsidRPr="00251E44">
        <w:rPr>
          <w:rtl/>
        </w:rPr>
        <w:t xml:space="preserve"> برا</w:t>
      </w:r>
      <w:r w:rsidRPr="00251E44">
        <w:rPr>
          <w:rFonts w:hint="cs"/>
          <w:rtl/>
        </w:rPr>
        <w:t>ی</w:t>
      </w:r>
      <w:r w:rsidRPr="00251E44">
        <w:rPr>
          <w:rtl/>
        </w:rPr>
        <w:t xml:space="preserve"> ساخت تصو</w:t>
      </w:r>
      <w:r w:rsidRPr="00251E44">
        <w:rPr>
          <w:rFonts w:hint="cs"/>
          <w:rtl/>
        </w:rPr>
        <w:t>ی</w:t>
      </w:r>
      <w:r w:rsidRPr="00251E44">
        <w:rPr>
          <w:rFonts w:hint="eastAsia"/>
          <w:rtl/>
        </w:rPr>
        <w:t>ر</w:t>
      </w:r>
      <w:r w:rsidRPr="00251E44">
        <w:rPr>
          <w:rtl/>
        </w:rPr>
        <w:t xml:space="preserve"> ساختم و آن هارا ترک</w:t>
      </w:r>
      <w:r w:rsidRPr="00251E44">
        <w:rPr>
          <w:rFonts w:hint="cs"/>
          <w:rtl/>
        </w:rPr>
        <w:t>ی</w:t>
      </w:r>
      <w:r w:rsidRPr="00251E44">
        <w:rPr>
          <w:rFonts w:hint="eastAsia"/>
          <w:rtl/>
        </w:rPr>
        <w:t>ب</w:t>
      </w:r>
      <w:r w:rsidRPr="00251E44">
        <w:rPr>
          <w:rtl/>
        </w:rPr>
        <w:t xml:space="preserve"> کردم.</w:t>
      </w:r>
    </w:p>
    <w:p w14:paraId="561B1811" w14:textId="77777777" w:rsidR="00327E3F" w:rsidRDefault="00327E3F" w:rsidP="00327E3F">
      <w:pPr>
        <w:keepNext/>
        <w:ind w:firstLine="0"/>
        <w:jc w:val="center"/>
      </w:pPr>
      <w:r w:rsidRPr="00BB6167">
        <w:rPr>
          <w:noProof/>
          <w:sz w:val="32"/>
          <w:szCs w:val="32"/>
          <w:rtl/>
        </w:rPr>
        <w:drawing>
          <wp:inline distT="0" distB="0" distL="0" distR="0" wp14:anchorId="6119AE08" wp14:editId="14F0367D">
            <wp:extent cx="3657600" cy="209900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099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9D5E3" w14:textId="136110C8" w:rsidR="00251E44" w:rsidRPr="003F5B41" w:rsidRDefault="00327E3F" w:rsidP="00327E3F">
      <w:pPr>
        <w:pStyle w:val="Caption"/>
        <w:rPr>
          <w:rtl/>
        </w:rPr>
      </w:pPr>
      <w:bookmarkStart w:id="31" w:name="_Toc12529757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2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BA501A">
        <w:rPr>
          <w:rtl/>
        </w:rPr>
        <w:t xml:space="preserve"> تعر</w:t>
      </w:r>
      <w:r w:rsidRPr="00BA501A">
        <w:rPr>
          <w:rFonts w:hint="cs"/>
          <w:rtl/>
        </w:rPr>
        <w:t>ی</w:t>
      </w:r>
      <w:r w:rsidRPr="00BA501A">
        <w:rPr>
          <w:rFonts w:hint="eastAsia"/>
          <w:rtl/>
        </w:rPr>
        <w:t>ف</w:t>
      </w:r>
      <w:r w:rsidRPr="00BA501A">
        <w:rPr>
          <w:rtl/>
        </w:rPr>
        <w:t xml:space="preserve"> شبکه </w:t>
      </w:r>
      <w:r>
        <w:t>generator</w:t>
      </w:r>
      <w:r w:rsidRPr="00BA501A">
        <w:rPr>
          <w:rtl/>
        </w:rPr>
        <w:t xml:space="preserve"> طبقه بند</w:t>
      </w:r>
      <w:bookmarkEnd w:id="31"/>
    </w:p>
    <w:p w14:paraId="1254ED72" w14:textId="1BAFF6BA" w:rsidR="00C949BF" w:rsidRDefault="00D62D6B" w:rsidP="00C949BF">
      <w:pPr>
        <w:ind w:firstLine="0"/>
        <w:rPr>
          <w:rtl/>
        </w:rPr>
      </w:pPr>
      <w:r w:rsidRPr="00D62D6B">
        <w:rPr>
          <w:rtl/>
        </w:rPr>
        <w:t>حالا دو شبکه مولد و تفک</w:t>
      </w:r>
      <w:r w:rsidRPr="00D62D6B">
        <w:rPr>
          <w:rFonts w:hint="cs"/>
          <w:rtl/>
        </w:rPr>
        <w:t>ی</w:t>
      </w:r>
      <w:r w:rsidRPr="00D62D6B">
        <w:rPr>
          <w:rFonts w:hint="eastAsia"/>
          <w:rtl/>
        </w:rPr>
        <w:t>ک</w:t>
      </w:r>
      <w:r w:rsidRPr="00D62D6B">
        <w:rPr>
          <w:rtl/>
        </w:rPr>
        <w:t xml:space="preserve"> کننده را ترک</w:t>
      </w:r>
      <w:r w:rsidRPr="00D62D6B">
        <w:rPr>
          <w:rFonts w:hint="cs"/>
          <w:rtl/>
        </w:rPr>
        <w:t>ی</w:t>
      </w:r>
      <w:r w:rsidRPr="00D62D6B">
        <w:rPr>
          <w:rFonts w:hint="eastAsia"/>
          <w:rtl/>
        </w:rPr>
        <w:t>ب</w:t>
      </w:r>
      <w:r w:rsidRPr="00D62D6B">
        <w:rPr>
          <w:rtl/>
        </w:rPr>
        <w:t xml:space="preserve"> م</w:t>
      </w:r>
      <w:r w:rsidRPr="00D62D6B">
        <w:rPr>
          <w:rFonts w:hint="cs"/>
          <w:rtl/>
        </w:rPr>
        <w:t>ی</w:t>
      </w:r>
      <w:r w:rsidRPr="00D62D6B">
        <w:rPr>
          <w:rtl/>
        </w:rPr>
        <w:t xml:space="preserve"> کنم. ا</w:t>
      </w:r>
      <w:r w:rsidRPr="00D62D6B">
        <w:rPr>
          <w:rFonts w:hint="cs"/>
          <w:rtl/>
        </w:rPr>
        <w:t>ی</w:t>
      </w:r>
      <w:r w:rsidRPr="00D62D6B">
        <w:rPr>
          <w:rFonts w:hint="eastAsia"/>
          <w:rtl/>
        </w:rPr>
        <w:t>ن</w:t>
      </w:r>
      <w:r w:rsidRPr="00D62D6B">
        <w:rPr>
          <w:rtl/>
        </w:rPr>
        <w:t xml:space="preserve"> شبکه به عنوان ورود</w:t>
      </w:r>
      <w:r w:rsidRPr="00D62D6B">
        <w:rPr>
          <w:rFonts w:hint="cs"/>
          <w:rtl/>
        </w:rPr>
        <w:t>ی</w:t>
      </w:r>
      <w:r w:rsidRPr="00D62D6B">
        <w:rPr>
          <w:rtl/>
        </w:rPr>
        <w:t xml:space="preserve"> برچسب و تصو</w:t>
      </w:r>
      <w:r w:rsidRPr="00D62D6B">
        <w:rPr>
          <w:rFonts w:hint="cs"/>
          <w:rtl/>
        </w:rPr>
        <w:t>ی</w:t>
      </w:r>
      <w:r w:rsidRPr="00D62D6B">
        <w:rPr>
          <w:rFonts w:hint="eastAsia"/>
          <w:rtl/>
        </w:rPr>
        <w:t>ر</w:t>
      </w:r>
      <w:r w:rsidRPr="00D62D6B">
        <w:rPr>
          <w:rtl/>
        </w:rPr>
        <w:t xml:space="preserve"> را م</w:t>
      </w:r>
      <w:r w:rsidRPr="00D62D6B">
        <w:rPr>
          <w:rFonts w:hint="cs"/>
          <w:rtl/>
        </w:rPr>
        <w:t>ی</w:t>
      </w:r>
      <w:r w:rsidRPr="00D62D6B">
        <w:rPr>
          <w:rtl/>
        </w:rPr>
        <w:t xml:space="preserve"> گ</w:t>
      </w:r>
      <w:r w:rsidRPr="00D62D6B">
        <w:rPr>
          <w:rFonts w:hint="cs"/>
          <w:rtl/>
        </w:rPr>
        <w:t>ی</w:t>
      </w:r>
      <w:r w:rsidRPr="00D62D6B">
        <w:rPr>
          <w:rFonts w:hint="eastAsia"/>
          <w:rtl/>
        </w:rPr>
        <w:t>رد</w:t>
      </w:r>
      <w:r w:rsidRPr="00D62D6B">
        <w:rPr>
          <w:rtl/>
        </w:rPr>
        <w:t xml:space="preserve"> و در خروج</w:t>
      </w:r>
      <w:r w:rsidRPr="00D62D6B">
        <w:rPr>
          <w:rFonts w:hint="cs"/>
          <w:rtl/>
        </w:rPr>
        <w:t>ی</w:t>
      </w:r>
      <w:r w:rsidRPr="00D62D6B">
        <w:rPr>
          <w:rtl/>
        </w:rPr>
        <w:t xml:space="preserve"> برچسب کلاس و برچسب واقع</w:t>
      </w:r>
      <w:r w:rsidRPr="00D62D6B">
        <w:rPr>
          <w:rFonts w:hint="cs"/>
          <w:rtl/>
        </w:rPr>
        <w:t>ی</w:t>
      </w:r>
      <w:r w:rsidRPr="00D62D6B">
        <w:rPr>
          <w:rtl/>
        </w:rPr>
        <w:t xml:space="preserve"> بودن </w:t>
      </w:r>
      <w:r w:rsidRPr="00D62D6B">
        <w:rPr>
          <w:rFonts w:hint="cs"/>
          <w:rtl/>
        </w:rPr>
        <w:t>ی</w:t>
      </w:r>
      <w:r w:rsidRPr="00D62D6B">
        <w:rPr>
          <w:rFonts w:hint="eastAsia"/>
          <w:rtl/>
        </w:rPr>
        <w:t>ا</w:t>
      </w:r>
      <w:r w:rsidRPr="00D62D6B">
        <w:rPr>
          <w:rtl/>
        </w:rPr>
        <w:t xml:space="preserve"> نبودن را م</w:t>
      </w:r>
      <w:r w:rsidRPr="00D62D6B">
        <w:rPr>
          <w:rFonts w:hint="cs"/>
          <w:rtl/>
        </w:rPr>
        <w:t>ی</w:t>
      </w:r>
      <w:r w:rsidRPr="00D62D6B">
        <w:rPr>
          <w:rtl/>
        </w:rPr>
        <w:t xml:space="preserve"> دهد.</w:t>
      </w:r>
    </w:p>
    <w:p w14:paraId="4936CE0B" w14:textId="77777777" w:rsidR="001D0083" w:rsidRDefault="001D0083" w:rsidP="001D0083">
      <w:pPr>
        <w:keepNext/>
        <w:ind w:firstLine="0"/>
        <w:jc w:val="center"/>
      </w:pPr>
      <w:r w:rsidRPr="0066139B">
        <w:rPr>
          <w:noProof/>
          <w:sz w:val="28"/>
          <w:rtl/>
        </w:rPr>
        <w:drawing>
          <wp:inline distT="0" distB="0" distL="0" distR="0" wp14:anchorId="43E9A4D7" wp14:editId="4A41AC98">
            <wp:extent cx="4572000" cy="156796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6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90FFE" w14:textId="789C3E4E" w:rsidR="00D62D6B" w:rsidRDefault="001D0083" w:rsidP="001D0083">
      <w:pPr>
        <w:pStyle w:val="Caption"/>
      </w:pPr>
      <w:bookmarkStart w:id="32" w:name="_Toc12529757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3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B91A63">
        <w:rPr>
          <w:rtl/>
        </w:rPr>
        <w:t>ترک</w:t>
      </w:r>
      <w:r w:rsidRPr="00B91A63">
        <w:rPr>
          <w:rFonts w:hint="cs"/>
          <w:rtl/>
        </w:rPr>
        <w:t>ی</w:t>
      </w:r>
      <w:r w:rsidRPr="00B91A63">
        <w:rPr>
          <w:rFonts w:hint="eastAsia"/>
          <w:rtl/>
        </w:rPr>
        <w:t>ب</w:t>
      </w:r>
      <w:r w:rsidRPr="00B91A63">
        <w:rPr>
          <w:rtl/>
        </w:rPr>
        <w:t xml:space="preserve"> دو شبکه </w:t>
      </w:r>
      <w:r>
        <w:t>generator</w:t>
      </w:r>
      <w:r w:rsidRPr="00B91A63">
        <w:rPr>
          <w:rtl/>
        </w:rPr>
        <w:t xml:space="preserve"> و </w:t>
      </w:r>
      <w:r>
        <w:t>discriminator</w:t>
      </w:r>
      <w:r w:rsidRPr="00B91A63">
        <w:rPr>
          <w:rtl/>
        </w:rPr>
        <w:t xml:space="preserve"> طبقه بند</w:t>
      </w:r>
      <w:bookmarkEnd w:id="32"/>
    </w:p>
    <w:p w14:paraId="4DF6CEB0" w14:textId="463088E3" w:rsidR="001D0083" w:rsidRDefault="001D0083" w:rsidP="001D0083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>حالا مدل را برای 50 مرحله آموزش می دهم(توضیحات چگونگی ترتیب فریز کردن شبکه ها برای آموزش در سوال قبلی گفته شده است)</w:t>
      </w:r>
      <w:r>
        <w:rPr>
          <w:rFonts w:hint="cs"/>
          <w:sz w:val="28"/>
          <w:rtl/>
        </w:rPr>
        <w:t>.</w:t>
      </w:r>
    </w:p>
    <w:p w14:paraId="6D4873C8" w14:textId="77777777" w:rsidR="00F459F9" w:rsidRDefault="00F459F9" w:rsidP="00F459F9">
      <w:pPr>
        <w:keepNext/>
        <w:ind w:firstLine="0"/>
        <w:jc w:val="center"/>
      </w:pPr>
      <w:r w:rsidRPr="0066139B">
        <w:rPr>
          <w:noProof/>
          <w:sz w:val="28"/>
          <w:rtl/>
        </w:rPr>
        <w:drawing>
          <wp:inline distT="0" distB="0" distL="0" distR="0" wp14:anchorId="3DAF671C" wp14:editId="3DFE2835">
            <wp:extent cx="4389120" cy="25045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250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058F6" w14:textId="6F12645F" w:rsidR="001D0083" w:rsidRDefault="00F459F9" w:rsidP="00F459F9">
      <w:pPr>
        <w:pStyle w:val="Caption"/>
        <w:rPr>
          <w:rtl/>
        </w:rPr>
      </w:pPr>
      <w:bookmarkStart w:id="33" w:name="_Toc12529757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4</w:t>
      </w:r>
      <w:r>
        <w:rPr>
          <w:rtl/>
        </w:rPr>
        <w:fldChar w:fldCharType="end"/>
      </w:r>
      <w:r>
        <w:rPr>
          <w:rFonts w:hint="cs"/>
          <w:rtl/>
        </w:rPr>
        <w:t>- آموزش مدل طبقه‌بند</w:t>
      </w:r>
      <w:bookmarkEnd w:id="33"/>
    </w:p>
    <w:p w14:paraId="5B63C719" w14:textId="19872722" w:rsidR="00F459F9" w:rsidRDefault="000D0ACC" w:rsidP="00F459F9">
      <w:pPr>
        <w:rPr>
          <w:rtl/>
        </w:rPr>
      </w:pPr>
      <w:r w:rsidRPr="000D0ACC">
        <w:rPr>
          <w:rtl/>
        </w:rPr>
        <w:t>نتا</w:t>
      </w:r>
      <w:r w:rsidRPr="000D0ACC">
        <w:rPr>
          <w:rFonts w:hint="cs"/>
          <w:rtl/>
        </w:rPr>
        <w:t>ی</w:t>
      </w:r>
      <w:r w:rsidRPr="000D0ACC">
        <w:rPr>
          <w:rFonts w:hint="eastAsia"/>
          <w:rtl/>
        </w:rPr>
        <w:t>ج</w:t>
      </w:r>
      <w:r w:rsidRPr="000D0ACC">
        <w:rPr>
          <w:rtl/>
        </w:rPr>
        <w:t xml:space="preserve"> در طول آموزش بدست آمد. ابتدا تصاو</w:t>
      </w:r>
      <w:r w:rsidRPr="000D0ACC">
        <w:rPr>
          <w:rFonts w:hint="cs"/>
          <w:rtl/>
        </w:rPr>
        <w:t>ی</w:t>
      </w:r>
      <w:r w:rsidRPr="000D0ACC">
        <w:rPr>
          <w:rFonts w:hint="eastAsia"/>
          <w:rtl/>
        </w:rPr>
        <w:t>ر</w:t>
      </w:r>
      <w:r w:rsidRPr="000D0ACC">
        <w:rPr>
          <w:rtl/>
        </w:rPr>
        <w:t xml:space="preserve"> تول</w:t>
      </w:r>
      <w:r w:rsidRPr="000D0ACC">
        <w:rPr>
          <w:rFonts w:hint="cs"/>
          <w:rtl/>
        </w:rPr>
        <w:t>ی</w:t>
      </w:r>
      <w:r w:rsidRPr="000D0ACC">
        <w:rPr>
          <w:rFonts w:hint="eastAsia"/>
          <w:rtl/>
        </w:rPr>
        <w:t>د</w:t>
      </w:r>
      <w:r w:rsidRPr="000D0ACC">
        <w:rPr>
          <w:rFonts w:hint="cs"/>
          <w:rtl/>
        </w:rPr>
        <w:t>ی</w:t>
      </w:r>
      <w:r w:rsidRPr="000D0ACC">
        <w:rPr>
          <w:rtl/>
        </w:rPr>
        <w:t xml:space="preserve"> توسط ا</w:t>
      </w:r>
      <w:r w:rsidRPr="000D0ACC">
        <w:rPr>
          <w:rFonts w:hint="cs"/>
          <w:rtl/>
        </w:rPr>
        <w:t>ی</w:t>
      </w:r>
      <w:r w:rsidRPr="000D0ACC">
        <w:rPr>
          <w:rFonts w:hint="eastAsia"/>
          <w:rtl/>
        </w:rPr>
        <w:t>ن</w:t>
      </w:r>
      <w:r w:rsidRPr="000D0ACC">
        <w:rPr>
          <w:rtl/>
        </w:rPr>
        <w:t xml:space="preserve"> شبکه:</w:t>
      </w:r>
    </w:p>
    <w:p w14:paraId="6480E228" w14:textId="77777777" w:rsidR="0028783B" w:rsidRDefault="0028783B" w:rsidP="0028783B">
      <w:pPr>
        <w:keepNext/>
        <w:jc w:val="center"/>
      </w:pPr>
      <w:r>
        <w:rPr>
          <w:noProof/>
        </w:rPr>
        <w:drawing>
          <wp:inline distT="0" distB="0" distL="0" distR="0" wp14:anchorId="2B78C692" wp14:editId="133D88F0">
            <wp:extent cx="3291840" cy="2256045"/>
            <wp:effectExtent l="0" t="0" r="381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94" t="10609" r="10691" b="10937"/>
                    <a:stretch/>
                  </pic:blipFill>
                  <pic:spPr bwMode="auto">
                    <a:xfrm>
                      <a:off x="0" y="0"/>
                      <a:ext cx="3291840" cy="225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F512D9" w14:textId="2483C52E" w:rsidR="000D0ACC" w:rsidRDefault="0028783B" w:rsidP="0028783B">
      <w:pPr>
        <w:pStyle w:val="Caption"/>
        <w:rPr>
          <w:rtl/>
        </w:rPr>
      </w:pPr>
      <w:bookmarkStart w:id="34" w:name="_Toc12529757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5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347617">
        <w:rPr>
          <w:rtl/>
        </w:rPr>
        <w:t xml:space="preserve"> تصاو</w:t>
      </w:r>
      <w:r w:rsidRPr="00347617">
        <w:rPr>
          <w:rFonts w:hint="cs"/>
          <w:rtl/>
        </w:rPr>
        <w:t>ی</w:t>
      </w:r>
      <w:r w:rsidRPr="00347617">
        <w:rPr>
          <w:rFonts w:hint="eastAsia"/>
          <w:rtl/>
        </w:rPr>
        <w:t>ر</w:t>
      </w:r>
      <w:r w:rsidRPr="00347617">
        <w:rPr>
          <w:rtl/>
        </w:rPr>
        <w:t xml:space="preserve"> تول</w:t>
      </w:r>
      <w:r w:rsidRPr="00347617">
        <w:rPr>
          <w:rFonts w:hint="cs"/>
          <w:rtl/>
        </w:rPr>
        <w:t>ی</w:t>
      </w:r>
      <w:r w:rsidRPr="00347617">
        <w:rPr>
          <w:rFonts w:hint="eastAsia"/>
          <w:rtl/>
        </w:rPr>
        <w:t>د</w:t>
      </w:r>
      <w:r w:rsidRPr="00347617">
        <w:rPr>
          <w:rFonts w:hint="cs"/>
          <w:rtl/>
        </w:rPr>
        <w:t>ی</w:t>
      </w:r>
      <w:r w:rsidRPr="00347617">
        <w:rPr>
          <w:rtl/>
        </w:rPr>
        <w:t xml:space="preserve"> توسط شبکه مولد طبقه بند در مرحله 10 آموزش</w:t>
      </w:r>
      <w:bookmarkEnd w:id="34"/>
    </w:p>
    <w:p w14:paraId="0DBEDA7E" w14:textId="77777777" w:rsidR="00291ED4" w:rsidRDefault="00291ED4" w:rsidP="00291ED4">
      <w:pPr>
        <w:keepNext/>
        <w:jc w:val="center"/>
      </w:pPr>
      <w:r>
        <w:rPr>
          <w:noProof/>
        </w:rPr>
        <w:drawing>
          <wp:inline distT="0" distB="0" distL="0" distR="0" wp14:anchorId="55AF6C60" wp14:editId="0D947942">
            <wp:extent cx="3298690" cy="2286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48" t="9374" r="10243" b="10677"/>
                    <a:stretch/>
                  </pic:blipFill>
                  <pic:spPr bwMode="auto">
                    <a:xfrm>
                      <a:off x="0" y="0"/>
                      <a:ext cx="329869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52E05E" w14:textId="6E4AFB35" w:rsidR="0028783B" w:rsidRDefault="00291ED4" w:rsidP="00291ED4">
      <w:pPr>
        <w:pStyle w:val="Caption"/>
        <w:rPr>
          <w:rtl/>
        </w:rPr>
      </w:pPr>
      <w:bookmarkStart w:id="35" w:name="_Toc12529757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6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F058D">
        <w:rPr>
          <w:rtl/>
        </w:rPr>
        <w:t xml:space="preserve"> تصاو</w:t>
      </w:r>
      <w:r w:rsidRPr="009F058D">
        <w:rPr>
          <w:rFonts w:hint="cs"/>
          <w:rtl/>
        </w:rPr>
        <w:t>ی</w:t>
      </w:r>
      <w:r w:rsidRPr="009F058D">
        <w:rPr>
          <w:rFonts w:hint="eastAsia"/>
          <w:rtl/>
        </w:rPr>
        <w:t>ر</w:t>
      </w:r>
      <w:r w:rsidRPr="009F058D">
        <w:rPr>
          <w:rtl/>
        </w:rPr>
        <w:t xml:space="preserve"> تول</w:t>
      </w:r>
      <w:r w:rsidRPr="009F058D">
        <w:rPr>
          <w:rFonts w:hint="cs"/>
          <w:rtl/>
        </w:rPr>
        <w:t>ی</w:t>
      </w:r>
      <w:r w:rsidRPr="009F058D">
        <w:rPr>
          <w:rFonts w:hint="eastAsia"/>
          <w:rtl/>
        </w:rPr>
        <w:t>د</w:t>
      </w:r>
      <w:r w:rsidRPr="009F058D">
        <w:rPr>
          <w:rFonts w:hint="cs"/>
          <w:rtl/>
        </w:rPr>
        <w:t>ی</w:t>
      </w:r>
      <w:r w:rsidRPr="009F058D">
        <w:rPr>
          <w:rtl/>
        </w:rPr>
        <w:t xml:space="preserve"> توسط شبکه مولد طبقه بند در مرحله </w:t>
      </w:r>
      <w:r>
        <w:rPr>
          <w:rFonts w:hint="cs"/>
          <w:rtl/>
        </w:rPr>
        <w:t>۳</w:t>
      </w:r>
      <w:r w:rsidRPr="009F058D">
        <w:rPr>
          <w:rtl/>
        </w:rPr>
        <w:t>0 آموزش</w:t>
      </w:r>
      <w:bookmarkEnd w:id="35"/>
    </w:p>
    <w:p w14:paraId="37BBFEEE" w14:textId="40C04368" w:rsidR="00291ED4" w:rsidRDefault="00291ED4" w:rsidP="00291ED4">
      <w:pPr>
        <w:rPr>
          <w:rtl/>
        </w:rPr>
      </w:pPr>
    </w:p>
    <w:p w14:paraId="626C9A04" w14:textId="77777777" w:rsidR="00134011" w:rsidRDefault="00134011" w:rsidP="00134011">
      <w:pPr>
        <w:keepNext/>
        <w:jc w:val="center"/>
      </w:pPr>
      <w:r>
        <w:rPr>
          <w:noProof/>
        </w:rPr>
        <w:drawing>
          <wp:inline distT="0" distB="0" distL="0" distR="0" wp14:anchorId="08663F27" wp14:editId="21376E7E">
            <wp:extent cx="3291840" cy="2234284"/>
            <wp:effectExtent l="0" t="0" r="381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21" t="10677" r="10243" b="11198"/>
                    <a:stretch/>
                  </pic:blipFill>
                  <pic:spPr bwMode="auto">
                    <a:xfrm>
                      <a:off x="0" y="0"/>
                      <a:ext cx="3291840" cy="2234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6B6E3" w14:textId="6BBC9883" w:rsidR="00134011" w:rsidRDefault="00134011" w:rsidP="00134011">
      <w:pPr>
        <w:pStyle w:val="Caption"/>
        <w:rPr>
          <w:rtl/>
        </w:rPr>
      </w:pPr>
      <w:bookmarkStart w:id="36" w:name="_Toc12529758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7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77E00">
        <w:rPr>
          <w:rtl/>
        </w:rPr>
        <w:t xml:space="preserve"> تصاو</w:t>
      </w:r>
      <w:r w:rsidRPr="00977E00">
        <w:rPr>
          <w:rFonts w:hint="cs"/>
          <w:rtl/>
        </w:rPr>
        <w:t>ی</w:t>
      </w:r>
      <w:r w:rsidRPr="00977E00">
        <w:rPr>
          <w:rFonts w:hint="eastAsia"/>
          <w:rtl/>
        </w:rPr>
        <w:t>ر</w:t>
      </w:r>
      <w:r w:rsidRPr="00977E00">
        <w:rPr>
          <w:rtl/>
        </w:rPr>
        <w:t xml:space="preserve"> تول</w:t>
      </w:r>
      <w:r w:rsidRPr="00977E00">
        <w:rPr>
          <w:rFonts w:hint="cs"/>
          <w:rtl/>
        </w:rPr>
        <w:t>ی</w:t>
      </w:r>
      <w:r w:rsidRPr="00977E00">
        <w:rPr>
          <w:rFonts w:hint="eastAsia"/>
          <w:rtl/>
        </w:rPr>
        <w:t>د</w:t>
      </w:r>
      <w:r w:rsidRPr="00977E00">
        <w:rPr>
          <w:rFonts w:hint="cs"/>
          <w:rtl/>
        </w:rPr>
        <w:t>ی</w:t>
      </w:r>
      <w:r w:rsidRPr="00977E00">
        <w:rPr>
          <w:rtl/>
        </w:rPr>
        <w:t xml:space="preserve"> توسط شبکه مولد طبقه بند در مرحله </w:t>
      </w:r>
      <w:r>
        <w:rPr>
          <w:rFonts w:hint="cs"/>
          <w:rtl/>
        </w:rPr>
        <w:t>۵</w:t>
      </w:r>
      <w:r w:rsidRPr="00977E00">
        <w:rPr>
          <w:rtl/>
        </w:rPr>
        <w:t>0 آموزش</w:t>
      </w:r>
      <w:bookmarkEnd w:id="36"/>
    </w:p>
    <w:p w14:paraId="780AB60B" w14:textId="77777777" w:rsidR="001D0083" w:rsidRPr="001D0083" w:rsidRDefault="001D0083" w:rsidP="001D0083">
      <w:pPr>
        <w:rPr>
          <w:rtl/>
        </w:rPr>
      </w:pPr>
    </w:p>
    <w:p w14:paraId="1FCAE2DC" w14:textId="43E326C8" w:rsidR="00DB0344" w:rsidRDefault="00DB0344" w:rsidP="00DB0344">
      <w:pPr>
        <w:pStyle w:val="Heading3"/>
        <w:rPr>
          <w:rtl/>
        </w:rPr>
      </w:pPr>
      <w:bookmarkStart w:id="37" w:name="_Toc125297539"/>
      <w:r>
        <w:rPr>
          <w:rFonts w:hint="cs"/>
          <w:rtl/>
        </w:rPr>
        <w:t>۲-۱-۲. ارزیابی شبکه</w:t>
      </w:r>
      <w:bookmarkEnd w:id="37"/>
    </w:p>
    <w:p w14:paraId="7C5392A1" w14:textId="1B15B378" w:rsidR="0062222C" w:rsidRDefault="00A63D48" w:rsidP="000933E5">
      <w:pPr>
        <w:ind w:firstLine="0"/>
        <w:rPr>
          <w:rtl/>
        </w:rPr>
      </w:pPr>
      <w:r>
        <w:rPr>
          <w:rFonts w:hint="cs"/>
          <w:rtl/>
        </w:rPr>
        <w:t>نمودار دقت و خطای مدل</w:t>
      </w:r>
      <w:r w:rsidR="005A39CB">
        <w:rPr>
          <w:rFonts w:hint="cs"/>
          <w:rtl/>
        </w:rPr>
        <w:t xml:space="preserve"> </w:t>
      </w:r>
      <w:r w:rsidR="005A39CB">
        <w:t>generator</w:t>
      </w:r>
      <w:r>
        <w:rPr>
          <w:rFonts w:hint="cs"/>
          <w:rtl/>
        </w:rPr>
        <w:t xml:space="preserve"> </w:t>
      </w:r>
      <w:r w:rsidR="009B70C1">
        <w:rPr>
          <w:rFonts w:hint="cs"/>
          <w:rtl/>
        </w:rPr>
        <w:t xml:space="preserve">در طول آموزش </w:t>
      </w:r>
      <w:r>
        <w:rPr>
          <w:rFonts w:hint="cs"/>
          <w:rtl/>
        </w:rPr>
        <w:t xml:space="preserve">را در شکل‌های ۲۸ و </w:t>
      </w:r>
      <w:r w:rsidR="0051327D">
        <w:rPr>
          <w:rFonts w:hint="cs"/>
          <w:rtl/>
        </w:rPr>
        <w:t>۲</w:t>
      </w:r>
      <w:r>
        <w:rPr>
          <w:rFonts w:hint="cs"/>
          <w:rtl/>
        </w:rPr>
        <w:t>۹ مشاهده می‌کنید.</w:t>
      </w:r>
    </w:p>
    <w:p w14:paraId="4E5F1659" w14:textId="77777777" w:rsidR="0051327D" w:rsidRDefault="009B70C1" w:rsidP="0051327D">
      <w:pPr>
        <w:keepNext/>
        <w:ind w:firstLine="0"/>
        <w:jc w:val="center"/>
      </w:pPr>
      <w:r w:rsidRPr="005B0B10">
        <w:rPr>
          <w:noProof/>
          <w:sz w:val="28"/>
          <w:rtl/>
        </w:rPr>
        <w:drawing>
          <wp:inline distT="0" distB="0" distL="0" distR="0" wp14:anchorId="76A52AE7" wp14:editId="72F49908">
            <wp:extent cx="3383280" cy="2408436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2408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0ECD9" w14:textId="4150A300" w:rsidR="00767DFC" w:rsidRDefault="0051327D" w:rsidP="0051327D">
      <w:pPr>
        <w:pStyle w:val="Caption"/>
        <w:rPr>
          <w:rtl/>
        </w:rPr>
      </w:pPr>
      <w:bookmarkStart w:id="38" w:name="_Toc12529758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8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="00F87FE8">
        <w:rPr>
          <w:rFonts w:hint="cs"/>
          <w:rtl/>
        </w:rPr>
        <w:t xml:space="preserve">نمودار </w:t>
      </w:r>
      <w:r w:rsidR="00F87FE8">
        <w:t>loss</w:t>
      </w:r>
      <w:r w:rsidRPr="00534C86">
        <w:rPr>
          <w:rtl/>
        </w:rPr>
        <w:t xml:space="preserve"> مدل تفک</w:t>
      </w:r>
      <w:r w:rsidRPr="00534C86">
        <w:rPr>
          <w:rFonts w:hint="cs"/>
          <w:rtl/>
        </w:rPr>
        <w:t>ی</w:t>
      </w:r>
      <w:r w:rsidRPr="00534C86">
        <w:rPr>
          <w:rFonts w:hint="eastAsia"/>
          <w:rtl/>
        </w:rPr>
        <w:t>ک</w:t>
      </w:r>
      <w:r w:rsidRPr="00534C86">
        <w:rPr>
          <w:rtl/>
        </w:rPr>
        <w:t xml:space="preserve"> کننده طبقه بند</w:t>
      </w:r>
      <w:bookmarkEnd w:id="38"/>
    </w:p>
    <w:p w14:paraId="44A9B2A0" w14:textId="687D1164" w:rsidR="00723C65" w:rsidRDefault="004144E9" w:rsidP="004144E9">
      <w:pPr>
        <w:ind w:firstLine="0"/>
        <w:rPr>
          <w:rtl/>
        </w:rPr>
      </w:pPr>
      <w:r w:rsidRPr="004144E9">
        <w:rPr>
          <w:rtl/>
        </w:rPr>
        <w:t>همانطور که مشاهده م</w:t>
      </w:r>
      <w:r w:rsidRPr="004144E9">
        <w:rPr>
          <w:rFonts w:hint="cs"/>
          <w:rtl/>
        </w:rPr>
        <w:t>ی</w:t>
      </w:r>
      <w:r w:rsidRPr="004144E9">
        <w:rPr>
          <w:rtl/>
        </w:rPr>
        <w:t xml:space="preserve"> کن</w:t>
      </w:r>
      <w:r w:rsidRPr="004144E9">
        <w:rPr>
          <w:rFonts w:hint="cs"/>
          <w:rtl/>
        </w:rPr>
        <w:t>ی</w:t>
      </w:r>
      <w:r w:rsidRPr="004144E9">
        <w:rPr>
          <w:rFonts w:hint="eastAsia"/>
          <w:rtl/>
        </w:rPr>
        <w:t>د</w:t>
      </w:r>
      <w:r w:rsidRPr="004144E9">
        <w:rPr>
          <w:rtl/>
        </w:rPr>
        <w:t xml:space="preserve"> خطوط آب</w:t>
      </w:r>
      <w:r w:rsidRPr="004144E9">
        <w:rPr>
          <w:rFonts w:hint="cs"/>
          <w:rtl/>
        </w:rPr>
        <w:t>ی</w:t>
      </w:r>
      <w:r w:rsidRPr="004144E9">
        <w:rPr>
          <w:rtl/>
        </w:rPr>
        <w:t xml:space="preserve"> خطا مدل برا</w:t>
      </w:r>
      <w:r w:rsidRPr="004144E9">
        <w:rPr>
          <w:rFonts w:hint="cs"/>
          <w:rtl/>
        </w:rPr>
        <w:t>ی</w:t>
      </w:r>
      <w:r w:rsidRPr="004144E9">
        <w:rPr>
          <w:rtl/>
        </w:rPr>
        <w:t xml:space="preserve"> تشخ</w:t>
      </w:r>
      <w:r w:rsidRPr="004144E9">
        <w:rPr>
          <w:rFonts w:hint="cs"/>
          <w:rtl/>
        </w:rPr>
        <w:t>ی</w:t>
      </w:r>
      <w:r w:rsidRPr="004144E9">
        <w:rPr>
          <w:rFonts w:hint="eastAsia"/>
          <w:rtl/>
        </w:rPr>
        <w:t>ص</w:t>
      </w:r>
      <w:r w:rsidRPr="004144E9">
        <w:rPr>
          <w:rtl/>
        </w:rPr>
        <w:t xml:space="preserve"> کلاس تصو</w:t>
      </w:r>
      <w:r w:rsidRPr="004144E9">
        <w:rPr>
          <w:rFonts w:hint="cs"/>
          <w:rtl/>
        </w:rPr>
        <w:t>ی</w:t>
      </w:r>
      <w:r w:rsidRPr="004144E9">
        <w:rPr>
          <w:rFonts w:hint="eastAsia"/>
          <w:rtl/>
        </w:rPr>
        <w:t>ر</w:t>
      </w:r>
      <w:r w:rsidRPr="004144E9">
        <w:rPr>
          <w:rtl/>
        </w:rPr>
        <w:t xml:space="preserve"> م</w:t>
      </w:r>
      <w:r w:rsidRPr="004144E9">
        <w:rPr>
          <w:rFonts w:hint="cs"/>
          <w:rtl/>
        </w:rPr>
        <w:t>ی</w:t>
      </w:r>
      <w:r w:rsidRPr="004144E9">
        <w:rPr>
          <w:rtl/>
        </w:rPr>
        <w:t xml:space="preserve"> باشد و خطوط نارنج</w:t>
      </w:r>
      <w:r w:rsidRPr="004144E9">
        <w:rPr>
          <w:rFonts w:hint="cs"/>
          <w:rtl/>
        </w:rPr>
        <w:t>ی</w:t>
      </w:r>
      <w:r w:rsidRPr="004144E9">
        <w:rPr>
          <w:rtl/>
        </w:rPr>
        <w:t xml:space="preserve"> خطا مدل برا</w:t>
      </w:r>
      <w:r w:rsidRPr="004144E9">
        <w:rPr>
          <w:rFonts w:hint="cs"/>
          <w:rtl/>
        </w:rPr>
        <w:t>ی</w:t>
      </w:r>
      <w:r w:rsidRPr="004144E9">
        <w:rPr>
          <w:rtl/>
        </w:rPr>
        <w:t xml:space="preserve"> تشخ</w:t>
      </w:r>
      <w:r w:rsidRPr="004144E9">
        <w:rPr>
          <w:rFonts w:hint="cs"/>
          <w:rtl/>
        </w:rPr>
        <w:t>ی</w:t>
      </w:r>
      <w:r w:rsidRPr="004144E9">
        <w:rPr>
          <w:rFonts w:hint="eastAsia"/>
          <w:rtl/>
        </w:rPr>
        <w:t>ص</w:t>
      </w:r>
      <w:r w:rsidRPr="004144E9">
        <w:rPr>
          <w:rtl/>
        </w:rPr>
        <w:t xml:space="preserve"> واقع</w:t>
      </w:r>
      <w:r w:rsidRPr="004144E9">
        <w:rPr>
          <w:rFonts w:hint="cs"/>
          <w:rtl/>
        </w:rPr>
        <w:t>ی</w:t>
      </w:r>
      <w:r w:rsidRPr="004144E9">
        <w:rPr>
          <w:rtl/>
        </w:rPr>
        <w:t xml:space="preserve"> </w:t>
      </w:r>
      <w:r w:rsidRPr="004144E9">
        <w:rPr>
          <w:rFonts w:hint="cs"/>
          <w:rtl/>
        </w:rPr>
        <w:t>ی</w:t>
      </w:r>
      <w:r w:rsidRPr="004144E9">
        <w:rPr>
          <w:rFonts w:hint="eastAsia"/>
          <w:rtl/>
        </w:rPr>
        <w:t>ا</w:t>
      </w:r>
      <w:r w:rsidRPr="004144E9">
        <w:rPr>
          <w:rtl/>
        </w:rPr>
        <w:t xml:space="preserve"> ف</w:t>
      </w:r>
      <w:r w:rsidRPr="004144E9">
        <w:rPr>
          <w:rFonts w:hint="cs"/>
          <w:rtl/>
        </w:rPr>
        <w:t>ی</w:t>
      </w:r>
      <w:r w:rsidRPr="004144E9">
        <w:rPr>
          <w:rFonts w:hint="eastAsia"/>
          <w:rtl/>
        </w:rPr>
        <w:t>ک</w:t>
      </w:r>
      <w:r w:rsidRPr="004144E9">
        <w:rPr>
          <w:rtl/>
        </w:rPr>
        <w:t xml:space="preserve"> بودن تصو</w:t>
      </w:r>
      <w:r w:rsidRPr="004144E9">
        <w:rPr>
          <w:rFonts w:hint="cs"/>
          <w:rtl/>
        </w:rPr>
        <w:t>ی</w:t>
      </w:r>
      <w:r w:rsidRPr="004144E9">
        <w:rPr>
          <w:rFonts w:hint="eastAsia"/>
          <w:rtl/>
        </w:rPr>
        <w:t>ر</w:t>
      </w:r>
      <w:r w:rsidRPr="004144E9">
        <w:rPr>
          <w:rtl/>
        </w:rPr>
        <w:t xml:space="preserve"> م</w:t>
      </w:r>
      <w:r w:rsidRPr="004144E9">
        <w:rPr>
          <w:rFonts w:hint="cs"/>
          <w:rtl/>
        </w:rPr>
        <w:t>ی</w:t>
      </w:r>
      <w:r w:rsidRPr="004144E9">
        <w:rPr>
          <w:rtl/>
        </w:rPr>
        <w:t xml:space="preserve"> باشد که به خوب</w:t>
      </w:r>
      <w:r w:rsidRPr="004144E9">
        <w:rPr>
          <w:rFonts w:hint="cs"/>
          <w:rtl/>
        </w:rPr>
        <w:t>ی</w:t>
      </w:r>
      <w:r w:rsidRPr="004144E9">
        <w:rPr>
          <w:rtl/>
        </w:rPr>
        <w:t xml:space="preserve"> همگرا شده است.</w:t>
      </w:r>
    </w:p>
    <w:p w14:paraId="09259DB6" w14:textId="77777777" w:rsidR="00E07E0F" w:rsidRDefault="00E07E0F" w:rsidP="00E07E0F">
      <w:pPr>
        <w:keepNext/>
        <w:ind w:firstLine="0"/>
        <w:jc w:val="center"/>
      </w:pPr>
      <w:r w:rsidRPr="005B0B10">
        <w:rPr>
          <w:noProof/>
        </w:rPr>
        <w:drawing>
          <wp:inline distT="0" distB="0" distL="0" distR="0" wp14:anchorId="68B93A0F" wp14:editId="259F0E54">
            <wp:extent cx="3291840" cy="2341696"/>
            <wp:effectExtent l="0" t="0" r="3810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34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113F4" w14:textId="4DF18B3D" w:rsidR="004144E9" w:rsidRDefault="00E07E0F" w:rsidP="00E07E0F">
      <w:pPr>
        <w:pStyle w:val="Caption"/>
        <w:rPr>
          <w:noProof/>
        </w:rPr>
      </w:pPr>
      <w:bookmarkStart w:id="39" w:name="_Toc12529758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29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</w:t>
      </w:r>
      <w:r w:rsidRPr="004C087B">
        <w:rPr>
          <w:noProof/>
          <w:rtl/>
        </w:rPr>
        <w:t xml:space="preserve"> نمودار </w:t>
      </w:r>
      <w:r>
        <w:rPr>
          <w:noProof/>
        </w:rPr>
        <w:t>Accuracy</w:t>
      </w:r>
      <w:r w:rsidRPr="004C087B">
        <w:rPr>
          <w:noProof/>
          <w:rtl/>
        </w:rPr>
        <w:t xml:space="preserve"> مدل تفک</w:t>
      </w:r>
      <w:r w:rsidRPr="004C087B">
        <w:rPr>
          <w:rFonts w:hint="cs"/>
          <w:noProof/>
          <w:rtl/>
        </w:rPr>
        <w:t>ی</w:t>
      </w:r>
      <w:r w:rsidRPr="004C087B">
        <w:rPr>
          <w:rFonts w:hint="eastAsia"/>
          <w:noProof/>
          <w:rtl/>
        </w:rPr>
        <w:t>ک</w:t>
      </w:r>
      <w:r w:rsidRPr="004C087B">
        <w:rPr>
          <w:noProof/>
          <w:rtl/>
        </w:rPr>
        <w:t xml:space="preserve"> کننده طبقه بند در طول آموزش</w:t>
      </w:r>
      <w:bookmarkEnd w:id="39"/>
    </w:p>
    <w:p w14:paraId="3386E311" w14:textId="77777777" w:rsidR="005B5A14" w:rsidRDefault="005B5A14" w:rsidP="005B5A14">
      <w:pPr>
        <w:ind w:firstLine="0"/>
      </w:pPr>
    </w:p>
    <w:p w14:paraId="4E631D7B" w14:textId="368284B5" w:rsidR="005B5A14" w:rsidRDefault="005B5A14" w:rsidP="005B5A14">
      <w:pPr>
        <w:ind w:firstLine="0"/>
        <w:rPr>
          <w:rtl/>
        </w:rPr>
      </w:pPr>
      <w:r>
        <w:rPr>
          <w:rFonts w:hint="cs"/>
          <w:rtl/>
        </w:rPr>
        <w:t xml:space="preserve">نمودار دقت و خطای مدل </w:t>
      </w:r>
      <w:r>
        <w:t>discriminator</w:t>
      </w:r>
      <w:r>
        <w:rPr>
          <w:rFonts w:hint="cs"/>
          <w:rtl/>
        </w:rPr>
        <w:t xml:space="preserve"> در طول آموزش را در شکل‌ </w:t>
      </w:r>
      <w:r>
        <w:rPr>
          <w:rFonts w:hint="cs"/>
          <w:rtl/>
        </w:rPr>
        <w:t>۳۰</w:t>
      </w:r>
      <w:r>
        <w:rPr>
          <w:rFonts w:hint="cs"/>
          <w:rtl/>
        </w:rPr>
        <w:t xml:space="preserve"> مشاهده می‌کنید.</w:t>
      </w:r>
    </w:p>
    <w:p w14:paraId="464ADEE3" w14:textId="77777777" w:rsidR="00F6332F" w:rsidRDefault="00E14877" w:rsidP="00F6332F">
      <w:pPr>
        <w:keepNext/>
        <w:ind w:firstLine="0"/>
        <w:jc w:val="center"/>
      </w:pPr>
      <w:r w:rsidRPr="005B0B10">
        <w:rPr>
          <w:noProof/>
        </w:rPr>
        <w:drawing>
          <wp:inline distT="0" distB="0" distL="0" distR="0" wp14:anchorId="0A3E8EC0" wp14:editId="5B9574F9">
            <wp:extent cx="3200400" cy="236220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62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9E966" w14:textId="65A6A45E" w:rsidR="005B5A14" w:rsidRDefault="00F6332F" w:rsidP="00F6332F">
      <w:pPr>
        <w:pStyle w:val="Caption"/>
        <w:rPr>
          <w:rtl/>
        </w:rPr>
      </w:pPr>
      <w:bookmarkStart w:id="40" w:name="_Toc12529758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0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52B13">
        <w:rPr>
          <w:rtl/>
        </w:rPr>
        <w:t xml:space="preserve"> نمودار خطا و دقت مدل </w:t>
      </w:r>
      <w:r>
        <w:t>generator</w:t>
      </w:r>
      <w:r w:rsidRPr="00952B13">
        <w:rPr>
          <w:rtl/>
        </w:rPr>
        <w:t xml:space="preserve"> طبقه بند</w:t>
      </w:r>
      <w:bookmarkEnd w:id="40"/>
    </w:p>
    <w:p w14:paraId="6D401499" w14:textId="77777777" w:rsidR="005B5A14" w:rsidRPr="005B5A14" w:rsidRDefault="005B5A14" w:rsidP="00854828">
      <w:pPr>
        <w:ind w:firstLine="0"/>
        <w:rPr>
          <w:rtl/>
        </w:rPr>
      </w:pPr>
    </w:p>
    <w:p w14:paraId="0A1AB911" w14:textId="5A58C438" w:rsidR="00C949BF" w:rsidRDefault="00C949BF" w:rsidP="00C949BF">
      <w:pPr>
        <w:pStyle w:val="Heading3"/>
        <w:rPr>
          <w:rtl/>
        </w:rPr>
      </w:pPr>
      <w:bookmarkStart w:id="41" w:name="_Toc125297540"/>
      <w:r>
        <w:rPr>
          <w:rFonts w:hint="cs"/>
          <w:rtl/>
        </w:rPr>
        <w:t>۳</w:t>
      </w:r>
      <w:r>
        <w:rPr>
          <w:rFonts w:hint="cs"/>
          <w:rtl/>
        </w:rPr>
        <w:t xml:space="preserve">-۱-۲. </w:t>
      </w:r>
      <w:r w:rsidR="0073553E">
        <w:rPr>
          <w:rFonts w:hint="cs"/>
          <w:rtl/>
        </w:rPr>
        <w:t>پایدارسازی</w:t>
      </w:r>
      <w:r>
        <w:rPr>
          <w:rFonts w:hint="cs"/>
          <w:rtl/>
        </w:rPr>
        <w:t xml:space="preserve"> شبکه</w:t>
      </w:r>
      <w:bookmarkEnd w:id="41"/>
    </w:p>
    <w:p w14:paraId="4FA35F81" w14:textId="77777777" w:rsidR="00854828" w:rsidRDefault="00854828" w:rsidP="00854828">
      <w:pPr>
        <w:rPr>
          <w:sz w:val="28"/>
          <w:rtl/>
        </w:rPr>
      </w:pPr>
      <w:r w:rsidRPr="005B0B10">
        <w:rPr>
          <w:rFonts w:hint="cs"/>
          <w:sz w:val="28"/>
          <w:rtl/>
        </w:rPr>
        <w:t>در این مرحله برای پایدار سازی شبکه متخاصم طبقه بند تکنیک های گفته شده در سوال قبل را اجرا کردیم و مدل را برای 50 مرحله آموزش دادیم:</w:t>
      </w:r>
    </w:p>
    <w:p w14:paraId="24A1FC6E" w14:textId="77777777" w:rsidR="00494D73" w:rsidRDefault="00494D73" w:rsidP="00494D73">
      <w:pPr>
        <w:keepNext/>
        <w:ind w:firstLine="0"/>
        <w:jc w:val="center"/>
      </w:pPr>
      <w:r w:rsidRPr="00826532">
        <w:rPr>
          <w:noProof/>
          <w:sz w:val="28"/>
        </w:rPr>
        <w:drawing>
          <wp:inline distT="0" distB="0" distL="0" distR="0" wp14:anchorId="347D0ACD" wp14:editId="2080CC31">
            <wp:extent cx="3200400" cy="1434251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34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E4B5" w14:textId="6674091B" w:rsidR="00C949BF" w:rsidRDefault="00494D73" w:rsidP="00494D73">
      <w:pPr>
        <w:pStyle w:val="Caption"/>
      </w:pPr>
      <w:bookmarkStart w:id="42" w:name="_Toc12529758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1</w:t>
      </w:r>
      <w:r>
        <w:rPr>
          <w:rtl/>
        </w:rPr>
        <w:fldChar w:fldCharType="end"/>
      </w:r>
      <w:r>
        <w:rPr>
          <w:rFonts w:hint="cs"/>
          <w:rtl/>
        </w:rPr>
        <w:t xml:space="preserve">- تابع افزودن </w:t>
      </w:r>
      <w:r>
        <w:t>noise</w:t>
      </w:r>
      <w:bookmarkEnd w:id="42"/>
    </w:p>
    <w:p w14:paraId="2AB9178D" w14:textId="020BB9C0" w:rsidR="00494D73" w:rsidRDefault="00EE22DE" w:rsidP="00494D73">
      <w:r w:rsidRPr="00EE22DE">
        <w:rPr>
          <w:rtl/>
        </w:rPr>
        <w:t>نتا</w:t>
      </w:r>
      <w:r w:rsidRPr="00EE22DE">
        <w:rPr>
          <w:rFonts w:hint="cs"/>
          <w:rtl/>
        </w:rPr>
        <w:t>ی</w:t>
      </w:r>
      <w:r w:rsidRPr="00EE22DE">
        <w:rPr>
          <w:rFonts w:hint="eastAsia"/>
          <w:rtl/>
        </w:rPr>
        <w:t>ج</w:t>
      </w:r>
      <w:r w:rsidRPr="00EE22DE">
        <w:rPr>
          <w:rtl/>
        </w:rPr>
        <w:t xml:space="preserve"> مدل در طول 50 مرحله آموزش به شرح ز</w:t>
      </w:r>
      <w:r w:rsidRPr="00EE22DE">
        <w:rPr>
          <w:rFonts w:hint="cs"/>
          <w:rtl/>
        </w:rPr>
        <w:t>ی</w:t>
      </w:r>
      <w:r w:rsidRPr="00EE22DE">
        <w:rPr>
          <w:rFonts w:hint="eastAsia"/>
          <w:rtl/>
        </w:rPr>
        <w:t>ر</w:t>
      </w:r>
      <w:r w:rsidRPr="00EE22DE">
        <w:rPr>
          <w:rtl/>
        </w:rPr>
        <w:t xml:space="preserve"> م</w:t>
      </w:r>
      <w:r w:rsidRPr="00EE22DE">
        <w:rPr>
          <w:rFonts w:hint="cs"/>
          <w:rtl/>
        </w:rPr>
        <w:t>ی</w:t>
      </w:r>
      <w:r w:rsidRPr="00EE22DE">
        <w:rPr>
          <w:rtl/>
        </w:rPr>
        <w:t xml:space="preserve"> باشد:</w:t>
      </w:r>
    </w:p>
    <w:p w14:paraId="0BDE101D" w14:textId="77777777" w:rsidR="008E7A9E" w:rsidRDefault="008E7A9E" w:rsidP="008E7A9E">
      <w:pPr>
        <w:keepNext/>
        <w:jc w:val="center"/>
      </w:pPr>
      <w:r>
        <w:rPr>
          <w:noProof/>
        </w:rPr>
        <w:drawing>
          <wp:inline distT="0" distB="0" distL="0" distR="0" wp14:anchorId="4BF203B0" wp14:editId="053160BF">
            <wp:extent cx="3383280" cy="2247900"/>
            <wp:effectExtent l="0" t="0" r="762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27" t="11459" r="10589" b="11719"/>
                    <a:stretch/>
                  </pic:blipFill>
                  <pic:spPr bwMode="auto">
                    <a:xfrm>
                      <a:off x="0" y="0"/>
                      <a:ext cx="338328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E1B8DE" w14:textId="6351C52E" w:rsidR="00EE22DE" w:rsidRDefault="008E7A9E" w:rsidP="008E7A9E">
      <w:pPr>
        <w:pStyle w:val="Caption"/>
        <w:rPr>
          <w:rtl/>
        </w:rPr>
      </w:pPr>
      <w:bookmarkStart w:id="43" w:name="_Toc12529758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2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0549E">
        <w:rPr>
          <w:rtl/>
        </w:rPr>
        <w:t xml:space="preserve"> تصاو</w:t>
      </w:r>
      <w:r w:rsidRPr="0090549E">
        <w:rPr>
          <w:rFonts w:hint="cs"/>
          <w:rtl/>
        </w:rPr>
        <w:t>ی</w:t>
      </w:r>
      <w:r w:rsidRPr="0090549E">
        <w:rPr>
          <w:rFonts w:hint="eastAsia"/>
          <w:rtl/>
        </w:rPr>
        <w:t>ر</w:t>
      </w:r>
      <w:r w:rsidRPr="0090549E">
        <w:rPr>
          <w:rtl/>
        </w:rPr>
        <w:t xml:space="preserve"> تول</w:t>
      </w:r>
      <w:r w:rsidRPr="0090549E">
        <w:rPr>
          <w:rFonts w:hint="cs"/>
          <w:rtl/>
        </w:rPr>
        <w:t>ی</w:t>
      </w:r>
      <w:r w:rsidRPr="0090549E">
        <w:rPr>
          <w:rFonts w:hint="eastAsia"/>
          <w:rtl/>
        </w:rPr>
        <w:t>د</w:t>
      </w:r>
      <w:r w:rsidRPr="0090549E">
        <w:rPr>
          <w:rFonts w:hint="cs"/>
          <w:rtl/>
        </w:rPr>
        <w:t>ی</w:t>
      </w:r>
      <w:r w:rsidRPr="0090549E">
        <w:rPr>
          <w:rtl/>
        </w:rPr>
        <w:t xml:space="preserve"> توسط شبکه مولد طبقه بند پا</w:t>
      </w:r>
      <w:r w:rsidRPr="0090549E">
        <w:rPr>
          <w:rFonts w:hint="cs"/>
          <w:rtl/>
        </w:rPr>
        <w:t>ی</w:t>
      </w:r>
      <w:r w:rsidRPr="0090549E">
        <w:rPr>
          <w:rFonts w:hint="eastAsia"/>
          <w:rtl/>
        </w:rPr>
        <w:t>دار</w:t>
      </w:r>
      <w:r w:rsidRPr="0090549E">
        <w:rPr>
          <w:rtl/>
        </w:rPr>
        <w:t xml:space="preserve"> ساز</w:t>
      </w:r>
      <w:r w:rsidRPr="0090549E">
        <w:rPr>
          <w:rFonts w:hint="cs"/>
          <w:rtl/>
        </w:rPr>
        <w:t>ی</w:t>
      </w:r>
      <w:r w:rsidRPr="0090549E">
        <w:rPr>
          <w:rtl/>
        </w:rPr>
        <w:t xml:space="preserve"> شده در مرحله 10 آموزش</w:t>
      </w:r>
      <w:bookmarkEnd w:id="43"/>
    </w:p>
    <w:p w14:paraId="4ACA9438" w14:textId="58A4FD89" w:rsidR="008E7A9E" w:rsidRDefault="008E7A9E" w:rsidP="008E7A9E">
      <w:pPr>
        <w:rPr>
          <w:rtl/>
        </w:rPr>
      </w:pPr>
    </w:p>
    <w:p w14:paraId="7EB3945C" w14:textId="77777777" w:rsidR="005D54F0" w:rsidRDefault="005D54F0" w:rsidP="005D54F0">
      <w:pPr>
        <w:keepNext/>
        <w:jc w:val="center"/>
      </w:pPr>
      <w:r>
        <w:rPr>
          <w:noProof/>
        </w:rPr>
        <w:drawing>
          <wp:inline distT="0" distB="0" distL="0" distR="0" wp14:anchorId="73758570" wp14:editId="7908A5BC">
            <wp:extent cx="3383280" cy="2278694"/>
            <wp:effectExtent l="0" t="0" r="762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68" t="12239" r="10590" b="10938"/>
                    <a:stretch/>
                  </pic:blipFill>
                  <pic:spPr bwMode="auto">
                    <a:xfrm>
                      <a:off x="0" y="0"/>
                      <a:ext cx="3383280" cy="227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F5EC4" w14:textId="2F94C9BA" w:rsidR="008E7A9E" w:rsidRDefault="005D54F0" w:rsidP="005D54F0">
      <w:pPr>
        <w:pStyle w:val="Caption"/>
        <w:rPr>
          <w:rtl/>
        </w:rPr>
      </w:pPr>
      <w:bookmarkStart w:id="44" w:name="_Toc12529758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3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72B3C">
        <w:rPr>
          <w:rtl/>
        </w:rPr>
        <w:t xml:space="preserve"> تصاو</w:t>
      </w:r>
      <w:r w:rsidRPr="00972B3C">
        <w:rPr>
          <w:rFonts w:hint="cs"/>
          <w:rtl/>
        </w:rPr>
        <w:t>ی</w:t>
      </w:r>
      <w:r w:rsidRPr="00972B3C">
        <w:rPr>
          <w:rFonts w:hint="eastAsia"/>
          <w:rtl/>
        </w:rPr>
        <w:t>ر</w:t>
      </w:r>
      <w:r w:rsidRPr="00972B3C">
        <w:rPr>
          <w:rtl/>
        </w:rPr>
        <w:t xml:space="preserve"> تول</w:t>
      </w:r>
      <w:r w:rsidRPr="00972B3C">
        <w:rPr>
          <w:rFonts w:hint="cs"/>
          <w:rtl/>
        </w:rPr>
        <w:t>ی</w:t>
      </w:r>
      <w:r w:rsidRPr="00972B3C">
        <w:rPr>
          <w:rFonts w:hint="eastAsia"/>
          <w:rtl/>
        </w:rPr>
        <w:t>د</w:t>
      </w:r>
      <w:r w:rsidRPr="00972B3C">
        <w:rPr>
          <w:rFonts w:hint="cs"/>
          <w:rtl/>
        </w:rPr>
        <w:t>ی</w:t>
      </w:r>
      <w:r w:rsidRPr="00972B3C">
        <w:rPr>
          <w:rtl/>
        </w:rPr>
        <w:t xml:space="preserve"> توسط شبکه مولد طبقه بند پا</w:t>
      </w:r>
      <w:r w:rsidRPr="00972B3C">
        <w:rPr>
          <w:rFonts w:hint="cs"/>
          <w:rtl/>
        </w:rPr>
        <w:t>ی</w:t>
      </w:r>
      <w:r w:rsidRPr="00972B3C">
        <w:rPr>
          <w:rFonts w:hint="eastAsia"/>
          <w:rtl/>
        </w:rPr>
        <w:t>دار</w:t>
      </w:r>
      <w:r w:rsidRPr="00972B3C">
        <w:rPr>
          <w:rtl/>
        </w:rPr>
        <w:t xml:space="preserve"> ساز</w:t>
      </w:r>
      <w:r w:rsidRPr="00972B3C">
        <w:rPr>
          <w:rFonts w:hint="cs"/>
          <w:rtl/>
        </w:rPr>
        <w:t>ی</w:t>
      </w:r>
      <w:r w:rsidRPr="00972B3C">
        <w:rPr>
          <w:rtl/>
        </w:rPr>
        <w:t xml:space="preserve"> شده در مرحله </w:t>
      </w:r>
      <w:r>
        <w:rPr>
          <w:rFonts w:hint="cs"/>
          <w:rtl/>
        </w:rPr>
        <w:t>۳</w:t>
      </w:r>
      <w:r w:rsidRPr="00972B3C">
        <w:rPr>
          <w:rtl/>
        </w:rPr>
        <w:t>0 آموزش</w:t>
      </w:r>
      <w:bookmarkEnd w:id="44"/>
    </w:p>
    <w:p w14:paraId="7538B28C" w14:textId="77777777" w:rsidR="00C8445F" w:rsidRPr="00C8445F" w:rsidRDefault="00C8445F" w:rsidP="00C8445F">
      <w:pPr>
        <w:rPr>
          <w:rtl/>
        </w:rPr>
      </w:pPr>
    </w:p>
    <w:p w14:paraId="58973DB5" w14:textId="77777777" w:rsidR="00C8445F" w:rsidRDefault="00C8445F" w:rsidP="00C8445F">
      <w:pPr>
        <w:keepNext/>
        <w:jc w:val="center"/>
      </w:pPr>
      <w:r>
        <w:rPr>
          <w:noProof/>
        </w:rPr>
        <w:drawing>
          <wp:inline distT="0" distB="0" distL="0" distR="0" wp14:anchorId="54C55A5A" wp14:editId="09900003">
            <wp:extent cx="3383280" cy="2275891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21" t="10937" r="10069" b="11458"/>
                    <a:stretch/>
                  </pic:blipFill>
                  <pic:spPr bwMode="auto">
                    <a:xfrm>
                      <a:off x="0" y="0"/>
                      <a:ext cx="3383280" cy="2275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D3252" w14:textId="357B4293" w:rsidR="005D54F0" w:rsidRDefault="00C8445F" w:rsidP="00C8445F">
      <w:pPr>
        <w:pStyle w:val="Caption"/>
        <w:rPr>
          <w:rtl/>
        </w:rPr>
      </w:pPr>
      <w:bookmarkStart w:id="45" w:name="_Toc12529758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4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36792">
        <w:rPr>
          <w:rtl/>
        </w:rPr>
        <w:t xml:space="preserve"> تصاو</w:t>
      </w:r>
      <w:r w:rsidRPr="00936792">
        <w:rPr>
          <w:rFonts w:hint="cs"/>
          <w:rtl/>
        </w:rPr>
        <w:t>ی</w:t>
      </w:r>
      <w:r w:rsidRPr="00936792">
        <w:rPr>
          <w:rFonts w:hint="eastAsia"/>
          <w:rtl/>
        </w:rPr>
        <w:t>ر</w:t>
      </w:r>
      <w:r w:rsidRPr="00936792">
        <w:rPr>
          <w:rtl/>
        </w:rPr>
        <w:t xml:space="preserve"> تول</w:t>
      </w:r>
      <w:r w:rsidRPr="00936792">
        <w:rPr>
          <w:rFonts w:hint="cs"/>
          <w:rtl/>
        </w:rPr>
        <w:t>ی</w:t>
      </w:r>
      <w:r w:rsidRPr="00936792">
        <w:rPr>
          <w:rFonts w:hint="eastAsia"/>
          <w:rtl/>
        </w:rPr>
        <w:t>د</w:t>
      </w:r>
      <w:r w:rsidRPr="00936792">
        <w:rPr>
          <w:rFonts w:hint="cs"/>
          <w:rtl/>
        </w:rPr>
        <w:t>ی</w:t>
      </w:r>
      <w:r w:rsidRPr="00936792">
        <w:rPr>
          <w:rtl/>
        </w:rPr>
        <w:t xml:space="preserve"> توسط شبکه مولد طبقه بند پا</w:t>
      </w:r>
      <w:r w:rsidRPr="00936792">
        <w:rPr>
          <w:rFonts w:hint="cs"/>
          <w:rtl/>
        </w:rPr>
        <w:t>ی</w:t>
      </w:r>
      <w:r w:rsidRPr="00936792">
        <w:rPr>
          <w:rFonts w:hint="eastAsia"/>
          <w:rtl/>
        </w:rPr>
        <w:t>دار</w:t>
      </w:r>
      <w:r w:rsidRPr="00936792">
        <w:rPr>
          <w:rtl/>
        </w:rPr>
        <w:t xml:space="preserve"> ساز</w:t>
      </w:r>
      <w:r w:rsidRPr="00936792">
        <w:rPr>
          <w:rFonts w:hint="cs"/>
          <w:rtl/>
        </w:rPr>
        <w:t>ی</w:t>
      </w:r>
      <w:r w:rsidRPr="00936792">
        <w:rPr>
          <w:rtl/>
        </w:rPr>
        <w:t xml:space="preserve"> شده در مرحله </w:t>
      </w:r>
      <w:r>
        <w:rPr>
          <w:rFonts w:hint="cs"/>
          <w:rtl/>
        </w:rPr>
        <w:t>۵</w:t>
      </w:r>
      <w:r w:rsidRPr="00936792">
        <w:rPr>
          <w:rtl/>
        </w:rPr>
        <w:t>0 آموزش</w:t>
      </w:r>
      <w:bookmarkEnd w:id="45"/>
    </w:p>
    <w:p w14:paraId="3D5DB40F" w14:textId="161A84B3" w:rsidR="0012354E" w:rsidRDefault="0012354E" w:rsidP="008644F7">
      <w:pPr>
        <w:ind w:firstLine="0"/>
        <w:rPr>
          <w:sz w:val="28"/>
          <w:rtl/>
        </w:rPr>
      </w:pPr>
      <w:r w:rsidRPr="00826532">
        <w:rPr>
          <w:rFonts w:hint="cs"/>
          <w:sz w:val="28"/>
          <w:rtl/>
        </w:rPr>
        <w:t>نمودار دقت و خطا شبکه پایدار سازی شده در طول آموزش</w:t>
      </w:r>
      <w:r>
        <w:rPr>
          <w:rFonts w:hint="cs"/>
          <w:sz w:val="28"/>
          <w:rtl/>
        </w:rPr>
        <w:t xml:space="preserve"> را در شکل‌های ۳۵ و ۳۶ </w:t>
      </w:r>
      <w:r w:rsidR="000156E3">
        <w:rPr>
          <w:rFonts w:hint="cs"/>
          <w:sz w:val="28"/>
          <w:rtl/>
        </w:rPr>
        <w:t xml:space="preserve">و </w:t>
      </w:r>
      <w:r w:rsidR="00730C7F">
        <w:rPr>
          <w:rFonts w:hint="cs"/>
          <w:sz w:val="28"/>
          <w:rtl/>
        </w:rPr>
        <w:t xml:space="preserve">۳۷ </w:t>
      </w:r>
      <w:r>
        <w:rPr>
          <w:rFonts w:hint="cs"/>
          <w:sz w:val="28"/>
          <w:rtl/>
        </w:rPr>
        <w:t>مشاهده می‌کنید</w:t>
      </w:r>
      <w:r w:rsidRPr="00826532">
        <w:rPr>
          <w:rFonts w:hint="cs"/>
          <w:sz w:val="28"/>
          <w:rtl/>
        </w:rPr>
        <w:t>:</w:t>
      </w:r>
    </w:p>
    <w:p w14:paraId="55BBE105" w14:textId="77777777" w:rsidR="000156E3" w:rsidRDefault="000156E3" w:rsidP="000156E3">
      <w:pPr>
        <w:keepNext/>
        <w:jc w:val="center"/>
      </w:pPr>
      <w:r w:rsidRPr="00826532">
        <w:rPr>
          <w:rFonts w:cs="Arial"/>
          <w:noProof/>
          <w:rtl/>
        </w:rPr>
        <w:drawing>
          <wp:inline distT="0" distB="0" distL="0" distR="0" wp14:anchorId="39227DBC" wp14:editId="42FF8574">
            <wp:extent cx="3383280" cy="2374502"/>
            <wp:effectExtent l="0" t="0" r="762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b="4375"/>
                    <a:stretch/>
                  </pic:blipFill>
                  <pic:spPr bwMode="auto">
                    <a:xfrm>
                      <a:off x="0" y="0"/>
                      <a:ext cx="3383280" cy="2374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E4F61" w14:textId="50E3B4D5" w:rsidR="008644F7" w:rsidRDefault="000156E3" w:rsidP="008644F7">
      <w:pPr>
        <w:pStyle w:val="Caption"/>
        <w:rPr>
          <w:rtl/>
        </w:rPr>
      </w:pPr>
      <w:bookmarkStart w:id="46" w:name="_Toc12529758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5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="00230DD1">
        <w:rPr>
          <w:rFonts w:hint="cs"/>
          <w:rtl/>
        </w:rPr>
        <w:t xml:space="preserve">نمودار </w:t>
      </w:r>
      <w:r w:rsidR="00230DD1">
        <w:t>loss</w:t>
      </w:r>
      <w:r w:rsidRPr="00B6168B">
        <w:rPr>
          <w:rtl/>
        </w:rPr>
        <w:t xml:space="preserve"> مدل </w:t>
      </w:r>
      <w:r w:rsidR="00230DD1">
        <w:t>discriminator</w:t>
      </w:r>
      <w:r w:rsidR="00230DD1">
        <w:rPr>
          <w:rFonts w:hint="cs"/>
          <w:rtl/>
        </w:rPr>
        <w:t xml:space="preserve"> </w:t>
      </w:r>
      <w:r w:rsidRPr="00B6168B">
        <w:rPr>
          <w:rtl/>
        </w:rPr>
        <w:t>طبقه بند پا</w:t>
      </w:r>
      <w:r w:rsidRPr="00B6168B">
        <w:rPr>
          <w:rFonts w:hint="cs"/>
          <w:rtl/>
        </w:rPr>
        <w:t>ی</w:t>
      </w:r>
      <w:r w:rsidRPr="00B6168B">
        <w:rPr>
          <w:rFonts w:hint="eastAsia"/>
          <w:rtl/>
        </w:rPr>
        <w:t>دار</w:t>
      </w:r>
      <w:r w:rsidRPr="00B6168B">
        <w:rPr>
          <w:rtl/>
        </w:rPr>
        <w:t xml:space="preserve"> ساز</w:t>
      </w:r>
      <w:r w:rsidRPr="00B6168B">
        <w:rPr>
          <w:rFonts w:hint="cs"/>
          <w:rtl/>
        </w:rPr>
        <w:t>ی</w:t>
      </w:r>
      <w:r w:rsidRPr="00B6168B">
        <w:rPr>
          <w:rtl/>
        </w:rPr>
        <w:t xml:space="preserve"> شده</w:t>
      </w:r>
      <w:bookmarkEnd w:id="46"/>
    </w:p>
    <w:p w14:paraId="07C380C5" w14:textId="77777777" w:rsidR="008644F7" w:rsidRPr="008644F7" w:rsidRDefault="008644F7" w:rsidP="008644F7">
      <w:pPr>
        <w:rPr>
          <w:rtl/>
        </w:rPr>
      </w:pPr>
    </w:p>
    <w:p w14:paraId="47B9B394" w14:textId="77777777" w:rsidR="008644F7" w:rsidRDefault="008644F7" w:rsidP="008644F7">
      <w:pPr>
        <w:keepNext/>
        <w:jc w:val="center"/>
      </w:pPr>
      <w:r w:rsidRPr="00826532">
        <w:rPr>
          <w:rFonts w:cs="Arial"/>
          <w:noProof/>
          <w:rtl/>
        </w:rPr>
        <w:drawing>
          <wp:inline distT="0" distB="0" distL="0" distR="0" wp14:anchorId="2CA5DD7E" wp14:editId="28361D5B">
            <wp:extent cx="3383280" cy="2344692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234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44B52" w14:textId="4038479A" w:rsidR="008644F7" w:rsidRDefault="008644F7" w:rsidP="008644F7">
      <w:pPr>
        <w:pStyle w:val="Caption"/>
        <w:rPr>
          <w:rtl/>
        </w:rPr>
      </w:pPr>
      <w:bookmarkStart w:id="47" w:name="_Toc12529758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6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E61C7B">
        <w:rPr>
          <w:rtl/>
        </w:rPr>
        <w:t xml:space="preserve">مودار </w:t>
      </w:r>
      <w:r w:rsidRPr="00E61C7B">
        <w:t>loss</w:t>
      </w:r>
      <w:r w:rsidRPr="00E61C7B">
        <w:rPr>
          <w:rtl/>
        </w:rPr>
        <w:t xml:space="preserve"> مدل </w:t>
      </w:r>
      <w:r w:rsidRPr="00E61C7B">
        <w:t>discriminator</w:t>
      </w:r>
      <w:r w:rsidRPr="00E61C7B">
        <w:rPr>
          <w:rtl/>
        </w:rPr>
        <w:t xml:space="preserve"> طبقه بند پا</w:t>
      </w:r>
      <w:r w:rsidRPr="00E61C7B">
        <w:rPr>
          <w:rFonts w:hint="cs"/>
          <w:rtl/>
        </w:rPr>
        <w:t>ی</w:t>
      </w:r>
      <w:r w:rsidRPr="00E61C7B">
        <w:rPr>
          <w:rFonts w:hint="eastAsia"/>
          <w:rtl/>
        </w:rPr>
        <w:t>دار</w:t>
      </w:r>
      <w:r w:rsidRPr="00E61C7B">
        <w:rPr>
          <w:rtl/>
        </w:rPr>
        <w:t xml:space="preserve"> ساز</w:t>
      </w:r>
      <w:r w:rsidRPr="00E61C7B">
        <w:rPr>
          <w:rFonts w:hint="cs"/>
          <w:rtl/>
        </w:rPr>
        <w:t>ی</w:t>
      </w:r>
      <w:r w:rsidRPr="00E61C7B">
        <w:rPr>
          <w:rtl/>
        </w:rPr>
        <w:t xml:space="preserve"> شده</w:t>
      </w:r>
      <w:bookmarkEnd w:id="47"/>
    </w:p>
    <w:p w14:paraId="5F376DDD" w14:textId="77777777" w:rsidR="00816EC0" w:rsidRDefault="00816EC0" w:rsidP="00816EC0">
      <w:pPr>
        <w:keepNext/>
        <w:jc w:val="center"/>
      </w:pPr>
      <w:r w:rsidRPr="00826532">
        <w:rPr>
          <w:rFonts w:cs="Arial"/>
          <w:noProof/>
          <w:rtl/>
        </w:rPr>
        <w:drawing>
          <wp:inline distT="0" distB="0" distL="0" distR="0" wp14:anchorId="2379B43C" wp14:editId="741C4D96">
            <wp:extent cx="3383280" cy="2440018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2440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23D06" w14:textId="38E755D9" w:rsidR="00816EC0" w:rsidRDefault="00816EC0" w:rsidP="00816EC0">
      <w:pPr>
        <w:pStyle w:val="Caption"/>
      </w:pPr>
      <w:bookmarkStart w:id="48" w:name="_Toc12529759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7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D6F33">
        <w:rPr>
          <w:rtl/>
        </w:rPr>
        <w:t xml:space="preserve"> نمودار </w:t>
      </w:r>
      <w:r>
        <w:t>Accuracy</w:t>
      </w:r>
      <w:r w:rsidRPr="009D6F33">
        <w:rPr>
          <w:rtl/>
        </w:rPr>
        <w:t xml:space="preserve"> و </w:t>
      </w:r>
      <w:r>
        <w:t>loss</w:t>
      </w:r>
      <w:r w:rsidRPr="009D6F33">
        <w:rPr>
          <w:rtl/>
        </w:rPr>
        <w:t xml:space="preserve"> شبکه </w:t>
      </w:r>
      <w:r>
        <w:t>generator</w:t>
      </w:r>
      <w:r w:rsidRPr="009D6F33">
        <w:rPr>
          <w:rtl/>
        </w:rPr>
        <w:t xml:space="preserve"> طبقه بند پا</w:t>
      </w:r>
      <w:r w:rsidRPr="009D6F33">
        <w:rPr>
          <w:rFonts w:hint="cs"/>
          <w:rtl/>
        </w:rPr>
        <w:t>ی</w:t>
      </w:r>
      <w:r w:rsidRPr="009D6F33">
        <w:rPr>
          <w:rFonts w:hint="eastAsia"/>
          <w:rtl/>
        </w:rPr>
        <w:t>دار</w:t>
      </w:r>
      <w:r w:rsidRPr="009D6F33">
        <w:rPr>
          <w:rtl/>
        </w:rPr>
        <w:t xml:space="preserve"> ساز</w:t>
      </w:r>
      <w:r w:rsidRPr="009D6F33">
        <w:rPr>
          <w:rFonts w:hint="cs"/>
          <w:rtl/>
        </w:rPr>
        <w:t>ی</w:t>
      </w:r>
      <w:r w:rsidRPr="009D6F33">
        <w:rPr>
          <w:rtl/>
        </w:rPr>
        <w:t xml:space="preserve"> شده در طول آموزش</w:t>
      </w:r>
      <w:bookmarkEnd w:id="48"/>
    </w:p>
    <w:p w14:paraId="022A39FB" w14:textId="77777777" w:rsidR="00E6711E" w:rsidRDefault="00E6711E" w:rsidP="00E6711E">
      <w:pPr>
        <w:ind w:firstLine="0"/>
        <w:jc w:val="left"/>
        <w:rPr>
          <w:sz w:val="28"/>
          <w:rtl/>
        </w:rPr>
      </w:pPr>
      <w:r w:rsidRPr="00826532">
        <w:rPr>
          <w:rFonts w:hint="cs"/>
          <w:sz w:val="28"/>
          <w:rtl/>
        </w:rPr>
        <w:t>همانطور که نمودار ها نیز مشهود است شبکه</w:t>
      </w:r>
      <w:r>
        <w:rPr>
          <w:rFonts w:hint="cs"/>
          <w:sz w:val="28"/>
          <w:rtl/>
        </w:rPr>
        <w:t xml:space="preserve"> بهتر و</w:t>
      </w:r>
      <w:r w:rsidRPr="00826532">
        <w:rPr>
          <w:rFonts w:hint="cs"/>
          <w:sz w:val="28"/>
          <w:rtl/>
        </w:rPr>
        <w:t xml:space="preserve"> پایدار تر شده و نوسان های کمتری در نتایج دارد.</w:t>
      </w:r>
    </w:p>
    <w:p w14:paraId="5A9B362A" w14:textId="77777777" w:rsidR="00F33AC0" w:rsidRPr="00F33AC0" w:rsidRDefault="00F33AC0" w:rsidP="00F33AC0">
      <w:pPr>
        <w:rPr>
          <w:rtl/>
        </w:rPr>
      </w:pPr>
    </w:p>
    <w:p w14:paraId="677D6EAE" w14:textId="260F656D" w:rsidR="0006675D" w:rsidRDefault="0006675D" w:rsidP="0006675D">
      <w:pPr>
        <w:pStyle w:val="Heading2"/>
        <w:rPr>
          <w:rStyle w:val="Heading2Char"/>
          <w:b/>
          <w:bCs/>
          <w:rtl/>
        </w:rPr>
      </w:pPr>
      <w:bookmarkStart w:id="49" w:name="_Toc125297541"/>
      <w:r>
        <w:rPr>
          <w:rFonts w:hint="cs"/>
          <w:rtl/>
        </w:rPr>
        <w:t>۲-۲</w:t>
      </w:r>
      <w:r w:rsidRPr="008B46ED">
        <w:rPr>
          <w:rFonts w:hint="cs"/>
          <w:rtl/>
        </w:rPr>
        <w:t xml:space="preserve">. </w:t>
      </w:r>
      <w:r w:rsidR="0062222C">
        <w:rPr>
          <w:rStyle w:val="Heading2Char"/>
          <w:rFonts w:hint="cs"/>
          <w:b/>
          <w:bCs/>
          <w:rtl/>
        </w:rPr>
        <w:t xml:space="preserve">شبکه متخاصم مولد </w:t>
      </w:r>
      <w:r w:rsidR="0062222C">
        <w:rPr>
          <w:rStyle w:val="Heading2Char"/>
          <w:b/>
          <w:bCs/>
        </w:rPr>
        <w:t>Wasserstein</w:t>
      </w:r>
      <w:bookmarkEnd w:id="49"/>
    </w:p>
    <w:p w14:paraId="387AF50B" w14:textId="13CEFF45" w:rsidR="00DF5233" w:rsidRDefault="00DF5233" w:rsidP="00DF5233">
      <w:pPr>
        <w:rPr>
          <w:rtl/>
        </w:rPr>
      </w:pPr>
      <w:r>
        <w:t>Wasserstein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تو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ست که بر اساس فاصل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تحرک (</w:t>
      </w:r>
      <w:r>
        <w:t>EMD</w:t>
      </w:r>
      <w:r>
        <w:rPr>
          <w:rtl/>
        </w:rPr>
        <w:t>)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ه و داده‌ها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است. در حق</w:t>
      </w:r>
      <w:r>
        <w:rPr>
          <w:rFonts w:hint="cs"/>
          <w:rtl/>
        </w:rPr>
        <w:t>ی</w:t>
      </w:r>
      <w:r>
        <w:rPr>
          <w:rFonts w:hint="eastAsia"/>
          <w:rtl/>
        </w:rPr>
        <w:t>قت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، روش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شباهت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دو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احتمال است .</w:t>
      </w:r>
    </w:p>
    <w:p w14:paraId="60177DE9" w14:textId="77777777" w:rsidR="00DF5233" w:rsidRDefault="00DF5233" w:rsidP="00054566">
      <w:pPr>
        <w:ind w:firstLine="0"/>
        <w:rPr>
          <w:rtl/>
        </w:rPr>
      </w:pPr>
      <w:r>
        <w:rPr>
          <w:rFonts w:hint="eastAsia"/>
          <w:rtl/>
        </w:rPr>
        <w:t>روش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عرف</w:t>
      </w:r>
      <w:r>
        <w:rPr>
          <w:rFonts w:hint="cs"/>
          <w:rtl/>
        </w:rPr>
        <w:t>ی</w:t>
      </w:r>
      <w:r>
        <w:rPr>
          <w:rtl/>
        </w:rPr>
        <w:t xml:space="preserve"> شده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توانا</w:t>
      </w:r>
      <w:r>
        <w:rPr>
          <w:rFonts w:hint="cs"/>
          <w:rtl/>
        </w:rPr>
        <w:t>ی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داکردن</w:t>
      </w:r>
      <w:r>
        <w:rPr>
          <w:rtl/>
        </w:rPr>
        <w:t xml:space="preserve"> فاصله </w:t>
      </w:r>
      <w:r>
        <w:rPr>
          <w:rFonts w:hint="cs"/>
          <w:rtl/>
        </w:rPr>
        <w:t>ی</w:t>
      </w:r>
      <w:r>
        <w:rPr>
          <w:rtl/>
        </w:rPr>
        <w:t xml:space="preserve"> نقاط در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احتمال را با استفاده از فاصله </w:t>
      </w:r>
      <w:r>
        <w:rPr>
          <w:rFonts w:hint="cs"/>
          <w:rtl/>
        </w:rPr>
        <w:t>ی</w:t>
      </w:r>
      <w:r>
        <w:rPr>
          <w:rtl/>
        </w:rPr>
        <w:t xml:space="preserve"> موجود در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دارد. ب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صورت شبکه قادر ب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تا رس</w:t>
      </w:r>
      <w:r>
        <w:rPr>
          <w:rFonts w:hint="cs"/>
          <w:rtl/>
        </w:rPr>
        <w:t>ی</w:t>
      </w:r>
      <w:r>
        <w:rPr>
          <w:rFonts w:hint="eastAsia"/>
          <w:rtl/>
        </w:rPr>
        <w:t>دن</w:t>
      </w:r>
      <w:r>
        <w:rPr>
          <w:rtl/>
        </w:rPr>
        <w:t xml:space="preserve"> به همگرا</w:t>
      </w:r>
      <w:r>
        <w:rPr>
          <w:rFonts w:hint="cs"/>
          <w:rtl/>
        </w:rPr>
        <w:t>ی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شود که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tl/>
        </w:rPr>
        <w:t xml:space="preserve"> آن،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لاتر نمونه ها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توسط مولد را شاهد خوا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ود.</w:t>
      </w:r>
    </w:p>
    <w:p w14:paraId="37B2BDE5" w14:textId="132C85C2" w:rsidR="00DF5233" w:rsidRDefault="00DF5233" w:rsidP="00DF5233">
      <w:r>
        <w:rPr>
          <w:rFonts w:hint="eastAsia"/>
          <w:rtl/>
        </w:rPr>
        <w:t>در</w:t>
      </w:r>
      <w:r>
        <w:rPr>
          <w:rtl/>
        </w:rPr>
        <w:t xml:space="preserve"> مدل </w:t>
      </w:r>
      <w:r>
        <w:t>WGAN</w:t>
      </w:r>
      <w:r>
        <w:rPr>
          <w:rtl/>
        </w:rPr>
        <w:t xml:space="preserve"> شبکه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ننده به ج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احتمال واقع</w:t>
      </w:r>
      <w:r>
        <w:rPr>
          <w:rFonts w:hint="cs"/>
          <w:rtl/>
        </w:rPr>
        <w:t>ی</w:t>
      </w:r>
      <w:r>
        <w:rPr>
          <w:rtl/>
        </w:rPr>
        <w:t xml:space="preserve"> بود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ه را 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ند به واقع</w:t>
      </w:r>
      <w:r>
        <w:rPr>
          <w:rFonts w:hint="cs"/>
          <w:rtl/>
        </w:rPr>
        <w:t>ی</w:t>
      </w:r>
      <w:r>
        <w:rPr>
          <w:rtl/>
        </w:rPr>
        <w:t xml:space="preserve"> بود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را نسبت م</w:t>
      </w:r>
      <w:r>
        <w:rPr>
          <w:rFonts w:hint="cs"/>
          <w:rtl/>
        </w:rPr>
        <w:t>ی</w:t>
      </w:r>
      <w:r>
        <w:rPr>
          <w:rtl/>
        </w:rPr>
        <w:t xml:space="preserve"> دهد.</w:t>
      </w:r>
    </w:p>
    <w:p w14:paraId="4B772F39" w14:textId="77777777" w:rsidR="007C67C7" w:rsidRDefault="007C67C7" w:rsidP="007C67C7">
      <w:pPr>
        <w:shd w:val="clear" w:color="auto" w:fill="FFFFFF"/>
        <w:bidi w:val="0"/>
        <w:spacing w:after="0" w:line="240" w:lineRule="auto"/>
        <w:ind w:firstLine="0"/>
        <w:textAlignment w:val="baseline"/>
        <w:rPr>
          <w:rFonts w:ascii="Helvetica" w:eastAsia="Times New Roman" w:hAnsi="Helvetica" w:cs="Times New Roman"/>
          <w:color w:val="555555"/>
          <w:sz w:val="23"/>
        </w:rPr>
      </w:pPr>
      <w:r w:rsidRPr="00E41C61">
        <w:rPr>
          <w:rFonts w:ascii="Helvetica" w:eastAsia="Times New Roman" w:hAnsi="Helvetica" w:cs="Times New Roman"/>
          <w:color w:val="555555"/>
          <w:sz w:val="23"/>
        </w:rPr>
        <w:t>Critic Loss = [average critic score on real images] – [average critic score on fake images]</w:t>
      </w:r>
    </w:p>
    <w:p w14:paraId="365B7AC5" w14:textId="77777777" w:rsidR="007C67C7" w:rsidRPr="00E41C61" w:rsidRDefault="007C67C7" w:rsidP="007C67C7">
      <w:pPr>
        <w:shd w:val="clear" w:color="auto" w:fill="FFFFFF"/>
        <w:bidi w:val="0"/>
        <w:spacing w:after="0" w:line="240" w:lineRule="auto"/>
        <w:textAlignment w:val="baseline"/>
        <w:rPr>
          <w:rFonts w:ascii="Helvetica" w:eastAsia="Times New Roman" w:hAnsi="Helvetica" w:cs="Times New Roman"/>
          <w:color w:val="555555"/>
          <w:sz w:val="23"/>
          <w:rtl/>
        </w:rPr>
      </w:pPr>
    </w:p>
    <w:p w14:paraId="6E81A1F8" w14:textId="77777777" w:rsidR="007C67C7" w:rsidRPr="00E41C61" w:rsidRDefault="007C67C7" w:rsidP="007C67C7">
      <w:pPr>
        <w:shd w:val="clear" w:color="auto" w:fill="FFFFFF"/>
        <w:bidi w:val="0"/>
        <w:spacing w:after="0" w:line="240" w:lineRule="auto"/>
        <w:ind w:firstLine="0"/>
        <w:textAlignment w:val="baseline"/>
        <w:rPr>
          <w:rFonts w:ascii="Helvetica" w:eastAsia="Times New Roman" w:hAnsi="Helvetica" w:cs="Times New Roman"/>
          <w:color w:val="555555"/>
          <w:sz w:val="23"/>
          <w:szCs w:val="23"/>
        </w:rPr>
      </w:pPr>
      <w:r w:rsidRPr="00E41C61">
        <w:rPr>
          <w:rFonts w:ascii="Helvetica" w:eastAsia="Times New Roman" w:hAnsi="Helvetica" w:cs="Times New Roman"/>
          <w:color w:val="555555"/>
          <w:sz w:val="23"/>
          <w:szCs w:val="23"/>
        </w:rPr>
        <w:t>Generator Loss = -[average critic score on fake images]</w:t>
      </w:r>
    </w:p>
    <w:p w14:paraId="2E14323A" w14:textId="77777777" w:rsidR="007C67C7" w:rsidRPr="007C67C7" w:rsidRDefault="007C67C7" w:rsidP="007C67C7">
      <w:pPr>
        <w:jc w:val="right"/>
      </w:pPr>
    </w:p>
    <w:p w14:paraId="7CB081F8" w14:textId="3DF0DC2D" w:rsidR="00A313E4" w:rsidRDefault="00654793" w:rsidP="00654793">
      <w:pPr>
        <w:pStyle w:val="Heading3"/>
        <w:rPr>
          <w:rtl/>
        </w:rPr>
      </w:pPr>
      <w:bookmarkStart w:id="50" w:name="_Toc125297542"/>
      <w:r>
        <w:rPr>
          <w:rFonts w:hint="cs"/>
          <w:rtl/>
        </w:rPr>
        <w:t>۱-۲-۲. پیاده‌سازی شبکه</w:t>
      </w:r>
      <w:bookmarkEnd w:id="50"/>
    </w:p>
    <w:p w14:paraId="39E57708" w14:textId="77777777" w:rsidR="003F45B2" w:rsidRPr="003F45B2" w:rsidRDefault="003F45B2" w:rsidP="003F45B2">
      <w:pPr>
        <w:ind w:firstLine="0"/>
        <w:rPr>
          <w:sz w:val="28"/>
          <w:rtl/>
        </w:rPr>
      </w:pPr>
      <w:r w:rsidRPr="003F45B2">
        <w:rPr>
          <w:rFonts w:hint="cs"/>
          <w:sz w:val="28"/>
          <w:rtl/>
        </w:rPr>
        <w:t>برای پیاده سازی این تابع هزینه از تابع زیر استفاده کردم:</w:t>
      </w:r>
    </w:p>
    <w:p w14:paraId="7FA641EF" w14:textId="77777777" w:rsidR="00BF625D" w:rsidRDefault="00BF625D" w:rsidP="00BF625D">
      <w:pPr>
        <w:keepNext/>
        <w:ind w:firstLine="0"/>
        <w:jc w:val="center"/>
      </w:pPr>
      <w:r w:rsidRPr="00E41C61">
        <w:rPr>
          <w:noProof/>
          <w:sz w:val="32"/>
          <w:szCs w:val="32"/>
          <w:rtl/>
        </w:rPr>
        <w:drawing>
          <wp:inline distT="0" distB="0" distL="0" distR="0" wp14:anchorId="6605CC30" wp14:editId="5F19D735">
            <wp:extent cx="2834640" cy="717409"/>
            <wp:effectExtent l="0" t="0" r="381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71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680C0" w14:textId="580DA6AD" w:rsidR="00654793" w:rsidRDefault="00BF625D" w:rsidP="00BF625D">
      <w:pPr>
        <w:pStyle w:val="Caption"/>
      </w:pPr>
      <w:bookmarkStart w:id="51" w:name="_Toc12529759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8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>
        <w:t>Wasserstein loss function</w:t>
      </w:r>
      <w:bookmarkEnd w:id="51"/>
    </w:p>
    <w:p w14:paraId="0E0C4348" w14:textId="2DACECB1" w:rsidR="00D00E84" w:rsidRDefault="00336376" w:rsidP="00336376">
      <w:pPr>
        <w:ind w:firstLine="0"/>
      </w:pPr>
      <w:r w:rsidRPr="00336376">
        <w:rPr>
          <w:rtl/>
        </w:rPr>
        <w:t xml:space="preserve">و مدل </w:t>
      </w:r>
      <w:r w:rsidRPr="00336376">
        <w:t>GAN</w:t>
      </w:r>
      <w:r w:rsidRPr="00336376">
        <w:rPr>
          <w:rtl/>
        </w:rPr>
        <w:t xml:space="preserve"> نوشته شده در سوال </w:t>
      </w:r>
      <w:r w:rsidRPr="00336376">
        <w:rPr>
          <w:rFonts w:hint="cs"/>
          <w:rtl/>
        </w:rPr>
        <w:t>ی</w:t>
      </w:r>
      <w:r w:rsidRPr="00336376">
        <w:rPr>
          <w:rFonts w:hint="eastAsia"/>
          <w:rtl/>
        </w:rPr>
        <w:t>ک</w:t>
      </w:r>
      <w:r w:rsidRPr="00336376">
        <w:rPr>
          <w:rtl/>
        </w:rPr>
        <w:t xml:space="preserve"> را به ا</w:t>
      </w:r>
      <w:r w:rsidRPr="00336376">
        <w:rPr>
          <w:rFonts w:hint="cs"/>
          <w:rtl/>
        </w:rPr>
        <w:t>ی</w:t>
      </w:r>
      <w:r w:rsidRPr="00336376">
        <w:rPr>
          <w:rFonts w:hint="eastAsia"/>
          <w:rtl/>
        </w:rPr>
        <w:t>ن</w:t>
      </w:r>
      <w:r w:rsidRPr="00336376">
        <w:rPr>
          <w:rtl/>
        </w:rPr>
        <w:t xml:space="preserve"> صورت تغ</w:t>
      </w:r>
      <w:r w:rsidRPr="00336376">
        <w:rPr>
          <w:rFonts w:hint="cs"/>
          <w:rtl/>
        </w:rPr>
        <w:t>یی</w:t>
      </w:r>
      <w:r w:rsidRPr="00336376">
        <w:rPr>
          <w:rFonts w:hint="eastAsia"/>
          <w:rtl/>
        </w:rPr>
        <w:t>ر</w:t>
      </w:r>
      <w:r w:rsidRPr="00336376">
        <w:rPr>
          <w:rtl/>
        </w:rPr>
        <w:t xml:space="preserve"> دادم:</w:t>
      </w:r>
    </w:p>
    <w:p w14:paraId="17AA0F93" w14:textId="77777777" w:rsidR="00BD5A38" w:rsidRDefault="00BD5A38" w:rsidP="00BD5A38">
      <w:pPr>
        <w:keepNext/>
        <w:ind w:firstLine="0"/>
        <w:jc w:val="center"/>
      </w:pPr>
      <w:r w:rsidRPr="00457BDD">
        <w:rPr>
          <w:rFonts w:cs="Arial"/>
          <w:noProof/>
          <w:rtl/>
        </w:rPr>
        <w:drawing>
          <wp:inline distT="0" distB="0" distL="0" distR="0" wp14:anchorId="1FDAC990" wp14:editId="3978B9E4">
            <wp:extent cx="5567045" cy="940331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940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10450" w14:textId="2A572C4B" w:rsidR="00336376" w:rsidRDefault="00BD5A38" w:rsidP="00BD5A38">
      <w:pPr>
        <w:pStyle w:val="Caption"/>
        <w:rPr>
          <w:noProof/>
          <w:rtl/>
        </w:rPr>
      </w:pPr>
      <w:bookmarkStart w:id="52" w:name="_Toc12529759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39</w:t>
      </w:r>
      <w:r>
        <w:rPr>
          <w:rtl/>
        </w:rPr>
        <w:fldChar w:fldCharType="end"/>
      </w:r>
      <w:r>
        <w:rPr>
          <w:rFonts w:hint="cs"/>
          <w:rtl/>
        </w:rPr>
        <w:t xml:space="preserve">- اعمال تابع هزینه </w:t>
      </w:r>
      <w:r>
        <w:rPr>
          <w:rFonts w:hint="cs"/>
          <w:noProof/>
          <w:rtl/>
        </w:rPr>
        <w:t>جدید</w:t>
      </w:r>
      <w:bookmarkEnd w:id="52"/>
    </w:p>
    <w:p w14:paraId="31350104" w14:textId="1AAFA08E" w:rsidR="00B8019C" w:rsidRDefault="00B8019C" w:rsidP="00B8019C">
      <w:pPr>
        <w:ind w:firstLine="0"/>
        <w:rPr>
          <w:rtl/>
        </w:rPr>
      </w:pPr>
      <w:r w:rsidRPr="00B8019C">
        <w:rPr>
          <w:rtl/>
        </w:rPr>
        <w:t>نکته مهم د</w:t>
      </w:r>
      <w:r w:rsidRPr="00B8019C">
        <w:rPr>
          <w:rFonts w:hint="cs"/>
          <w:rtl/>
        </w:rPr>
        <w:t>ی</w:t>
      </w:r>
      <w:r w:rsidRPr="00B8019C">
        <w:rPr>
          <w:rFonts w:hint="eastAsia"/>
          <w:rtl/>
        </w:rPr>
        <w:t>گر</w:t>
      </w:r>
      <w:r w:rsidRPr="00B8019C">
        <w:rPr>
          <w:rtl/>
        </w:rPr>
        <w:t xml:space="preserve"> ا</w:t>
      </w:r>
      <w:r w:rsidRPr="00B8019C">
        <w:rPr>
          <w:rFonts w:hint="cs"/>
          <w:rtl/>
        </w:rPr>
        <w:t>ی</w:t>
      </w:r>
      <w:r w:rsidRPr="00B8019C">
        <w:rPr>
          <w:rFonts w:hint="eastAsia"/>
          <w:rtl/>
        </w:rPr>
        <w:t>ن</w:t>
      </w:r>
      <w:r w:rsidRPr="00B8019C">
        <w:rPr>
          <w:rtl/>
        </w:rPr>
        <w:t xml:space="preserve"> است که در ا</w:t>
      </w:r>
      <w:r w:rsidRPr="00B8019C">
        <w:rPr>
          <w:rFonts w:hint="cs"/>
          <w:rtl/>
        </w:rPr>
        <w:t>ی</w:t>
      </w:r>
      <w:r w:rsidRPr="00B8019C">
        <w:rPr>
          <w:rFonts w:hint="eastAsia"/>
          <w:rtl/>
        </w:rPr>
        <w:t>ن</w:t>
      </w:r>
      <w:r w:rsidRPr="00B8019C">
        <w:rPr>
          <w:rtl/>
        </w:rPr>
        <w:t xml:space="preserve"> مدل برا</w:t>
      </w:r>
      <w:r w:rsidRPr="00B8019C">
        <w:rPr>
          <w:rFonts w:hint="cs"/>
          <w:rtl/>
        </w:rPr>
        <w:t>ی</w:t>
      </w:r>
      <w:r w:rsidRPr="00B8019C">
        <w:rPr>
          <w:rtl/>
        </w:rPr>
        <w:t xml:space="preserve"> محاسبه تابع هز</w:t>
      </w:r>
      <w:r w:rsidRPr="00B8019C">
        <w:rPr>
          <w:rFonts w:hint="cs"/>
          <w:rtl/>
        </w:rPr>
        <w:t>ی</w:t>
      </w:r>
      <w:r w:rsidRPr="00B8019C">
        <w:rPr>
          <w:rFonts w:hint="eastAsia"/>
          <w:rtl/>
        </w:rPr>
        <w:t>نه</w:t>
      </w:r>
      <w:r w:rsidRPr="00B8019C">
        <w:rPr>
          <w:rtl/>
        </w:rPr>
        <w:t xml:space="preserve"> جد</w:t>
      </w:r>
      <w:r w:rsidRPr="00B8019C">
        <w:rPr>
          <w:rFonts w:hint="cs"/>
          <w:rtl/>
        </w:rPr>
        <w:t>ی</w:t>
      </w:r>
      <w:r w:rsidRPr="00B8019C">
        <w:rPr>
          <w:rFonts w:hint="eastAsia"/>
          <w:rtl/>
        </w:rPr>
        <w:t>د</w:t>
      </w:r>
      <w:r w:rsidRPr="00B8019C">
        <w:rPr>
          <w:rtl/>
        </w:rPr>
        <w:t xml:space="preserve"> برچسب کلاس واقع</w:t>
      </w:r>
      <w:r w:rsidRPr="00B8019C">
        <w:rPr>
          <w:rFonts w:hint="cs"/>
          <w:rtl/>
        </w:rPr>
        <w:t>ی</w:t>
      </w:r>
      <w:r w:rsidRPr="00B8019C">
        <w:rPr>
          <w:rtl/>
        </w:rPr>
        <w:t xml:space="preserve"> به جا</w:t>
      </w:r>
      <w:r w:rsidRPr="00B8019C">
        <w:rPr>
          <w:rFonts w:hint="cs"/>
          <w:rtl/>
        </w:rPr>
        <w:t>ی</w:t>
      </w:r>
      <w:r w:rsidRPr="00B8019C">
        <w:rPr>
          <w:rtl/>
        </w:rPr>
        <w:t xml:space="preserve"> 0 ، -1 م</w:t>
      </w:r>
      <w:r w:rsidRPr="00B8019C">
        <w:rPr>
          <w:rFonts w:hint="cs"/>
          <w:rtl/>
        </w:rPr>
        <w:t>ی</w:t>
      </w:r>
      <w:r w:rsidRPr="00B8019C">
        <w:rPr>
          <w:rtl/>
        </w:rPr>
        <w:t xml:space="preserve"> باشد. مدل را برا</w:t>
      </w:r>
      <w:r w:rsidRPr="00B8019C">
        <w:rPr>
          <w:rFonts w:hint="cs"/>
          <w:rtl/>
        </w:rPr>
        <w:t>ی</w:t>
      </w:r>
      <w:r w:rsidRPr="00B8019C">
        <w:rPr>
          <w:rtl/>
        </w:rPr>
        <w:t xml:space="preserve"> 50 مرحله (مانند سوال ها</w:t>
      </w:r>
      <w:r w:rsidRPr="00B8019C">
        <w:rPr>
          <w:rFonts w:hint="cs"/>
          <w:rtl/>
        </w:rPr>
        <w:t>ی</w:t>
      </w:r>
      <w:r w:rsidRPr="00B8019C">
        <w:rPr>
          <w:rtl/>
        </w:rPr>
        <w:t xml:space="preserve"> قبل</w:t>
      </w:r>
      <w:r w:rsidRPr="00B8019C">
        <w:rPr>
          <w:rFonts w:hint="cs"/>
          <w:rtl/>
        </w:rPr>
        <w:t>ی</w:t>
      </w:r>
      <w:r w:rsidRPr="00B8019C">
        <w:rPr>
          <w:rtl/>
        </w:rPr>
        <w:t>) آموزش دادم.  تصاو</w:t>
      </w:r>
      <w:r w:rsidRPr="00B8019C">
        <w:rPr>
          <w:rFonts w:hint="cs"/>
          <w:rtl/>
        </w:rPr>
        <w:t>ی</w:t>
      </w:r>
      <w:r w:rsidRPr="00B8019C">
        <w:rPr>
          <w:rFonts w:hint="eastAsia"/>
          <w:rtl/>
        </w:rPr>
        <w:t>ر</w:t>
      </w:r>
      <w:r w:rsidRPr="00B8019C">
        <w:rPr>
          <w:rtl/>
        </w:rPr>
        <w:t xml:space="preserve"> تول</w:t>
      </w:r>
      <w:r w:rsidRPr="00B8019C">
        <w:rPr>
          <w:rFonts w:hint="cs"/>
          <w:rtl/>
        </w:rPr>
        <w:t>ی</w:t>
      </w:r>
      <w:r w:rsidRPr="00B8019C">
        <w:rPr>
          <w:rFonts w:hint="eastAsia"/>
          <w:rtl/>
        </w:rPr>
        <w:t>د</w:t>
      </w:r>
      <w:r w:rsidRPr="00B8019C">
        <w:rPr>
          <w:rtl/>
        </w:rPr>
        <w:t xml:space="preserve"> شده توسط شبکه مولد در طول آموزش به شکل ز</w:t>
      </w:r>
      <w:r w:rsidRPr="00B8019C">
        <w:rPr>
          <w:rFonts w:hint="cs"/>
          <w:rtl/>
        </w:rPr>
        <w:t>ی</w:t>
      </w:r>
      <w:r w:rsidRPr="00B8019C">
        <w:rPr>
          <w:rFonts w:hint="eastAsia"/>
          <w:rtl/>
        </w:rPr>
        <w:t>ر</w:t>
      </w:r>
      <w:r w:rsidRPr="00B8019C">
        <w:rPr>
          <w:rtl/>
        </w:rPr>
        <w:t xml:space="preserve"> بود.</w:t>
      </w:r>
    </w:p>
    <w:p w14:paraId="56BC13C5" w14:textId="77777777" w:rsidR="006A017F" w:rsidRDefault="006A017F" w:rsidP="006A017F">
      <w:pPr>
        <w:keepNext/>
        <w:ind w:firstLine="0"/>
        <w:jc w:val="center"/>
      </w:pPr>
      <w:r w:rsidRPr="00904CEF">
        <w:rPr>
          <w:noProof/>
          <w:sz w:val="28"/>
          <w:rtl/>
        </w:rPr>
        <w:drawing>
          <wp:inline distT="0" distB="0" distL="0" distR="0" wp14:anchorId="6D47B8EE" wp14:editId="7FD7A585">
            <wp:extent cx="3017520" cy="171796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7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F1DC2" w14:textId="175BF85C" w:rsidR="00B8019C" w:rsidRDefault="006A017F" w:rsidP="006A017F">
      <w:pPr>
        <w:pStyle w:val="Caption"/>
        <w:rPr>
          <w:rtl/>
        </w:rPr>
      </w:pPr>
      <w:bookmarkStart w:id="53" w:name="_Toc12529759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0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EB7B38">
        <w:rPr>
          <w:rtl/>
        </w:rPr>
        <w:t>تصاو</w:t>
      </w:r>
      <w:r w:rsidRPr="00EB7B38">
        <w:rPr>
          <w:rFonts w:hint="cs"/>
          <w:rtl/>
        </w:rPr>
        <w:t>ی</w:t>
      </w:r>
      <w:r w:rsidRPr="00EB7B38">
        <w:rPr>
          <w:rFonts w:hint="eastAsia"/>
          <w:rtl/>
        </w:rPr>
        <w:t>ر</w:t>
      </w:r>
      <w:r w:rsidRPr="00EB7B38">
        <w:rPr>
          <w:rtl/>
        </w:rPr>
        <w:t xml:space="preserve"> تول</w:t>
      </w:r>
      <w:r w:rsidRPr="00EB7B38">
        <w:rPr>
          <w:rFonts w:hint="cs"/>
          <w:rtl/>
        </w:rPr>
        <w:t>ی</w:t>
      </w:r>
      <w:r w:rsidRPr="00EB7B38">
        <w:rPr>
          <w:rFonts w:hint="eastAsia"/>
          <w:rtl/>
        </w:rPr>
        <w:t>د</w:t>
      </w:r>
      <w:r w:rsidRPr="00EB7B38">
        <w:rPr>
          <w:rFonts w:hint="cs"/>
          <w:rtl/>
        </w:rPr>
        <w:t>ی</w:t>
      </w:r>
      <w:r w:rsidRPr="00EB7B38">
        <w:rPr>
          <w:rtl/>
        </w:rPr>
        <w:t xml:space="preserve"> توسط شبکه مولد</w:t>
      </w:r>
      <w:r w:rsidRPr="00EB7B38">
        <w:t>WGAN</w:t>
      </w:r>
      <w:r w:rsidRPr="00EB7B38">
        <w:rPr>
          <w:rtl/>
        </w:rPr>
        <w:t xml:space="preserve"> در مرحله 1 آموزش</w:t>
      </w:r>
      <w:bookmarkEnd w:id="53"/>
    </w:p>
    <w:p w14:paraId="0978A3E6" w14:textId="74345810" w:rsidR="006A017F" w:rsidRDefault="006A017F" w:rsidP="006A017F">
      <w:pPr>
        <w:rPr>
          <w:rtl/>
        </w:rPr>
      </w:pPr>
    </w:p>
    <w:p w14:paraId="294EFFE9" w14:textId="77777777" w:rsidR="00006340" w:rsidRDefault="00006340" w:rsidP="00006340">
      <w:pPr>
        <w:keepNext/>
        <w:jc w:val="center"/>
      </w:pPr>
      <w:r w:rsidRPr="00904CEF">
        <w:rPr>
          <w:rFonts w:cs="Arial"/>
          <w:noProof/>
          <w:rtl/>
        </w:rPr>
        <w:drawing>
          <wp:inline distT="0" distB="0" distL="0" distR="0" wp14:anchorId="48FEEC6B" wp14:editId="7E874BB1">
            <wp:extent cx="3017520" cy="169697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69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34FC8" w14:textId="335DBBAF" w:rsidR="006A017F" w:rsidRDefault="00006340" w:rsidP="00006340">
      <w:pPr>
        <w:pStyle w:val="Caption"/>
        <w:rPr>
          <w:noProof/>
          <w:rtl/>
        </w:rPr>
      </w:pPr>
      <w:bookmarkStart w:id="54" w:name="_Toc12529759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1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</w:t>
      </w:r>
      <w:r w:rsidRPr="001E5998">
        <w:rPr>
          <w:noProof/>
          <w:rtl/>
        </w:rPr>
        <w:t>تصاو</w:t>
      </w:r>
      <w:r w:rsidRPr="001E5998">
        <w:rPr>
          <w:rFonts w:hint="cs"/>
          <w:noProof/>
          <w:rtl/>
        </w:rPr>
        <w:t>ی</w:t>
      </w:r>
      <w:r w:rsidRPr="001E5998">
        <w:rPr>
          <w:rFonts w:hint="eastAsia"/>
          <w:noProof/>
          <w:rtl/>
        </w:rPr>
        <w:t>ر</w:t>
      </w:r>
      <w:r w:rsidRPr="001E5998">
        <w:rPr>
          <w:noProof/>
          <w:rtl/>
        </w:rPr>
        <w:t xml:space="preserve"> تول</w:t>
      </w:r>
      <w:r w:rsidRPr="001E5998">
        <w:rPr>
          <w:rFonts w:hint="cs"/>
          <w:noProof/>
          <w:rtl/>
        </w:rPr>
        <w:t>ی</w:t>
      </w:r>
      <w:r w:rsidRPr="001E5998">
        <w:rPr>
          <w:rFonts w:hint="eastAsia"/>
          <w:noProof/>
          <w:rtl/>
        </w:rPr>
        <w:t>د</w:t>
      </w:r>
      <w:r w:rsidRPr="001E5998">
        <w:rPr>
          <w:rFonts w:hint="cs"/>
          <w:noProof/>
          <w:rtl/>
        </w:rPr>
        <w:t>ی</w:t>
      </w:r>
      <w:r w:rsidRPr="001E5998">
        <w:rPr>
          <w:noProof/>
          <w:rtl/>
        </w:rPr>
        <w:t xml:space="preserve"> توسط شبکه مولد</w:t>
      </w:r>
      <w:r w:rsidRPr="001E5998">
        <w:rPr>
          <w:noProof/>
        </w:rPr>
        <w:t>WGAN</w:t>
      </w:r>
      <w:r w:rsidRPr="001E5998">
        <w:rPr>
          <w:noProof/>
          <w:rtl/>
        </w:rPr>
        <w:t xml:space="preserve"> در مرحله 1</w:t>
      </w:r>
      <w:r>
        <w:rPr>
          <w:rFonts w:hint="cs"/>
          <w:noProof/>
          <w:rtl/>
        </w:rPr>
        <w:t>۱</w:t>
      </w:r>
      <w:r w:rsidRPr="001E5998">
        <w:rPr>
          <w:noProof/>
          <w:rtl/>
        </w:rPr>
        <w:t xml:space="preserve"> آموزش</w:t>
      </w:r>
      <w:bookmarkEnd w:id="54"/>
    </w:p>
    <w:p w14:paraId="1979360D" w14:textId="77777777" w:rsidR="00B83E77" w:rsidRPr="00B83E77" w:rsidRDefault="00B83E77" w:rsidP="00B83E77">
      <w:pPr>
        <w:rPr>
          <w:rtl/>
        </w:rPr>
      </w:pPr>
    </w:p>
    <w:p w14:paraId="0568C274" w14:textId="77777777" w:rsidR="006A6615" w:rsidRDefault="00B83E77" w:rsidP="006A6615">
      <w:pPr>
        <w:keepNext/>
        <w:jc w:val="center"/>
      </w:pPr>
      <w:r w:rsidRPr="00904CEF">
        <w:rPr>
          <w:rFonts w:cs="Arial"/>
          <w:noProof/>
          <w:rtl/>
        </w:rPr>
        <w:drawing>
          <wp:inline distT="0" distB="0" distL="0" distR="0" wp14:anchorId="7B8ABC36" wp14:editId="4123838D">
            <wp:extent cx="3017520" cy="1706374"/>
            <wp:effectExtent l="0" t="0" r="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706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17573" w14:textId="248E6813" w:rsidR="00006340" w:rsidRDefault="006A6615" w:rsidP="006A6615">
      <w:pPr>
        <w:pStyle w:val="Caption"/>
        <w:rPr>
          <w:rtl/>
        </w:rPr>
      </w:pPr>
      <w:bookmarkStart w:id="55" w:name="_Toc12529759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2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151DE">
        <w:rPr>
          <w:rtl/>
        </w:rPr>
        <w:t>تصاو</w:t>
      </w:r>
      <w:r w:rsidRPr="009151DE">
        <w:rPr>
          <w:rFonts w:hint="cs"/>
          <w:rtl/>
        </w:rPr>
        <w:t>ی</w:t>
      </w:r>
      <w:r w:rsidRPr="009151DE">
        <w:rPr>
          <w:rFonts w:hint="eastAsia"/>
          <w:rtl/>
        </w:rPr>
        <w:t>ر</w:t>
      </w:r>
      <w:r w:rsidRPr="009151DE">
        <w:rPr>
          <w:rtl/>
        </w:rPr>
        <w:t xml:space="preserve"> تول</w:t>
      </w:r>
      <w:r w:rsidRPr="009151DE">
        <w:rPr>
          <w:rFonts w:hint="cs"/>
          <w:rtl/>
        </w:rPr>
        <w:t>ی</w:t>
      </w:r>
      <w:r w:rsidRPr="009151DE">
        <w:rPr>
          <w:rFonts w:hint="eastAsia"/>
          <w:rtl/>
        </w:rPr>
        <w:t>د</w:t>
      </w:r>
      <w:r w:rsidRPr="009151DE">
        <w:rPr>
          <w:rFonts w:hint="cs"/>
          <w:rtl/>
        </w:rPr>
        <w:t>ی</w:t>
      </w:r>
      <w:r w:rsidRPr="009151DE">
        <w:rPr>
          <w:rtl/>
        </w:rPr>
        <w:t xml:space="preserve"> توسط شبکه مولد</w:t>
      </w:r>
      <w:r w:rsidRPr="009151DE">
        <w:t>WGAN</w:t>
      </w:r>
      <w:r w:rsidRPr="009151DE">
        <w:rPr>
          <w:rtl/>
        </w:rPr>
        <w:t xml:space="preserve"> در مرحله </w:t>
      </w:r>
      <w:r>
        <w:rPr>
          <w:rFonts w:hint="cs"/>
          <w:rtl/>
        </w:rPr>
        <w:t>۲۶</w:t>
      </w:r>
      <w:r w:rsidRPr="009151DE">
        <w:rPr>
          <w:rtl/>
        </w:rPr>
        <w:t xml:space="preserve"> آموزش</w:t>
      </w:r>
      <w:bookmarkEnd w:id="55"/>
    </w:p>
    <w:p w14:paraId="5CA0BC72" w14:textId="1D6A46A5" w:rsidR="005C6550" w:rsidRDefault="005C6550" w:rsidP="005C6550">
      <w:pPr>
        <w:rPr>
          <w:rtl/>
        </w:rPr>
      </w:pPr>
    </w:p>
    <w:p w14:paraId="5413A5C2" w14:textId="77777777" w:rsidR="00FA4D55" w:rsidRDefault="00FA4D55" w:rsidP="00FA4D55">
      <w:pPr>
        <w:keepNext/>
        <w:jc w:val="center"/>
      </w:pPr>
      <w:r w:rsidRPr="00904CEF">
        <w:rPr>
          <w:noProof/>
          <w:sz w:val="28"/>
          <w:rtl/>
        </w:rPr>
        <w:drawing>
          <wp:inline distT="0" distB="0" distL="0" distR="0" wp14:anchorId="7DFE18BD" wp14:editId="6AF59850">
            <wp:extent cx="3017520" cy="1652091"/>
            <wp:effectExtent l="0" t="0" r="0" b="57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b="8937"/>
                    <a:stretch/>
                  </pic:blipFill>
                  <pic:spPr bwMode="auto">
                    <a:xfrm>
                      <a:off x="0" y="0"/>
                      <a:ext cx="3017520" cy="1652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DCCA29" w14:textId="49C344B1" w:rsidR="000D6FF7" w:rsidRDefault="00FA4D55" w:rsidP="000D6FF7">
      <w:pPr>
        <w:pStyle w:val="Caption"/>
        <w:rPr>
          <w:rFonts w:cs="Calibri"/>
          <w:rtl/>
        </w:rPr>
      </w:pPr>
      <w:bookmarkStart w:id="56" w:name="_Toc12529759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3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E14AF5">
        <w:rPr>
          <w:rtl/>
        </w:rPr>
        <w:t>تصاو</w:t>
      </w:r>
      <w:r w:rsidRPr="00E14AF5">
        <w:rPr>
          <w:rFonts w:hint="cs"/>
          <w:rtl/>
        </w:rPr>
        <w:t>ی</w:t>
      </w:r>
      <w:r w:rsidRPr="00E14AF5">
        <w:rPr>
          <w:rFonts w:hint="eastAsia"/>
          <w:rtl/>
        </w:rPr>
        <w:t>ر</w:t>
      </w:r>
      <w:r w:rsidRPr="00E14AF5">
        <w:rPr>
          <w:rtl/>
        </w:rPr>
        <w:t xml:space="preserve"> تول</w:t>
      </w:r>
      <w:r w:rsidRPr="00E14AF5">
        <w:rPr>
          <w:rFonts w:hint="cs"/>
          <w:rtl/>
        </w:rPr>
        <w:t>ی</w:t>
      </w:r>
      <w:r w:rsidRPr="00E14AF5">
        <w:rPr>
          <w:rFonts w:hint="eastAsia"/>
          <w:rtl/>
        </w:rPr>
        <w:t>د</w:t>
      </w:r>
      <w:r w:rsidRPr="00E14AF5">
        <w:rPr>
          <w:rFonts w:hint="cs"/>
          <w:rtl/>
        </w:rPr>
        <w:t>ی</w:t>
      </w:r>
      <w:r w:rsidRPr="00E14AF5">
        <w:rPr>
          <w:rtl/>
        </w:rPr>
        <w:t xml:space="preserve"> توسط شبکه مولد</w:t>
      </w:r>
      <w:r w:rsidRPr="00E14AF5">
        <w:t>WGAN</w:t>
      </w:r>
      <w:r w:rsidRPr="00E14AF5">
        <w:rPr>
          <w:rtl/>
        </w:rPr>
        <w:t xml:space="preserve"> در مرحله </w:t>
      </w:r>
      <w:r>
        <w:rPr>
          <w:rFonts w:hint="cs"/>
          <w:rtl/>
        </w:rPr>
        <w:t>۴۶</w:t>
      </w:r>
      <w:r w:rsidRPr="00E14AF5">
        <w:rPr>
          <w:rtl/>
        </w:rPr>
        <w:t xml:space="preserve"> آموزش</w:t>
      </w:r>
      <w:bookmarkEnd w:id="56"/>
    </w:p>
    <w:p w14:paraId="5443B818" w14:textId="77777777" w:rsidR="00985558" w:rsidRPr="00985558" w:rsidRDefault="00985558" w:rsidP="00985558">
      <w:pPr>
        <w:rPr>
          <w:rtl/>
        </w:rPr>
      </w:pPr>
    </w:p>
    <w:p w14:paraId="788C965F" w14:textId="10993AE0" w:rsidR="00654793" w:rsidRPr="00654793" w:rsidRDefault="00654793" w:rsidP="00654793">
      <w:pPr>
        <w:pStyle w:val="Heading3"/>
        <w:rPr>
          <w:rFonts w:hint="cs"/>
          <w:rtl/>
        </w:rPr>
      </w:pPr>
      <w:bookmarkStart w:id="57" w:name="_Toc125297543"/>
      <w:r>
        <w:rPr>
          <w:rFonts w:hint="cs"/>
          <w:rtl/>
        </w:rPr>
        <w:t>۲-۲-۲. ارزیابی شبکه</w:t>
      </w:r>
      <w:bookmarkEnd w:id="57"/>
    </w:p>
    <w:p w14:paraId="267E1C85" w14:textId="342BD9B6" w:rsidR="00A313E4" w:rsidRDefault="000D6FF7" w:rsidP="000D6FF7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>نمودار خطای این مدل را در شکل‌ ۴۴</w:t>
      </w:r>
      <w:r w:rsidR="00756315">
        <w:rPr>
          <w:rFonts w:hint="cs"/>
          <w:sz w:val="28"/>
          <w:rtl/>
        </w:rPr>
        <w:t xml:space="preserve"> </w:t>
      </w:r>
      <w:r>
        <w:rPr>
          <w:rFonts w:hint="cs"/>
          <w:sz w:val="28"/>
          <w:rtl/>
        </w:rPr>
        <w:t>مشاهده می‌کنید.</w:t>
      </w:r>
    </w:p>
    <w:p w14:paraId="0459C1EA" w14:textId="77777777" w:rsidR="00C53761" w:rsidRDefault="00756315" w:rsidP="00C53761">
      <w:pPr>
        <w:keepNext/>
        <w:ind w:firstLine="0"/>
        <w:jc w:val="center"/>
      </w:pPr>
      <w:r w:rsidRPr="00AC308B">
        <w:rPr>
          <w:rFonts w:cs="Arial"/>
          <w:noProof/>
          <w:rtl/>
        </w:rPr>
        <w:drawing>
          <wp:inline distT="0" distB="0" distL="0" distR="0" wp14:anchorId="1A2CAE80" wp14:editId="08FD4E8A">
            <wp:extent cx="3291840" cy="2251931"/>
            <wp:effectExtent l="0" t="0" r="381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251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BE872" w14:textId="2B94DB09" w:rsidR="00756315" w:rsidRDefault="00C53761" w:rsidP="00C53761">
      <w:pPr>
        <w:pStyle w:val="Caption"/>
        <w:rPr>
          <w:rtl/>
        </w:rPr>
      </w:pPr>
      <w:bookmarkStart w:id="58" w:name="_Toc12529759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4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F92B80">
        <w:rPr>
          <w:rtl/>
        </w:rPr>
        <w:t xml:space="preserve">نمودار خطا شبکه </w:t>
      </w:r>
      <w:r w:rsidRPr="00F92B80">
        <w:t>WGAN</w:t>
      </w:r>
      <w:bookmarkEnd w:id="58"/>
    </w:p>
    <w:p w14:paraId="4C6375A1" w14:textId="77777777" w:rsidR="009A4A7F" w:rsidRDefault="009A4A7F" w:rsidP="002130CD">
      <w:pPr>
        <w:rPr>
          <w:sz w:val="28"/>
          <w:rtl/>
        </w:rPr>
      </w:pPr>
    </w:p>
    <w:p w14:paraId="77E0BD95" w14:textId="387B3F18" w:rsidR="002130CD" w:rsidRPr="002130CD" w:rsidRDefault="009A4A7F" w:rsidP="002130CD">
      <w:pPr>
        <w:rPr>
          <w:rtl/>
        </w:rPr>
      </w:pPr>
      <w:r w:rsidRPr="00AC308B">
        <w:rPr>
          <w:rFonts w:hint="cs"/>
          <w:sz w:val="28"/>
          <w:rtl/>
        </w:rPr>
        <w:t xml:space="preserve">همانطور که </w:t>
      </w:r>
      <w:r>
        <w:rPr>
          <w:rFonts w:hint="cs"/>
          <w:sz w:val="28"/>
          <w:rtl/>
        </w:rPr>
        <w:t xml:space="preserve">در شکل ۴۴ </w:t>
      </w:r>
      <w:r w:rsidRPr="00AC308B">
        <w:rPr>
          <w:rFonts w:hint="cs"/>
          <w:sz w:val="28"/>
          <w:rtl/>
        </w:rPr>
        <w:t>مشخص است خطا برای هر دو مدل کم و همگرا شده است.</w:t>
      </w:r>
    </w:p>
    <w:p w14:paraId="30480EE9" w14:textId="77777777" w:rsidR="00E0791A" w:rsidRPr="00333A64" w:rsidRDefault="00E0791A" w:rsidP="000D6FF7">
      <w:pPr>
        <w:ind w:firstLine="0"/>
        <w:rPr>
          <w:sz w:val="28"/>
          <w:rtl/>
        </w:rPr>
      </w:pPr>
    </w:p>
    <w:p w14:paraId="386EFDA8" w14:textId="6E7CFF7F" w:rsidR="0092345D" w:rsidRPr="00654793" w:rsidRDefault="0092345D" w:rsidP="0092345D">
      <w:pPr>
        <w:pStyle w:val="Heading3"/>
        <w:rPr>
          <w:rFonts w:hint="cs"/>
          <w:rtl/>
        </w:rPr>
      </w:pPr>
      <w:bookmarkStart w:id="59" w:name="_Toc125297544"/>
      <w:r>
        <w:rPr>
          <w:rFonts w:hint="cs"/>
          <w:rtl/>
        </w:rPr>
        <w:t>۳</w:t>
      </w:r>
      <w:r>
        <w:rPr>
          <w:rFonts w:hint="cs"/>
          <w:rtl/>
        </w:rPr>
        <w:t xml:space="preserve">-۲-۲. </w:t>
      </w:r>
      <w:r>
        <w:rPr>
          <w:rFonts w:hint="cs"/>
          <w:rtl/>
        </w:rPr>
        <w:t>پایدارسازی</w:t>
      </w:r>
      <w:r>
        <w:rPr>
          <w:rFonts w:hint="cs"/>
          <w:rtl/>
        </w:rPr>
        <w:t xml:space="preserve"> شبکه</w:t>
      </w:r>
      <w:bookmarkEnd w:id="59"/>
    </w:p>
    <w:p w14:paraId="258BA5D0" w14:textId="77777777" w:rsidR="008B3FF6" w:rsidRDefault="008B3FF6" w:rsidP="008B3FF6">
      <w:pPr>
        <w:ind w:firstLine="0"/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 برا</w:t>
      </w:r>
      <w:r>
        <w:rPr>
          <w:rFonts w:hint="cs"/>
          <w:rtl/>
        </w:rPr>
        <w:t>ی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شبکه روش ها</w:t>
      </w:r>
      <w:r>
        <w:rPr>
          <w:rFonts w:hint="cs"/>
          <w:rtl/>
        </w:rPr>
        <w:t>ی</w:t>
      </w:r>
      <w:r>
        <w:rPr>
          <w:rtl/>
        </w:rPr>
        <w:t xml:space="preserve"> گفته شده در سوال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را رو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بکه اعمال کردم.</w:t>
      </w:r>
    </w:p>
    <w:p w14:paraId="4B8EACA6" w14:textId="2CEF7166" w:rsidR="00623A75" w:rsidRDefault="008B3FF6" w:rsidP="008B3FF6">
      <w:pPr>
        <w:ind w:firstLine="0"/>
        <w:rPr>
          <w:rtl/>
        </w:rPr>
      </w:pP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اد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روش ها</w:t>
      </w:r>
      <w:r>
        <w:rPr>
          <w:rFonts w:hint="cs"/>
          <w:rtl/>
        </w:rPr>
        <w:t>ی</w:t>
      </w:r>
      <w:r>
        <w:rPr>
          <w:rtl/>
        </w:rPr>
        <w:t xml:space="preserve"> گفته شد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دارد فقط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ر قسمت </w:t>
      </w:r>
      <w:r>
        <w:t>add noise</w:t>
      </w:r>
      <w:r>
        <w:rPr>
          <w:rtl/>
        </w:rPr>
        <w:t xml:space="preserve"> با توجه به 1- بودن برچسب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Fonts w:hint="cs"/>
          <w:rtl/>
        </w:rPr>
        <w:t>ی</w:t>
      </w:r>
      <w:r>
        <w:rPr>
          <w:rtl/>
        </w:rPr>
        <w:t xml:space="preserve"> اعمال شود.</w:t>
      </w:r>
    </w:p>
    <w:p w14:paraId="7CCC0AC2" w14:textId="77777777" w:rsidR="00771A24" w:rsidRDefault="00771A24" w:rsidP="00771A24">
      <w:pPr>
        <w:keepNext/>
        <w:ind w:firstLine="0"/>
        <w:jc w:val="center"/>
      </w:pPr>
      <w:r w:rsidRPr="00AC308B">
        <w:rPr>
          <w:noProof/>
          <w:sz w:val="28"/>
          <w:rtl/>
        </w:rPr>
        <w:drawing>
          <wp:inline distT="0" distB="0" distL="0" distR="0" wp14:anchorId="73D3E540" wp14:editId="230EC109">
            <wp:extent cx="4734623" cy="225857"/>
            <wp:effectExtent l="0" t="0" r="0" b="31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53227" cy="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E2759" w14:textId="05F51644" w:rsidR="008B3FF6" w:rsidRDefault="00771A24" w:rsidP="00771A24">
      <w:pPr>
        <w:pStyle w:val="Caption"/>
        <w:rPr>
          <w:rtl/>
        </w:rPr>
      </w:pPr>
      <w:bookmarkStart w:id="60" w:name="_Toc12529759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5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3C7EDB">
        <w:rPr>
          <w:rtl/>
        </w:rPr>
        <w:t xml:space="preserve"> اضافه کردن</w:t>
      </w:r>
      <w:r w:rsidRPr="003C7EDB">
        <w:t>smoothing</w:t>
      </w:r>
      <w:r w:rsidRPr="003C7EDB">
        <w:rPr>
          <w:rtl/>
        </w:rPr>
        <w:t xml:space="preserve"> به برچسب کلاس مثبت</w:t>
      </w:r>
      <w:bookmarkEnd w:id="60"/>
    </w:p>
    <w:p w14:paraId="7367D9CA" w14:textId="721B1842" w:rsidR="00771A24" w:rsidRDefault="00771A24" w:rsidP="00771A24">
      <w:pPr>
        <w:rPr>
          <w:rtl/>
        </w:rPr>
      </w:pPr>
    </w:p>
    <w:p w14:paraId="7E874860" w14:textId="77777777" w:rsidR="004D59D1" w:rsidRDefault="004D59D1" w:rsidP="004D59D1">
      <w:pPr>
        <w:keepNext/>
        <w:jc w:val="center"/>
      </w:pPr>
      <w:r w:rsidRPr="00AC308B">
        <w:rPr>
          <w:rFonts w:cs="Arial"/>
          <w:noProof/>
          <w:rtl/>
        </w:rPr>
        <w:drawing>
          <wp:inline distT="0" distB="0" distL="0" distR="0" wp14:anchorId="331F8BAC" wp14:editId="1C7E335A">
            <wp:extent cx="3840480" cy="1617812"/>
            <wp:effectExtent l="0" t="0" r="7620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40480" cy="161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A22D" w14:textId="52B5753E" w:rsidR="00771A24" w:rsidRDefault="004D59D1" w:rsidP="004D59D1">
      <w:pPr>
        <w:pStyle w:val="Caption"/>
        <w:rPr>
          <w:rtl/>
        </w:rPr>
      </w:pPr>
      <w:bookmarkStart w:id="61" w:name="_Toc12529759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6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307972">
        <w:rPr>
          <w:rtl/>
        </w:rPr>
        <w:t>:اضافه کردن نو</w:t>
      </w:r>
      <w:r w:rsidRPr="00307972">
        <w:rPr>
          <w:rFonts w:hint="cs"/>
          <w:rtl/>
        </w:rPr>
        <w:t>ی</w:t>
      </w:r>
      <w:r w:rsidRPr="00307972">
        <w:rPr>
          <w:rFonts w:hint="eastAsia"/>
          <w:rtl/>
        </w:rPr>
        <w:t>ز</w:t>
      </w:r>
      <w:r w:rsidRPr="00307972">
        <w:rPr>
          <w:rtl/>
        </w:rPr>
        <w:t xml:space="preserve"> به برچسب داده ها در شبکه </w:t>
      </w:r>
      <w:r w:rsidRPr="00307972">
        <w:t>WGAN</w:t>
      </w:r>
      <w:bookmarkEnd w:id="61"/>
    </w:p>
    <w:p w14:paraId="5D006622" w14:textId="1FC1E5DD" w:rsidR="004D59D1" w:rsidRDefault="004D59D1" w:rsidP="004D59D1">
      <w:pPr>
        <w:rPr>
          <w:rtl/>
        </w:rPr>
      </w:pPr>
    </w:p>
    <w:p w14:paraId="24705565" w14:textId="09AE8AE0" w:rsidR="00857D41" w:rsidRDefault="00857D41" w:rsidP="00857D41">
      <w:pPr>
        <w:jc w:val="right"/>
        <w:rPr>
          <w:sz w:val="28"/>
          <w:rtl/>
        </w:rPr>
      </w:pPr>
      <w:r>
        <w:rPr>
          <w:rFonts w:hint="cs"/>
          <w:sz w:val="28"/>
          <w:rtl/>
        </w:rPr>
        <w:t>ش</w:t>
      </w:r>
      <w:r w:rsidRPr="003700F4">
        <w:rPr>
          <w:rFonts w:hint="cs"/>
          <w:sz w:val="28"/>
          <w:rtl/>
        </w:rPr>
        <w:t>بکه تغییر یافته را برای 50 مرحله آموزش دادم. تصاویر تولیدی توسط شبکه مولد به شکل زیر بود.</w:t>
      </w:r>
    </w:p>
    <w:p w14:paraId="39AE0C16" w14:textId="77777777" w:rsidR="0045740E" w:rsidRDefault="0045740E" w:rsidP="0045740E">
      <w:pPr>
        <w:keepNext/>
        <w:jc w:val="center"/>
      </w:pPr>
      <w:r w:rsidRPr="003700F4">
        <w:rPr>
          <w:noProof/>
        </w:rPr>
        <w:drawing>
          <wp:inline distT="0" distB="0" distL="0" distR="0" wp14:anchorId="08AB125E" wp14:editId="2A409835">
            <wp:extent cx="3017520" cy="168463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6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27504" w14:textId="7C8242A3" w:rsidR="00BD1634" w:rsidRDefault="0045740E" w:rsidP="0045740E">
      <w:pPr>
        <w:pStyle w:val="Caption"/>
        <w:rPr>
          <w:rtl/>
        </w:rPr>
      </w:pPr>
      <w:bookmarkStart w:id="62" w:name="_Toc12529760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7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9763AF">
        <w:rPr>
          <w:rtl/>
        </w:rPr>
        <w:t>تصاو</w:t>
      </w:r>
      <w:r w:rsidRPr="009763AF">
        <w:rPr>
          <w:rFonts w:hint="cs"/>
          <w:rtl/>
        </w:rPr>
        <w:t>ی</w:t>
      </w:r>
      <w:r w:rsidRPr="009763AF">
        <w:rPr>
          <w:rFonts w:hint="eastAsia"/>
          <w:rtl/>
        </w:rPr>
        <w:t>ر</w:t>
      </w:r>
      <w:r w:rsidRPr="009763AF">
        <w:rPr>
          <w:rtl/>
        </w:rPr>
        <w:t xml:space="preserve"> تول</w:t>
      </w:r>
      <w:r w:rsidRPr="009763AF">
        <w:rPr>
          <w:rFonts w:hint="cs"/>
          <w:rtl/>
        </w:rPr>
        <w:t>ی</w:t>
      </w:r>
      <w:r w:rsidRPr="009763AF">
        <w:rPr>
          <w:rFonts w:hint="eastAsia"/>
          <w:rtl/>
        </w:rPr>
        <w:t>د</w:t>
      </w:r>
      <w:r w:rsidRPr="009763AF">
        <w:rPr>
          <w:rFonts w:hint="cs"/>
          <w:rtl/>
        </w:rPr>
        <w:t>ی</w:t>
      </w:r>
      <w:r w:rsidRPr="009763AF">
        <w:rPr>
          <w:rtl/>
        </w:rPr>
        <w:t xml:space="preserve"> توسط شبکه مولد</w:t>
      </w:r>
      <w:r w:rsidRPr="009763AF">
        <w:t>WGAN</w:t>
      </w:r>
      <w:r w:rsidRPr="009763AF">
        <w:rPr>
          <w:rtl/>
        </w:rPr>
        <w:t>پا</w:t>
      </w:r>
      <w:r w:rsidRPr="009763AF">
        <w:rPr>
          <w:rFonts w:hint="cs"/>
          <w:rtl/>
        </w:rPr>
        <w:t>ی</w:t>
      </w:r>
      <w:r w:rsidRPr="009763AF">
        <w:rPr>
          <w:rFonts w:hint="eastAsia"/>
          <w:rtl/>
        </w:rPr>
        <w:t>دار</w:t>
      </w:r>
      <w:r w:rsidRPr="009763AF">
        <w:rPr>
          <w:rtl/>
        </w:rPr>
        <w:t xml:space="preserve"> ساز</w:t>
      </w:r>
      <w:r w:rsidRPr="009763AF">
        <w:rPr>
          <w:rFonts w:hint="cs"/>
          <w:rtl/>
        </w:rPr>
        <w:t>ی</w:t>
      </w:r>
      <w:r w:rsidRPr="009763AF">
        <w:rPr>
          <w:rtl/>
        </w:rPr>
        <w:t xml:space="preserve"> شده در مرحله 1 آموزش</w:t>
      </w:r>
      <w:bookmarkEnd w:id="62"/>
    </w:p>
    <w:p w14:paraId="753E02DB" w14:textId="02BEE13C" w:rsidR="0045740E" w:rsidRDefault="0045740E" w:rsidP="00621F77">
      <w:pPr>
        <w:spacing w:after="200"/>
        <w:ind w:firstLine="0"/>
        <w:jc w:val="left"/>
        <w:rPr>
          <w:rtl/>
        </w:rPr>
      </w:pPr>
    </w:p>
    <w:p w14:paraId="74BAC2BE" w14:textId="77777777" w:rsidR="00B300BF" w:rsidRDefault="00B300BF" w:rsidP="00B300BF">
      <w:pPr>
        <w:keepNext/>
        <w:spacing w:after="200"/>
        <w:ind w:firstLine="0"/>
        <w:jc w:val="center"/>
      </w:pPr>
      <w:r w:rsidRPr="003700F4">
        <w:rPr>
          <w:noProof/>
        </w:rPr>
        <w:drawing>
          <wp:inline distT="0" distB="0" distL="0" distR="0" wp14:anchorId="32AF06A9" wp14:editId="6A2B8AA3">
            <wp:extent cx="3017520" cy="1693059"/>
            <wp:effectExtent l="0" t="0" r="0" b="25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69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37B88" w14:textId="7B7861CC" w:rsidR="00621F77" w:rsidRDefault="00B300BF" w:rsidP="00B300BF">
      <w:pPr>
        <w:pStyle w:val="Caption"/>
        <w:rPr>
          <w:rtl/>
        </w:rPr>
      </w:pPr>
      <w:bookmarkStart w:id="63" w:name="_Toc12529760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8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2B357F">
        <w:rPr>
          <w:rtl/>
        </w:rPr>
        <w:t>تصاو</w:t>
      </w:r>
      <w:r w:rsidRPr="002B357F">
        <w:rPr>
          <w:rFonts w:hint="cs"/>
          <w:rtl/>
        </w:rPr>
        <w:t>ی</w:t>
      </w:r>
      <w:r w:rsidRPr="002B357F">
        <w:rPr>
          <w:rFonts w:hint="eastAsia"/>
          <w:rtl/>
        </w:rPr>
        <w:t>ر</w:t>
      </w:r>
      <w:r w:rsidRPr="002B357F">
        <w:rPr>
          <w:rtl/>
        </w:rPr>
        <w:t xml:space="preserve"> تول</w:t>
      </w:r>
      <w:r w:rsidRPr="002B357F">
        <w:rPr>
          <w:rFonts w:hint="cs"/>
          <w:rtl/>
        </w:rPr>
        <w:t>ی</w:t>
      </w:r>
      <w:r w:rsidRPr="002B357F">
        <w:rPr>
          <w:rFonts w:hint="eastAsia"/>
          <w:rtl/>
        </w:rPr>
        <w:t>د</w:t>
      </w:r>
      <w:r w:rsidRPr="002B357F">
        <w:rPr>
          <w:rFonts w:hint="cs"/>
          <w:rtl/>
        </w:rPr>
        <w:t>ی</w:t>
      </w:r>
      <w:r w:rsidRPr="002B357F">
        <w:rPr>
          <w:rtl/>
        </w:rPr>
        <w:t xml:space="preserve"> توسط شبکه مولد</w:t>
      </w:r>
      <w:r w:rsidRPr="002B357F">
        <w:t>WGAN</w:t>
      </w:r>
      <w:r w:rsidRPr="002B357F">
        <w:rPr>
          <w:rtl/>
        </w:rPr>
        <w:t>پا</w:t>
      </w:r>
      <w:r w:rsidRPr="002B357F">
        <w:rPr>
          <w:rFonts w:hint="cs"/>
          <w:rtl/>
        </w:rPr>
        <w:t>ی</w:t>
      </w:r>
      <w:r w:rsidRPr="002B357F">
        <w:rPr>
          <w:rFonts w:hint="eastAsia"/>
          <w:rtl/>
        </w:rPr>
        <w:t>دار</w:t>
      </w:r>
      <w:r w:rsidRPr="002B357F">
        <w:rPr>
          <w:rtl/>
        </w:rPr>
        <w:t xml:space="preserve"> ساز</w:t>
      </w:r>
      <w:r w:rsidRPr="002B357F">
        <w:rPr>
          <w:rFonts w:hint="cs"/>
          <w:rtl/>
        </w:rPr>
        <w:t>ی</w:t>
      </w:r>
      <w:r w:rsidRPr="002B357F">
        <w:rPr>
          <w:rtl/>
        </w:rPr>
        <w:t xml:space="preserve"> شده در مرحله </w:t>
      </w:r>
      <w:r>
        <w:rPr>
          <w:rFonts w:hint="cs"/>
          <w:rtl/>
        </w:rPr>
        <w:t>16</w:t>
      </w:r>
      <w:r w:rsidRPr="002B357F">
        <w:rPr>
          <w:rtl/>
        </w:rPr>
        <w:t xml:space="preserve"> آموزش</w:t>
      </w:r>
      <w:bookmarkEnd w:id="63"/>
    </w:p>
    <w:p w14:paraId="03D3B417" w14:textId="6BB0858F" w:rsidR="00B300BF" w:rsidRDefault="00B300BF" w:rsidP="00B300BF">
      <w:pPr>
        <w:rPr>
          <w:rtl/>
        </w:rPr>
      </w:pPr>
    </w:p>
    <w:p w14:paraId="6D5D295E" w14:textId="77777777" w:rsidR="00AE6FB7" w:rsidRDefault="00AE6FB7" w:rsidP="00AE6FB7">
      <w:pPr>
        <w:keepNext/>
        <w:jc w:val="center"/>
      </w:pPr>
      <w:r w:rsidRPr="003700F4">
        <w:rPr>
          <w:rFonts w:cs="Arial"/>
          <w:noProof/>
          <w:rtl/>
        </w:rPr>
        <w:drawing>
          <wp:inline distT="0" distB="0" distL="0" distR="0" wp14:anchorId="47D913D0" wp14:editId="3BBA97DA">
            <wp:extent cx="3017520" cy="1747648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74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0A96B" w14:textId="6B992B6C" w:rsidR="00B300BF" w:rsidRDefault="00AE6FB7" w:rsidP="00AE6FB7">
      <w:pPr>
        <w:pStyle w:val="Caption"/>
        <w:rPr>
          <w:rtl/>
        </w:rPr>
      </w:pPr>
      <w:bookmarkStart w:id="64" w:name="_Toc12529760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49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F357A1">
        <w:rPr>
          <w:rtl/>
        </w:rPr>
        <w:t>تصاو</w:t>
      </w:r>
      <w:r w:rsidRPr="00F357A1">
        <w:rPr>
          <w:rFonts w:hint="cs"/>
          <w:rtl/>
        </w:rPr>
        <w:t>ی</w:t>
      </w:r>
      <w:r w:rsidRPr="00F357A1">
        <w:rPr>
          <w:rFonts w:hint="eastAsia"/>
          <w:rtl/>
        </w:rPr>
        <w:t>ر</w:t>
      </w:r>
      <w:r w:rsidRPr="00F357A1">
        <w:rPr>
          <w:rtl/>
        </w:rPr>
        <w:t xml:space="preserve"> تول</w:t>
      </w:r>
      <w:r w:rsidRPr="00F357A1">
        <w:rPr>
          <w:rFonts w:hint="cs"/>
          <w:rtl/>
        </w:rPr>
        <w:t>ی</w:t>
      </w:r>
      <w:r w:rsidRPr="00F357A1">
        <w:rPr>
          <w:rFonts w:hint="eastAsia"/>
          <w:rtl/>
        </w:rPr>
        <w:t>د</w:t>
      </w:r>
      <w:r w:rsidRPr="00F357A1">
        <w:rPr>
          <w:rFonts w:hint="cs"/>
          <w:rtl/>
        </w:rPr>
        <w:t>ی</w:t>
      </w:r>
      <w:r w:rsidRPr="00F357A1">
        <w:rPr>
          <w:rtl/>
        </w:rPr>
        <w:t xml:space="preserve"> توسط شبکه مولد</w:t>
      </w:r>
      <w:r w:rsidRPr="00F357A1">
        <w:t>WGAN</w:t>
      </w:r>
      <w:r w:rsidRPr="00F357A1">
        <w:rPr>
          <w:rtl/>
        </w:rPr>
        <w:t>پا</w:t>
      </w:r>
      <w:r w:rsidRPr="00F357A1">
        <w:rPr>
          <w:rFonts w:hint="cs"/>
          <w:rtl/>
        </w:rPr>
        <w:t>ی</w:t>
      </w:r>
      <w:r w:rsidRPr="00F357A1">
        <w:rPr>
          <w:rFonts w:hint="eastAsia"/>
          <w:rtl/>
        </w:rPr>
        <w:t>دار</w:t>
      </w:r>
      <w:r w:rsidRPr="00F357A1">
        <w:rPr>
          <w:rtl/>
        </w:rPr>
        <w:t xml:space="preserve"> ساز</w:t>
      </w:r>
      <w:r w:rsidRPr="00F357A1">
        <w:rPr>
          <w:rFonts w:hint="cs"/>
          <w:rtl/>
        </w:rPr>
        <w:t>ی</w:t>
      </w:r>
      <w:r w:rsidRPr="00F357A1">
        <w:rPr>
          <w:rtl/>
        </w:rPr>
        <w:t xml:space="preserve"> شده در مرحله </w:t>
      </w:r>
      <w:r>
        <w:rPr>
          <w:rFonts w:hint="cs"/>
          <w:rtl/>
        </w:rPr>
        <w:t>46</w:t>
      </w:r>
      <w:r w:rsidRPr="00F357A1">
        <w:rPr>
          <w:rtl/>
        </w:rPr>
        <w:t xml:space="preserve"> آموزش</w:t>
      </w:r>
      <w:bookmarkEnd w:id="64"/>
    </w:p>
    <w:p w14:paraId="2AE990ED" w14:textId="5D69A325" w:rsidR="001473F1" w:rsidRDefault="001473F1" w:rsidP="001473F1">
      <w:pPr>
        <w:rPr>
          <w:rtl/>
        </w:rPr>
      </w:pPr>
    </w:p>
    <w:p w14:paraId="38A4B47C" w14:textId="7EB107E2" w:rsidR="001473F1" w:rsidRDefault="00970D87" w:rsidP="001473F1">
      <w:pPr>
        <w:rPr>
          <w:rtl/>
        </w:rPr>
      </w:pPr>
      <w:r>
        <w:rPr>
          <w:rFonts w:hint="cs"/>
          <w:rtl/>
        </w:rPr>
        <w:t xml:space="preserve">نمودار </w:t>
      </w:r>
      <w:r>
        <w:t>loss</w:t>
      </w:r>
      <w:r>
        <w:rPr>
          <w:rFonts w:hint="cs"/>
          <w:rtl/>
        </w:rPr>
        <w:t xml:space="preserve"> و </w:t>
      </w:r>
      <w:r>
        <w:t>Accuracy</w:t>
      </w:r>
      <w:r>
        <w:rPr>
          <w:rFonts w:hint="cs"/>
          <w:rtl/>
        </w:rPr>
        <w:t xml:space="preserve"> شبكه </w:t>
      </w:r>
      <w:r>
        <w:t>WGAN</w:t>
      </w:r>
      <w:r>
        <w:rPr>
          <w:rFonts w:hint="cs"/>
          <w:rtl/>
        </w:rPr>
        <w:t xml:space="preserve"> تغيير يافته را در شكل‌هاي 50 و 51 مشاهده مي‌كنيد.</w:t>
      </w:r>
    </w:p>
    <w:p w14:paraId="5358C8E8" w14:textId="77777777" w:rsidR="00955F06" w:rsidRDefault="00955F06" w:rsidP="00955F06">
      <w:pPr>
        <w:keepNext/>
        <w:jc w:val="center"/>
      </w:pPr>
      <w:r w:rsidRPr="001516D5">
        <w:rPr>
          <w:noProof/>
        </w:rPr>
        <w:drawing>
          <wp:inline distT="0" distB="0" distL="0" distR="0" wp14:anchorId="7E27BBE0" wp14:editId="103F7CEA">
            <wp:extent cx="3474720" cy="2316481"/>
            <wp:effectExtent l="0" t="0" r="0" b="76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2316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86D93" w14:textId="2F958CFC" w:rsidR="00955F06" w:rsidRDefault="00955F06" w:rsidP="00955F06">
      <w:pPr>
        <w:pStyle w:val="Caption"/>
        <w:rPr>
          <w:rtl/>
        </w:rPr>
      </w:pPr>
      <w:bookmarkStart w:id="65" w:name="_Toc12529760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50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A84A82">
        <w:rPr>
          <w:rtl/>
        </w:rPr>
        <w:t xml:space="preserve"> نمودار </w:t>
      </w:r>
      <w:r w:rsidR="000218B3">
        <w:t>loss</w:t>
      </w:r>
      <w:r w:rsidRPr="00A84A82">
        <w:rPr>
          <w:rtl/>
        </w:rPr>
        <w:t xml:space="preserve"> شبکه </w:t>
      </w:r>
      <w:r w:rsidRPr="00A84A82">
        <w:t>WGAN</w:t>
      </w:r>
      <w:r w:rsidRPr="00A84A82">
        <w:rPr>
          <w:rtl/>
        </w:rPr>
        <w:t xml:space="preserve"> تغ</w:t>
      </w:r>
      <w:r w:rsidRPr="00A84A82">
        <w:rPr>
          <w:rFonts w:hint="cs"/>
          <w:rtl/>
        </w:rPr>
        <w:t>یی</w:t>
      </w:r>
      <w:r w:rsidRPr="00A84A82">
        <w:rPr>
          <w:rFonts w:hint="eastAsia"/>
          <w:rtl/>
        </w:rPr>
        <w:t>ر</w:t>
      </w:r>
      <w:r w:rsidRPr="00A84A82">
        <w:rPr>
          <w:rFonts w:hint="cs"/>
          <w:rtl/>
        </w:rPr>
        <w:t>ی</w:t>
      </w:r>
      <w:r w:rsidRPr="00A84A82">
        <w:rPr>
          <w:rFonts w:hint="eastAsia"/>
          <w:rtl/>
        </w:rPr>
        <w:t>افته</w:t>
      </w:r>
      <w:r w:rsidRPr="00A84A82">
        <w:rPr>
          <w:rtl/>
        </w:rPr>
        <w:t xml:space="preserve"> در طول آموزش</w:t>
      </w:r>
      <w:bookmarkEnd w:id="65"/>
    </w:p>
    <w:p w14:paraId="4A89767B" w14:textId="16932853" w:rsidR="00955F06" w:rsidRDefault="00955F06" w:rsidP="00955F06">
      <w:pPr>
        <w:rPr>
          <w:rtl/>
        </w:rPr>
      </w:pPr>
    </w:p>
    <w:p w14:paraId="16CF043D" w14:textId="77777777" w:rsidR="00904FD9" w:rsidRDefault="00D82AA9" w:rsidP="00904FD9">
      <w:pPr>
        <w:keepNext/>
        <w:jc w:val="center"/>
      </w:pPr>
      <w:r w:rsidRPr="001516D5">
        <w:rPr>
          <w:noProof/>
        </w:rPr>
        <w:drawing>
          <wp:inline distT="0" distB="0" distL="0" distR="0" wp14:anchorId="2499EF1C" wp14:editId="4076C0F7">
            <wp:extent cx="3381375" cy="2389609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393723" cy="239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EB140" w14:textId="7DB8ABF8" w:rsidR="00955F06" w:rsidRPr="00955F06" w:rsidRDefault="00904FD9" w:rsidP="00904FD9">
      <w:pPr>
        <w:pStyle w:val="Caption"/>
        <w:rPr>
          <w:rtl/>
        </w:rPr>
      </w:pPr>
      <w:bookmarkStart w:id="66" w:name="_Toc12529760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A61DA">
        <w:rPr>
          <w:noProof/>
          <w:rtl/>
        </w:rPr>
        <w:t>51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</w:t>
      </w:r>
      <w:r w:rsidRPr="004020C2">
        <w:rPr>
          <w:noProof/>
          <w:rtl/>
        </w:rPr>
        <w:t xml:space="preserve">نمودار </w:t>
      </w:r>
      <w:r>
        <w:rPr>
          <w:noProof/>
        </w:rPr>
        <w:t>Accuracy</w:t>
      </w:r>
      <w:r w:rsidRPr="004020C2">
        <w:rPr>
          <w:noProof/>
          <w:rtl/>
        </w:rPr>
        <w:t xml:space="preserve"> شبکه </w:t>
      </w:r>
      <w:r w:rsidRPr="004020C2">
        <w:rPr>
          <w:noProof/>
        </w:rPr>
        <w:t>WGAN</w:t>
      </w:r>
      <w:r w:rsidRPr="004020C2">
        <w:rPr>
          <w:noProof/>
          <w:rtl/>
        </w:rPr>
        <w:t xml:space="preserve"> تغ</w:t>
      </w:r>
      <w:r w:rsidRPr="004020C2">
        <w:rPr>
          <w:rFonts w:hint="cs"/>
          <w:noProof/>
          <w:rtl/>
        </w:rPr>
        <w:t>یی</w:t>
      </w:r>
      <w:r w:rsidRPr="004020C2">
        <w:rPr>
          <w:rFonts w:hint="eastAsia"/>
          <w:noProof/>
          <w:rtl/>
        </w:rPr>
        <w:t>ر</w:t>
      </w:r>
      <w:r w:rsidRPr="004020C2">
        <w:rPr>
          <w:rFonts w:hint="cs"/>
          <w:noProof/>
          <w:rtl/>
        </w:rPr>
        <w:t>ی</w:t>
      </w:r>
      <w:r w:rsidRPr="004020C2">
        <w:rPr>
          <w:rFonts w:hint="eastAsia"/>
          <w:noProof/>
          <w:rtl/>
        </w:rPr>
        <w:t>افته</w:t>
      </w:r>
      <w:r w:rsidRPr="004020C2">
        <w:rPr>
          <w:noProof/>
          <w:rtl/>
        </w:rPr>
        <w:t xml:space="preserve"> در طول آموزش</w:t>
      </w:r>
      <w:bookmarkEnd w:id="66"/>
    </w:p>
    <w:p w14:paraId="477B5FFE" w14:textId="77777777" w:rsidR="00E814DF" w:rsidRDefault="00E814DF" w:rsidP="00E814DF">
      <w:pPr>
        <w:rPr>
          <w:sz w:val="28"/>
        </w:rPr>
      </w:pPr>
    </w:p>
    <w:p w14:paraId="1775045D" w14:textId="45E6EF69" w:rsidR="00E814DF" w:rsidRPr="001516D5" w:rsidRDefault="00E814DF" w:rsidP="00E814DF">
      <w:pPr>
        <w:rPr>
          <w:sz w:val="28"/>
          <w:rtl/>
        </w:rPr>
      </w:pPr>
      <w:r w:rsidRPr="001516D5">
        <w:rPr>
          <w:rFonts w:hint="cs"/>
          <w:sz w:val="28"/>
          <w:rtl/>
        </w:rPr>
        <w:t>بنظر می رسد روش های معرفی شده روی این شبکه کارایی لازم را ندارد.</w:t>
      </w:r>
    </w:p>
    <w:p w14:paraId="6C9C15B7" w14:textId="2AD6ABDA" w:rsidR="00857D41" w:rsidRPr="004D59D1" w:rsidRDefault="00857D41" w:rsidP="004D59D1">
      <w:pPr>
        <w:rPr>
          <w:rtl/>
        </w:rPr>
      </w:pPr>
    </w:p>
    <w:sectPr w:rsidR="00857D41" w:rsidRPr="004D59D1" w:rsidSect="00CD7E88">
      <w:footerReference w:type="default" r:id="rId64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8B1D9" w14:textId="77777777" w:rsidR="00093AC2" w:rsidRDefault="00093AC2" w:rsidP="005507A9">
      <w:pPr>
        <w:spacing w:after="0" w:line="240" w:lineRule="auto"/>
      </w:pPr>
      <w:r>
        <w:separator/>
      </w:r>
    </w:p>
  </w:endnote>
  <w:endnote w:type="continuationSeparator" w:id="0">
    <w:p w14:paraId="65C8F432" w14:textId="77777777" w:rsidR="00093AC2" w:rsidRDefault="00093AC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1B03004F-8765-45A3-9D9F-A0E5C4E8E60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FED3BFA2-84AF-46C6-862C-8692111ABCDA}"/>
    <w:embedBold r:id="rId3" w:fontKey="{2146A5DF-B54E-463F-8E82-EA93C1C0EF6E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C331D889-BA2C-41D6-A5DE-67BB1F0DC77A}"/>
    <w:embedBold r:id="rId5" w:fontKey="{C0E3ADC8-8112-4DBA-85B5-7F4EA72F9075}"/>
    <w:embedBoldItalic r:id="rId6" w:fontKey="{BA85DE05-450D-42B5-992E-36FE1BA2DDA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7" w:fontKey="{C4FA008C-099E-44B7-8095-F839175D26CE}"/>
    <w:embedBold r:id="rId8" w:fontKey="{9E50A8B8-931A-468B-B8D4-66BBBE8E138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5E4E885C-29B4-4B25-9BA4-EFB80B34D5D4}"/>
    <w:embedBold r:id="rId10" w:fontKey="{86332338-E41E-4B16-A45D-3010D33B392D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1" w:fontKey="{6662136C-5CF8-4A7B-AB84-A41733FFB7AC}"/>
    <w:embedBold r:id="rId12" w:fontKey="{CDFBBFA6-036C-4667-97E7-79ABA971FBCF}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3" w:fontKey="{63E27680-3690-4336-B2E9-EED25CD35843}"/>
  </w:font>
  <w:font w:name="Bold">
    <w:altName w:val="Cambria"/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14" w:fontKey="{B36A6200-B45B-4504-9DB9-90308DE76E5E}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  <w:embedRegular r:id="rId15" w:fontKey="{D497E39B-8646-4F1F-BC35-F43DC220A24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1245D" w14:textId="77777777" w:rsidR="00F20162" w:rsidRDefault="00F20162" w:rsidP="00CD7E88">
    <w:pPr>
      <w:pStyle w:val="Footer"/>
      <w:ind w:firstLine="0"/>
    </w:pPr>
  </w:p>
  <w:p w14:paraId="120CEB57" w14:textId="77777777" w:rsidR="00F20162" w:rsidRDefault="00F201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43617D" w14:textId="77777777" w:rsidR="00F20162" w:rsidRPr="00CD7E88" w:rsidRDefault="00F20162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825A37">
          <w:rPr>
            <w:rFonts w:hint="eastAsia"/>
            <w:b/>
            <w:bCs/>
            <w:noProof/>
            <w:color w:val="001D32"/>
            <w:rtl/>
          </w:rPr>
          <w:t>أ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43FFE4D5" w14:textId="77777777" w:rsidR="00F20162" w:rsidRDefault="00F201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20724177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07603" w14:textId="77777777" w:rsidR="00F20162" w:rsidRPr="00CD7E88" w:rsidRDefault="00F20162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825A37">
          <w:rPr>
            <w:rFonts w:hint="eastAsia"/>
            <w:b/>
            <w:bCs/>
            <w:noProof/>
            <w:color w:val="001D32"/>
            <w:rtl/>
          </w:rPr>
          <w:t>ث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31C0924" w14:textId="77777777" w:rsidR="00F20162" w:rsidRDefault="00F2016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477562633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A296B0D" w14:textId="77777777" w:rsidR="00F20162" w:rsidRPr="00E44AA2" w:rsidRDefault="00F20162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825A37">
          <w:rPr>
            <w:b/>
            <w:bCs/>
            <w:noProof/>
            <w:color w:val="001D32"/>
            <w:rtl/>
          </w:rPr>
          <w:t>34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21FCCDCE" w14:textId="77777777" w:rsidR="00F20162" w:rsidRDefault="00F201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6A442" w14:textId="77777777" w:rsidR="00093AC2" w:rsidRDefault="00093AC2" w:rsidP="005507A9">
      <w:pPr>
        <w:spacing w:after="0" w:line="240" w:lineRule="auto"/>
      </w:pPr>
      <w:r>
        <w:separator/>
      </w:r>
    </w:p>
  </w:footnote>
  <w:footnote w:type="continuationSeparator" w:id="0">
    <w:p w14:paraId="15BEDA49" w14:textId="77777777" w:rsidR="00093AC2" w:rsidRDefault="00093AC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360" type="#_x0000_t75" style="width:295.45pt;height:295.75pt;visibility:visible" o:bullet="t">
        <v:imagedata r:id="rId1" o:title=""/>
      </v:shape>
    </w:pict>
  </w:numPicBullet>
  <w:abstractNum w:abstractNumId="0" w15:restartNumberingAfterBreak="0">
    <w:nsid w:val="15F20F6D"/>
    <w:multiLevelType w:val="hybridMultilevel"/>
    <w:tmpl w:val="038EC600"/>
    <w:lvl w:ilvl="0" w:tplc="B4524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81982"/>
    <w:multiLevelType w:val="hybridMultilevel"/>
    <w:tmpl w:val="CB589CC6"/>
    <w:lvl w:ilvl="0" w:tplc="90AC9766">
      <w:start w:val="1"/>
      <w:numFmt w:val="bullet"/>
      <w:lvlText w:val="-"/>
      <w:lvlJc w:val="left"/>
      <w:pPr>
        <w:ind w:left="720" w:hanging="360"/>
      </w:pPr>
      <w:rPr>
        <w:rFonts w:ascii="Tahoma" w:eastAsiaTheme="minorHAnsi" w:hAnsi="Tahoma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C6345F"/>
    <w:multiLevelType w:val="multilevel"/>
    <w:tmpl w:val="A7C6C104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91F533B"/>
    <w:multiLevelType w:val="hybridMultilevel"/>
    <w:tmpl w:val="9D86A346"/>
    <w:lvl w:ilvl="0" w:tplc="2398F32C">
      <w:start w:val="1"/>
      <w:numFmt w:val="upp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B6161"/>
    <w:multiLevelType w:val="hybridMultilevel"/>
    <w:tmpl w:val="3550C5A0"/>
    <w:lvl w:ilvl="0" w:tplc="B45244C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87C2B51"/>
    <w:multiLevelType w:val="hybridMultilevel"/>
    <w:tmpl w:val="A6521088"/>
    <w:lvl w:ilvl="0" w:tplc="0478ACBE">
      <w:start w:val="1"/>
      <w:numFmt w:val="upp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0E70AD"/>
    <w:multiLevelType w:val="hybridMultilevel"/>
    <w:tmpl w:val="F940B2B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55CD0"/>
    <w:multiLevelType w:val="hybridMultilevel"/>
    <w:tmpl w:val="A596E196"/>
    <w:lvl w:ilvl="0" w:tplc="B45244C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647827C3"/>
    <w:multiLevelType w:val="hybridMultilevel"/>
    <w:tmpl w:val="5CFE10E2"/>
    <w:lvl w:ilvl="0" w:tplc="AA74D9C8">
      <w:start w:val="1"/>
      <w:numFmt w:val="upperLetter"/>
      <w:lvlText w:val="%1)"/>
      <w:lvlJc w:val="left"/>
      <w:pPr>
        <w:ind w:left="720" w:hanging="360"/>
      </w:pPr>
      <w:rPr>
        <w:rFonts w:eastAsiaTheme="minorEastAsia" w:cstheme="majorBidi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FD7E84"/>
    <w:multiLevelType w:val="multilevel"/>
    <w:tmpl w:val="A940A89E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2F6A37"/>
    <w:multiLevelType w:val="hybridMultilevel"/>
    <w:tmpl w:val="39BC4E60"/>
    <w:lvl w:ilvl="0" w:tplc="B4524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E1231D"/>
    <w:multiLevelType w:val="hybridMultilevel"/>
    <w:tmpl w:val="78D87F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26056300">
    <w:abstractNumId w:val="20"/>
  </w:num>
  <w:num w:numId="2" w16cid:durableId="1128664390">
    <w:abstractNumId w:val="14"/>
  </w:num>
  <w:num w:numId="3" w16cid:durableId="2133864073">
    <w:abstractNumId w:val="16"/>
  </w:num>
  <w:num w:numId="4" w16cid:durableId="1598824419">
    <w:abstractNumId w:val="12"/>
  </w:num>
  <w:num w:numId="5" w16cid:durableId="187719523">
    <w:abstractNumId w:val="12"/>
    <w:lvlOverride w:ilvl="0">
      <w:startOverride w:val="1"/>
    </w:lvlOverride>
  </w:num>
  <w:num w:numId="6" w16cid:durableId="1321271733">
    <w:abstractNumId w:val="18"/>
  </w:num>
  <w:num w:numId="7" w16cid:durableId="1336152862">
    <w:abstractNumId w:val="19"/>
  </w:num>
  <w:num w:numId="8" w16cid:durableId="1498037877">
    <w:abstractNumId w:val="8"/>
  </w:num>
  <w:num w:numId="9" w16cid:durableId="440495654">
    <w:abstractNumId w:val="6"/>
  </w:num>
  <w:num w:numId="10" w16cid:durableId="171725509">
    <w:abstractNumId w:val="10"/>
  </w:num>
  <w:num w:numId="11" w16cid:durableId="117140710">
    <w:abstractNumId w:val="7"/>
  </w:num>
  <w:num w:numId="12" w16cid:durableId="736246962">
    <w:abstractNumId w:val="5"/>
  </w:num>
  <w:num w:numId="13" w16cid:durableId="1122112615">
    <w:abstractNumId w:val="13"/>
  </w:num>
  <w:num w:numId="14" w16cid:durableId="212615623">
    <w:abstractNumId w:val="3"/>
  </w:num>
  <w:num w:numId="15" w16cid:durableId="1848401219">
    <w:abstractNumId w:val="21"/>
  </w:num>
  <w:num w:numId="16" w16cid:durableId="565530183">
    <w:abstractNumId w:val="9"/>
  </w:num>
  <w:num w:numId="17" w16cid:durableId="1631325236">
    <w:abstractNumId w:val="1"/>
  </w:num>
  <w:num w:numId="18" w16cid:durableId="964239315">
    <w:abstractNumId w:val="0"/>
  </w:num>
  <w:num w:numId="19" w16cid:durableId="1813330845">
    <w:abstractNumId w:val="4"/>
  </w:num>
  <w:num w:numId="20" w16cid:durableId="249314774">
    <w:abstractNumId w:val="17"/>
  </w:num>
  <w:num w:numId="21" w16cid:durableId="697126135">
    <w:abstractNumId w:val="11"/>
  </w:num>
  <w:num w:numId="22" w16cid:durableId="33232683">
    <w:abstractNumId w:val="2"/>
  </w:num>
  <w:num w:numId="23" w16cid:durableId="5687307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embedTrueTypeFont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5F1"/>
    <w:rsid w:val="00001791"/>
    <w:rsid w:val="0000180F"/>
    <w:rsid w:val="00001A7D"/>
    <w:rsid w:val="00002BBE"/>
    <w:rsid w:val="00003192"/>
    <w:rsid w:val="00005E58"/>
    <w:rsid w:val="00006340"/>
    <w:rsid w:val="00006B74"/>
    <w:rsid w:val="00007440"/>
    <w:rsid w:val="000075B0"/>
    <w:rsid w:val="00007678"/>
    <w:rsid w:val="0000782A"/>
    <w:rsid w:val="00010330"/>
    <w:rsid w:val="00013982"/>
    <w:rsid w:val="00014279"/>
    <w:rsid w:val="000156E3"/>
    <w:rsid w:val="00016979"/>
    <w:rsid w:val="00017E1E"/>
    <w:rsid w:val="000202C7"/>
    <w:rsid w:val="000218B3"/>
    <w:rsid w:val="00021DED"/>
    <w:rsid w:val="00022C45"/>
    <w:rsid w:val="00023BDF"/>
    <w:rsid w:val="00024180"/>
    <w:rsid w:val="00024E1F"/>
    <w:rsid w:val="00027C6E"/>
    <w:rsid w:val="00031C7B"/>
    <w:rsid w:val="000332F3"/>
    <w:rsid w:val="00033493"/>
    <w:rsid w:val="0003490F"/>
    <w:rsid w:val="0003575B"/>
    <w:rsid w:val="00035EDA"/>
    <w:rsid w:val="00037375"/>
    <w:rsid w:val="00040AC3"/>
    <w:rsid w:val="000411BB"/>
    <w:rsid w:val="000419ED"/>
    <w:rsid w:val="00042AB4"/>
    <w:rsid w:val="000435DF"/>
    <w:rsid w:val="00045ABD"/>
    <w:rsid w:val="0005003A"/>
    <w:rsid w:val="000505B7"/>
    <w:rsid w:val="00051715"/>
    <w:rsid w:val="000527CC"/>
    <w:rsid w:val="000543DB"/>
    <w:rsid w:val="00054566"/>
    <w:rsid w:val="00057E5C"/>
    <w:rsid w:val="00060B41"/>
    <w:rsid w:val="00061483"/>
    <w:rsid w:val="00062835"/>
    <w:rsid w:val="0006454B"/>
    <w:rsid w:val="00064579"/>
    <w:rsid w:val="00064682"/>
    <w:rsid w:val="0006675D"/>
    <w:rsid w:val="000705B1"/>
    <w:rsid w:val="00070D71"/>
    <w:rsid w:val="00072822"/>
    <w:rsid w:val="000733E2"/>
    <w:rsid w:val="0007487E"/>
    <w:rsid w:val="00075085"/>
    <w:rsid w:val="00077CF3"/>
    <w:rsid w:val="000807DA"/>
    <w:rsid w:val="00080983"/>
    <w:rsid w:val="0008369A"/>
    <w:rsid w:val="000836E3"/>
    <w:rsid w:val="000847E1"/>
    <w:rsid w:val="00085F14"/>
    <w:rsid w:val="00087645"/>
    <w:rsid w:val="0009157C"/>
    <w:rsid w:val="00091595"/>
    <w:rsid w:val="000933E5"/>
    <w:rsid w:val="0009380A"/>
    <w:rsid w:val="00093AC2"/>
    <w:rsid w:val="00094AA5"/>
    <w:rsid w:val="00094C26"/>
    <w:rsid w:val="000952E7"/>
    <w:rsid w:val="0009712A"/>
    <w:rsid w:val="00097494"/>
    <w:rsid w:val="000A0904"/>
    <w:rsid w:val="000A296D"/>
    <w:rsid w:val="000A4BDE"/>
    <w:rsid w:val="000A55AD"/>
    <w:rsid w:val="000B2C62"/>
    <w:rsid w:val="000B462E"/>
    <w:rsid w:val="000B4EEE"/>
    <w:rsid w:val="000B536E"/>
    <w:rsid w:val="000B5F77"/>
    <w:rsid w:val="000B7B59"/>
    <w:rsid w:val="000C00A9"/>
    <w:rsid w:val="000C269C"/>
    <w:rsid w:val="000C3CA6"/>
    <w:rsid w:val="000C68A0"/>
    <w:rsid w:val="000C7393"/>
    <w:rsid w:val="000D0ACC"/>
    <w:rsid w:val="000D13EF"/>
    <w:rsid w:val="000D3C29"/>
    <w:rsid w:val="000D58F3"/>
    <w:rsid w:val="000D6FF7"/>
    <w:rsid w:val="000E0096"/>
    <w:rsid w:val="000E56F2"/>
    <w:rsid w:val="000E6D60"/>
    <w:rsid w:val="000E7020"/>
    <w:rsid w:val="000E711D"/>
    <w:rsid w:val="000F1F61"/>
    <w:rsid w:val="000F2F9D"/>
    <w:rsid w:val="000F36C5"/>
    <w:rsid w:val="000F37DB"/>
    <w:rsid w:val="000F3F4D"/>
    <w:rsid w:val="000F43A8"/>
    <w:rsid w:val="000F479B"/>
    <w:rsid w:val="000F47A6"/>
    <w:rsid w:val="00101D91"/>
    <w:rsid w:val="001031CB"/>
    <w:rsid w:val="00103D68"/>
    <w:rsid w:val="0010434E"/>
    <w:rsid w:val="00107B4B"/>
    <w:rsid w:val="00110224"/>
    <w:rsid w:val="00110257"/>
    <w:rsid w:val="0011049C"/>
    <w:rsid w:val="00110C13"/>
    <w:rsid w:val="0011171B"/>
    <w:rsid w:val="00111931"/>
    <w:rsid w:val="00113265"/>
    <w:rsid w:val="001200A4"/>
    <w:rsid w:val="001222BD"/>
    <w:rsid w:val="00122F9D"/>
    <w:rsid w:val="0012354E"/>
    <w:rsid w:val="00123E2D"/>
    <w:rsid w:val="00126DD9"/>
    <w:rsid w:val="00130E0F"/>
    <w:rsid w:val="0013127E"/>
    <w:rsid w:val="00133828"/>
    <w:rsid w:val="00134011"/>
    <w:rsid w:val="00137620"/>
    <w:rsid w:val="001408F3"/>
    <w:rsid w:val="00141E77"/>
    <w:rsid w:val="00142478"/>
    <w:rsid w:val="001427E8"/>
    <w:rsid w:val="0014319D"/>
    <w:rsid w:val="00143563"/>
    <w:rsid w:val="00144095"/>
    <w:rsid w:val="00144A1C"/>
    <w:rsid w:val="001456D0"/>
    <w:rsid w:val="00145754"/>
    <w:rsid w:val="00145CC8"/>
    <w:rsid w:val="00145FF6"/>
    <w:rsid w:val="001473F1"/>
    <w:rsid w:val="00152512"/>
    <w:rsid w:val="00153E4B"/>
    <w:rsid w:val="0015599A"/>
    <w:rsid w:val="00155A1D"/>
    <w:rsid w:val="00160744"/>
    <w:rsid w:val="001607EA"/>
    <w:rsid w:val="00161F0A"/>
    <w:rsid w:val="00163075"/>
    <w:rsid w:val="001633B7"/>
    <w:rsid w:val="0016511E"/>
    <w:rsid w:val="00165323"/>
    <w:rsid w:val="0017037E"/>
    <w:rsid w:val="00171180"/>
    <w:rsid w:val="00171A1C"/>
    <w:rsid w:val="00172ABD"/>
    <w:rsid w:val="00173672"/>
    <w:rsid w:val="001737EE"/>
    <w:rsid w:val="00174FB9"/>
    <w:rsid w:val="001751A4"/>
    <w:rsid w:val="001815CF"/>
    <w:rsid w:val="0018186F"/>
    <w:rsid w:val="00181983"/>
    <w:rsid w:val="00182455"/>
    <w:rsid w:val="0018299C"/>
    <w:rsid w:val="00184B08"/>
    <w:rsid w:val="0018602A"/>
    <w:rsid w:val="00187739"/>
    <w:rsid w:val="00190D0B"/>
    <w:rsid w:val="00190D1C"/>
    <w:rsid w:val="0019150D"/>
    <w:rsid w:val="00195B12"/>
    <w:rsid w:val="00196445"/>
    <w:rsid w:val="001A1682"/>
    <w:rsid w:val="001A36E4"/>
    <w:rsid w:val="001A3A99"/>
    <w:rsid w:val="001A459A"/>
    <w:rsid w:val="001A4A67"/>
    <w:rsid w:val="001A4DEB"/>
    <w:rsid w:val="001A55B3"/>
    <w:rsid w:val="001A65A1"/>
    <w:rsid w:val="001A7F10"/>
    <w:rsid w:val="001B05FD"/>
    <w:rsid w:val="001B0FFF"/>
    <w:rsid w:val="001B4C54"/>
    <w:rsid w:val="001B6505"/>
    <w:rsid w:val="001B6B08"/>
    <w:rsid w:val="001B6F3D"/>
    <w:rsid w:val="001B761F"/>
    <w:rsid w:val="001B7A4E"/>
    <w:rsid w:val="001C03A6"/>
    <w:rsid w:val="001C09F6"/>
    <w:rsid w:val="001C3FE5"/>
    <w:rsid w:val="001D0083"/>
    <w:rsid w:val="001D1934"/>
    <w:rsid w:val="001D1EE4"/>
    <w:rsid w:val="001D1F29"/>
    <w:rsid w:val="001D4C0A"/>
    <w:rsid w:val="001D5B1B"/>
    <w:rsid w:val="001D608F"/>
    <w:rsid w:val="001D63E0"/>
    <w:rsid w:val="001E0893"/>
    <w:rsid w:val="001E1E4F"/>
    <w:rsid w:val="001E63CB"/>
    <w:rsid w:val="001E6D70"/>
    <w:rsid w:val="001F3646"/>
    <w:rsid w:val="001F68F6"/>
    <w:rsid w:val="00200332"/>
    <w:rsid w:val="00202143"/>
    <w:rsid w:val="002021DF"/>
    <w:rsid w:val="00202E01"/>
    <w:rsid w:val="00202E33"/>
    <w:rsid w:val="0020570A"/>
    <w:rsid w:val="00205D54"/>
    <w:rsid w:val="00206A71"/>
    <w:rsid w:val="00211AE3"/>
    <w:rsid w:val="002130CD"/>
    <w:rsid w:val="0021343A"/>
    <w:rsid w:val="0021460A"/>
    <w:rsid w:val="00215ACE"/>
    <w:rsid w:val="00216E1B"/>
    <w:rsid w:val="00217263"/>
    <w:rsid w:val="00217FBB"/>
    <w:rsid w:val="00222361"/>
    <w:rsid w:val="00224CD1"/>
    <w:rsid w:val="00227C83"/>
    <w:rsid w:val="00227CF5"/>
    <w:rsid w:val="002303BE"/>
    <w:rsid w:val="00230DD1"/>
    <w:rsid w:val="00233A55"/>
    <w:rsid w:val="002343C9"/>
    <w:rsid w:val="00234D4E"/>
    <w:rsid w:val="0023641B"/>
    <w:rsid w:val="00237B9E"/>
    <w:rsid w:val="002408A4"/>
    <w:rsid w:val="002414C4"/>
    <w:rsid w:val="00241887"/>
    <w:rsid w:val="00241B51"/>
    <w:rsid w:val="0024277F"/>
    <w:rsid w:val="0024474D"/>
    <w:rsid w:val="00245646"/>
    <w:rsid w:val="00245FD1"/>
    <w:rsid w:val="002466CB"/>
    <w:rsid w:val="00251E44"/>
    <w:rsid w:val="00252886"/>
    <w:rsid w:val="00252C83"/>
    <w:rsid w:val="00253173"/>
    <w:rsid w:val="00253373"/>
    <w:rsid w:val="00253C31"/>
    <w:rsid w:val="00253DE7"/>
    <w:rsid w:val="002549F3"/>
    <w:rsid w:val="002555AF"/>
    <w:rsid w:val="00255880"/>
    <w:rsid w:val="002576A2"/>
    <w:rsid w:val="00257D1D"/>
    <w:rsid w:val="002620D9"/>
    <w:rsid w:val="002622F8"/>
    <w:rsid w:val="00266C3D"/>
    <w:rsid w:val="0026774C"/>
    <w:rsid w:val="00267F81"/>
    <w:rsid w:val="00270F8B"/>
    <w:rsid w:val="0027189F"/>
    <w:rsid w:val="002718C5"/>
    <w:rsid w:val="00271A68"/>
    <w:rsid w:val="00271F0C"/>
    <w:rsid w:val="00272E10"/>
    <w:rsid w:val="00273B80"/>
    <w:rsid w:val="00274E2D"/>
    <w:rsid w:val="00276058"/>
    <w:rsid w:val="002760A2"/>
    <w:rsid w:val="002816DF"/>
    <w:rsid w:val="002826CE"/>
    <w:rsid w:val="00283CBB"/>
    <w:rsid w:val="00283E45"/>
    <w:rsid w:val="0028505D"/>
    <w:rsid w:val="00285271"/>
    <w:rsid w:val="002876D5"/>
    <w:rsid w:val="0028783B"/>
    <w:rsid w:val="00290C6D"/>
    <w:rsid w:val="00291ED4"/>
    <w:rsid w:val="002929FD"/>
    <w:rsid w:val="002A023D"/>
    <w:rsid w:val="002A439A"/>
    <w:rsid w:val="002B20AD"/>
    <w:rsid w:val="002B26A6"/>
    <w:rsid w:val="002B3E6F"/>
    <w:rsid w:val="002B4DE5"/>
    <w:rsid w:val="002B4EEF"/>
    <w:rsid w:val="002B5901"/>
    <w:rsid w:val="002B745A"/>
    <w:rsid w:val="002B7481"/>
    <w:rsid w:val="002B7E24"/>
    <w:rsid w:val="002C08A5"/>
    <w:rsid w:val="002C16F4"/>
    <w:rsid w:val="002C6B1A"/>
    <w:rsid w:val="002C6C1E"/>
    <w:rsid w:val="002C70E6"/>
    <w:rsid w:val="002C7D39"/>
    <w:rsid w:val="002D05E4"/>
    <w:rsid w:val="002D6A92"/>
    <w:rsid w:val="002E01E9"/>
    <w:rsid w:val="002E04AE"/>
    <w:rsid w:val="002E0A93"/>
    <w:rsid w:val="002E0E09"/>
    <w:rsid w:val="002E2B1D"/>
    <w:rsid w:val="002E47D3"/>
    <w:rsid w:val="002E48CB"/>
    <w:rsid w:val="002E5D60"/>
    <w:rsid w:val="002F044C"/>
    <w:rsid w:val="002F46AD"/>
    <w:rsid w:val="002F73B3"/>
    <w:rsid w:val="002F7541"/>
    <w:rsid w:val="00300077"/>
    <w:rsid w:val="00300614"/>
    <w:rsid w:val="00302419"/>
    <w:rsid w:val="003105F0"/>
    <w:rsid w:val="00310667"/>
    <w:rsid w:val="00311DFD"/>
    <w:rsid w:val="00311EFA"/>
    <w:rsid w:val="0031290A"/>
    <w:rsid w:val="003152CD"/>
    <w:rsid w:val="003166BD"/>
    <w:rsid w:val="003212AD"/>
    <w:rsid w:val="00321E06"/>
    <w:rsid w:val="003223DF"/>
    <w:rsid w:val="00323940"/>
    <w:rsid w:val="00325B86"/>
    <w:rsid w:val="00327E3F"/>
    <w:rsid w:val="00330350"/>
    <w:rsid w:val="003317F0"/>
    <w:rsid w:val="00331F70"/>
    <w:rsid w:val="003350E6"/>
    <w:rsid w:val="00336376"/>
    <w:rsid w:val="00336831"/>
    <w:rsid w:val="0033762F"/>
    <w:rsid w:val="00341536"/>
    <w:rsid w:val="003457E8"/>
    <w:rsid w:val="003458AA"/>
    <w:rsid w:val="00346452"/>
    <w:rsid w:val="0035330A"/>
    <w:rsid w:val="00353386"/>
    <w:rsid w:val="00353CB8"/>
    <w:rsid w:val="003549CC"/>
    <w:rsid w:val="00355D38"/>
    <w:rsid w:val="00356586"/>
    <w:rsid w:val="00356DEA"/>
    <w:rsid w:val="00357EF8"/>
    <w:rsid w:val="00360296"/>
    <w:rsid w:val="00362298"/>
    <w:rsid w:val="00363491"/>
    <w:rsid w:val="00363D3A"/>
    <w:rsid w:val="00365B06"/>
    <w:rsid w:val="00366257"/>
    <w:rsid w:val="00372D52"/>
    <w:rsid w:val="00376510"/>
    <w:rsid w:val="00377C5F"/>
    <w:rsid w:val="00380360"/>
    <w:rsid w:val="003806A3"/>
    <w:rsid w:val="00381839"/>
    <w:rsid w:val="003901A4"/>
    <w:rsid w:val="00392210"/>
    <w:rsid w:val="00393CCD"/>
    <w:rsid w:val="0039492E"/>
    <w:rsid w:val="00394E26"/>
    <w:rsid w:val="00395CF0"/>
    <w:rsid w:val="003A27CC"/>
    <w:rsid w:val="003A2B2A"/>
    <w:rsid w:val="003A31CF"/>
    <w:rsid w:val="003A5D86"/>
    <w:rsid w:val="003A6295"/>
    <w:rsid w:val="003A63AE"/>
    <w:rsid w:val="003A6681"/>
    <w:rsid w:val="003B04E9"/>
    <w:rsid w:val="003B11D0"/>
    <w:rsid w:val="003B34B9"/>
    <w:rsid w:val="003B485C"/>
    <w:rsid w:val="003B4CB6"/>
    <w:rsid w:val="003B5C81"/>
    <w:rsid w:val="003B5EB5"/>
    <w:rsid w:val="003B5FC0"/>
    <w:rsid w:val="003B621D"/>
    <w:rsid w:val="003B7E91"/>
    <w:rsid w:val="003C0042"/>
    <w:rsid w:val="003C07C7"/>
    <w:rsid w:val="003C0F01"/>
    <w:rsid w:val="003C3F16"/>
    <w:rsid w:val="003C480C"/>
    <w:rsid w:val="003C51CA"/>
    <w:rsid w:val="003D6FC0"/>
    <w:rsid w:val="003D73D1"/>
    <w:rsid w:val="003E0C99"/>
    <w:rsid w:val="003E14E9"/>
    <w:rsid w:val="003E1948"/>
    <w:rsid w:val="003E2D17"/>
    <w:rsid w:val="003E2FF1"/>
    <w:rsid w:val="003E322B"/>
    <w:rsid w:val="003E3B16"/>
    <w:rsid w:val="003F11DF"/>
    <w:rsid w:val="003F24D1"/>
    <w:rsid w:val="003F2B3F"/>
    <w:rsid w:val="003F3DDB"/>
    <w:rsid w:val="003F3E01"/>
    <w:rsid w:val="003F3EEE"/>
    <w:rsid w:val="003F45B2"/>
    <w:rsid w:val="003F51BC"/>
    <w:rsid w:val="003F52F9"/>
    <w:rsid w:val="003F5B41"/>
    <w:rsid w:val="003F7457"/>
    <w:rsid w:val="003F7511"/>
    <w:rsid w:val="004006FD"/>
    <w:rsid w:val="00405A15"/>
    <w:rsid w:val="00412380"/>
    <w:rsid w:val="00413F03"/>
    <w:rsid w:val="004144E9"/>
    <w:rsid w:val="00415975"/>
    <w:rsid w:val="00415C1D"/>
    <w:rsid w:val="00420C09"/>
    <w:rsid w:val="00430261"/>
    <w:rsid w:val="00430791"/>
    <w:rsid w:val="00430D3D"/>
    <w:rsid w:val="004326DD"/>
    <w:rsid w:val="004336DC"/>
    <w:rsid w:val="00434968"/>
    <w:rsid w:val="00435068"/>
    <w:rsid w:val="00435E8F"/>
    <w:rsid w:val="004379AF"/>
    <w:rsid w:val="00441053"/>
    <w:rsid w:val="00444AE1"/>
    <w:rsid w:val="004457CA"/>
    <w:rsid w:val="004476F5"/>
    <w:rsid w:val="0045054A"/>
    <w:rsid w:val="00453204"/>
    <w:rsid w:val="00453F63"/>
    <w:rsid w:val="00454111"/>
    <w:rsid w:val="00454EB4"/>
    <w:rsid w:val="0045740E"/>
    <w:rsid w:val="004610FD"/>
    <w:rsid w:val="00462367"/>
    <w:rsid w:val="0046522B"/>
    <w:rsid w:val="0046645D"/>
    <w:rsid w:val="00467893"/>
    <w:rsid w:val="00467DC9"/>
    <w:rsid w:val="00467FB8"/>
    <w:rsid w:val="004719E1"/>
    <w:rsid w:val="00471C90"/>
    <w:rsid w:val="00472345"/>
    <w:rsid w:val="00472C8D"/>
    <w:rsid w:val="00473616"/>
    <w:rsid w:val="00473F7B"/>
    <w:rsid w:val="0047600D"/>
    <w:rsid w:val="00476314"/>
    <w:rsid w:val="00480FEF"/>
    <w:rsid w:val="00481085"/>
    <w:rsid w:val="004823C7"/>
    <w:rsid w:val="0048519B"/>
    <w:rsid w:val="00485FD1"/>
    <w:rsid w:val="004914A7"/>
    <w:rsid w:val="00491A0D"/>
    <w:rsid w:val="004931C5"/>
    <w:rsid w:val="00493612"/>
    <w:rsid w:val="0049381A"/>
    <w:rsid w:val="00494922"/>
    <w:rsid w:val="00494D73"/>
    <w:rsid w:val="00495ABE"/>
    <w:rsid w:val="004972D4"/>
    <w:rsid w:val="00497C4E"/>
    <w:rsid w:val="004A14EF"/>
    <w:rsid w:val="004A415F"/>
    <w:rsid w:val="004A61DA"/>
    <w:rsid w:val="004A6BEC"/>
    <w:rsid w:val="004A7D94"/>
    <w:rsid w:val="004B08C9"/>
    <w:rsid w:val="004B1226"/>
    <w:rsid w:val="004B124B"/>
    <w:rsid w:val="004B1B7E"/>
    <w:rsid w:val="004B22E4"/>
    <w:rsid w:val="004B2C9E"/>
    <w:rsid w:val="004B300A"/>
    <w:rsid w:val="004B30B5"/>
    <w:rsid w:val="004B36DC"/>
    <w:rsid w:val="004B3DFA"/>
    <w:rsid w:val="004B433B"/>
    <w:rsid w:val="004B79A2"/>
    <w:rsid w:val="004C03B0"/>
    <w:rsid w:val="004C0E84"/>
    <w:rsid w:val="004C1C66"/>
    <w:rsid w:val="004C1CEA"/>
    <w:rsid w:val="004C4989"/>
    <w:rsid w:val="004C624C"/>
    <w:rsid w:val="004C63D5"/>
    <w:rsid w:val="004D1E5C"/>
    <w:rsid w:val="004D27BA"/>
    <w:rsid w:val="004D2F14"/>
    <w:rsid w:val="004D59D1"/>
    <w:rsid w:val="004D6210"/>
    <w:rsid w:val="004E16C2"/>
    <w:rsid w:val="004E1F76"/>
    <w:rsid w:val="004E3398"/>
    <w:rsid w:val="004E3814"/>
    <w:rsid w:val="004E56EB"/>
    <w:rsid w:val="004E5DAA"/>
    <w:rsid w:val="004E5F0A"/>
    <w:rsid w:val="004F10DC"/>
    <w:rsid w:val="004F14C6"/>
    <w:rsid w:val="004F14EE"/>
    <w:rsid w:val="004F18DF"/>
    <w:rsid w:val="004F26FC"/>
    <w:rsid w:val="004F2EC7"/>
    <w:rsid w:val="004F4C69"/>
    <w:rsid w:val="004F5E5B"/>
    <w:rsid w:val="004F74B8"/>
    <w:rsid w:val="004F79D7"/>
    <w:rsid w:val="00500246"/>
    <w:rsid w:val="00500AC1"/>
    <w:rsid w:val="00502882"/>
    <w:rsid w:val="00502F7B"/>
    <w:rsid w:val="00504749"/>
    <w:rsid w:val="00504914"/>
    <w:rsid w:val="00505A71"/>
    <w:rsid w:val="00506B79"/>
    <w:rsid w:val="00507401"/>
    <w:rsid w:val="00507A62"/>
    <w:rsid w:val="005103EB"/>
    <w:rsid w:val="00512D17"/>
    <w:rsid w:val="00512D1D"/>
    <w:rsid w:val="0051327D"/>
    <w:rsid w:val="00515130"/>
    <w:rsid w:val="00516D6E"/>
    <w:rsid w:val="0052087F"/>
    <w:rsid w:val="005261FB"/>
    <w:rsid w:val="00526A14"/>
    <w:rsid w:val="00527534"/>
    <w:rsid w:val="00527F70"/>
    <w:rsid w:val="00530896"/>
    <w:rsid w:val="00531067"/>
    <w:rsid w:val="00531441"/>
    <w:rsid w:val="00531D8E"/>
    <w:rsid w:val="00533CDF"/>
    <w:rsid w:val="005355A4"/>
    <w:rsid w:val="00536809"/>
    <w:rsid w:val="00537691"/>
    <w:rsid w:val="005423E7"/>
    <w:rsid w:val="00543486"/>
    <w:rsid w:val="00545832"/>
    <w:rsid w:val="00547495"/>
    <w:rsid w:val="0055051C"/>
    <w:rsid w:val="005507A9"/>
    <w:rsid w:val="005522A3"/>
    <w:rsid w:val="005526DD"/>
    <w:rsid w:val="00552880"/>
    <w:rsid w:val="005528BE"/>
    <w:rsid w:val="00557626"/>
    <w:rsid w:val="005624E3"/>
    <w:rsid w:val="00565613"/>
    <w:rsid w:val="00566318"/>
    <w:rsid w:val="00566E52"/>
    <w:rsid w:val="005676BE"/>
    <w:rsid w:val="00570442"/>
    <w:rsid w:val="00572667"/>
    <w:rsid w:val="005728E6"/>
    <w:rsid w:val="0057369D"/>
    <w:rsid w:val="00581BCB"/>
    <w:rsid w:val="00582A21"/>
    <w:rsid w:val="00582A71"/>
    <w:rsid w:val="00583041"/>
    <w:rsid w:val="00583D31"/>
    <w:rsid w:val="00584F0D"/>
    <w:rsid w:val="00585AF5"/>
    <w:rsid w:val="00586D7E"/>
    <w:rsid w:val="0059184D"/>
    <w:rsid w:val="0059383F"/>
    <w:rsid w:val="00593C3B"/>
    <w:rsid w:val="00594A73"/>
    <w:rsid w:val="00595390"/>
    <w:rsid w:val="0059590D"/>
    <w:rsid w:val="0059629C"/>
    <w:rsid w:val="005A39CB"/>
    <w:rsid w:val="005A46A2"/>
    <w:rsid w:val="005A525D"/>
    <w:rsid w:val="005A7C4C"/>
    <w:rsid w:val="005B0649"/>
    <w:rsid w:val="005B0F14"/>
    <w:rsid w:val="005B260C"/>
    <w:rsid w:val="005B32A0"/>
    <w:rsid w:val="005B4DBC"/>
    <w:rsid w:val="005B5A14"/>
    <w:rsid w:val="005B77AE"/>
    <w:rsid w:val="005C0CE0"/>
    <w:rsid w:val="005C2264"/>
    <w:rsid w:val="005C2494"/>
    <w:rsid w:val="005C3BF5"/>
    <w:rsid w:val="005C4E37"/>
    <w:rsid w:val="005C6550"/>
    <w:rsid w:val="005D0BEF"/>
    <w:rsid w:val="005D2839"/>
    <w:rsid w:val="005D2CC9"/>
    <w:rsid w:val="005D3ABE"/>
    <w:rsid w:val="005D54F0"/>
    <w:rsid w:val="005D70CD"/>
    <w:rsid w:val="005E090C"/>
    <w:rsid w:val="005E7A01"/>
    <w:rsid w:val="005F0923"/>
    <w:rsid w:val="005F09D4"/>
    <w:rsid w:val="005F492D"/>
    <w:rsid w:val="005F6696"/>
    <w:rsid w:val="005F73F2"/>
    <w:rsid w:val="005F759E"/>
    <w:rsid w:val="005F76B5"/>
    <w:rsid w:val="00600403"/>
    <w:rsid w:val="00601C20"/>
    <w:rsid w:val="00602673"/>
    <w:rsid w:val="00603DB5"/>
    <w:rsid w:val="00605F37"/>
    <w:rsid w:val="00607FE4"/>
    <w:rsid w:val="00610214"/>
    <w:rsid w:val="0061040A"/>
    <w:rsid w:val="00610C67"/>
    <w:rsid w:val="006117D4"/>
    <w:rsid w:val="006148DC"/>
    <w:rsid w:val="00614AD9"/>
    <w:rsid w:val="0061559E"/>
    <w:rsid w:val="00616E6D"/>
    <w:rsid w:val="00617C9A"/>
    <w:rsid w:val="00621F77"/>
    <w:rsid w:val="0062222C"/>
    <w:rsid w:val="0062225F"/>
    <w:rsid w:val="006225C1"/>
    <w:rsid w:val="00623A75"/>
    <w:rsid w:val="00623FB4"/>
    <w:rsid w:val="00624A75"/>
    <w:rsid w:val="00624D9C"/>
    <w:rsid w:val="00626B79"/>
    <w:rsid w:val="00626F3A"/>
    <w:rsid w:val="00627559"/>
    <w:rsid w:val="00627C7F"/>
    <w:rsid w:val="00631840"/>
    <w:rsid w:val="006319C3"/>
    <w:rsid w:val="00631A55"/>
    <w:rsid w:val="00632E84"/>
    <w:rsid w:val="00634C27"/>
    <w:rsid w:val="00636327"/>
    <w:rsid w:val="00637297"/>
    <w:rsid w:val="00643D66"/>
    <w:rsid w:val="006472AC"/>
    <w:rsid w:val="00651C99"/>
    <w:rsid w:val="00651E87"/>
    <w:rsid w:val="00653407"/>
    <w:rsid w:val="00654793"/>
    <w:rsid w:val="00655A9D"/>
    <w:rsid w:val="0065638F"/>
    <w:rsid w:val="00657755"/>
    <w:rsid w:val="006609C2"/>
    <w:rsid w:val="00661CAB"/>
    <w:rsid w:val="006665CD"/>
    <w:rsid w:val="0066727F"/>
    <w:rsid w:val="00672C51"/>
    <w:rsid w:val="0067306E"/>
    <w:rsid w:val="0067348A"/>
    <w:rsid w:val="00674413"/>
    <w:rsid w:val="00675215"/>
    <w:rsid w:val="00675270"/>
    <w:rsid w:val="00677F80"/>
    <w:rsid w:val="00681409"/>
    <w:rsid w:val="00681AB3"/>
    <w:rsid w:val="006822F9"/>
    <w:rsid w:val="00682782"/>
    <w:rsid w:val="0068306D"/>
    <w:rsid w:val="00683973"/>
    <w:rsid w:val="00683BD1"/>
    <w:rsid w:val="006845F4"/>
    <w:rsid w:val="006857D8"/>
    <w:rsid w:val="006874C1"/>
    <w:rsid w:val="00690FA3"/>
    <w:rsid w:val="0069140B"/>
    <w:rsid w:val="00692574"/>
    <w:rsid w:val="0069313B"/>
    <w:rsid w:val="00693AA3"/>
    <w:rsid w:val="006961E1"/>
    <w:rsid w:val="00697290"/>
    <w:rsid w:val="00697E5B"/>
    <w:rsid w:val="006A017F"/>
    <w:rsid w:val="006A19D3"/>
    <w:rsid w:val="006A2D67"/>
    <w:rsid w:val="006A6615"/>
    <w:rsid w:val="006A7824"/>
    <w:rsid w:val="006B1ADD"/>
    <w:rsid w:val="006B292F"/>
    <w:rsid w:val="006B428E"/>
    <w:rsid w:val="006B480F"/>
    <w:rsid w:val="006B5984"/>
    <w:rsid w:val="006B674C"/>
    <w:rsid w:val="006B6FAB"/>
    <w:rsid w:val="006B76A6"/>
    <w:rsid w:val="006C01B9"/>
    <w:rsid w:val="006C0D9B"/>
    <w:rsid w:val="006C12CC"/>
    <w:rsid w:val="006C55F5"/>
    <w:rsid w:val="006C60AC"/>
    <w:rsid w:val="006C6313"/>
    <w:rsid w:val="006D0590"/>
    <w:rsid w:val="006D193B"/>
    <w:rsid w:val="006D1BBB"/>
    <w:rsid w:val="006D231D"/>
    <w:rsid w:val="006D2BEB"/>
    <w:rsid w:val="006D33A0"/>
    <w:rsid w:val="006D376B"/>
    <w:rsid w:val="006D4D7C"/>
    <w:rsid w:val="006D56D7"/>
    <w:rsid w:val="006D5B3D"/>
    <w:rsid w:val="006D5C29"/>
    <w:rsid w:val="006E0E5C"/>
    <w:rsid w:val="006E12E4"/>
    <w:rsid w:val="006E1BEC"/>
    <w:rsid w:val="006E2950"/>
    <w:rsid w:val="006E4AE9"/>
    <w:rsid w:val="006F01D8"/>
    <w:rsid w:val="006F0551"/>
    <w:rsid w:val="006F2551"/>
    <w:rsid w:val="006F3CC0"/>
    <w:rsid w:val="006F4F09"/>
    <w:rsid w:val="006F6B04"/>
    <w:rsid w:val="006F73A8"/>
    <w:rsid w:val="006F7C19"/>
    <w:rsid w:val="006F7D16"/>
    <w:rsid w:val="006F7D6A"/>
    <w:rsid w:val="00700827"/>
    <w:rsid w:val="00701387"/>
    <w:rsid w:val="0070559C"/>
    <w:rsid w:val="00706310"/>
    <w:rsid w:val="00706B44"/>
    <w:rsid w:val="007112C1"/>
    <w:rsid w:val="00711BCC"/>
    <w:rsid w:val="00712C2D"/>
    <w:rsid w:val="00714211"/>
    <w:rsid w:val="00715FC9"/>
    <w:rsid w:val="007172E7"/>
    <w:rsid w:val="00723C65"/>
    <w:rsid w:val="00723F13"/>
    <w:rsid w:val="00725734"/>
    <w:rsid w:val="00730C7F"/>
    <w:rsid w:val="007329F7"/>
    <w:rsid w:val="00733351"/>
    <w:rsid w:val="00733693"/>
    <w:rsid w:val="00733F2E"/>
    <w:rsid w:val="0073553E"/>
    <w:rsid w:val="007369AE"/>
    <w:rsid w:val="00736B4D"/>
    <w:rsid w:val="00737577"/>
    <w:rsid w:val="00737B76"/>
    <w:rsid w:val="00741BA6"/>
    <w:rsid w:val="00743CCB"/>
    <w:rsid w:val="00746DFC"/>
    <w:rsid w:val="00747EA6"/>
    <w:rsid w:val="0075099B"/>
    <w:rsid w:val="007539CB"/>
    <w:rsid w:val="00754C90"/>
    <w:rsid w:val="00756315"/>
    <w:rsid w:val="00756D66"/>
    <w:rsid w:val="00763800"/>
    <w:rsid w:val="00764B84"/>
    <w:rsid w:val="0076748D"/>
    <w:rsid w:val="0076799E"/>
    <w:rsid w:val="00767A9E"/>
    <w:rsid w:val="00767DC8"/>
    <w:rsid w:val="00767DFC"/>
    <w:rsid w:val="0077092F"/>
    <w:rsid w:val="00770F7E"/>
    <w:rsid w:val="00771A24"/>
    <w:rsid w:val="00773251"/>
    <w:rsid w:val="00773A94"/>
    <w:rsid w:val="00774700"/>
    <w:rsid w:val="007760F6"/>
    <w:rsid w:val="00777C71"/>
    <w:rsid w:val="00780AFF"/>
    <w:rsid w:val="00783477"/>
    <w:rsid w:val="00784650"/>
    <w:rsid w:val="00784965"/>
    <w:rsid w:val="0079031E"/>
    <w:rsid w:val="00790E2B"/>
    <w:rsid w:val="00791388"/>
    <w:rsid w:val="007929E4"/>
    <w:rsid w:val="00793120"/>
    <w:rsid w:val="00797EB3"/>
    <w:rsid w:val="007A372F"/>
    <w:rsid w:val="007A386B"/>
    <w:rsid w:val="007A45D3"/>
    <w:rsid w:val="007A50A2"/>
    <w:rsid w:val="007A525F"/>
    <w:rsid w:val="007B0646"/>
    <w:rsid w:val="007B1482"/>
    <w:rsid w:val="007B3D6E"/>
    <w:rsid w:val="007B5635"/>
    <w:rsid w:val="007C4DFA"/>
    <w:rsid w:val="007C67C7"/>
    <w:rsid w:val="007D0D65"/>
    <w:rsid w:val="007D226D"/>
    <w:rsid w:val="007D4029"/>
    <w:rsid w:val="007D4992"/>
    <w:rsid w:val="007D75CA"/>
    <w:rsid w:val="007E1B3F"/>
    <w:rsid w:val="007E3310"/>
    <w:rsid w:val="007E7FCD"/>
    <w:rsid w:val="007F11E0"/>
    <w:rsid w:val="007F2529"/>
    <w:rsid w:val="007F3BC2"/>
    <w:rsid w:val="00801F24"/>
    <w:rsid w:val="008039BC"/>
    <w:rsid w:val="00804346"/>
    <w:rsid w:val="00804A04"/>
    <w:rsid w:val="00804E62"/>
    <w:rsid w:val="008053CB"/>
    <w:rsid w:val="0080698C"/>
    <w:rsid w:val="00810ADF"/>
    <w:rsid w:val="00816EC0"/>
    <w:rsid w:val="00817364"/>
    <w:rsid w:val="008200DE"/>
    <w:rsid w:val="0082047F"/>
    <w:rsid w:val="00822E62"/>
    <w:rsid w:val="008233E1"/>
    <w:rsid w:val="008236AE"/>
    <w:rsid w:val="00823ED2"/>
    <w:rsid w:val="00825321"/>
    <w:rsid w:val="00825A37"/>
    <w:rsid w:val="00826BD9"/>
    <w:rsid w:val="00827954"/>
    <w:rsid w:val="008326CE"/>
    <w:rsid w:val="00832E5E"/>
    <w:rsid w:val="008344B7"/>
    <w:rsid w:val="00834D11"/>
    <w:rsid w:val="008351F5"/>
    <w:rsid w:val="008354FA"/>
    <w:rsid w:val="00835BAD"/>
    <w:rsid w:val="00836BD9"/>
    <w:rsid w:val="00836F2E"/>
    <w:rsid w:val="00837DAF"/>
    <w:rsid w:val="00840CF2"/>
    <w:rsid w:val="008412D9"/>
    <w:rsid w:val="00841EA7"/>
    <w:rsid w:val="00842A67"/>
    <w:rsid w:val="00844613"/>
    <w:rsid w:val="008461B3"/>
    <w:rsid w:val="008501B3"/>
    <w:rsid w:val="008513E9"/>
    <w:rsid w:val="00851843"/>
    <w:rsid w:val="00851E5D"/>
    <w:rsid w:val="00854828"/>
    <w:rsid w:val="008557B0"/>
    <w:rsid w:val="00855BB1"/>
    <w:rsid w:val="00857D41"/>
    <w:rsid w:val="008601B3"/>
    <w:rsid w:val="008619AF"/>
    <w:rsid w:val="00861BF5"/>
    <w:rsid w:val="008644F7"/>
    <w:rsid w:val="008661F8"/>
    <w:rsid w:val="00866AE2"/>
    <w:rsid w:val="00866DE5"/>
    <w:rsid w:val="008720BC"/>
    <w:rsid w:val="0088249A"/>
    <w:rsid w:val="0088616D"/>
    <w:rsid w:val="0089094E"/>
    <w:rsid w:val="00894B47"/>
    <w:rsid w:val="00894FA2"/>
    <w:rsid w:val="00895D5B"/>
    <w:rsid w:val="0089708E"/>
    <w:rsid w:val="00897916"/>
    <w:rsid w:val="008A0296"/>
    <w:rsid w:val="008A05F4"/>
    <w:rsid w:val="008A0983"/>
    <w:rsid w:val="008A11CD"/>
    <w:rsid w:val="008A289C"/>
    <w:rsid w:val="008A3250"/>
    <w:rsid w:val="008A3698"/>
    <w:rsid w:val="008A4A84"/>
    <w:rsid w:val="008A616E"/>
    <w:rsid w:val="008B3FF6"/>
    <w:rsid w:val="008B46ED"/>
    <w:rsid w:val="008B5D27"/>
    <w:rsid w:val="008B5F04"/>
    <w:rsid w:val="008B5F87"/>
    <w:rsid w:val="008B6122"/>
    <w:rsid w:val="008B6608"/>
    <w:rsid w:val="008B69F5"/>
    <w:rsid w:val="008C0F7F"/>
    <w:rsid w:val="008C1623"/>
    <w:rsid w:val="008C19F5"/>
    <w:rsid w:val="008C3301"/>
    <w:rsid w:val="008C33AE"/>
    <w:rsid w:val="008C7882"/>
    <w:rsid w:val="008D07D0"/>
    <w:rsid w:val="008D4232"/>
    <w:rsid w:val="008D51E0"/>
    <w:rsid w:val="008D712B"/>
    <w:rsid w:val="008E199A"/>
    <w:rsid w:val="008E2E59"/>
    <w:rsid w:val="008E34CA"/>
    <w:rsid w:val="008E570A"/>
    <w:rsid w:val="008E5902"/>
    <w:rsid w:val="008E6479"/>
    <w:rsid w:val="008E68EB"/>
    <w:rsid w:val="008E78E9"/>
    <w:rsid w:val="008E7A9E"/>
    <w:rsid w:val="008F0530"/>
    <w:rsid w:val="008F2573"/>
    <w:rsid w:val="008F3E7D"/>
    <w:rsid w:val="008F6349"/>
    <w:rsid w:val="008F7D13"/>
    <w:rsid w:val="00901577"/>
    <w:rsid w:val="0090246B"/>
    <w:rsid w:val="00902CD0"/>
    <w:rsid w:val="00904FD9"/>
    <w:rsid w:val="0090524E"/>
    <w:rsid w:val="00905CF9"/>
    <w:rsid w:val="009079DC"/>
    <w:rsid w:val="00907AF5"/>
    <w:rsid w:val="00907F1B"/>
    <w:rsid w:val="00910DD7"/>
    <w:rsid w:val="00911825"/>
    <w:rsid w:val="00911C40"/>
    <w:rsid w:val="00912F1D"/>
    <w:rsid w:val="0091312D"/>
    <w:rsid w:val="00913B33"/>
    <w:rsid w:val="00914832"/>
    <w:rsid w:val="00914856"/>
    <w:rsid w:val="00915DB7"/>
    <w:rsid w:val="00917409"/>
    <w:rsid w:val="0091763C"/>
    <w:rsid w:val="009176B4"/>
    <w:rsid w:val="0091778F"/>
    <w:rsid w:val="00920DAF"/>
    <w:rsid w:val="00922EA5"/>
    <w:rsid w:val="0092323D"/>
    <w:rsid w:val="0092345D"/>
    <w:rsid w:val="00923D5E"/>
    <w:rsid w:val="009250F8"/>
    <w:rsid w:val="009260FB"/>
    <w:rsid w:val="00926421"/>
    <w:rsid w:val="00926483"/>
    <w:rsid w:val="009267A4"/>
    <w:rsid w:val="00927BBA"/>
    <w:rsid w:val="009331CD"/>
    <w:rsid w:val="00937EF8"/>
    <w:rsid w:val="00940DE2"/>
    <w:rsid w:val="009410D7"/>
    <w:rsid w:val="00941776"/>
    <w:rsid w:val="00942940"/>
    <w:rsid w:val="00943BB4"/>
    <w:rsid w:val="00943C7D"/>
    <w:rsid w:val="00944046"/>
    <w:rsid w:val="00945EA6"/>
    <w:rsid w:val="00952DB8"/>
    <w:rsid w:val="00953393"/>
    <w:rsid w:val="00953E28"/>
    <w:rsid w:val="009544C5"/>
    <w:rsid w:val="009546B2"/>
    <w:rsid w:val="009554DF"/>
    <w:rsid w:val="009558AE"/>
    <w:rsid w:val="00955F06"/>
    <w:rsid w:val="00956A19"/>
    <w:rsid w:val="00960E14"/>
    <w:rsid w:val="00963992"/>
    <w:rsid w:val="00964B52"/>
    <w:rsid w:val="00964F1B"/>
    <w:rsid w:val="0096541E"/>
    <w:rsid w:val="0096691A"/>
    <w:rsid w:val="00970A73"/>
    <w:rsid w:val="00970D87"/>
    <w:rsid w:val="0097178A"/>
    <w:rsid w:val="009717A5"/>
    <w:rsid w:val="00972414"/>
    <w:rsid w:val="00972B27"/>
    <w:rsid w:val="009745A9"/>
    <w:rsid w:val="00975A7A"/>
    <w:rsid w:val="00975F7D"/>
    <w:rsid w:val="0097608F"/>
    <w:rsid w:val="00977109"/>
    <w:rsid w:val="00977A56"/>
    <w:rsid w:val="00981D4B"/>
    <w:rsid w:val="0098228E"/>
    <w:rsid w:val="009824CB"/>
    <w:rsid w:val="00983E20"/>
    <w:rsid w:val="00983E3E"/>
    <w:rsid w:val="009843DB"/>
    <w:rsid w:val="00984ABA"/>
    <w:rsid w:val="00985558"/>
    <w:rsid w:val="00986ECB"/>
    <w:rsid w:val="009913F7"/>
    <w:rsid w:val="0099175D"/>
    <w:rsid w:val="009920E8"/>
    <w:rsid w:val="009923D9"/>
    <w:rsid w:val="00993534"/>
    <w:rsid w:val="00994030"/>
    <w:rsid w:val="00996CBE"/>
    <w:rsid w:val="0099719E"/>
    <w:rsid w:val="009A12C4"/>
    <w:rsid w:val="009A4679"/>
    <w:rsid w:val="009A4A7F"/>
    <w:rsid w:val="009A5C8B"/>
    <w:rsid w:val="009B027B"/>
    <w:rsid w:val="009B0DC9"/>
    <w:rsid w:val="009B0E6B"/>
    <w:rsid w:val="009B13D5"/>
    <w:rsid w:val="009B3DB7"/>
    <w:rsid w:val="009B41AB"/>
    <w:rsid w:val="009B4BDF"/>
    <w:rsid w:val="009B695D"/>
    <w:rsid w:val="009B70C1"/>
    <w:rsid w:val="009B7B47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D46B7"/>
    <w:rsid w:val="009D47B8"/>
    <w:rsid w:val="009D7954"/>
    <w:rsid w:val="009E1ADD"/>
    <w:rsid w:val="009E3026"/>
    <w:rsid w:val="009E5427"/>
    <w:rsid w:val="009E6F63"/>
    <w:rsid w:val="009E75B1"/>
    <w:rsid w:val="009F088D"/>
    <w:rsid w:val="009F104D"/>
    <w:rsid w:val="009F2DD3"/>
    <w:rsid w:val="00A013B4"/>
    <w:rsid w:val="00A02F9F"/>
    <w:rsid w:val="00A04AAE"/>
    <w:rsid w:val="00A04AEB"/>
    <w:rsid w:val="00A05536"/>
    <w:rsid w:val="00A05BF3"/>
    <w:rsid w:val="00A06341"/>
    <w:rsid w:val="00A07DEB"/>
    <w:rsid w:val="00A10B88"/>
    <w:rsid w:val="00A11318"/>
    <w:rsid w:val="00A12C97"/>
    <w:rsid w:val="00A14293"/>
    <w:rsid w:val="00A1449A"/>
    <w:rsid w:val="00A16631"/>
    <w:rsid w:val="00A176DC"/>
    <w:rsid w:val="00A20A85"/>
    <w:rsid w:val="00A21144"/>
    <w:rsid w:val="00A234E2"/>
    <w:rsid w:val="00A24673"/>
    <w:rsid w:val="00A24B51"/>
    <w:rsid w:val="00A24BA3"/>
    <w:rsid w:val="00A25324"/>
    <w:rsid w:val="00A2606A"/>
    <w:rsid w:val="00A305EF"/>
    <w:rsid w:val="00A313E4"/>
    <w:rsid w:val="00A36AB5"/>
    <w:rsid w:val="00A3765F"/>
    <w:rsid w:val="00A42B27"/>
    <w:rsid w:val="00A4462C"/>
    <w:rsid w:val="00A44BE4"/>
    <w:rsid w:val="00A458DF"/>
    <w:rsid w:val="00A45C52"/>
    <w:rsid w:val="00A464F3"/>
    <w:rsid w:val="00A50586"/>
    <w:rsid w:val="00A5318C"/>
    <w:rsid w:val="00A5328A"/>
    <w:rsid w:val="00A55674"/>
    <w:rsid w:val="00A56B15"/>
    <w:rsid w:val="00A614D6"/>
    <w:rsid w:val="00A63D48"/>
    <w:rsid w:val="00A648DE"/>
    <w:rsid w:val="00A64D2D"/>
    <w:rsid w:val="00A70D3C"/>
    <w:rsid w:val="00A7192C"/>
    <w:rsid w:val="00A71955"/>
    <w:rsid w:val="00A71A98"/>
    <w:rsid w:val="00A73411"/>
    <w:rsid w:val="00A7343E"/>
    <w:rsid w:val="00A74F93"/>
    <w:rsid w:val="00A77E30"/>
    <w:rsid w:val="00A77F55"/>
    <w:rsid w:val="00A83695"/>
    <w:rsid w:val="00A85148"/>
    <w:rsid w:val="00A85E2E"/>
    <w:rsid w:val="00A873B7"/>
    <w:rsid w:val="00A90D23"/>
    <w:rsid w:val="00A91DBA"/>
    <w:rsid w:val="00A9281C"/>
    <w:rsid w:val="00A92B61"/>
    <w:rsid w:val="00A932D1"/>
    <w:rsid w:val="00A93F75"/>
    <w:rsid w:val="00A947E6"/>
    <w:rsid w:val="00A94F99"/>
    <w:rsid w:val="00A955D9"/>
    <w:rsid w:val="00A95F8D"/>
    <w:rsid w:val="00A97254"/>
    <w:rsid w:val="00A97BC5"/>
    <w:rsid w:val="00AA1AFA"/>
    <w:rsid w:val="00AA25C9"/>
    <w:rsid w:val="00AA2885"/>
    <w:rsid w:val="00AB306D"/>
    <w:rsid w:val="00AB37A5"/>
    <w:rsid w:val="00AB4F36"/>
    <w:rsid w:val="00AB6392"/>
    <w:rsid w:val="00AB7EAB"/>
    <w:rsid w:val="00AC0D93"/>
    <w:rsid w:val="00AC1668"/>
    <w:rsid w:val="00AC18CE"/>
    <w:rsid w:val="00AC3590"/>
    <w:rsid w:val="00AC50C6"/>
    <w:rsid w:val="00AC536A"/>
    <w:rsid w:val="00AC6CD3"/>
    <w:rsid w:val="00AC7875"/>
    <w:rsid w:val="00AD0980"/>
    <w:rsid w:val="00AD0E20"/>
    <w:rsid w:val="00AD4046"/>
    <w:rsid w:val="00AD4974"/>
    <w:rsid w:val="00AD7E2A"/>
    <w:rsid w:val="00AE1B67"/>
    <w:rsid w:val="00AE5DB9"/>
    <w:rsid w:val="00AE6FB7"/>
    <w:rsid w:val="00AE72DF"/>
    <w:rsid w:val="00AE7C35"/>
    <w:rsid w:val="00AE7D8A"/>
    <w:rsid w:val="00AF12D2"/>
    <w:rsid w:val="00AF29A2"/>
    <w:rsid w:val="00AF3D8D"/>
    <w:rsid w:val="00AF5736"/>
    <w:rsid w:val="00AF60E5"/>
    <w:rsid w:val="00AF7FA0"/>
    <w:rsid w:val="00B00EA8"/>
    <w:rsid w:val="00B014BB"/>
    <w:rsid w:val="00B03268"/>
    <w:rsid w:val="00B05FDC"/>
    <w:rsid w:val="00B13204"/>
    <w:rsid w:val="00B13935"/>
    <w:rsid w:val="00B14A58"/>
    <w:rsid w:val="00B1566B"/>
    <w:rsid w:val="00B15D4B"/>
    <w:rsid w:val="00B16B4E"/>
    <w:rsid w:val="00B22A12"/>
    <w:rsid w:val="00B25671"/>
    <w:rsid w:val="00B25B67"/>
    <w:rsid w:val="00B300BF"/>
    <w:rsid w:val="00B30B3B"/>
    <w:rsid w:val="00B30D90"/>
    <w:rsid w:val="00B33AAE"/>
    <w:rsid w:val="00B33F59"/>
    <w:rsid w:val="00B35EAE"/>
    <w:rsid w:val="00B3729E"/>
    <w:rsid w:val="00B42A2C"/>
    <w:rsid w:val="00B433FD"/>
    <w:rsid w:val="00B43B2A"/>
    <w:rsid w:val="00B443EC"/>
    <w:rsid w:val="00B44D09"/>
    <w:rsid w:val="00B50811"/>
    <w:rsid w:val="00B518B2"/>
    <w:rsid w:val="00B5365D"/>
    <w:rsid w:val="00B5484A"/>
    <w:rsid w:val="00B56626"/>
    <w:rsid w:val="00B567FA"/>
    <w:rsid w:val="00B56C1E"/>
    <w:rsid w:val="00B57EFE"/>
    <w:rsid w:val="00B63D6B"/>
    <w:rsid w:val="00B64077"/>
    <w:rsid w:val="00B65153"/>
    <w:rsid w:val="00B653CF"/>
    <w:rsid w:val="00B6612D"/>
    <w:rsid w:val="00B70CE9"/>
    <w:rsid w:val="00B728E9"/>
    <w:rsid w:val="00B72E50"/>
    <w:rsid w:val="00B73978"/>
    <w:rsid w:val="00B7398F"/>
    <w:rsid w:val="00B73BC0"/>
    <w:rsid w:val="00B73D90"/>
    <w:rsid w:val="00B75EBE"/>
    <w:rsid w:val="00B80124"/>
    <w:rsid w:val="00B8019C"/>
    <w:rsid w:val="00B81C3D"/>
    <w:rsid w:val="00B8256B"/>
    <w:rsid w:val="00B83045"/>
    <w:rsid w:val="00B83E77"/>
    <w:rsid w:val="00B84370"/>
    <w:rsid w:val="00B84A51"/>
    <w:rsid w:val="00B8741D"/>
    <w:rsid w:val="00B87FCB"/>
    <w:rsid w:val="00B906A9"/>
    <w:rsid w:val="00B92387"/>
    <w:rsid w:val="00B94B31"/>
    <w:rsid w:val="00B95145"/>
    <w:rsid w:val="00B965D7"/>
    <w:rsid w:val="00B96A06"/>
    <w:rsid w:val="00B97EE0"/>
    <w:rsid w:val="00BA203B"/>
    <w:rsid w:val="00BA246A"/>
    <w:rsid w:val="00BA4145"/>
    <w:rsid w:val="00BA5C24"/>
    <w:rsid w:val="00BA64F3"/>
    <w:rsid w:val="00BA7518"/>
    <w:rsid w:val="00BB0FAD"/>
    <w:rsid w:val="00BB13B7"/>
    <w:rsid w:val="00BB386A"/>
    <w:rsid w:val="00BB5972"/>
    <w:rsid w:val="00BB67B5"/>
    <w:rsid w:val="00BB6DD0"/>
    <w:rsid w:val="00BB7C18"/>
    <w:rsid w:val="00BC18E5"/>
    <w:rsid w:val="00BC1C25"/>
    <w:rsid w:val="00BC2AA0"/>
    <w:rsid w:val="00BC59CC"/>
    <w:rsid w:val="00BD1634"/>
    <w:rsid w:val="00BD18E3"/>
    <w:rsid w:val="00BD20D2"/>
    <w:rsid w:val="00BD34D6"/>
    <w:rsid w:val="00BD4027"/>
    <w:rsid w:val="00BD5A38"/>
    <w:rsid w:val="00BD6E80"/>
    <w:rsid w:val="00BE001B"/>
    <w:rsid w:val="00BE0095"/>
    <w:rsid w:val="00BE00EA"/>
    <w:rsid w:val="00BE0411"/>
    <w:rsid w:val="00BE0BCB"/>
    <w:rsid w:val="00BE1AC2"/>
    <w:rsid w:val="00BE40F6"/>
    <w:rsid w:val="00BE644E"/>
    <w:rsid w:val="00BE6F3A"/>
    <w:rsid w:val="00BE791D"/>
    <w:rsid w:val="00BF337E"/>
    <w:rsid w:val="00BF3C0A"/>
    <w:rsid w:val="00BF4881"/>
    <w:rsid w:val="00BF625D"/>
    <w:rsid w:val="00C007F3"/>
    <w:rsid w:val="00C03B4B"/>
    <w:rsid w:val="00C045E6"/>
    <w:rsid w:val="00C05DE4"/>
    <w:rsid w:val="00C1194C"/>
    <w:rsid w:val="00C12904"/>
    <w:rsid w:val="00C13F8B"/>
    <w:rsid w:val="00C143E2"/>
    <w:rsid w:val="00C16E60"/>
    <w:rsid w:val="00C1740A"/>
    <w:rsid w:val="00C17A77"/>
    <w:rsid w:val="00C20F4E"/>
    <w:rsid w:val="00C22729"/>
    <w:rsid w:val="00C23A50"/>
    <w:rsid w:val="00C26D60"/>
    <w:rsid w:val="00C30110"/>
    <w:rsid w:val="00C318D7"/>
    <w:rsid w:val="00C31BAA"/>
    <w:rsid w:val="00C335A5"/>
    <w:rsid w:val="00C33FBF"/>
    <w:rsid w:val="00C341A1"/>
    <w:rsid w:val="00C3470A"/>
    <w:rsid w:val="00C351B4"/>
    <w:rsid w:val="00C42770"/>
    <w:rsid w:val="00C4414D"/>
    <w:rsid w:val="00C46037"/>
    <w:rsid w:val="00C471E8"/>
    <w:rsid w:val="00C47AA5"/>
    <w:rsid w:val="00C500EF"/>
    <w:rsid w:val="00C51D9D"/>
    <w:rsid w:val="00C524C8"/>
    <w:rsid w:val="00C536AC"/>
    <w:rsid w:val="00C53761"/>
    <w:rsid w:val="00C55D72"/>
    <w:rsid w:val="00C56C5B"/>
    <w:rsid w:val="00C60B0D"/>
    <w:rsid w:val="00C60E97"/>
    <w:rsid w:val="00C62390"/>
    <w:rsid w:val="00C62FB3"/>
    <w:rsid w:val="00C635AE"/>
    <w:rsid w:val="00C6631D"/>
    <w:rsid w:val="00C66419"/>
    <w:rsid w:val="00C7269B"/>
    <w:rsid w:val="00C727F7"/>
    <w:rsid w:val="00C76EA4"/>
    <w:rsid w:val="00C76F20"/>
    <w:rsid w:val="00C80AF4"/>
    <w:rsid w:val="00C8220D"/>
    <w:rsid w:val="00C83B04"/>
    <w:rsid w:val="00C8445F"/>
    <w:rsid w:val="00C85414"/>
    <w:rsid w:val="00C91186"/>
    <w:rsid w:val="00C91BC5"/>
    <w:rsid w:val="00C92553"/>
    <w:rsid w:val="00C93B03"/>
    <w:rsid w:val="00C949BF"/>
    <w:rsid w:val="00C94ACE"/>
    <w:rsid w:val="00C96A86"/>
    <w:rsid w:val="00CA1372"/>
    <w:rsid w:val="00CA55A1"/>
    <w:rsid w:val="00CA5C56"/>
    <w:rsid w:val="00CA5E9E"/>
    <w:rsid w:val="00CA6754"/>
    <w:rsid w:val="00CB2242"/>
    <w:rsid w:val="00CB43D4"/>
    <w:rsid w:val="00CB463D"/>
    <w:rsid w:val="00CB4643"/>
    <w:rsid w:val="00CB471E"/>
    <w:rsid w:val="00CB7231"/>
    <w:rsid w:val="00CB7643"/>
    <w:rsid w:val="00CC1D55"/>
    <w:rsid w:val="00CC2822"/>
    <w:rsid w:val="00CC3D5F"/>
    <w:rsid w:val="00CC580C"/>
    <w:rsid w:val="00CC6F8F"/>
    <w:rsid w:val="00CD0AF3"/>
    <w:rsid w:val="00CD1EBC"/>
    <w:rsid w:val="00CD22C3"/>
    <w:rsid w:val="00CD285B"/>
    <w:rsid w:val="00CD66D9"/>
    <w:rsid w:val="00CD7E88"/>
    <w:rsid w:val="00CE0E23"/>
    <w:rsid w:val="00CE2D33"/>
    <w:rsid w:val="00CE3AB8"/>
    <w:rsid w:val="00CE7D94"/>
    <w:rsid w:val="00CF0D00"/>
    <w:rsid w:val="00CF199A"/>
    <w:rsid w:val="00CF29BB"/>
    <w:rsid w:val="00CF4077"/>
    <w:rsid w:val="00CF5587"/>
    <w:rsid w:val="00CF5E1C"/>
    <w:rsid w:val="00CF6618"/>
    <w:rsid w:val="00CF70D2"/>
    <w:rsid w:val="00CF7F2F"/>
    <w:rsid w:val="00D00338"/>
    <w:rsid w:val="00D00E84"/>
    <w:rsid w:val="00D03B8B"/>
    <w:rsid w:val="00D05EA8"/>
    <w:rsid w:val="00D06E56"/>
    <w:rsid w:val="00D101D9"/>
    <w:rsid w:val="00D101EB"/>
    <w:rsid w:val="00D11944"/>
    <w:rsid w:val="00D13457"/>
    <w:rsid w:val="00D140B7"/>
    <w:rsid w:val="00D141B2"/>
    <w:rsid w:val="00D14CE4"/>
    <w:rsid w:val="00D1630A"/>
    <w:rsid w:val="00D166AF"/>
    <w:rsid w:val="00D1686F"/>
    <w:rsid w:val="00D16C27"/>
    <w:rsid w:val="00D16EE1"/>
    <w:rsid w:val="00D212B6"/>
    <w:rsid w:val="00D21B15"/>
    <w:rsid w:val="00D229BF"/>
    <w:rsid w:val="00D23C44"/>
    <w:rsid w:val="00D2594B"/>
    <w:rsid w:val="00D262D6"/>
    <w:rsid w:val="00D26515"/>
    <w:rsid w:val="00D31299"/>
    <w:rsid w:val="00D31737"/>
    <w:rsid w:val="00D318EB"/>
    <w:rsid w:val="00D31FE7"/>
    <w:rsid w:val="00D33547"/>
    <w:rsid w:val="00D338C1"/>
    <w:rsid w:val="00D3742A"/>
    <w:rsid w:val="00D37F98"/>
    <w:rsid w:val="00D4094A"/>
    <w:rsid w:val="00D444D9"/>
    <w:rsid w:val="00D44948"/>
    <w:rsid w:val="00D4581D"/>
    <w:rsid w:val="00D46EC7"/>
    <w:rsid w:val="00D47FD9"/>
    <w:rsid w:val="00D50191"/>
    <w:rsid w:val="00D51669"/>
    <w:rsid w:val="00D5420E"/>
    <w:rsid w:val="00D543C6"/>
    <w:rsid w:val="00D55063"/>
    <w:rsid w:val="00D56428"/>
    <w:rsid w:val="00D56BCE"/>
    <w:rsid w:val="00D56C84"/>
    <w:rsid w:val="00D57D25"/>
    <w:rsid w:val="00D60DB9"/>
    <w:rsid w:val="00D626DC"/>
    <w:rsid w:val="00D62D6B"/>
    <w:rsid w:val="00D62FDE"/>
    <w:rsid w:val="00D631A6"/>
    <w:rsid w:val="00D65E70"/>
    <w:rsid w:val="00D73DB4"/>
    <w:rsid w:val="00D7448C"/>
    <w:rsid w:val="00D764E9"/>
    <w:rsid w:val="00D773A4"/>
    <w:rsid w:val="00D776F3"/>
    <w:rsid w:val="00D81195"/>
    <w:rsid w:val="00D81464"/>
    <w:rsid w:val="00D818A8"/>
    <w:rsid w:val="00D828DA"/>
    <w:rsid w:val="00D82AA9"/>
    <w:rsid w:val="00D85B5F"/>
    <w:rsid w:val="00D87F0A"/>
    <w:rsid w:val="00D907A2"/>
    <w:rsid w:val="00D91117"/>
    <w:rsid w:val="00D925D3"/>
    <w:rsid w:val="00D94280"/>
    <w:rsid w:val="00D946DA"/>
    <w:rsid w:val="00D96705"/>
    <w:rsid w:val="00D96CC7"/>
    <w:rsid w:val="00D9751B"/>
    <w:rsid w:val="00DA31DB"/>
    <w:rsid w:val="00DB0262"/>
    <w:rsid w:val="00DB0344"/>
    <w:rsid w:val="00DB03A7"/>
    <w:rsid w:val="00DB2A75"/>
    <w:rsid w:val="00DB39D1"/>
    <w:rsid w:val="00DB4A2E"/>
    <w:rsid w:val="00DB7AEE"/>
    <w:rsid w:val="00DC6100"/>
    <w:rsid w:val="00DC7053"/>
    <w:rsid w:val="00DD338C"/>
    <w:rsid w:val="00DD4452"/>
    <w:rsid w:val="00DD66FC"/>
    <w:rsid w:val="00DD69E3"/>
    <w:rsid w:val="00DD7050"/>
    <w:rsid w:val="00DD7423"/>
    <w:rsid w:val="00DE069C"/>
    <w:rsid w:val="00DE0773"/>
    <w:rsid w:val="00DE09B2"/>
    <w:rsid w:val="00DE0DD7"/>
    <w:rsid w:val="00DE1A62"/>
    <w:rsid w:val="00DE2200"/>
    <w:rsid w:val="00DE2766"/>
    <w:rsid w:val="00DE2AC6"/>
    <w:rsid w:val="00DE4D94"/>
    <w:rsid w:val="00DE4E83"/>
    <w:rsid w:val="00DE6D33"/>
    <w:rsid w:val="00DF02DA"/>
    <w:rsid w:val="00DF183B"/>
    <w:rsid w:val="00DF5233"/>
    <w:rsid w:val="00DF572A"/>
    <w:rsid w:val="00DF5B84"/>
    <w:rsid w:val="00DF5E36"/>
    <w:rsid w:val="00DF6DA5"/>
    <w:rsid w:val="00DF768A"/>
    <w:rsid w:val="00E00C36"/>
    <w:rsid w:val="00E02624"/>
    <w:rsid w:val="00E03714"/>
    <w:rsid w:val="00E044D2"/>
    <w:rsid w:val="00E04E29"/>
    <w:rsid w:val="00E063F2"/>
    <w:rsid w:val="00E07390"/>
    <w:rsid w:val="00E0791A"/>
    <w:rsid w:val="00E07E0F"/>
    <w:rsid w:val="00E10B0E"/>
    <w:rsid w:val="00E11111"/>
    <w:rsid w:val="00E14877"/>
    <w:rsid w:val="00E1759F"/>
    <w:rsid w:val="00E227A9"/>
    <w:rsid w:val="00E23FAF"/>
    <w:rsid w:val="00E24D56"/>
    <w:rsid w:val="00E2551C"/>
    <w:rsid w:val="00E26C0C"/>
    <w:rsid w:val="00E271B3"/>
    <w:rsid w:val="00E3130E"/>
    <w:rsid w:val="00E33339"/>
    <w:rsid w:val="00E33420"/>
    <w:rsid w:val="00E34431"/>
    <w:rsid w:val="00E366C8"/>
    <w:rsid w:val="00E372AF"/>
    <w:rsid w:val="00E400DE"/>
    <w:rsid w:val="00E405EF"/>
    <w:rsid w:val="00E41D72"/>
    <w:rsid w:val="00E422AD"/>
    <w:rsid w:val="00E43045"/>
    <w:rsid w:val="00E438C2"/>
    <w:rsid w:val="00E44AA2"/>
    <w:rsid w:val="00E4667B"/>
    <w:rsid w:val="00E46E14"/>
    <w:rsid w:val="00E46FF2"/>
    <w:rsid w:val="00E501A6"/>
    <w:rsid w:val="00E50622"/>
    <w:rsid w:val="00E51A8E"/>
    <w:rsid w:val="00E53D14"/>
    <w:rsid w:val="00E53EDD"/>
    <w:rsid w:val="00E5592D"/>
    <w:rsid w:val="00E55B56"/>
    <w:rsid w:val="00E55E34"/>
    <w:rsid w:val="00E6171C"/>
    <w:rsid w:val="00E633F5"/>
    <w:rsid w:val="00E64B9B"/>
    <w:rsid w:val="00E656D1"/>
    <w:rsid w:val="00E6711E"/>
    <w:rsid w:val="00E672DB"/>
    <w:rsid w:val="00E674C1"/>
    <w:rsid w:val="00E679F2"/>
    <w:rsid w:val="00E702DE"/>
    <w:rsid w:val="00E719AE"/>
    <w:rsid w:val="00E71F05"/>
    <w:rsid w:val="00E72351"/>
    <w:rsid w:val="00E72FF7"/>
    <w:rsid w:val="00E73F8A"/>
    <w:rsid w:val="00E74971"/>
    <w:rsid w:val="00E7607E"/>
    <w:rsid w:val="00E76D1F"/>
    <w:rsid w:val="00E76E26"/>
    <w:rsid w:val="00E770F6"/>
    <w:rsid w:val="00E7741C"/>
    <w:rsid w:val="00E774B1"/>
    <w:rsid w:val="00E80E5B"/>
    <w:rsid w:val="00E814DF"/>
    <w:rsid w:val="00E820B3"/>
    <w:rsid w:val="00E84AB9"/>
    <w:rsid w:val="00E90433"/>
    <w:rsid w:val="00E90C52"/>
    <w:rsid w:val="00E94E50"/>
    <w:rsid w:val="00E97769"/>
    <w:rsid w:val="00EA055F"/>
    <w:rsid w:val="00EA2160"/>
    <w:rsid w:val="00EA23F7"/>
    <w:rsid w:val="00EA3390"/>
    <w:rsid w:val="00EA6561"/>
    <w:rsid w:val="00EA7123"/>
    <w:rsid w:val="00EA74B3"/>
    <w:rsid w:val="00EA7E64"/>
    <w:rsid w:val="00EB51B1"/>
    <w:rsid w:val="00EB522A"/>
    <w:rsid w:val="00EB6787"/>
    <w:rsid w:val="00EB6DBD"/>
    <w:rsid w:val="00EB7365"/>
    <w:rsid w:val="00EC0B55"/>
    <w:rsid w:val="00EC1434"/>
    <w:rsid w:val="00EC3859"/>
    <w:rsid w:val="00EC41D1"/>
    <w:rsid w:val="00EC4448"/>
    <w:rsid w:val="00EC5A6E"/>
    <w:rsid w:val="00EC667C"/>
    <w:rsid w:val="00EC6BA1"/>
    <w:rsid w:val="00ED0DA3"/>
    <w:rsid w:val="00ED12E1"/>
    <w:rsid w:val="00ED22EF"/>
    <w:rsid w:val="00ED23A5"/>
    <w:rsid w:val="00ED2782"/>
    <w:rsid w:val="00ED3CFA"/>
    <w:rsid w:val="00ED6015"/>
    <w:rsid w:val="00ED649A"/>
    <w:rsid w:val="00ED6ED9"/>
    <w:rsid w:val="00ED78DF"/>
    <w:rsid w:val="00EE1A52"/>
    <w:rsid w:val="00EE22DE"/>
    <w:rsid w:val="00EE3741"/>
    <w:rsid w:val="00EE3FCE"/>
    <w:rsid w:val="00EE4448"/>
    <w:rsid w:val="00EE5466"/>
    <w:rsid w:val="00EE55FB"/>
    <w:rsid w:val="00EE56D8"/>
    <w:rsid w:val="00EF0196"/>
    <w:rsid w:val="00EF0C81"/>
    <w:rsid w:val="00EF277E"/>
    <w:rsid w:val="00EF35EB"/>
    <w:rsid w:val="00EF7427"/>
    <w:rsid w:val="00EF78E1"/>
    <w:rsid w:val="00F03EC9"/>
    <w:rsid w:val="00F05265"/>
    <w:rsid w:val="00F05C48"/>
    <w:rsid w:val="00F06AAD"/>
    <w:rsid w:val="00F06D5A"/>
    <w:rsid w:val="00F06DDA"/>
    <w:rsid w:val="00F10C08"/>
    <w:rsid w:val="00F11599"/>
    <w:rsid w:val="00F120AD"/>
    <w:rsid w:val="00F12AB0"/>
    <w:rsid w:val="00F13163"/>
    <w:rsid w:val="00F20162"/>
    <w:rsid w:val="00F21F40"/>
    <w:rsid w:val="00F22768"/>
    <w:rsid w:val="00F27108"/>
    <w:rsid w:val="00F27C4E"/>
    <w:rsid w:val="00F27D11"/>
    <w:rsid w:val="00F27F4A"/>
    <w:rsid w:val="00F32819"/>
    <w:rsid w:val="00F339A1"/>
    <w:rsid w:val="00F33AC0"/>
    <w:rsid w:val="00F34B7A"/>
    <w:rsid w:val="00F372BA"/>
    <w:rsid w:val="00F415E3"/>
    <w:rsid w:val="00F459F9"/>
    <w:rsid w:val="00F45B10"/>
    <w:rsid w:val="00F45BD8"/>
    <w:rsid w:val="00F45D05"/>
    <w:rsid w:val="00F461DF"/>
    <w:rsid w:val="00F47C32"/>
    <w:rsid w:val="00F47FED"/>
    <w:rsid w:val="00F51A47"/>
    <w:rsid w:val="00F54419"/>
    <w:rsid w:val="00F54906"/>
    <w:rsid w:val="00F56880"/>
    <w:rsid w:val="00F56B7C"/>
    <w:rsid w:val="00F6332F"/>
    <w:rsid w:val="00F64909"/>
    <w:rsid w:val="00F64FC4"/>
    <w:rsid w:val="00F676A0"/>
    <w:rsid w:val="00F67BD3"/>
    <w:rsid w:val="00F71E72"/>
    <w:rsid w:val="00F7203A"/>
    <w:rsid w:val="00F72F56"/>
    <w:rsid w:val="00F736EC"/>
    <w:rsid w:val="00F73A86"/>
    <w:rsid w:val="00F74E35"/>
    <w:rsid w:val="00F76121"/>
    <w:rsid w:val="00F76E45"/>
    <w:rsid w:val="00F77449"/>
    <w:rsid w:val="00F77622"/>
    <w:rsid w:val="00F82D1E"/>
    <w:rsid w:val="00F8658A"/>
    <w:rsid w:val="00F8719C"/>
    <w:rsid w:val="00F87419"/>
    <w:rsid w:val="00F87FE8"/>
    <w:rsid w:val="00F901E7"/>
    <w:rsid w:val="00F942FE"/>
    <w:rsid w:val="00F945C8"/>
    <w:rsid w:val="00F94886"/>
    <w:rsid w:val="00F951D8"/>
    <w:rsid w:val="00F953A1"/>
    <w:rsid w:val="00F964CF"/>
    <w:rsid w:val="00FA0F31"/>
    <w:rsid w:val="00FA361F"/>
    <w:rsid w:val="00FA4D55"/>
    <w:rsid w:val="00FA572B"/>
    <w:rsid w:val="00FA6C27"/>
    <w:rsid w:val="00FA6D4B"/>
    <w:rsid w:val="00FB1F03"/>
    <w:rsid w:val="00FB40DD"/>
    <w:rsid w:val="00FB5F7A"/>
    <w:rsid w:val="00FC4296"/>
    <w:rsid w:val="00FC4C85"/>
    <w:rsid w:val="00FC5AB9"/>
    <w:rsid w:val="00FC5B4A"/>
    <w:rsid w:val="00FC795B"/>
    <w:rsid w:val="00FD111B"/>
    <w:rsid w:val="00FD15A4"/>
    <w:rsid w:val="00FD23B3"/>
    <w:rsid w:val="00FD2740"/>
    <w:rsid w:val="00FD4267"/>
    <w:rsid w:val="00FD753E"/>
    <w:rsid w:val="00FD7749"/>
    <w:rsid w:val="00FE0099"/>
    <w:rsid w:val="00FE21C4"/>
    <w:rsid w:val="00FE7C27"/>
    <w:rsid w:val="00FF0577"/>
    <w:rsid w:val="00FF08C0"/>
    <w:rsid w:val="00FF252F"/>
    <w:rsid w:val="00FF2B20"/>
    <w:rsid w:val="00FF33E6"/>
    <w:rsid w:val="00FF5984"/>
    <w:rsid w:val="00FF79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C986A3"/>
  <w15:docId w15:val="{3E426509-BC88-4368-A884-1E5C26ACA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A14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64CF"/>
    <w:pPr>
      <w:keepNext/>
      <w:keepLines/>
      <w:spacing w:before="200" w:after="0"/>
      <w:ind w:firstLine="0"/>
      <w:jc w:val="left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51C99"/>
    <w:pPr>
      <w:keepNext/>
      <w:keepLines/>
      <w:spacing w:before="120" w:after="0"/>
      <w:ind w:firstLine="0"/>
      <w:jc w:val="left"/>
      <w:outlineLvl w:val="2"/>
    </w:pPr>
    <w:rPr>
      <w:rFonts w:eastAsiaTheme="minorEastAsia"/>
      <w:b/>
      <w:bCs/>
      <w:color w:val="001D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3A75"/>
    <w:pPr>
      <w:keepNext/>
      <w:keepLines/>
      <w:spacing w:before="40" w:after="0"/>
      <w:outlineLvl w:val="3"/>
    </w:pPr>
    <w:rPr>
      <w:rFonts w:ascii="B Nazanin" w:eastAsiaTheme="majorEastAsia" w:hAnsi="B Nazanin" w:cstheme="majorBidi"/>
      <w:b/>
      <w:bCs/>
      <w:i/>
      <w:color w:val="auto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964CF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51C99"/>
    <w:rPr>
      <w:rFonts w:asciiTheme="majorBidi" w:eastAsiaTheme="min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25321"/>
    <w:pPr>
      <w:keepNext/>
      <w:spacing w:after="0"/>
      <w:ind w:firstLine="288"/>
      <w:jc w:val="center"/>
    </w:pPr>
    <w:rPr>
      <w:b/>
      <w:color w:val="auto"/>
      <w:sz w:val="22"/>
      <w:szCs w:val="22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customStyle="1" w:styleId="GridTable4-Accent51">
    <w:name w:val="Grid Table 4 - Accent 51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PlainTable41">
    <w:name w:val="Plain Table 41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8C78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23A75"/>
    <w:rPr>
      <w:rFonts w:ascii="B Nazanin" w:eastAsiaTheme="majorEastAsia" w:hAnsi="B Nazanin" w:cstheme="majorBidi"/>
      <w:b/>
      <w:bCs/>
      <w:i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footer" Target="footer2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footer" Target="footer4.xml"/><Relationship Id="rId8" Type="http://schemas.openxmlformats.org/officeDocument/2006/relationships/image" Target="media/image2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footer" Target="footer3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F600543-BCBF-41A4-BCA0-92B7CB7A1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3</TotalTime>
  <Pages>1</Pages>
  <Words>2428</Words>
  <Characters>13844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>پاسخ 1. شبکه‌های مولد تخاصمی کانولوشنال عمیق</vt:lpstr>
      <vt:lpstr>    ۲-۱.  ارزیابی شبکه</vt:lpstr>
      <vt:lpstr>    ۳-۱.  پایدارسازی شبکه</vt:lpstr>
      <vt:lpstr>پاسخ ۲. شبکه متخاصم مولد طبقه‌بند کمکی و شبکه Wasserstein</vt:lpstr>
      <vt:lpstr>    ۱-۲. شبکه متخاصم مولد طبقه‌بند کمکی</vt:lpstr>
      <vt:lpstr>        ۱-۱-۲. پیاده‌سازی شبکه</vt:lpstr>
      <vt:lpstr>        ۲-۱-۲. ارزیابی شبکه</vt:lpstr>
      <vt:lpstr>        ۳-۱-۲. پایدارسازی شبکه</vt:lpstr>
      <vt:lpstr>    ۲-۲. شبکه متخاصم مولد Wasserstein</vt:lpstr>
      <vt:lpstr>        ۱-۲-۲. پیاده‌سازی شبکه</vt:lpstr>
      <vt:lpstr>        ۲-۲-۲. ارزیابی شبکه</vt:lpstr>
      <vt:lpstr>        ۳-۲-۲. پایدارسازی شبکه</vt:lpstr>
    </vt:vector>
  </TitlesOfParts>
  <Company> </Company>
  <LinksUpToDate>false</LinksUpToDate>
  <CharactersWithSpaces>16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Sara Rostami</cp:lastModifiedBy>
  <cp:revision>528</cp:revision>
  <cp:lastPrinted>2023-01-22T13:04:00Z</cp:lastPrinted>
  <dcterms:created xsi:type="dcterms:W3CDTF">2022-10-29T15:34:00Z</dcterms:created>
  <dcterms:modified xsi:type="dcterms:W3CDTF">2023-01-22T13:09:00Z</dcterms:modified>
</cp:coreProperties>
</file>